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9914C" w14:textId="77777777" w:rsidR="001972AC" w:rsidRDefault="001972AC" w:rsidP="001972AC">
      <w:pPr>
        <w:pStyle w:val="smallgap"/>
        <w:sectPr w:rsidR="001972AC" w:rsidSect="00A5722F">
          <w:headerReference w:type="default" r:id="rId7"/>
          <w:footerReference w:type="default" r:id="rId8"/>
          <w:pgSz w:w="11900" w:h="16840"/>
          <w:pgMar w:top="2126" w:right="680" w:bottom="2268" w:left="680" w:header="425" w:footer="442" w:gutter="0"/>
          <w:cols w:space="720"/>
          <w:docGrid w:linePitch="360"/>
        </w:sectPr>
      </w:pPr>
    </w:p>
    <w:p w14:paraId="34A5A6D5" w14:textId="2BB9081A" w:rsidR="00A5722F" w:rsidRDefault="00A5722F" w:rsidP="00A5722F">
      <w:pPr>
        <w:pStyle w:val="Heading2"/>
        <w:spacing w:before="0"/>
      </w:pPr>
      <w:r w:rsidRPr="00423BEA">
        <w:t>Client details</w:t>
      </w:r>
    </w:p>
    <w:tbl>
      <w:tblPr>
        <w:tblStyle w:val="nospacetable"/>
        <w:tblW w:w="10490" w:type="dxa"/>
        <w:tblBorders>
          <w:insideH w:val="single" w:sz="4" w:space="0" w:color="auto"/>
          <w:insideV w:val="single" w:sz="4" w:space="0" w:color="auto"/>
        </w:tblBorders>
        <w:tblLayout w:type="fixed"/>
        <w:tblLook w:val="04A0" w:firstRow="1" w:lastRow="0" w:firstColumn="1" w:lastColumn="0" w:noHBand="0" w:noVBand="1"/>
      </w:tblPr>
      <w:tblGrid>
        <w:gridCol w:w="3402"/>
        <w:gridCol w:w="284"/>
        <w:gridCol w:w="3402"/>
        <w:gridCol w:w="283"/>
        <w:gridCol w:w="3119"/>
      </w:tblGrid>
      <w:tr w:rsidR="00A5722F" w14:paraId="2F593A02" w14:textId="77777777" w:rsidTr="003A57DA">
        <w:tc>
          <w:tcPr>
            <w:tcW w:w="3402" w:type="dxa"/>
            <w:tcBorders>
              <w:top w:val="nil"/>
              <w:left w:val="nil"/>
              <w:bottom w:val="single" w:sz="4" w:space="0" w:color="auto"/>
              <w:right w:val="nil"/>
            </w:tcBorders>
            <w:hideMark/>
          </w:tcPr>
          <w:p w14:paraId="51FE13E4" w14:textId="77777777" w:rsidR="00A5722F" w:rsidRDefault="00A5722F" w:rsidP="0084267B">
            <w:pPr>
              <w:pStyle w:val="TACbodyform11pt"/>
              <w:rPr>
                <w:lang w:val="en-AU" w:eastAsia="en-AU"/>
              </w:rPr>
            </w:pPr>
            <w:r>
              <w:rPr>
                <w:lang w:val="en-AU"/>
              </w:rPr>
              <w:t>Claim number</w:t>
            </w:r>
          </w:p>
        </w:tc>
        <w:tc>
          <w:tcPr>
            <w:tcW w:w="284" w:type="dxa"/>
            <w:tcBorders>
              <w:top w:val="nil"/>
              <w:left w:val="nil"/>
              <w:bottom w:val="nil"/>
              <w:right w:val="nil"/>
            </w:tcBorders>
          </w:tcPr>
          <w:p w14:paraId="1B4DFBDB" w14:textId="77777777" w:rsidR="00A5722F" w:rsidRDefault="00A5722F" w:rsidP="00347E9E">
            <w:pPr>
              <w:pStyle w:val="TACbodyform"/>
              <w:rPr>
                <w:lang w:val="en-AU" w:eastAsia="en-AU"/>
              </w:rPr>
            </w:pPr>
          </w:p>
        </w:tc>
        <w:tc>
          <w:tcPr>
            <w:tcW w:w="3402" w:type="dxa"/>
            <w:tcBorders>
              <w:top w:val="nil"/>
              <w:left w:val="nil"/>
              <w:bottom w:val="single" w:sz="4" w:space="0" w:color="auto"/>
              <w:right w:val="nil"/>
            </w:tcBorders>
            <w:hideMark/>
          </w:tcPr>
          <w:p w14:paraId="19C3B4DC" w14:textId="222E53D2" w:rsidR="00A5722F" w:rsidRDefault="00A5722F" w:rsidP="0084267B">
            <w:pPr>
              <w:pStyle w:val="TACbodyform11pt"/>
              <w:rPr>
                <w:lang w:val="en-AU" w:eastAsia="en-AU"/>
              </w:rPr>
            </w:pPr>
            <w:r>
              <w:t>Client phone number</w:t>
            </w:r>
          </w:p>
        </w:tc>
        <w:tc>
          <w:tcPr>
            <w:tcW w:w="283" w:type="dxa"/>
            <w:tcBorders>
              <w:top w:val="nil"/>
              <w:left w:val="nil"/>
              <w:bottom w:val="nil"/>
              <w:right w:val="nil"/>
            </w:tcBorders>
          </w:tcPr>
          <w:p w14:paraId="03FE2D86" w14:textId="77777777" w:rsidR="00A5722F" w:rsidRDefault="00A5722F" w:rsidP="00347E9E">
            <w:pPr>
              <w:pStyle w:val="TACbodyform"/>
              <w:rPr>
                <w:lang w:val="en-AU" w:eastAsia="en-AU"/>
              </w:rPr>
            </w:pPr>
          </w:p>
        </w:tc>
        <w:tc>
          <w:tcPr>
            <w:tcW w:w="3119" w:type="dxa"/>
            <w:tcBorders>
              <w:top w:val="nil"/>
              <w:left w:val="nil"/>
              <w:bottom w:val="nil"/>
              <w:right w:val="nil"/>
            </w:tcBorders>
            <w:hideMark/>
          </w:tcPr>
          <w:p w14:paraId="492519BD" w14:textId="2A5A0074" w:rsidR="00A5722F" w:rsidRDefault="00A5722F" w:rsidP="00347E9E">
            <w:pPr>
              <w:pStyle w:val="TACbodyform"/>
              <w:rPr>
                <w:lang w:val="en-AU" w:eastAsia="en-AU"/>
              </w:rPr>
            </w:pPr>
          </w:p>
        </w:tc>
      </w:tr>
      <w:tr w:rsidR="00A5722F" w14:paraId="44275E4D" w14:textId="77777777" w:rsidTr="003A57DA">
        <w:trPr>
          <w:trHeight w:val="369"/>
        </w:trPr>
        <w:sdt>
          <w:sdtPr>
            <w:alias w:val="TAC Claim number"/>
            <w:tag w:val="TAC Claim number"/>
            <w:id w:val="2039314219"/>
            <w:placeholder>
              <w:docPart w:val="B07603C694744565B84D64D8FC9A093B"/>
            </w:placeholder>
            <w:showingPlcHdr/>
            <w:text w:multiLine="1"/>
          </w:sdtPr>
          <w:sdtEndPr/>
          <w:sdtContent>
            <w:tc>
              <w:tcPr>
                <w:tcW w:w="3402" w:type="dxa"/>
                <w:tcBorders>
                  <w:top w:val="single" w:sz="4" w:space="0" w:color="auto"/>
                  <w:left w:val="single" w:sz="4" w:space="0" w:color="auto"/>
                  <w:bottom w:val="single" w:sz="4" w:space="0" w:color="auto"/>
                  <w:right w:val="single" w:sz="4" w:space="0" w:color="auto"/>
                </w:tcBorders>
                <w:hideMark/>
              </w:tcPr>
              <w:p w14:paraId="0D132A1C" w14:textId="0086128C" w:rsidR="00A5722F" w:rsidRDefault="003A57DA" w:rsidP="0084267B">
                <w:pPr>
                  <w:pStyle w:val="TACFormtabletext11pt"/>
                  <w:rPr>
                    <w:lang w:eastAsia="en-AU"/>
                  </w:rPr>
                </w:pPr>
                <w:r>
                  <w:t xml:space="preserve">                                      </w:t>
                </w:r>
              </w:p>
            </w:tc>
          </w:sdtContent>
        </w:sdt>
        <w:tc>
          <w:tcPr>
            <w:tcW w:w="284" w:type="dxa"/>
            <w:tcBorders>
              <w:top w:val="nil"/>
              <w:left w:val="single" w:sz="4" w:space="0" w:color="auto"/>
              <w:bottom w:val="nil"/>
              <w:right w:val="single" w:sz="4" w:space="0" w:color="auto"/>
            </w:tcBorders>
          </w:tcPr>
          <w:p w14:paraId="33431D4F" w14:textId="77777777" w:rsidR="00A5722F" w:rsidRDefault="00A5722F" w:rsidP="00347E9E">
            <w:pPr>
              <w:rPr>
                <w:lang w:val="en-AU" w:eastAsia="en-AU"/>
              </w:rPr>
            </w:pPr>
          </w:p>
        </w:tc>
        <w:sdt>
          <w:sdtPr>
            <w:alias w:val="Client phone number"/>
            <w:tag w:val="Client phone number"/>
            <w:id w:val="-1600705526"/>
            <w:placeholder>
              <w:docPart w:val="D649B631E8124871B66852920CAF3985"/>
            </w:placeholder>
            <w:showingPlcHdr/>
            <w:text w:multiLine="1"/>
          </w:sdtPr>
          <w:sdtEndPr/>
          <w:sdtContent>
            <w:tc>
              <w:tcPr>
                <w:tcW w:w="3402" w:type="dxa"/>
                <w:tcBorders>
                  <w:top w:val="single" w:sz="4" w:space="0" w:color="auto"/>
                  <w:left w:val="single" w:sz="4" w:space="0" w:color="auto"/>
                  <w:bottom w:val="single" w:sz="4" w:space="0" w:color="auto"/>
                  <w:right w:val="single" w:sz="4" w:space="0" w:color="auto"/>
                </w:tcBorders>
                <w:hideMark/>
              </w:tcPr>
              <w:p w14:paraId="30C82ED3" w14:textId="6883E23B" w:rsidR="00A5722F" w:rsidRDefault="00AA36D5" w:rsidP="00347E9E">
                <w:pPr>
                  <w:pStyle w:val="TACFormtabletext"/>
                  <w:rPr>
                    <w:lang w:eastAsia="en-AU"/>
                  </w:rPr>
                </w:pPr>
                <w:r>
                  <w:t xml:space="preserve">                                      </w:t>
                </w:r>
              </w:p>
            </w:tc>
          </w:sdtContent>
        </w:sdt>
        <w:tc>
          <w:tcPr>
            <w:tcW w:w="283" w:type="dxa"/>
            <w:tcBorders>
              <w:top w:val="nil"/>
              <w:left w:val="single" w:sz="4" w:space="0" w:color="auto"/>
              <w:bottom w:val="nil"/>
              <w:right w:val="nil"/>
            </w:tcBorders>
          </w:tcPr>
          <w:p w14:paraId="0AB9274D" w14:textId="77777777" w:rsidR="00A5722F" w:rsidRDefault="00A5722F" w:rsidP="00347E9E">
            <w:pPr>
              <w:rPr>
                <w:lang w:val="en-AU" w:eastAsia="en-AU"/>
              </w:rPr>
            </w:pPr>
          </w:p>
        </w:tc>
        <w:tc>
          <w:tcPr>
            <w:tcW w:w="3119" w:type="dxa"/>
            <w:tcBorders>
              <w:top w:val="nil"/>
              <w:left w:val="nil"/>
              <w:bottom w:val="nil"/>
              <w:right w:val="nil"/>
            </w:tcBorders>
            <w:hideMark/>
          </w:tcPr>
          <w:p w14:paraId="7C2575DB" w14:textId="5BFE9AA7" w:rsidR="00A5722F" w:rsidRDefault="00A5722F" w:rsidP="00347E9E">
            <w:pPr>
              <w:pStyle w:val="TACFormtabletext"/>
              <w:rPr>
                <w:lang w:eastAsia="en-AU"/>
              </w:rPr>
            </w:pPr>
          </w:p>
        </w:tc>
      </w:tr>
    </w:tbl>
    <w:tbl>
      <w:tblPr>
        <w:tblW w:w="10490" w:type="dxa"/>
        <w:tblLayout w:type="fixed"/>
        <w:tblCellMar>
          <w:left w:w="0" w:type="dxa"/>
          <w:right w:w="0" w:type="dxa"/>
        </w:tblCellMar>
        <w:tblLook w:val="01E0" w:firstRow="1" w:lastRow="1" w:firstColumn="1" w:lastColumn="1" w:noHBand="0" w:noVBand="0"/>
      </w:tblPr>
      <w:tblGrid>
        <w:gridCol w:w="8505"/>
        <w:gridCol w:w="1985"/>
      </w:tblGrid>
      <w:tr w:rsidR="00A5722F" w:rsidRPr="00384A1A" w14:paraId="45AA1203" w14:textId="77777777" w:rsidTr="003A57DA">
        <w:trPr>
          <w:trHeight w:val="244"/>
        </w:trPr>
        <w:tc>
          <w:tcPr>
            <w:tcW w:w="10490" w:type="dxa"/>
            <w:gridSpan w:val="2"/>
            <w:tcBorders>
              <w:bottom w:val="single" w:sz="4" w:space="0" w:color="auto"/>
            </w:tcBorders>
            <w:shd w:val="clear" w:color="auto" w:fill="auto"/>
          </w:tcPr>
          <w:p w14:paraId="355980AC" w14:textId="77777777" w:rsidR="00A5722F" w:rsidRPr="00384A1A" w:rsidRDefault="00A5722F" w:rsidP="0084267B">
            <w:pPr>
              <w:pStyle w:val="TACbodyform11pt"/>
            </w:pPr>
            <w:r w:rsidRPr="00384A1A">
              <w:t xml:space="preserve">Client </w:t>
            </w:r>
            <w:r w:rsidRPr="00FA4FED">
              <w:t>name</w:t>
            </w:r>
          </w:p>
        </w:tc>
      </w:tr>
      <w:tr w:rsidR="00A5722F" w:rsidRPr="00384A1A" w14:paraId="18A933EE" w14:textId="77777777" w:rsidTr="003A57DA">
        <w:trPr>
          <w:trHeight w:val="369"/>
        </w:trPr>
        <w:sdt>
          <w:sdtPr>
            <w:alias w:val="Client name"/>
            <w:tag w:val="Client name"/>
            <w:id w:val="1874576761"/>
            <w:placeholder>
              <w:docPart w:val="360DB56C739745859587785BCBCF160E"/>
            </w:placeholder>
            <w:showingPlcHdr/>
            <w:text w:multiLine="1"/>
          </w:sdtPr>
          <w:sdtEndPr/>
          <w:sdtContent>
            <w:tc>
              <w:tcPr>
                <w:tcW w:w="10490" w:type="dxa"/>
                <w:gridSpan w:val="2"/>
                <w:tcBorders>
                  <w:top w:val="single" w:sz="4" w:space="0" w:color="auto"/>
                  <w:left w:val="single" w:sz="4" w:space="0" w:color="auto"/>
                  <w:bottom w:val="single" w:sz="4" w:space="0" w:color="auto"/>
                  <w:right w:val="single" w:sz="4" w:space="0" w:color="auto"/>
                </w:tcBorders>
                <w:shd w:val="clear" w:color="auto" w:fill="auto"/>
              </w:tcPr>
              <w:p w14:paraId="2881DA87" w14:textId="10A0BD07" w:rsidR="00A5722F" w:rsidRPr="008138DE" w:rsidRDefault="003A57DA" w:rsidP="0084267B">
                <w:pPr>
                  <w:pStyle w:val="TACFormtabletext11pt"/>
                </w:pPr>
                <w:r>
                  <w:t xml:space="preserve">                                      </w:t>
                </w:r>
              </w:p>
            </w:tc>
          </w:sdtContent>
        </w:sdt>
      </w:tr>
      <w:tr w:rsidR="00A5722F" w:rsidRPr="00217693" w14:paraId="7D1967FA" w14:textId="77777777" w:rsidTr="003A57DA">
        <w:trPr>
          <w:trHeight w:val="220"/>
        </w:trPr>
        <w:tc>
          <w:tcPr>
            <w:tcW w:w="10490" w:type="dxa"/>
            <w:gridSpan w:val="2"/>
            <w:tcBorders>
              <w:top w:val="single" w:sz="4" w:space="0" w:color="auto"/>
              <w:left w:val="nil"/>
              <w:bottom w:val="single" w:sz="4" w:space="0" w:color="auto"/>
              <w:right w:val="nil"/>
            </w:tcBorders>
            <w:shd w:val="clear" w:color="auto" w:fill="auto"/>
          </w:tcPr>
          <w:p w14:paraId="2E39DE7F" w14:textId="77777777" w:rsidR="00A5722F" w:rsidRPr="00384A1A" w:rsidRDefault="00A5722F" w:rsidP="0084267B">
            <w:pPr>
              <w:pStyle w:val="TACbodyform11pt"/>
            </w:pPr>
            <w:r>
              <w:t xml:space="preserve">Client </w:t>
            </w:r>
            <w:r w:rsidRPr="00233345">
              <w:t>address</w:t>
            </w:r>
          </w:p>
        </w:tc>
      </w:tr>
      <w:tr w:rsidR="00A5722F" w:rsidRPr="00384A1A" w14:paraId="4E5742ED" w14:textId="77777777" w:rsidTr="003A57DA">
        <w:trPr>
          <w:trHeight w:val="244"/>
        </w:trPr>
        <w:sdt>
          <w:sdtPr>
            <w:alias w:val="Client address"/>
            <w:tag w:val="Client address"/>
            <w:id w:val="-2013369953"/>
            <w:placeholder>
              <w:docPart w:val="B263FC00226B4A19886437876A6D9EAA"/>
            </w:placeholder>
            <w:showingPlcHdr/>
            <w:text w:multiLine="1"/>
          </w:sdtPr>
          <w:sdtEndPr/>
          <w:sdtContent>
            <w:tc>
              <w:tcPr>
                <w:tcW w:w="10490" w:type="dxa"/>
                <w:gridSpan w:val="2"/>
                <w:tcBorders>
                  <w:top w:val="single" w:sz="4" w:space="0" w:color="auto"/>
                  <w:left w:val="single" w:sz="4" w:space="0" w:color="auto"/>
                  <w:right w:val="single" w:sz="4" w:space="0" w:color="auto"/>
                </w:tcBorders>
                <w:shd w:val="clear" w:color="auto" w:fill="auto"/>
              </w:tcPr>
              <w:p w14:paraId="52B6EAB7" w14:textId="27956280" w:rsidR="00A5722F" w:rsidRPr="003E7D1E" w:rsidRDefault="003A57DA" w:rsidP="0084267B">
                <w:pPr>
                  <w:pStyle w:val="TACFormtabletext11pt"/>
                </w:pPr>
                <w:r>
                  <w:t xml:space="preserve">                                      </w:t>
                </w:r>
              </w:p>
            </w:tc>
          </w:sdtContent>
        </w:sdt>
      </w:tr>
      <w:tr w:rsidR="00A5722F" w:rsidRPr="00384A1A" w14:paraId="1481269B" w14:textId="77777777" w:rsidTr="003A57DA">
        <w:trPr>
          <w:trHeight w:val="357"/>
        </w:trPr>
        <w:tc>
          <w:tcPr>
            <w:tcW w:w="8505" w:type="dxa"/>
            <w:tcBorders>
              <w:top w:val="nil"/>
              <w:left w:val="single" w:sz="2" w:space="0" w:color="auto"/>
              <w:bottom w:val="single" w:sz="2" w:space="0" w:color="auto"/>
            </w:tcBorders>
            <w:shd w:val="clear" w:color="auto" w:fill="auto"/>
          </w:tcPr>
          <w:p w14:paraId="04AF4CC7" w14:textId="43E6ECBF" w:rsidR="00A5722F" w:rsidRPr="003E7D1E" w:rsidRDefault="00A5722F" w:rsidP="0084267B">
            <w:pPr>
              <w:pStyle w:val="TACFormtabletext11pt"/>
            </w:pPr>
            <w:r w:rsidRPr="0084267B">
              <w:t>Suburb</w:t>
            </w:r>
            <w:r>
              <w:t xml:space="preserve">: </w:t>
            </w:r>
            <w:sdt>
              <w:sdtPr>
                <w:alias w:val="Suburb"/>
                <w:tag w:val="Suburb"/>
                <w:id w:val="657733518"/>
                <w:placeholder>
                  <w:docPart w:val="F8B6C381BC274569A7167CD019B6360B"/>
                </w:placeholder>
                <w:showingPlcHdr/>
                <w:text w:multiLine="1"/>
              </w:sdtPr>
              <w:sdtEndPr/>
              <w:sdtContent>
                <w:r w:rsidR="003A57DA">
                  <w:t xml:space="preserve">                                      </w:t>
                </w:r>
              </w:sdtContent>
            </w:sdt>
          </w:p>
        </w:tc>
        <w:tc>
          <w:tcPr>
            <w:tcW w:w="1985" w:type="dxa"/>
            <w:tcBorders>
              <w:top w:val="nil"/>
              <w:bottom w:val="single" w:sz="2" w:space="0" w:color="auto"/>
              <w:right w:val="single" w:sz="2" w:space="0" w:color="auto"/>
            </w:tcBorders>
            <w:shd w:val="clear" w:color="auto" w:fill="auto"/>
          </w:tcPr>
          <w:p w14:paraId="54211721" w14:textId="714F8466" w:rsidR="00A5722F" w:rsidRPr="003E7D1E" w:rsidRDefault="00A5722F" w:rsidP="0084267B">
            <w:pPr>
              <w:pStyle w:val="TACFormtabletext11pt"/>
            </w:pPr>
            <w:r w:rsidRPr="003E7D1E">
              <w:t xml:space="preserve">Post code </w:t>
            </w:r>
            <w:sdt>
              <w:sdtPr>
                <w:alias w:val="Postcode"/>
                <w:tag w:val="Postcode"/>
                <w:id w:val="539326987"/>
                <w:placeholder>
                  <w:docPart w:val="105EBADD48B542849F9DABD7282CD866"/>
                </w:placeholder>
                <w:showingPlcHdr/>
                <w:text/>
              </w:sdtPr>
              <w:sdtEndPr/>
              <w:sdtContent>
                <w:r w:rsidR="003A57DA">
                  <w:t xml:space="preserve">          </w:t>
                </w:r>
              </w:sdtContent>
            </w:sdt>
          </w:p>
        </w:tc>
      </w:tr>
    </w:tbl>
    <w:p w14:paraId="5F17418E" w14:textId="77777777" w:rsidR="00C34CEC" w:rsidRPr="00C34CEC" w:rsidRDefault="00C34CEC" w:rsidP="00C34CEC">
      <w:pPr>
        <w:pStyle w:val="Heading2"/>
      </w:pPr>
      <w:r w:rsidRPr="00C34CEC">
        <w:t>Dependent details</w:t>
      </w:r>
    </w:p>
    <w:tbl>
      <w:tblPr>
        <w:tblStyle w:val="nospacetable"/>
        <w:tblW w:w="10487" w:type="dxa"/>
        <w:tblBorders>
          <w:insideH w:val="single" w:sz="4" w:space="0" w:color="auto"/>
          <w:insideV w:val="single" w:sz="4" w:space="0" w:color="auto"/>
        </w:tblBorders>
        <w:tblLayout w:type="fixed"/>
        <w:tblLook w:val="01E0" w:firstRow="1" w:lastRow="1" w:firstColumn="1" w:lastColumn="1" w:noHBand="0" w:noVBand="0"/>
      </w:tblPr>
      <w:tblGrid>
        <w:gridCol w:w="1838"/>
        <w:gridCol w:w="2552"/>
        <w:gridCol w:w="1559"/>
        <w:gridCol w:w="1559"/>
        <w:gridCol w:w="1489"/>
        <w:gridCol w:w="1490"/>
      </w:tblGrid>
      <w:tr w:rsidR="000B2AF3" w14:paraId="223A1C4D" w14:textId="77777777" w:rsidTr="00480D7A">
        <w:trPr>
          <w:trHeight w:val="847"/>
        </w:trPr>
        <w:tc>
          <w:tcPr>
            <w:tcW w:w="1838" w:type="dxa"/>
          </w:tcPr>
          <w:p w14:paraId="5E59E2B8" w14:textId="77777777" w:rsidR="00C34CEC" w:rsidRDefault="00C34CEC" w:rsidP="00C34CEC">
            <w:pPr>
              <w:pStyle w:val="TACcolhead11pt"/>
            </w:pPr>
            <w:r>
              <w:t>Full name</w:t>
            </w:r>
          </w:p>
        </w:tc>
        <w:tc>
          <w:tcPr>
            <w:tcW w:w="2552" w:type="dxa"/>
          </w:tcPr>
          <w:p w14:paraId="395B9F7C" w14:textId="77777777" w:rsidR="00C34CEC" w:rsidRDefault="00C34CEC" w:rsidP="00C34CEC">
            <w:pPr>
              <w:pStyle w:val="TACcolhead11pt"/>
            </w:pPr>
            <w:r>
              <w:t>Address</w:t>
            </w:r>
          </w:p>
        </w:tc>
        <w:tc>
          <w:tcPr>
            <w:tcW w:w="1559" w:type="dxa"/>
          </w:tcPr>
          <w:p w14:paraId="0B022E71" w14:textId="77777777" w:rsidR="00C34CEC" w:rsidRDefault="00C34CEC" w:rsidP="00C34CEC">
            <w:pPr>
              <w:pStyle w:val="TACcolhead11pt"/>
            </w:pPr>
            <w:r>
              <w:t>Date of birth</w:t>
            </w:r>
          </w:p>
        </w:tc>
        <w:tc>
          <w:tcPr>
            <w:tcW w:w="1559" w:type="dxa"/>
          </w:tcPr>
          <w:p w14:paraId="6DBC6915" w14:textId="77777777" w:rsidR="00C34CEC" w:rsidRDefault="00C34CEC" w:rsidP="00C34CEC">
            <w:pPr>
              <w:pStyle w:val="TACcolhead11pt"/>
            </w:pPr>
            <w:r>
              <w:t>Relationship to you</w:t>
            </w:r>
          </w:p>
          <w:p w14:paraId="70184822" w14:textId="77777777" w:rsidR="00C34CEC" w:rsidRPr="00AA36D5" w:rsidRDefault="00C34CEC" w:rsidP="00C34CEC">
            <w:pPr>
              <w:pStyle w:val="TACcolhead11pt"/>
              <w:rPr>
                <w:b w:val="0"/>
                <w:bCs/>
                <w:i/>
                <w:iCs/>
                <w:sz w:val="18"/>
                <w:szCs w:val="18"/>
              </w:rPr>
            </w:pPr>
            <w:r w:rsidRPr="00AA36D5">
              <w:rPr>
                <w:b w:val="0"/>
                <w:bCs/>
                <w:i/>
                <w:iCs/>
                <w:sz w:val="18"/>
                <w:szCs w:val="18"/>
              </w:rPr>
              <w:t>(e.g. spouse, partner, child)</w:t>
            </w:r>
          </w:p>
        </w:tc>
        <w:tc>
          <w:tcPr>
            <w:tcW w:w="1489" w:type="dxa"/>
          </w:tcPr>
          <w:p w14:paraId="6E9423C7" w14:textId="77777777" w:rsidR="00C34CEC" w:rsidRDefault="00C34CEC" w:rsidP="00C34CEC">
            <w:pPr>
              <w:pStyle w:val="TACcolhead11pt"/>
            </w:pPr>
            <w:r>
              <w:t>Date they became dependent</w:t>
            </w:r>
          </w:p>
        </w:tc>
        <w:tc>
          <w:tcPr>
            <w:tcW w:w="1490" w:type="dxa"/>
          </w:tcPr>
          <w:p w14:paraId="442D8AFE" w14:textId="77777777" w:rsidR="00C34CEC" w:rsidRDefault="00C34CEC" w:rsidP="00C34CEC">
            <w:pPr>
              <w:pStyle w:val="TACcolhead11pt"/>
            </w:pPr>
            <w:r>
              <w:t xml:space="preserve">Date they stopped being dependent          </w:t>
            </w:r>
            <w:r w:rsidRPr="00AA36D5">
              <w:rPr>
                <w:b w:val="0"/>
                <w:bCs/>
                <w:i/>
                <w:iCs/>
                <w:sz w:val="18"/>
                <w:szCs w:val="18"/>
              </w:rPr>
              <w:t>(if applicable)</w:t>
            </w:r>
          </w:p>
        </w:tc>
      </w:tr>
      <w:tr w:rsidR="003B12C5" w14:paraId="09707012" w14:textId="77777777" w:rsidTr="00FE3438">
        <w:trPr>
          <w:trHeight w:val="567"/>
        </w:trPr>
        <w:sdt>
          <w:sdtPr>
            <w:alias w:val="Full name"/>
            <w:tag w:val="Full name"/>
            <w:id w:val="1907873141"/>
            <w:placeholder>
              <w:docPart w:val="B402CFFED1E1449E8BD8523B1E5AFC3E"/>
            </w:placeholder>
            <w:showingPlcHdr/>
            <w:text w:multiLine="1"/>
          </w:sdtPr>
          <w:sdtEndPr/>
          <w:sdtContent>
            <w:tc>
              <w:tcPr>
                <w:tcW w:w="1838" w:type="dxa"/>
                <w:vAlign w:val="center"/>
              </w:tcPr>
              <w:p w14:paraId="2A5C6A46" w14:textId="23EFC7E9" w:rsidR="003B12C5" w:rsidRDefault="003B12C5" w:rsidP="003B12C5">
                <w:pPr>
                  <w:pStyle w:val="TACFormtabletext11pt"/>
                </w:pPr>
                <w:r>
                  <w:t xml:space="preserve">                   </w:t>
                </w:r>
              </w:p>
            </w:tc>
          </w:sdtContent>
        </w:sdt>
        <w:sdt>
          <w:sdtPr>
            <w:alias w:val="Address"/>
            <w:tag w:val="Address"/>
            <w:id w:val="-842464555"/>
            <w:placeholder>
              <w:docPart w:val="F9244C1AA67B4DBAB9C2B8F716E51637"/>
            </w:placeholder>
            <w:showingPlcHdr/>
            <w:text w:multiLine="1"/>
          </w:sdtPr>
          <w:sdtEndPr/>
          <w:sdtContent>
            <w:tc>
              <w:tcPr>
                <w:tcW w:w="2552" w:type="dxa"/>
                <w:vAlign w:val="center"/>
              </w:tcPr>
              <w:p w14:paraId="3665D107" w14:textId="50A00BD7" w:rsidR="003B12C5" w:rsidRDefault="003B12C5" w:rsidP="003B12C5">
                <w:pPr>
                  <w:pStyle w:val="TACFormtabletext11pt"/>
                </w:pPr>
                <w:r>
                  <w:t xml:space="preserve">                                 </w:t>
                </w:r>
              </w:p>
            </w:tc>
          </w:sdtContent>
        </w:sdt>
        <w:tc>
          <w:tcPr>
            <w:tcW w:w="1559" w:type="dxa"/>
            <w:vAlign w:val="center"/>
          </w:tcPr>
          <w:p w14:paraId="7B10CBF6" w14:textId="65CDCD47" w:rsidR="003B12C5" w:rsidRDefault="0042227D" w:rsidP="003B12C5">
            <w:pPr>
              <w:pStyle w:val="TACFormtabletext11pt"/>
            </w:pPr>
            <w:sdt>
              <w:sdtPr>
                <w:alias w:val="DD"/>
                <w:tag w:val="DD"/>
                <w:id w:val="662833299"/>
                <w:placeholder>
                  <w:docPart w:val="0A0A0B63A0984DCB98DE5FB2D811ABCD"/>
                </w:placeholder>
                <w:showingPlcHdr/>
                <w:text/>
              </w:sdtPr>
              <w:sdtEndPr/>
              <w:sdtContent>
                <w:r w:rsidR="003B12C5">
                  <w:t xml:space="preserve">    </w:t>
                </w:r>
              </w:sdtContent>
            </w:sdt>
            <w:r w:rsidR="003B12C5">
              <w:t xml:space="preserve"> </w:t>
            </w:r>
            <w:r w:rsidR="003B12C5" w:rsidRPr="000B2AF3">
              <w:t xml:space="preserve">/ </w:t>
            </w:r>
            <w:sdt>
              <w:sdtPr>
                <w:alias w:val="MM"/>
                <w:tag w:val="MM"/>
                <w:id w:val="885611124"/>
                <w:placeholder>
                  <w:docPart w:val="A2689C59FBAF4C54A70D3DAE5BA78571"/>
                </w:placeholder>
                <w:showingPlcHdr/>
                <w:text/>
              </w:sdtPr>
              <w:sdtEndPr/>
              <w:sdtContent>
                <w:r w:rsidR="003B12C5" w:rsidRPr="000B2AF3">
                  <w:t xml:space="preserve">     </w:t>
                </w:r>
              </w:sdtContent>
            </w:sdt>
            <w:r w:rsidR="003B12C5" w:rsidRPr="000B2AF3">
              <w:t xml:space="preserve"> / </w:t>
            </w:r>
            <w:sdt>
              <w:sdtPr>
                <w:alias w:val="YYYY"/>
                <w:tag w:val="YYYY"/>
                <w:id w:val="1652559997"/>
                <w:placeholder>
                  <w:docPart w:val="3263A75C748740E9AEA9016AC37068A8"/>
                </w:placeholder>
                <w:showingPlcHdr/>
                <w:text/>
              </w:sdtPr>
              <w:sdtEndPr/>
              <w:sdtContent>
                <w:r w:rsidR="003B12C5" w:rsidRPr="000B2AF3">
                  <w:t xml:space="preserve">        </w:t>
                </w:r>
              </w:sdtContent>
            </w:sdt>
          </w:p>
        </w:tc>
        <w:sdt>
          <w:sdtPr>
            <w:alias w:val="Relationship to you"/>
            <w:tag w:val="Relationship to you"/>
            <w:id w:val="1220860562"/>
            <w:placeholder>
              <w:docPart w:val="DA5660240F96477BAA4284F86936165B"/>
            </w:placeholder>
            <w:showingPlcHdr/>
            <w:text w:multiLine="1"/>
          </w:sdtPr>
          <w:sdtEndPr/>
          <w:sdtContent>
            <w:tc>
              <w:tcPr>
                <w:tcW w:w="1559" w:type="dxa"/>
                <w:vAlign w:val="center"/>
              </w:tcPr>
              <w:p w14:paraId="4E6D9513" w14:textId="43698598" w:rsidR="003B12C5" w:rsidRDefault="003B12C5" w:rsidP="003B12C5">
                <w:pPr>
                  <w:pStyle w:val="TACFormtabletext11pt"/>
                </w:pPr>
                <w:r>
                  <w:t xml:space="preserve">                   </w:t>
                </w:r>
              </w:p>
            </w:tc>
          </w:sdtContent>
        </w:sdt>
        <w:tc>
          <w:tcPr>
            <w:tcW w:w="1489" w:type="dxa"/>
            <w:vAlign w:val="center"/>
          </w:tcPr>
          <w:p w14:paraId="5CFCEBB8" w14:textId="63739951" w:rsidR="003B12C5" w:rsidRDefault="0042227D" w:rsidP="003B12C5">
            <w:pPr>
              <w:pStyle w:val="TACFormtabletext11pt"/>
            </w:pPr>
            <w:sdt>
              <w:sdtPr>
                <w:alias w:val="DD"/>
                <w:tag w:val="DD"/>
                <w:id w:val="-1918474220"/>
                <w:placeholder>
                  <w:docPart w:val="FC6B6577040E464286FA98CB8045FE1C"/>
                </w:placeholder>
                <w:showingPlcHdr/>
                <w:text/>
              </w:sdtPr>
              <w:sdtEndPr/>
              <w:sdtContent>
                <w:r w:rsidR="003B12C5">
                  <w:t xml:space="preserve">    </w:t>
                </w:r>
              </w:sdtContent>
            </w:sdt>
            <w:r w:rsidR="003B12C5">
              <w:t xml:space="preserve"> </w:t>
            </w:r>
            <w:r w:rsidR="003B12C5" w:rsidRPr="000B2AF3">
              <w:t xml:space="preserve">/ </w:t>
            </w:r>
            <w:sdt>
              <w:sdtPr>
                <w:alias w:val="MM"/>
                <w:tag w:val="MM"/>
                <w:id w:val="453832289"/>
                <w:placeholder>
                  <w:docPart w:val="EEC929D85D74431C9B83294548C24704"/>
                </w:placeholder>
                <w:showingPlcHdr/>
                <w:text/>
              </w:sdtPr>
              <w:sdtEndPr/>
              <w:sdtContent>
                <w:r w:rsidR="003B12C5" w:rsidRPr="000B2AF3">
                  <w:t xml:space="preserve">     </w:t>
                </w:r>
              </w:sdtContent>
            </w:sdt>
            <w:r w:rsidR="003B12C5" w:rsidRPr="000B2AF3">
              <w:t xml:space="preserve"> / </w:t>
            </w:r>
            <w:sdt>
              <w:sdtPr>
                <w:alias w:val="YYYY"/>
                <w:tag w:val="YYYY"/>
                <w:id w:val="1739363426"/>
                <w:placeholder>
                  <w:docPart w:val="3AEA10C34B7444458A3CE7248013B5E2"/>
                </w:placeholder>
                <w:showingPlcHdr/>
                <w:text/>
              </w:sdtPr>
              <w:sdtEndPr/>
              <w:sdtContent>
                <w:r w:rsidR="003B12C5" w:rsidRPr="000B2AF3">
                  <w:t xml:space="preserve">        </w:t>
                </w:r>
              </w:sdtContent>
            </w:sdt>
          </w:p>
        </w:tc>
        <w:tc>
          <w:tcPr>
            <w:tcW w:w="1490" w:type="dxa"/>
            <w:vAlign w:val="center"/>
          </w:tcPr>
          <w:p w14:paraId="6DEBC84F" w14:textId="2875898E" w:rsidR="003B12C5" w:rsidRDefault="0042227D" w:rsidP="003B12C5">
            <w:pPr>
              <w:pStyle w:val="TACFormtabletext11pt"/>
            </w:pPr>
            <w:sdt>
              <w:sdtPr>
                <w:alias w:val="DD"/>
                <w:tag w:val="DD"/>
                <w:id w:val="-1482767673"/>
                <w:placeholder>
                  <w:docPart w:val="0CDD1FE777474FF6ABC415C05D7AD158"/>
                </w:placeholder>
                <w:showingPlcHdr/>
                <w:text/>
              </w:sdtPr>
              <w:sdtEndPr/>
              <w:sdtContent>
                <w:r w:rsidR="003B12C5">
                  <w:t xml:space="preserve">    </w:t>
                </w:r>
              </w:sdtContent>
            </w:sdt>
            <w:r w:rsidR="003B12C5">
              <w:t xml:space="preserve"> </w:t>
            </w:r>
            <w:r w:rsidR="003B12C5" w:rsidRPr="000B2AF3">
              <w:t xml:space="preserve">/ </w:t>
            </w:r>
            <w:sdt>
              <w:sdtPr>
                <w:alias w:val="MM"/>
                <w:tag w:val="MM"/>
                <w:id w:val="-1032265886"/>
                <w:placeholder>
                  <w:docPart w:val="B8050FA9C6D6462298E790D086ED300F"/>
                </w:placeholder>
                <w:showingPlcHdr/>
                <w:text/>
              </w:sdtPr>
              <w:sdtEndPr/>
              <w:sdtContent>
                <w:r w:rsidR="003B12C5" w:rsidRPr="000B2AF3">
                  <w:t xml:space="preserve">     </w:t>
                </w:r>
              </w:sdtContent>
            </w:sdt>
            <w:r w:rsidR="003B12C5" w:rsidRPr="000B2AF3">
              <w:t xml:space="preserve"> / </w:t>
            </w:r>
            <w:sdt>
              <w:sdtPr>
                <w:alias w:val="YYYY"/>
                <w:tag w:val="YYYY"/>
                <w:id w:val="670378921"/>
                <w:placeholder>
                  <w:docPart w:val="BDE925044EF24E73BC1AE89ECA4A1AE5"/>
                </w:placeholder>
                <w:showingPlcHdr/>
                <w:text/>
              </w:sdtPr>
              <w:sdtEndPr/>
              <w:sdtContent>
                <w:r w:rsidR="003B12C5" w:rsidRPr="000B2AF3">
                  <w:t xml:space="preserve">        </w:t>
                </w:r>
              </w:sdtContent>
            </w:sdt>
          </w:p>
        </w:tc>
      </w:tr>
      <w:tr w:rsidR="003B12C5" w14:paraId="36CBC09B" w14:textId="77777777" w:rsidTr="00FE3438">
        <w:trPr>
          <w:trHeight w:val="567"/>
        </w:trPr>
        <w:sdt>
          <w:sdtPr>
            <w:alias w:val="Full name"/>
            <w:tag w:val="Full name"/>
            <w:id w:val="1031073454"/>
            <w:placeholder>
              <w:docPart w:val="71DBD0CDD380476192867BC4559CA2D5"/>
            </w:placeholder>
            <w:showingPlcHdr/>
            <w:text w:multiLine="1"/>
          </w:sdtPr>
          <w:sdtEndPr/>
          <w:sdtContent>
            <w:tc>
              <w:tcPr>
                <w:tcW w:w="1838" w:type="dxa"/>
                <w:vAlign w:val="center"/>
              </w:tcPr>
              <w:p w14:paraId="39880F46" w14:textId="7023C461" w:rsidR="003B12C5" w:rsidRDefault="003B12C5" w:rsidP="003B12C5">
                <w:pPr>
                  <w:pStyle w:val="TACFormtabletext11pt"/>
                </w:pPr>
                <w:r w:rsidRPr="00DC2C77">
                  <w:t xml:space="preserve">                   </w:t>
                </w:r>
              </w:p>
            </w:tc>
          </w:sdtContent>
        </w:sdt>
        <w:sdt>
          <w:sdtPr>
            <w:alias w:val="Address"/>
            <w:tag w:val="Address"/>
            <w:id w:val="-1961493287"/>
            <w:placeholder>
              <w:docPart w:val="49BD95C2E7CA47B9B55C40604F357465"/>
            </w:placeholder>
            <w:showingPlcHdr/>
            <w:text w:multiLine="1"/>
          </w:sdtPr>
          <w:sdtEndPr/>
          <w:sdtContent>
            <w:tc>
              <w:tcPr>
                <w:tcW w:w="2552" w:type="dxa"/>
                <w:vAlign w:val="center"/>
              </w:tcPr>
              <w:p w14:paraId="33BEB4C4" w14:textId="0D93CECB" w:rsidR="003B12C5" w:rsidRDefault="003B12C5" w:rsidP="003B12C5">
                <w:pPr>
                  <w:pStyle w:val="TACFormtabletext11pt"/>
                </w:pPr>
                <w:r w:rsidRPr="008A7348">
                  <w:t xml:space="preserve">                                 </w:t>
                </w:r>
              </w:p>
            </w:tc>
          </w:sdtContent>
        </w:sdt>
        <w:tc>
          <w:tcPr>
            <w:tcW w:w="1559" w:type="dxa"/>
            <w:vAlign w:val="center"/>
          </w:tcPr>
          <w:p w14:paraId="36298FDB" w14:textId="58C82009" w:rsidR="003B12C5" w:rsidRDefault="0042227D" w:rsidP="003B12C5">
            <w:pPr>
              <w:pStyle w:val="TACFormtabletext11pt"/>
            </w:pPr>
            <w:sdt>
              <w:sdtPr>
                <w:alias w:val="DD"/>
                <w:tag w:val="DD"/>
                <w:id w:val="-1253501793"/>
                <w:placeholder>
                  <w:docPart w:val="A9897F3BF17348B4ABF3D8AB56F8EADA"/>
                </w:placeholder>
                <w:showingPlcHdr/>
                <w:text/>
              </w:sdtPr>
              <w:sdtEndPr/>
              <w:sdtContent>
                <w:r w:rsidR="003B12C5">
                  <w:t xml:space="preserve">    </w:t>
                </w:r>
              </w:sdtContent>
            </w:sdt>
            <w:r w:rsidR="003B12C5">
              <w:t xml:space="preserve"> </w:t>
            </w:r>
            <w:r w:rsidR="003B12C5" w:rsidRPr="000B2AF3">
              <w:t xml:space="preserve">/ </w:t>
            </w:r>
            <w:sdt>
              <w:sdtPr>
                <w:alias w:val="MM"/>
                <w:tag w:val="MM"/>
                <w:id w:val="1419915053"/>
                <w:placeholder>
                  <w:docPart w:val="F7F1AC0E69FD4B4B999F5093DB89DFC1"/>
                </w:placeholder>
                <w:showingPlcHdr/>
                <w:text/>
              </w:sdtPr>
              <w:sdtEndPr/>
              <w:sdtContent>
                <w:r w:rsidR="003B12C5" w:rsidRPr="000B2AF3">
                  <w:t xml:space="preserve">     </w:t>
                </w:r>
              </w:sdtContent>
            </w:sdt>
            <w:r w:rsidR="003B12C5" w:rsidRPr="000B2AF3">
              <w:t xml:space="preserve"> / </w:t>
            </w:r>
            <w:sdt>
              <w:sdtPr>
                <w:alias w:val="YYYY"/>
                <w:tag w:val="YYYY"/>
                <w:id w:val="766053101"/>
                <w:placeholder>
                  <w:docPart w:val="7329D3C67C3E449981818F5DCC50064F"/>
                </w:placeholder>
                <w:showingPlcHdr/>
                <w:text/>
              </w:sdtPr>
              <w:sdtEndPr/>
              <w:sdtContent>
                <w:r w:rsidR="003B12C5" w:rsidRPr="000B2AF3">
                  <w:t xml:space="preserve">        </w:t>
                </w:r>
              </w:sdtContent>
            </w:sdt>
          </w:p>
        </w:tc>
        <w:sdt>
          <w:sdtPr>
            <w:alias w:val="Relationship to you"/>
            <w:tag w:val="Relationship to you"/>
            <w:id w:val="1630440415"/>
            <w:placeholder>
              <w:docPart w:val="C321348D680D4CB3A2106C76B8A5C6C8"/>
            </w:placeholder>
            <w:showingPlcHdr/>
            <w:text w:multiLine="1"/>
          </w:sdtPr>
          <w:sdtEndPr/>
          <w:sdtContent>
            <w:tc>
              <w:tcPr>
                <w:tcW w:w="1559" w:type="dxa"/>
                <w:vAlign w:val="center"/>
              </w:tcPr>
              <w:p w14:paraId="7380976D" w14:textId="7E3AFE1A" w:rsidR="003B12C5" w:rsidRDefault="003B12C5" w:rsidP="003B12C5">
                <w:pPr>
                  <w:pStyle w:val="TACFormtabletext11pt"/>
                </w:pPr>
                <w:r w:rsidRPr="00D6165F">
                  <w:t xml:space="preserve">                   </w:t>
                </w:r>
              </w:p>
            </w:tc>
          </w:sdtContent>
        </w:sdt>
        <w:tc>
          <w:tcPr>
            <w:tcW w:w="1489" w:type="dxa"/>
            <w:vAlign w:val="center"/>
          </w:tcPr>
          <w:p w14:paraId="273E2CC1" w14:textId="0243AC7B" w:rsidR="003B12C5" w:rsidRDefault="0042227D" w:rsidP="003B12C5">
            <w:pPr>
              <w:pStyle w:val="TACFormtabletext11pt"/>
            </w:pPr>
            <w:sdt>
              <w:sdtPr>
                <w:alias w:val="DD"/>
                <w:tag w:val="DD"/>
                <w:id w:val="832266159"/>
                <w:placeholder>
                  <w:docPart w:val="548D7227C23740A9801432A574C3B544"/>
                </w:placeholder>
                <w:showingPlcHdr/>
                <w:text/>
              </w:sdtPr>
              <w:sdtEndPr/>
              <w:sdtContent>
                <w:r w:rsidR="003B12C5">
                  <w:t xml:space="preserve">    </w:t>
                </w:r>
              </w:sdtContent>
            </w:sdt>
            <w:r w:rsidR="003B12C5">
              <w:t xml:space="preserve"> </w:t>
            </w:r>
            <w:r w:rsidR="003B12C5" w:rsidRPr="000B2AF3">
              <w:t xml:space="preserve">/ </w:t>
            </w:r>
            <w:sdt>
              <w:sdtPr>
                <w:alias w:val="MM"/>
                <w:tag w:val="MM"/>
                <w:id w:val="348759281"/>
                <w:placeholder>
                  <w:docPart w:val="4DA6E2AEE3C14198B86B74E9BA3209C7"/>
                </w:placeholder>
                <w:showingPlcHdr/>
                <w:text/>
              </w:sdtPr>
              <w:sdtEndPr/>
              <w:sdtContent>
                <w:r w:rsidR="003B12C5" w:rsidRPr="000B2AF3">
                  <w:t xml:space="preserve">     </w:t>
                </w:r>
              </w:sdtContent>
            </w:sdt>
            <w:r w:rsidR="003B12C5" w:rsidRPr="000B2AF3">
              <w:t xml:space="preserve"> / </w:t>
            </w:r>
            <w:sdt>
              <w:sdtPr>
                <w:alias w:val="YYYY"/>
                <w:tag w:val="YYYY"/>
                <w:id w:val="269055066"/>
                <w:placeholder>
                  <w:docPart w:val="7B550B96D3FF4A18B6519B2EF2FC5666"/>
                </w:placeholder>
                <w:showingPlcHdr/>
                <w:text/>
              </w:sdtPr>
              <w:sdtEndPr/>
              <w:sdtContent>
                <w:r w:rsidR="003B12C5" w:rsidRPr="000B2AF3">
                  <w:t xml:space="preserve">        </w:t>
                </w:r>
              </w:sdtContent>
            </w:sdt>
          </w:p>
        </w:tc>
        <w:tc>
          <w:tcPr>
            <w:tcW w:w="1490" w:type="dxa"/>
            <w:vAlign w:val="center"/>
          </w:tcPr>
          <w:p w14:paraId="1747C135" w14:textId="78DB89E9" w:rsidR="003B12C5" w:rsidRDefault="0042227D" w:rsidP="003B12C5">
            <w:pPr>
              <w:pStyle w:val="TACFormtabletext11pt"/>
            </w:pPr>
            <w:sdt>
              <w:sdtPr>
                <w:alias w:val="DD"/>
                <w:tag w:val="DD"/>
                <w:id w:val="-481389758"/>
                <w:placeholder>
                  <w:docPart w:val="AE0E93EA96A447CC9A8305682412F8D8"/>
                </w:placeholder>
                <w:showingPlcHdr/>
                <w:text/>
              </w:sdtPr>
              <w:sdtEndPr/>
              <w:sdtContent>
                <w:r w:rsidR="003B12C5">
                  <w:t xml:space="preserve">    </w:t>
                </w:r>
              </w:sdtContent>
            </w:sdt>
            <w:r w:rsidR="003B12C5">
              <w:t xml:space="preserve"> </w:t>
            </w:r>
            <w:r w:rsidR="003B12C5" w:rsidRPr="000B2AF3">
              <w:t xml:space="preserve">/ </w:t>
            </w:r>
            <w:sdt>
              <w:sdtPr>
                <w:alias w:val="MM"/>
                <w:tag w:val="MM"/>
                <w:id w:val="-1394742041"/>
                <w:placeholder>
                  <w:docPart w:val="52AE7C8D4D284E21891B668EC7B5B9C4"/>
                </w:placeholder>
                <w:showingPlcHdr/>
                <w:text/>
              </w:sdtPr>
              <w:sdtEndPr/>
              <w:sdtContent>
                <w:r w:rsidR="003B12C5" w:rsidRPr="000B2AF3">
                  <w:t xml:space="preserve">     </w:t>
                </w:r>
              </w:sdtContent>
            </w:sdt>
            <w:r w:rsidR="003B12C5" w:rsidRPr="000B2AF3">
              <w:t xml:space="preserve"> / </w:t>
            </w:r>
            <w:sdt>
              <w:sdtPr>
                <w:alias w:val="YYYY"/>
                <w:tag w:val="YYYY"/>
                <w:id w:val="-1067101283"/>
                <w:placeholder>
                  <w:docPart w:val="199E10847E644461BC8AD624C8445141"/>
                </w:placeholder>
                <w:showingPlcHdr/>
                <w:text/>
              </w:sdtPr>
              <w:sdtEndPr/>
              <w:sdtContent>
                <w:r w:rsidR="003B12C5" w:rsidRPr="000B2AF3">
                  <w:t xml:space="preserve">        </w:t>
                </w:r>
              </w:sdtContent>
            </w:sdt>
          </w:p>
        </w:tc>
      </w:tr>
      <w:tr w:rsidR="003B12C5" w14:paraId="2404A4E7" w14:textId="77777777" w:rsidTr="00FE3438">
        <w:trPr>
          <w:trHeight w:val="567"/>
        </w:trPr>
        <w:sdt>
          <w:sdtPr>
            <w:alias w:val="Full name"/>
            <w:tag w:val="Full name"/>
            <w:id w:val="614103658"/>
            <w:placeholder>
              <w:docPart w:val="D4CDD1ABBC8A40DDAF1CAE9FD6FC92D8"/>
            </w:placeholder>
            <w:showingPlcHdr/>
            <w:text w:multiLine="1"/>
          </w:sdtPr>
          <w:sdtEndPr/>
          <w:sdtContent>
            <w:tc>
              <w:tcPr>
                <w:tcW w:w="1838" w:type="dxa"/>
                <w:vAlign w:val="center"/>
              </w:tcPr>
              <w:p w14:paraId="41A8D68C" w14:textId="487B0943" w:rsidR="003B12C5" w:rsidRDefault="003B12C5" w:rsidP="003B12C5">
                <w:pPr>
                  <w:pStyle w:val="TACFormtabletext11pt"/>
                </w:pPr>
                <w:r w:rsidRPr="00DC2C77">
                  <w:t xml:space="preserve">                   </w:t>
                </w:r>
              </w:p>
            </w:tc>
          </w:sdtContent>
        </w:sdt>
        <w:sdt>
          <w:sdtPr>
            <w:alias w:val="Address"/>
            <w:tag w:val="Address"/>
            <w:id w:val="-234396417"/>
            <w:placeholder>
              <w:docPart w:val="EDAF1C414375453DB96A409C88CF6C61"/>
            </w:placeholder>
            <w:showingPlcHdr/>
            <w:text w:multiLine="1"/>
          </w:sdtPr>
          <w:sdtEndPr/>
          <w:sdtContent>
            <w:tc>
              <w:tcPr>
                <w:tcW w:w="2552" w:type="dxa"/>
                <w:vAlign w:val="center"/>
              </w:tcPr>
              <w:p w14:paraId="053B8358" w14:textId="6A77B974" w:rsidR="003B12C5" w:rsidRDefault="003B12C5" w:rsidP="003B12C5">
                <w:pPr>
                  <w:pStyle w:val="TACFormtabletext11pt"/>
                </w:pPr>
                <w:r w:rsidRPr="008A7348">
                  <w:t xml:space="preserve">                                 </w:t>
                </w:r>
              </w:p>
            </w:tc>
          </w:sdtContent>
        </w:sdt>
        <w:tc>
          <w:tcPr>
            <w:tcW w:w="1559" w:type="dxa"/>
            <w:vAlign w:val="center"/>
          </w:tcPr>
          <w:p w14:paraId="572A6936" w14:textId="5660A57E" w:rsidR="003B12C5" w:rsidRDefault="0042227D" w:rsidP="003B12C5">
            <w:pPr>
              <w:pStyle w:val="TACFormtabletext11pt"/>
            </w:pPr>
            <w:sdt>
              <w:sdtPr>
                <w:alias w:val="DD"/>
                <w:tag w:val="DD"/>
                <w:id w:val="-392734745"/>
                <w:placeholder>
                  <w:docPart w:val="2CD132824A5B40319D36BBD6F2CB0122"/>
                </w:placeholder>
                <w:showingPlcHdr/>
                <w:text/>
              </w:sdtPr>
              <w:sdtEndPr/>
              <w:sdtContent>
                <w:r w:rsidR="003B12C5">
                  <w:t xml:space="preserve">    </w:t>
                </w:r>
              </w:sdtContent>
            </w:sdt>
            <w:r w:rsidR="003B12C5">
              <w:t xml:space="preserve"> </w:t>
            </w:r>
            <w:r w:rsidR="003B12C5" w:rsidRPr="000B2AF3">
              <w:t xml:space="preserve">/ </w:t>
            </w:r>
            <w:sdt>
              <w:sdtPr>
                <w:alias w:val="MM"/>
                <w:tag w:val="MM"/>
                <w:id w:val="-1872991977"/>
                <w:placeholder>
                  <w:docPart w:val="A14747DB1ACF4D43A7129F45665D68C9"/>
                </w:placeholder>
                <w:showingPlcHdr/>
                <w:text/>
              </w:sdtPr>
              <w:sdtEndPr/>
              <w:sdtContent>
                <w:r w:rsidR="003B12C5" w:rsidRPr="000B2AF3">
                  <w:t xml:space="preserve">     </w:t>
                </w:r>
              </w:sdtContent>
            </w:sdt>
            <w:r w:rsidR="003B12C5" w:rsidRPr="000B2AF3">
              <w:t xml:space="preserve"> / </w:t>
            </w:r>
            <w:sdt>
              <w:sdtPr>
                <w:alias w:val="YYYY"/>
                <w:tag w:val="YYYY"/>
                <w:id w:val="-72279145"/>
                <w:placeholder>
                  <w:docPart w:val="4480DFBA6FBE4C2899EBCDA5C55C1DB3"/>
                </w:placeholder>
                <w:showingPlcHdr/>
                <w:text/>
              </w:sdtPr>
              <w:sdtEndPr/>
              <w:sdtContent>
                <w:r w:rsidR="003B12C5" w:rsidRPr="000B2AF3">
                  <w:t xml:space="preserve">        </w:t>
                </w:r>
              </w:sdtContent>
            </w:sdt>
          </w:p>
        </w:tc>
        <w:sdt>
          <w:sdtPr>
            <w:alias w:val="Relationship to you"/>
            <w:tag w:val="Relationship to you"/>
            <w:id w:val="-1167400522"/>
            <w:placeholder>
              <w:docPart w:val="509D9F7ABA114C9C8DA8126BB001DC62"/>
            </w:placeholder>
            <w:showingPlcHdr/>
            <w:text w:multiLine="1"/>
          </w:sdtPr>
          <w:sdtEndPr/>
          <w:sdtContent>
            <w:tc>
              <w:tcPr>
                <w:tcW w:w="1559" w:type="dxa"/>
                <w:vAlign w:val="center"/>
              </w:tcPr>
              <w:p w14:paraId="111316D6" w14:textId="36598287" w:rsidR="003B12C5" w:rsidRDefault="003B12C5" w:rsidP="003B12C5">
                <w:pPr>
                  <w:pStyle w:val="TACFormtabletext11pt"/>
                </w:pPr>
                <w:r w:rsidRPr="00D6165F">
                  <w:t xml:space="preserve">                   </w:t>
                </w:r>
              </w:p>
            </w:tc>
          </w:sdtContent>
        </w:sdt>
        <w:tc>
          <w:tcPr>
            <w:tcW w:w="1489" w:type="dxa"/>
            <w:vAlign w:val="center"/>
          </w:tcPr>
          <w:p w14:paraId="245FB788" w14:textId="47BE023D" w:rsidR="003B12C5" w:rsidRDefault="0042227D" w:rsidP="003B12C5">
            <w:pPr>
              <w:pStyle w:val="TACFormtabletext11pt"/>
            </w:pPr>
            <w:sdt>
              <w:sdtPr>
                <w:alias w:val="DD"/>
                <w:tag w:val="DD"/>
                <w:id w:val="-1925644738"/>
                <w:placeholder>
                  <w:docPart w:val="EE35DB15E73343B6B0175F9005ED9DFC"/>
                </w:placeholder>
                <w:showingPlcHdr/>
                <w:text/>
              </w:sdtPr>
              <w:sdtEndPr/>
              <w:sdtContent>
                <w:r w:rsidR="003B12C5">
                  <w:t xml:space="preserve">    </w:t>
                </w:r>
              </w:sdtContent>
            </w:sdt>
            <w:r w:rsidR="003B12C5">
              <w:t xml:space="preserve"> </w:t>
            </w:r>
            <w:r w:rsidR="003B12C5" w:rsidRPr="000B2AF3">
              <w:t xml:space="preserve">/ </w:t>
            </w:r>
            <w:sdt>
              <w:sdtPr>
                <w:alias w:val="MM"/>
                <w:tag w:val="MM"/>
                <w:id w:val="-264153236"/>
                <w:placeholder>
                  <w:docPart w:val="67FBFF9D06B644B58C3F462F3FCB4ACB"/>
                </w:placeholder>
                <w:showingPlcHdr/>
                <w:text/>
              </w:sdtPr>
              <w:sdtEndPr/>
              <w:sdtContent>
                <w:r w:rsidR="003B12C5" w:rsidRPr="000B2AF3">
                  <w:t xml:space="preserve">     </w:t>
                </w:r>
              </w:sdtContent>
            </w:sdt>
            <w:r w:rsidR="003B12C5" w:rsidRPr="000B2AF3">
              <w:t xml:space="preserve"> / </w:t>
            </w:r>
            <w:sdt>
              <w:sdtPr>
                <w:alias w:val="YYYY"/>
                <w:tag w:val="YYYY"/>
                <w:id w:val="789718718"/>
                <w:placeholder>
                  <w:docPart w:val="003F2988487D411DA5FD26D3C0D42393"/>
                </w:placeholder>
                <w:showingPlcHdr/>
                <w:text/>
              </w:sdtPr>
              <w:sdtEndPr/>
              <w:sdtContent>
                <w:r w:rsidR="003B12C5" w:rsidRPr="000B2AF3">
                  <w:t xml:space="preserve">        </w:t>
                </w:r>
              </w:sdtContent>
            </w:sdt>
          </w:p>
        </w:tc>
        <w:tc>
          <w:tcPr>
            <w:tcW w:w="1490" w:type="dxa"/>
            <w:vAlign w:val="center"/>
          </w:tcPr>
          <w:p w14:paraId="0710A132" w14:textId="7362C303" w:rsidR="003B12C5" w:rsidRDefault="0042227D" w:rsidP="003B12C5">
            <w:pPr>
              <w:pStyle w:val="TACFormtabletext11pt"/>
            </w:pPr>
            <w:sdt>
              <w:sdtPr>
                <w:alias w:val="DD"/>
                <w:tag w:val="DD"/>
                <w:id w:val="-1034035644"/>
                <w:placeholder>
                  <w:docPart w:val="F033948107DD45A18BB84973AD7A83FE"/>
                </w:placeholder>
                <w:showingPlcHdr/>
                <w:text/>
              </w:sdtPr>
              <w:sdtEndPr/>
              <w:sdtContent>
                <w:r w:rsidR="003B12C5">
                  <w:t xml:space="preserve">    </w:t>
                </w:r>
              </w:sdtContent>
            </w:sdt>
            <w:r w:rsidR="003B12C5">
              <w:t xml:space="preserve"> </w:t>
            </w:r>
            <w:r w:rsidR="003B12C5" w:rsidRPr="000B2AF3">
              <w:t xml:space="preserve">/ </w:t>
            </w:r>
            <w:sdt>
              <w:sdtPr>
                <w:alias w:val="MM"/>
                <w:tag w:val="MM"/>
                <w:id w:val="1403246719"/>
                <w:placeholder>
                  <w:docPart w:val="415ACE33E00748BAA748E2CA4BF042CF"/>
                </w:placeholder>
                <w:showingPlcHdr/>
                <w:text/>
              </w:sdtPr>
              <w:sdtEndPr/>
              <w:sdtContent>
                <w:r w:rsidR="003B12C5" w:rsidRPr="000B2AF3">
                  <w:t xml:space="preserve">     </w:t>
                </w:r>
              </w:sdtContent>
            </w:sdt>
            <w:r w:rsidR="003B12C5" w:rsidRPr="000B2AF3">
              <w:t xml:space="preserve"> / </w:t>
            </w:r>
            <w:sdt>
              <w:sdtPr>
                <w:alias w:val="YYYY"/>
                <w:tag w:val="YYYY"/>
                <w:id w:val="-519786359"/>
                <w:placeholder>
                  <w:docPart w:val="7CEFA511DC5B4202A8A77DDBFD1BB191"/>
                </w:placeholder>
                <w:showingPlcHdr/>
                <w:text/>
              </w:sdtPr>
              <w:sdtEndPr/>
              <w:sdtContent>
                <w:r w:rsidR="003B12C5" w:rsidRPr="000B2AF3">
                  <w:t xml:space="preserve">        </w:t>
                </w:r>
              </w:sdtContent>
            </w:sdt>
          </w:p>
        </w:tc>
      </w:tr>
      <w:tr w:rsidR="003B12C5" w14:paraId="38414CDB" w14:textId="77777777" w:rsidTr="00FE3438">
        <w:trPr>
          <w:trHeight w:val="567"/>
        </w:trPr>
        <w:sdt>
          <w:sdtPr>
            <w:alias w:val="Full name"/>
            <w:tag w:val="Full name"/>
            <w:id w:val="857464476"/>
            <w:placeholder>
              <w:docPart w:val="B6D2070D48BE48B2840A4482200D3710"/>
            </w:placeholder>
            <w:showingPlcHdr/>
            <w:text w:multiLine="1"/>
          </w:sdtPr>
          <w:sdtEndPr/>
          <w:sdtContent>
            <w:tc>
              <w:tcPr>
                <w:tcW w:w="1838" w:type="dxa"/>
                <w:vAlign w:val="center"/>
              </w:tcPr>
              <w:p w14:paraId="6136EC10" w14:textId="36BB70CB" w:rsidR="003B12C5" w:rsidRDefault="003B12C5" w:rsidP="003B12C5">
                <w:pPr>
                  <w:pStyle w:val="TACFormtabletext11pt"/>
                </w:pPr>
                <w:r w:rsidRPr="00DC2C77">
                  <w:t xml:space="preserve">                   </w:t>
                </w:r>
              </w:p>
            </w:tc>
          </w:sdtContent>
        </w:sdt>
        <w:sdt>
          <w:sdtPr>
            <w:alias w:val="Address"/>
            <w:tag w:val="Address"/>
            <w:id w:val="-978377352"/>
            <w:placeholder>
              <w:docPart w:val="0A986DB0948F4665BA88D52B2EA7AB4F"/>
            </w:placeholder>
            <w:showingPlcHdr/>
            <w:text w:multiLine="1"/>
          </w:sdtPr>
          <w:sdtEndPr/>
          <w:sdtContent>
            <w:tc>
              <w:tcPr>
                <w:tcW w:w="2552" w:type="dxa"/>
                <w:vAlign w:val="center"/>
              </w:tcPr>
              <w:p w14:paraId="130AF9DB" w14:textId="61E12B4F" w:rsidR="003B12C5" w:rsidRDefault="003B12C5" w:rsidP="003B12C5">
                <w:pPr>
                  <w:pStyle w:val="TACFormtabletext11pt"/>
                </w:pPr>
                <w:r w:rsidRPr="008A7348">
                  <w:t xml:space="preserve">                                 </w:t>
                </w:r>
              </w:p>
            </w:tc>
          </w:sdtContent>
        </w:sdt>
        <w:tc>
          <w:tcPr>
            <w:tcW w:w="1559" w:type="dxa"/>
            <w:vAlign w:val="center"/>
          </w:tcPr>
          <w:p w14:paraId="27200A72" w14:textId="5844F556" w:rsidR="003B12C5" w:rsidRDefault="0042227D" w:rsidP="003B12C5">
            <w:pPr>
              <w:pStyle w:val="TACFormtabletext11pt"/>
            </w:pPr>
            <w:sdt>
              <w:sdtPr>
                <w:alias w:val="DD"/>
                <w:tag w:val="DD"/>
                <w:id w:val="273984780"/>
                <w:placeholder>
                  <w:docPart w:val="BC37E7D5341D48C096B10EDCEFEF9E2F"/>
                </w:placeholder>
                <w:showingPlcHdr/>
                <w:text/>
              </w:sdtPr>
              <w:sdtEndPr/>
              <w:sdtContent>
                <w:r w:rsidR="003B12C5">
                  <w:t xml:space="preserve">    </w:t>
                </w:r>
              </w:sdtContent>
            </w:sdt>
            <w:r w:rsidR="003B12C5">
              <w:t xml:space="preserve"> </w:t>
            </w:r>
            <w:r w:rsidR="003B12C5" w:rsidRPr="000B2AF3">
              <w:t xml:space="preserve">/ </w:t>
            </w:r>
            <w:sdt>
              <w:sdtPr>
                <w:alias w:val="MM"/>
                <w:tag w:val="MM"/>
                <w:id w:val="78410715"/>
                <w:placeholder>
                  <w:docPart w:val="0AEBA33816384DF08CDC75EC79491C06"/>
                </w:placeholder>
                <w:showingPlcHdr/>
                <w:text/>
              </w:sdtPr>
              <w:sdtEndPr/>
              <w:sdtContent>
                <w:r w:rsidR="003B12C5" w:rsidRPr="000B2AF3">
                  <w:t xml:space="preserve">     </w:t>
                </w:r>
              </w:sdtContent>
            </w:sdt>
            <w:r w:rsidR="003B12C5" w:rsidRPr="000B2AF3">
              <w:t xml:space="preserve"> / </w:t>
            </w:r>
            <w:sdt>
              <w:sdtPr>
                <w:alias w:val="YYYY"/>
                <w:tag w:val="YYYY"/>
                <w:id w:val="26912776"/>
                <w:placeholder>
                  <w:docPart w:val="F02A5CA0349D4E7A8525C398B360BF92"/>
                </w:placeholder>
                <w:showingPlcHdr/>
                <w:text/>
              </w:sdtPr>
              <w:sdtEndPr/>
              <w:sdtContent>
                <w:r w:rsidR="003B12C5" w:rsidRPr="000B2AF3">
                  <w:t xml:space="preserve">        </w:t>
                </w:r>
              </w:sdtContent>
            </w:sdt>
          </w:p>
        </w:tc>
        <w:sdt>
          <w:sdtPr>
            <w:alias w:val="Relationship to you"/>
            <w:tag w:val="Relationship to you"/>
            <w:id w:val="2132590497"/>
            <w:placeholder>
              <w:docPart w:val="003B6ED6B3054B9CB90C5EAE92AB041A"/>
            </w:placeholder>
            <w:showingPlcHdr/>
            <w:text w:multiLine="1"/>
          </w:sdtPr>
          <w:sdtEndPr/>
          <w:sdtContent>
            <w:tc>
              <w:tcPr>
                <w:tcW w:w="1559" w:type="dxa"/>
                <w:vAlign w:val="center"/>
              </w:tcPr>
              <w:p w14:paraId="133D809F" w14:textId="7B37BC8E" w:rsidR="003B12C5" w:rsidRDefault="003B12C5" w:rsidP="003B12C5">
                <w:pPr>
                  <w:pStyle w:val="TACFormtabletext11pt"/>
                </w:pPr>
                <w:r w:rsidRPr="00D6165F">
                  <w:t xml:space="preserve">                   </w:t>
                </w:r>
              </w:p>
            </w:tc>
          </w:sdtContent>
        </w:sdt>
        <w:tc>
          <w:tcPr>
            <w:tcW w:w="1489" w:type="dxa"/>
            <w:vAlign w:val="center"/>
          </w:tcPr>
          <w:p w14:paraId="397C18FF" w14:textId="0F2B58C2" w:rsidR="003B12C5" w:rsidRDefault="0042227D" w:rsidP="003B12C5">
            <w:pPr>
              <w:pStyle w:val="TACFormtabletext11pt"/>
            </w:pPr>
            <w:sdt>
              <w:sdtPr>
                <w:alias w:val="DD"/>
                <w:tag w:val="DD"/>
                <w:id w:val="-1202239082"/>
                <w:placeholder>
                  <w:docPart w:val="7A50F0717CB24974B59334ADF3EE2F9E"/>
                </w:placeholder>
                <w:showingPlcHdr/>
                <w:text/>
              </w:sdtPr>
              <w:sdtEndPr/>
              <w:sdtContent>
                <w:r w:rsidR="003B12C5">
                  <w:t xml:space="preserve">    </w:t>
                </w:r>
              </w:sdtContent>
            </w:sdt>
            <w:r w:rsidR="003B12C5">
              <w:t xml:space="preserve"> </w:t>
            </w:r>
            <w:r w:rsidR="003B12C5" w:rsidRPr="000B2AF3">
              <w:t xml:space="preserve">/ </w:t>
            </w:r>
            <w:sdt>
              <w:sdtPr>
                <w:alias w:val="MM"/>
                <w:tag w:val="MM"/>
                <w:id w:val="1691405653"/>
                <w:placeholder>
                  <w:docPart w:val="EAE723FF99064ED8BE332B923EF0DE64"/>
                </w:placeholder>
                <w:showingPlcHdr/>
                <w:text/>
              </w:sdtPr>
              <w:sdtEndPr/>
              <w:sdtContent>
                <w:r w:rsidR="003B12C5" w:rsidRPr="000B2AF3">
                  <w:t xml:space="preserve">     </w:t>
                </w:r>
              </w:sdtContent>
            </w:sdt>
            <w:r w:rsidR="003B12C5" w:rsidRPr="000B2AF3">
              <w:t xml:space="preserve"> / </w:t>
            </w:r>
            <w:sdt>
              <w:sdtPr>
                <w:alias w:val="YYYY"/>
                <w:tag w:val="YYYY"/>
                <w:id w:val="-1627840170"/>
                <w:placeholder>
                  <w:docPart w:val="F62E503FCB794E3AA6A177E2D0E24907"/>
                </w:placeholder>
                <w:showingPlcHdr/>
                <w:text/>
              </w:sdtPr>
              <w:sdtEndPr/>
              <w:sdtContent>
                <w:r w:rsidR="003B12C5" w:rsidRPr="000B2AF3">
                  <w:t xml:space="preserve">        </w:t>
                </w:r>
              </w:sdtContent>
            </w:sdt>
          </w:p>
        </w:tc>
        <w:tc>
          <w:tcPr>
            <w:tcW w:w="1490" w:type="dxa"/>
            <w:vAlign w:val="center"/>
          </w:tcPr>
          <w:p w14:paraId="68D7C22E" w14:textId="425BE2F3" w:rsidR="003B12C5" w:rsidRDefault="0042227D" w:rsidP="003B12C5">
            <w:pPr>
              <w:pStyle w:val="TACFormtabletext11pt"/>
            </w:pPr>
            <w:sdt>
              <w:sdtPr>
                <w:alias w:val="DD"/>
                <w:tag w:val="DD"/>
                <w:id w:val="1127585855"/>
                <w:placeholder>
                  <w:docPart w:val="09E24B24812A47E3B7F4BBBF2882C764"/>
                </w:placeholder>
                <w:showingPlcHdr/>
                <w:text/>
              </w:sdtPr>
              <w:sdtEndPr/>
              <w:sdtContent>
                <w:r w:rsidR="003B12C5">
                  <w:t xml:space="preserve">    </w:t>
                </w:r>
              </w:sdtContent>
            </w:sdt>
            <w:r w:rsidR="003B12C5">
              <w:t xml:space="preserve"> </w:t>
            </w:r>
            <w:r w:rsidR="003B12C5" w:rsidRPr="000B2AF3">
              <w:t xml:space="preserve">/ </w:t>
            </w:r>
            <w:sdt>
              <w:sdtPr>
                <w:alias w:val="MM"/>
                <w:tag w:val="MM"/>
                <w:id w:val="432943345"/>
                <w:placeholder>
                  <w:docPart w:val="B030AF1BDA854BE9B0D4B562D498AF06"/>
                </w:placeholder>
                <w:showingPlcHdr/>
                <w:text/>
              </w:sdtPr>
              <w:sdtEndPr/>
              <w:sdtContent>
                <w:r w:rsidR="003B12C5" w:rsidRPr="000B2AF3">
                  <w:t xml:space="preserve">     </w:t>
                </w:r>
              </w:sdtContent>
            </w:sdt>
            <w:r w:rsidR="003B12C5" w:rsidRPr="000B2AF3">
              <w:t xml:space="preserve"> / </w:t>
            </w:r>
            <w:sdt>
              <w:sdtPr>
                <w:alias w:val="YYYY"/>
                <w:tag w:val="YYYY"/>
                <w:id w:val="-787747804"/>
                <w:placeholder>
                  <w:docPart w:val="6ECC09A0E9A84502821CC24DCC2334EF"/>
                </w:placeholder>
                <w:showingPlcHdr/>
                <w:text/>
              </w:sdtPr>
              <w:sdtEndPr/>
              <w:sdtContent>
                <w:r w:rsidR="003B12C5" w:rsidRPr="000B2AF3">
                  <w:t xml:space="preserve">        </w:t>
                </w:r>
              </w:sdtContent>
            </w:sdt>
          </w:p>
        </w:tc>
      </w:tr>
      <w:tr w:rsidR="003B12C5" w14:paraId="68D56222" w14:textId="77777777" w:rsidTr="00FE3438">
        <w:trPr>
          <w:trHeight w:val="567"/>
        </w:trPr>
        <w:sdt>
          <w:sdtPr>
            <w:alias w:val="Full name"/>
            <w:tag w:val="Full name"/>
            <w:id w:val="-402835015"/>
            <w:placeholder>
              <w:docPart w:val="736AAFE39FC549A5B0D73A0C672414A5"/>
            </w:placeholder>
            <w:showingPlcHdr/>
            <w:text w:multiLine="1"/>
          </w:sdtPr>
          <w:sdtEndPr/>
          <w:sdtContent>
            <w:tc>
              <w:tcPr>
                <w:tcW w:w="1838" w:type="dxa"/>
                <w:vAlign w:val="center"/>
              </w:tcPr>
              <w:p w14:paraId="3C2E47D9" w14:textId="6061FF3F" w:rsidR="003B12C5" w:rsidRDefault="003B12C5" w:rsidP="003B12C5">
                <w:pPr>
                  <w:pStyle w:val="TACFormtabletext11pt"/>
                </w:pPr>
                <w:r w:rsidRPr="00DC2C77">
                  <w:t xml:space="preserve">                   </w:t>
                </w:r>
              </w:p>
            </w:tc>
          </w:sdtContent>
        </w:sdt>
        <w:sdt>
          <w:sdtPr>
            <w:alias w:val="Address"/>
            <w:tag w:val="Address"/>
            <w:id w:val="1724795014"/>
            <w:placeholder>
              <w:docPart w:val="971A063ABA3B47E7A0AE2EEAE9701361"/>
            </w:placeholder>
            <w:showingPlcHdr/>
            <w:text w:multiLine="1"/>
          </w:sdtPr>
          <w:sdtEndPr/>
          <w:sdtContent>
            <w:tc>
              <w:tcPr>
                <w:tcW w:w="2552" w:type="dxa"/>
                <w:vAlign w:val="center"/>
              </w:tcPr>
              <w:p w14:paraId="568724F3" w14:textId="47D892F7" w:rsidR="003B12C5" w:rsidRDefault="003B12C5" w:rsidP="003B12C5">
                <w:pPr>
                  <w:pStyle w:val="TACFormtabletext11pt"/>
                </w:pPr>
                <w:r w:rsidRPr="008A7348">
                  <w:t xml:space="preserve">                                 </w:t>
                </w:r>
              </w:p>
            </w:tc>
          </w:sdtContent>
        </w:sdt>
        <w:tc>
          <w:tcPr>
            <w:tcW w:w="1559" w:type="dxa"/>
            <w:vAlign w:val="center"/>
          </w:tcPr>
          <w:p w14:paraId="19A1654E" w14:textId="42BB8ACE" w:rsidR="003B12C5" w:rsidRDefault="0042227D" w:rsidP="003B12C5">
            <w:pPr>
              <w:pStyle w:val="TACFormtabletext11pt"/>
            </w:pPr>
            <w:sdt>
              <w:sdtPr>
                <w:alias w:val="DD"/>
                <w:tag w:val="DD"/>
                <w:id w:val="876511158"/>
                <w:placeholder>
                  <w:docPart w:val="897D260AFE5F49FE847A106A3B6A42F5"/>
                </w:placeholder>
                <w:showingPlcHdr/>
                <w:text/>
              </w:sdtPr>
              <w:sdtEndPr/>
              <w:sdtContent>
                <w:r w:rsidR="003B12C5">
                  <w:t xml:space="preserve">    </w:t>
                </w:r>
              </w:sdtContent>
            </w:sdt>
            <w:r w:rsidR="003B12C5">
              <w:t xml:space="preserve"> </w:t>
            </w:r>
            <w:r w:rsidR="003B12C5" w:rsidRPr="000B2AF3">
              <w:t xml:space="preserve">/ </w:t>
            </w:r>
            <w:sdt>
              <w:sdtPr>
                <w:alias w:val="MM"/>
                <w:tag w:val="MM"/>
                <w:id w:val="-1015606286"/>
                <w:placeholder>
                  <w:docPart w:val="F5BD0ADC5E164E409DFA00E3013469C1"/>
                </w:placeholder>
                <w:showingPlcHdr/>
                <w:text/>
              </w:sdtPr>
              <w:sdtEndPr/>
              <w:sdtContent>
                <w:r w:rsidR="003B12C5" w:rsidRPr="000B2AF3">
                  <w:t xml:space="preserve">     </w:t>
                </w:r>
              </w:sdtContent>
            </w:sdt>
            <w:r w:rsidR="003B12C5" w:rsidRPr="000B2AF3">
              <w:t xml:space="preserve"> / </w:t>
            </w:r>
            <w:sdt>
              <w:sdtPr>
                <w:alias w:val="YYYY"/>
                <w:tag w:val="YYYY"/>
                <w:id w:val="1938550617"/>
                <w:placeholder>
                  <w:docPart w:val="617CD92ED790420EAE05121BFB58C724"/>
                </w:placeholder>
                <w:showingPlcHdr/>
                <w:text/>
              </w:sdtPr>
              <w:sdtEndPr/>
              <w:sdtContent>
                <w:r w:rsidR="003B12C5" w:rsidRPr="000B2AF3">
                  <w:t xml:space="preserve">        </w:t>
                </w:r>
              </w:sdtContent>
            </w:sdt>
          </w:p>
        </w:tc>
        <w:sdt>
          <w:sdtPr>
            <w:alias w:val="Relationship to you"/>
            <w:tag w:val="Relationship to you"/>
            <w:id w:val="2108383277"/>
            <w:placeholder>
              <w:docPart w:val="6E573891C826416785687FF0161CFA3A"/>
            </w:placeholder>
            <w:showingPlcHdr/>
            <w:text w:multiLine="1"/>
          </w:sdtPr>
          <w:sdtEndPr/>
          <w:sdtContent>
            <w:tc>
              <w:tcPr>
                <w:tcW w:w="1559" w:type="dxa"/>
                <w:vAlign w:val="center"/>
              </w:tcPr>
              <w:p w14:paraId="5FB831CF" w14:textId="03AC3842" w:rsidR="003B12C5" w:rsidRDefault="003B12C5" w:rsidP="003B12C5">
                <w:pPr>
                  <w:pStyle w:val="TACFormtabletext11pt"/>
                </w:pPr>
                <w:r w:rsidRPr="00D6165F">
                  <w:t xml:space="preserve">                   </w:t>
                </w:r>
              </w:p>
            </w:tc>
          </w:sdtContent>
        </w:sdt>
        <w:tc>
          <w:tcPr>
            <w:tcW w:w="1489" w:type="dxa"/>
            <w:vAlign w:val="center"/>
          </w:tcPr>
          <w:p w14:paraId="385BAF30" w14:textId="7ABF2221" w:rsidR="003B12C5" w:rsidRDefault="0042227D" w:rsidP="003B12C5">
            <w:pPr>
              <w:pStyle w:val="TACFormtabletext11pt"/>
            </w:pPr>
            <w:sdt>
              <w:sdtPr>
                <w:alias w:val="DD"/>
                <w:tag w:val="DD"/>
                <w:id w:val="1994366723"/>
                <w:placeholder>
                  <w:docPart w:val="532DB3F9264943DB807C84AE9E12E8FA"/>
                </w:placeholder>
                <w:showingPlcHdr/>
                <w:text/>
              </w:sdtPr>
              <w:sdtEndPr/>
              <w:sdtContent>
                <w:r w:rsidR="003B12C5">
                  <w:t xml:space="preserve">    </w:t>
                </w:r>
              </w:sdtContent>
            </w:sdt>
            <w:r w:rsidR="003B12C5">
              <w:t xml:space="preserve"> </w:t>
            </w:r>
            <w:r w:rsidR="003B12C5" w:rsidRPr="000B2AF3">
              <w:t xml:space="preserve">/ </w:t>
            </w:r>
            <w:sdt>
              <w:sdtPr>
                <w:alias w:val="MM"/>
                <w:tag w:val="MM"/>
                <w:id w:val="-2006884327"/>
                <w:placeholder>
                  <w:docPart w:val="8BAC563DCC634CA1AC301E7FB9837780"/>
                </w:placeholder>
                <w:showingPlcHdr/>
                <w:text/>
              </w:sdtPr>
              <w:sdtEndPr/>
              <w:sdtContent>
                <w:r w:rsidR="003B12C5" w:rsidRPr="000B2AF3">
                  <w:t xml:space="preserve">     </w:t>
                </w:r>
              </w:sdtContent>
            </w:sdt>
            <w:r w:rsidR="003B12C5" w:rsidRPr="000B2AF3">
              <w:t xml:space="preserve"> / </w:t>
            </w:r>
            <w:sdt>
              <w:sdtPr>
                <w:alias w:val="YYYY"/>
                <w:tag w:val="YYYY"/>
                <w:id w:val="15278727"/>
                <w:placeholder>
                  <w:docPart w:val="C1AB52C112484423AC73D156B72769A5"/>
                </w:placeholder>
                <w:showingPlcHdr/>
                <w:text/>
              </w:sdtPr>
              <w:sdtEndPr/>
              <w:sdtContent>
                <w:r w:rsidR="003B12C5" w:rsidRPr="000B2AF3">
                  <w:t xml:space="preserve">        </w:t>
                </w:r>
              </w:sdtContent>
            </w:sdt>
          </w:p>
        </w:tc>
        <w:tc>
          <w:tcPr>
            <w:tcW w:w="1490" w:type="dxa"/>
            <w:vAlign w:val="center"/>
          </w:tcPr>
          <w:p w14:paraId="305C87E0" w14:textId="5AE62ED1" w:rsidR="003B12C5" w:rsidRDefault="0042227D" w:rsidP="003B12C5">
            <w:pPr>
              <w:pStyle w:val="TACFormtabletext11pt"/>
            </w:pPr>
            <w:sdt>
              <w:sdtPr>
                <w:alias w:val="DD"/>
                <w:tag w:val="DD"/>
                <w:id w:val="-467047303"/>
                <w:placeholder>
                  <w:docPart w:val="5DA8DADDA5A74E17B3F375937B3512A5"/>
                </w:placeholder>
                <w:showingPlcHdr/>
                <w:text/>
              </w:sdtPr>
              <w:sdtEndPr/>
              <w:sdtContent>
                <w:r w:rsidR="003B12C5">
                  <w:t xml:space="preserve">    </w:t>
                </w:r>
              </w:sdtContent>
            </w:sdt>
            <w:r w:rsidR="003B12C5">
              <w:t xml:space="preserve"> </w:t>
            </w:r>
            <w:r w:rsidR="003B12C5" w:rsidRPr="000B2AF3">
              <w:t xml:space="preserve">/ </w:t>
            </w:r>
            <w:sdt>
              <w:sdtPr>
                <w:alias w:val="MM"/>
                <w:tag w:val="MM"/>
                <w:id w:val="-1037344135"/>
                <w:placeholder>
                  <w:docPart w:val="30386E6A1C4D4B1CAF21776C13293184"/>
                </w:placeholder>
                <w:showingPlcHdr/>
                <w:text/>
              </w:sdtPr>
              <w:sdtEndPr/>
              <w:sdtContent>
                <w:r w:rsidR="003B12C5" w:rsidRPr="000B2AF3">
                  <w:t xml:space="preserve">     </w:t>
                </w:r>
              </w:sdtContent>
            </w:sdt>
            <w:r w:rsidR="003B12C5" w:rsidRPr="000B2AF3">
              <w:t xml:space="preserve"> / </w:t>
            </w:r>
            <w:sdt>
              <w:sdtPr>
                <w:alias w:val="YYYY"/>
                <w:tag w:val="YYYY"/>
                <w:id w:val="193352363"/>
                <w:placeholder>
                  <w:docPart w:val="29D47C1E1321474AB635961F21D6F0A8"/>
                </w:placeholder>
                <w:showingPlcHdr/>
                <w:text/>
              </w:sdtPr>
              <w:sdtEndPr/>
              <w:sdtContent>
                <w:r w:rsidR="003B12C5" w:rsidRPr="000B2AF3">
                  <w:t xml:space="preserve">        </w:t>
                </w:r>
              </w:sdtContent>
            </w:sdt>
          </w:p>
        </w:tc>
      </w:tr>
      <w:tr w:rsidR="003B12C5" w14:paraId="2904D187" w14:textId="77777777" w:rsidTr="00FE3438">
        <w:trPr>
          <w:trHeight w:val="567"/>
        </w:trPr>
        <w:sdt>
          <w:sdtPr>
            <w:alias w:val="Full name"/>
            <w:tag w:val="Full name"/>
            <w:id w:val="-2078733576"/>
            <w:placeholder>
              <w:docPart w:val="02D37C3ED6F641E5B16115035DB0A5B6"/>
            </w:placeholder>
            <w:showingPlcHdr/>
            <w:text w:multiLine="1"/>
          </w:sdtPr>
          <w:sdtEndPr/>
          <w:sdtContent>
            <w:tc>
              <w:tcPr>
                <w:tcW w:w="1838" w:type="dxa"/>
                <w:vAlign w:val="center"/>
              </w:tcPr>
              <w:p w14:paraId="5D22904F" w14:textId="05EE5427" w:rsidR="003B12C5" w:rsidRDefault="003B12C5" w:rsidP="003B12C5">
                <w:pPr>
                  <w:pStyle w:val="TACFormtabletext11pt"/>
                </w:pPr>
                <w:r w:rsidRPr="00DC2C77">
                  <w:t xml:space="preserve">                   </w:t>
                </w:r>
              </w:p>
            </w:tc>
          </w:sdtContent>
        </w:sdt>
        <w:sdt>
          <w:sdtPr>
            <w:alias w:val="Address"/>
            <w:tag w:val="Address"/>
            <w:id w:val="-1584367086"/>
            <w:placeholder>
              <w:docPart w:val="61CF40FEF2DA450BB3753CE9346D197C"/>
            </w:placeholder>
            <w:showingPlcHdr/>
            <w:text w:multiLine="1"/>
          </w:sdtPr>
          <w:sdtEndPr/>
          <w:sdtContent>
            <w:tc>
              <w:tcPr>
                <w:tcW w:w="2552" w:type="dxa"/>
                <w:vAlign w:val="center"/>
              </w:tcPr>
              <w:p w14:paraId="12071E5D" w14:textId="34177C1A" w:rsidR="003B12C5" w:rsidRDefault="003B12C5" w:rsidP="003B12C5">
                <w:pPr>
                  <w:pStyle w:val="TACFormtabletext11pt"/>
                </w:pPr>
                <w:r w:rsidRPr="008A7348">
                  <w:t xml:space="preserve">                                 </w:t>
                </w:r>
              </w:p>
            </w:tc>
          </w:sdtContent>
        </w:sdt>
        <w:tc>
          <w:tcPr>
            <w:tcW w:w="1559" w:type="dxa"/>
            <w:vAlign w:val="center"/>
          </w:tcPr>
          <w:p w14:paraId="36248C55" w14:textId="490BB172" w:rsidR="003B12C5" w:rsidRDefault="0042227D" w:rsidP="003B12C5">
            <w:pPr>
              <w:pStyle w:val="TACFormtabletext11pt"/>
            </w:pPr>
            <w:sdt>
              <w:sdtPr>
                <w:alias w:val="DD"/>
                <w:tag w:val="DD"/>
                <w:id w:val="196276594"/>
                <w:placeholder>
                  <w:docPart w:val="6E2D5BED2AC04F73B19BDBA9E45FE647"/>
                </w:placeholder>
                <w:showingPlcHdr/>
                <w:text/>
              </w:sdtPr>
              <w:sdtEndPr/>
              <w:sdtContent>
                <w:r w:rsidR="003B12C5">
                  <w:t xml:space="preserve">    </w:t>
                </w:r>
              </w:sdtContent>
            </w:sdt>
            <w:r w:rsidR="003B12C5">
              <w:t xml:space="preserve"> </w:t>
            </w:r>
            <w:r w:rsidR="003B12C5" w:rsidRPr="000B2AF3">
              <w:t xml:space="preserve">/ </w:t>
            </w:r>
            <w:sdt>
              <w:sdtPr>
                <w:alias w:val="MM"/>
                <w:tag w:val="MM"/>
                <w:id w:val="44267419"/>
                <w:placeholder>
                  <w:docPart w:val="264CD64308EB4A9DA6DA732DC67D25BE"/>
                </w:placeholder>
                <w:showingPlcHdr/>
                <w:text/>
              </w:sdtPr>
              <w:sdtEndPr/>
              <w:sdtContent>
                <w:r w:rsidR="003B12C5" w:rsidRPr="000B2AF3">
                  <w:t xml:space="preserve">     </w:t>
                </w:r>
              </w:sdtContent>
            </w:sdt>
            <w:r w:rsidR="003B12C5" w:rsidRPr="000B2AF3">
              <w:t xml:space="preserve"> / </w:t>
            </w:r>
            <w:sdt>
              <w:sdtPr>
                <w:alias w:val="YYYY"/>
                <w:tag w:val="YYYY"/>
                <w:id w:val="-527574702"/>
                <w:placeholder>
                  <w:docPart w:val="1C424149AE004BE8B9CE366817220E95"/>
                </w:placeholder>
                <w:showingPlcHdr/>
                <w:text/>
              </w:sdtPr>
              <w:sdtEndPr/>
              <w:sdtContent>
                <w:r w:rsidR="003B12C5" w:rsidRPr="000B2AF3">
                  <w:t xml:space="preserve">        </w:t>
                </w:r>
              </w:sdtContent>
            </w:sdt>
          </w:p>
        </w:tc>
        <w:sdt>
          <w:sdtPr>
            <w:alias w:val="Relationship to you"/>
            <w:tag w:val="Relationship to you"/>
            <w:id w:val="1946651524"/>
            <w:placeholder>
              <w:docPart w:val="A9340AA79546417482494A159925730C"/>
            </w:placeholder>
            <w:showingPlcHdr/>
            <w:text w:multiLine="1"/>
          </w:sdtPr>
          <w:sdtEndPr/>
          <w:sdtContent>
            <w:tc>
              <w:tcPr>
                <w:tcW w:w="1559" w:type="dxa"/>
                <w:vAlign w:val="center"/>
              </w:tcPr>
              <w:p w14:paraId="33287BB6" w14:textId="535C173B" w:rsidR="003B12C5" w:rsidRDefault="003B12C5" w:rsidP="003B12C5">
                <w:pPr>
                  <w:pStyle w:val="TACFormtabletext11pt"/>
                </w:pPr>
                <w:r w:rsidRPr="00D6165F">
                  <w:t xml:space="preserve">                   </w:t>
                </w:r>
              </w:p>
            </w:tc>
          </w:sdtContent>
        </w:sdt>
        <w:tc>
          <w:tcPr>
            <w:tcW w:w="1489" w:type="dxa"/>
            <w:vAlign w:val="center"/>
          </w:tcPr>
          <w:p w14:paraId="331EBEFF" w14:textId="216C2EB9" w:rsidR="003B12C5" w:rsidRDefault="0042227D" w:rsidP="003B12C5">
            <w:pPr>
              <w:pStyle w:val="TACFormtabletext11pt"/>
            </w:pPr>
            <w:sdt>
              <w:sdtPr>
                <w:alias w:val="DD"/>
                <w:tag w:val="DD"/>
                <w:id w:val="137006832"/>
                <w:placeholder>
                  <w:docPart w:val="A114B7C22BD14A2D9F33501EDA540667"/>
                </w:placeholder>
                <w:showingPlcHdr/>
                <w:text/>
              </w:sdtPr>
              <w:sdtEndPr/>
              <w:sdtContent>
                <w:r w:rsidR="003B12C5">
                  <w:t xml:space="preserve">    </w:t>
                </w:r>
              </w:sdtContent>
            </w:sdt>
            <w:r w:rsidR="003B12C5">
              <w:t xml:space="preserve"> </w:t>
            </w:r>
            <w:r w:rsidR="003B12C5" w:rsidRPr="000B2AF3">
              <w:t xml:space="preserve">/ </w:t>
            </w:r>
            <w:sdt>
              <w:sdtPr>
                <w:alias w:val="MM"/>
                <w:tag w:val="MM"/>
                <w:id w:val="-266618320"/>
                <w:placeholder>
                  <w:docPart w:val="3709BBE96DEC4011BBF4D9AD9AB56944"/>
                </w:placeholder>
                <w:showingPlcHdr/>
                <w:text/>
              </w:sdtPr>
              <w:sdtEndPr/>
              <w:sdtContent>
                <w:r w:rsidR="003B12C5" w:rsidRPr="000B2AF3">
                  <w:t xml:space="preserve">     </w:t>
                </w:r>
              </w:sdtContent>
            </w:sdt>
            <w:r w:rsidR="003B12C5" w:rsidRPr="000B2AF3">
              <w:t xml:space="preserve"> / </w:t>
            </w:r>
            <w:sdt>
              <w:sdtPr>
                <w:alias w:val="YYYY"/>
                <w:tag w:val="YYYY"/>
                <w:id w:val="940339315"/>
                <w:placeholder>
                  <w:docPart w:val="D6D104D67C28454291F11A4DAB78D533"/>
                </w:placeholder>
                <w:showingPlcHdr/>
                <w:text/>
              </w:sdtPr>
              <w:sdtEndPr/>
              <w:sdtContent>
                <w:r w:rsidR="003B12C5" w:rsidRPr="000B2AF3">
                  <w:t xml:space="preserve">        </w:t>
                </w:r>
              </w:sdtContent>
            </w:sdt>
          </w:p>
        </w:tc>
        <w:tc>
          <w:tcPr>
            <w:tcW w:w="1490" w:type="dxa"/>
            <w:vAlign w:val="center"/>
          </w:tcPr>
          <w:p w14:paraId="3D921A39" w14:textId="1E9A2796" w:rsidR="003B12C5" w:rsidRDefault="0042227D" w:rsidP="003B12C5">
            <w:pPr>
              <w:pStyle w:val="TACFormtabletext11pt"/>
            </w:pPr>
            <w:sdt>
              <w:sdtPr>
                <w:alias w:val="DD"/>
                <w:tag w:val="DD"/>
                <w:id w:val="-1826731903"/>
                <w:placeholder>
                  <w:docPart w:val="D33FCF3233DF460E8E9275A4CDB1AE0D"/>
                </w:placeholder>
                <w:showingPlcHdr/>
                <w:text/>
              </w:sdtPr>
              <w:sdtEndPr/>
              <w:sdtContent>
                <w:r w:rsidR="003B12C5">
                  <w:t xml:space="preserve">    </w:t>
                </w:r>
              </w:sdtContent>
            </w:sdt>
            <w:r w:rsidR="003B12C5">
              <w:t xml:space="preserve"> </w:t>
            </w:r>
            <w:r w:rsidR="003B12C5" w:rsidRPr="000B2AF3">
              <w:t xml:space="preserve">/ </w:t>
            </w:r>
            <w:sdt>
              <w:sdtPr>
                <w:alias w:val="MM"/>
                <w:tag w:val="MM"/>
                <w:id w:val="-619299473"/>
                <w:placeholder>
                  <w:docPart w:val="B3D269558C844623B48CABC76ADD2F29"/>
                </w:placeholder>
                <w:showingPlcHdr/>
                <w:text/>
              </w:sdtPr>
              <w:sdtEndPr/>
              <w:sdtContent>
                <w:r w:rsidR="003B12C5" w:rsidRPr="000B2AF3">
                  <w:t xml:space="preserve">     </w:t>
                </w:r>
              </w:sdtContent>
            </w:sdt>
            <w:r w:rsidR="003B12C5" w:rsidRPr="000B2AF3">
              <w:t xml:space="preserve"> / </w:t>
            </w:r>
            <w:sdt>
              <w:sdtPr>
                <w:alias w:val="YYYY"/>
                <w:tag w:val="YYYY"/>
                <w:id w:val="527767734"/>
                <w:placeholder>
                  <w:docPart w:val="62F3AD0A1C024D299313D6B99018B477"/>
                </w:placeholder>
                <w:showingPlcHdr/>
                <w:text/>
              </w:sdtPr>
              <w:sdtEndPr/>
              <w:sdtContent>
                <w:r w:rsidR="003B12C5" w:rsidRPr="000B2AF3">
                  <w:t xml:space="preserve">        </w:t>
                </w:r>
              </w:sdtContent>
            </w:sdt>
          </w:p>
        </w:tc>
      </w:tr>
    </w:tbl>
    <w:p w14:paraId="734DCEBF" w14:textId="77777777" w:rsidR="00C34CEC" w:rsidRDefault="00C34CEC" w:rsidP="00C4117F">
      <w:pPr>
        <w:pStyle w:val="Heading2"/>
      </w:pPr>
      <w:r>
        <w:t>Declaration</w:t>
      </w:r>
    </w:p>
    <w:p w14:paraId="50C9E1E2" w14:textId="68D913CC" w:rsidR="00C34CEC" w:rsidRDefault="00C34CEC" w:rsidP="00C4117F">
      <w:pPr>
        <w:pStyle w:val="TACbodyform11pt"/>
      </w:pPr>
      <w:r>
        <w:t>I declare that the information on this form is true and correct to the best of my knowledge and belief.</w:t>
      </w:r>
    </w:p>
    <w:p w14:paraId="6BEB7191" w14:textId="77777777" w:rsidR="00C34CEC" w:rsidRDefault="00C34CEC" w:rsidP="00A5256C">
      <w:pPr>
        <w:pStyle w:val="smallgap"/>
      </w:pPr>
    </w:p>
    <w:tbl>
      <w:tblPr>
        <w:tblpPr w:leftFromText="180" w:rightFromText="180" w:vertAnchor="text" w:tblpY="1"/>
        <w:tblOverlap w:val="never"/>
        <w:tblW w:w="10543" w:type="dxa"/>
        <w:tblLayout w:type="fixed"/>
        <w:tblCellMar>
          <w:left w:w="0" w:type="dxa"/>
          <w:right w:w="0" w:type="dxa"/>
        </w:tblCellMar>
        <w:tblLook w:val="0000" w:firstRow="0" w:lastRow="0" w:firstColumn="0" w:lastColumn="0" w:noHBand="0" w:noVBand="0"/>
      </w:tblPr>
      <w:tblGrid>
        <w:gridCol w:w="5095"/>
        <w:gridCol w:w="355"/>
        <w:gridCol w:w="3052"/>
        <w:gridCol w:w="342"/>
        <w:gridCol w:w="1699"/>
      </w:tblGrid>
      <w:tr w:rsidR="00C34CEC" w:rsidRPr="002223C4" w14:paraId="36083412" w14:textId="77777777" w:rsidTr="00C4117F">
        <w:tc>
          <w:tcPr>
            <w:tcW w:w="5095" w:type="dxa"/>
            <w:tcBorders>
              <w:bottom w:val="single" w:sz="4" w:space="0" w:color="auto"/>
            </w:tcBorders>
            <w:shd w:val="clear" w:color="auto" w:fill="FFFFFF"/>
          </w:tcPr>
          <w:p w14:paraId="4270B90B" w14:textId="77777777" w:rsidR="00C34CEC" w:rsidRPr="00D60397" w:rsidRDefault="00C34CEC" w:rsidP="00C4117F">
            <w:pPr>
              <w:pStyle w:val="TACFormtabletext11pt"/>
              <w:ind w:left="0"/>
            </w:pPr>
            <w:r w:rsidRPr="00D60397">
              <w:t>Signature of</w:t>
            </w:r>
            <w:r>
              <w:t xml:space="preserve"> client, parent or guardian</w:t>
            </w:r>
          </w:p>
        </w:tc>
        <w:tc>
          <w:tcPr>
            <w:tcW w:w="355" w:type="dxa"/>
          </w:tcPr>
          <w:p w14:paraId="7977AE17" w14:textId="77777777" w:rsidR="00C34CEC" w:rsidRPr="002223C4" w:rsidRDefault="00C34CEC" w:rsidP="00347E9E">
            <w:pPr>
              <w:pStyle w:val="FormTextChar"/>
              <w:rPr>
                <w:rFonts w:ascii="Andale Mono" w:hAnsi="Andale Mono"/>
                <w:spacing w:val="9"/>
              </w:rPr>
            </w:pPr>
          </w:p>
        </w:tc>
        <w:tc>
          <w:tcPr>
            <w:tcW w:w="3052" w:type="dxa"/>
            <w:tcBorders>
              <w:bottom w:val="single" w:sz="2" w:space="0" w:color="auto"/>
            </w:tcBorders>
            <w:shd w:val="clear" w:color="auto" w:fill="FFFFFF"/>
          </w:tcPr>
          <w:p w14:paraId="7F5E930D" w14:textId="77777777" w:rsidR="00C34CEC" w:rsidRPr="00D60397" w:rsidRDefault="00C34CEC" w:rsidP="00480D7A">
            <w:pPr>
              <w:pStyle w:val="TACFormtabletext11pt"/>
              <w:ind w:left="0"/>
            </w:pPr>
            <w:r w:rsidRPr="00D60397">
              <w:t>Print name</w:t>
            </w:r>
          </w:p>
        </w:tc>
        <w:tc>
          <w:tcPr>
            <w:tcW w:w="342" w:type="dxa"/>
            <w:shd w:val="clear" w:color="auto" w:fill="FFFFFF"/>
          </w:tcPr>
          <w:p w14:paraId="6A3C4CBC" w14:textId="77777777" w:rsidR="00C34CEC" w:rsidRPr="002223C4" w:rsidRDefault="00C34CEC" w:rsidP="00C4117F">
            <w:pPr>
              <w:pStyle w:val="TACFormtabletext11pt"/>
              <w:rPr>
                <w:rFonts w:ascii="Andale Mono" w:hAnsi="Andale Mono"/>
                <w:spacing w:val="9"/>
              </w:rPr>
            </w:pPr>
          </w:p>
        </w:tc>
        <w:tc>
          <w:tcPr>
            <w:tcW w:w="1699" w:type="dxa"/>
            <w:tcBorders>
              <w:bottom w:val="single" w:sz="2" w:space="0" w:color="auto"/>
            </w:tcBorders>
            <w:shd w:val="clear" w:color="auto" w:fill="FFFFFF"/>
          </w:tcPr>
          <w:p w14:paraId="2658C19C" w14:textId="77777777" w:rsidR="00C34CEC" w:rsidRPr="00D60397" w:rsidRDefault="00C34CEC" w:rsidP="00480D7A">
            <w:pPr>
              <w:pStyle w:val="TACFormtabletext11pt"/>
              <w:ind w:left="0"/>
            </w:pPr>
            <w:r w:rsidRPr="00D60397">
              <w:t>Date</w:t>
            </w:r>
          </w:p>
        </w:tc>
      </w:tr>
      <w:tr w:rsidR="00480D7A" w:rsidRPr="002223C4" w14:paraId="2B75FAFB" w14:textId="77777777" w:rsidTr="00C4117F">
        <w:trPr>
          <w:trHeight w:val="675"/>
        </w:trPr>
        <w:tc>
          <w:tcPr>
            <w:tcW w:w="5095" w:type="dxa"/>
            <w:tcBorders>
              <w:top w:val="single" w:sz="4" w:space="0" w:color="auto"/>
              <w:left w:val="single" w:sz="4" w:space="0" w:color="auto"/>
              <w:bottom w:val="single" w:sz="4" w:space="0" w:color="auto"/>
              <w:right w:val="single" w:sz="4" w:space="0" w:color="auto"/>
            </w:tcBorders>
            <w:shd w:val="clear" w:color="auto" w:fill="FFFFFF"/>
            <w:vAlign w:val="center"/>
          </w:tcPr>
          <w:p w14:paraId="73C26B6E" w14:textId="77777777" w:rsidR="00480D7A" w:rsidRPr="00AB520B" w:rsidRDefault="00480D7A" w:rsidP="00480D7A">
            <w:pPr>
              <w:pStyle w:val="Formtabletext"/>
            </w:pPr>
          </w:p>
        </w:tc>
        <w:tc>
          <w:tcPr>
            <w:tcW w:w="355" w:type="dxa"/>
            <w:tcBorders>
              <w:left w:val="single" w:sz="4" w:space="0" w:color="auto"/>
              <w:right w:val="single" w:sz="2" w:space="0" w:color="auto"/>
            </w:tcBorders>
            <w:vAlign w:val="center"/>
          </w:tcPr>
          <w:p w14:paraId="04A05373" w14:textId="77777777" w:rsidR="00480D7A" w:rsidRPr="002223C4" w:rsidRDefault="00480D7A" w:rsidP="00480D7A">
            <w:pPr>
              <w:pStyle w:val="Formtabletext"/>
              <w:rPr>
                <w:rFonts w:ascii="Andale Mono" w:hAnsi="Andale Mono"/>
                <w:spacing w:val="9"/>
              </w:rPr>
            </w:pPr>
          </w:p>
        </w:tc>
        <w:sdt>
          <w:sdtPr>
            <w:alias w:val="Print name"/>
            <w:tag w:val="Print name"/>
            <w:id w:val="1556748205"/>
            <w:placeholder>
              <w:docPart w:val="70C5E88E35CA4D509804A75B4AFD5FA1"/>
            </w:placeholder>
            <w:showingPlcHdr/>
            <w:text w:multiLine="1"/>
          </w:sdtPr>
          <w:sdtEndPr/>
          <w:sdtContent>
            <w:tc>
              <w:tcPr>
                <w:tcW w:w="3052" w:type="dxa"/>
                <w:tcBorders>
                  <w:top w:val="single" w:sz="2" w:space="0" w:color="auto"/>
                  <w:left w:val="single" w:sz="2" w:space="0" w:color="auto"/>
                  <w:bottom w:val="single" w:sz="2" w:space="0" w:color="auto"/>
                  <w:right w:val="single" w:sz="2" w:space="0" w:color="auto"/>
                </w:tcBorders>
                <w:shd w:val="clear" w:color="auto" w:fill="FFFFFF"/>
                <w:vAlign w:val="center"/>
              </w:tcPr>
              <w:p w14:paraId="15AE1941" w14:textId="391F6CF4" w:rsidR="00480D7A" w:rsidRPr="002223C4" w:rsidRDefault="00480D7A" w:rsidP="00480D7A">
                <w:pPr>
                  <w:pStyle w:val="Formtabletext"/>
                  <w:rPr>
                    <w:spacing w:val="9"/>
                  </w:rPr>
                </w:pPr>
                <w:r>
                  <w:t xml:space="preserve">                                      </w:t>
                </w:r>
              </w:p>
            </w:tc>
          </w:sdtContent>
        </w:sdt>
        <w:tc>
          <w:tcPr>
            <w:tcW w:w="342" w:type="dxa"/>
            <w:tcBorders>
              <w:left w:val="single" w:sz="2" w:space="0" w:color="auto"/>
              <w:right w:val="single" w:sz="2" w:space="0" w:color="auto"/>
            </w:tcBorders>
            <w:shd w:val="clear" w:color="auto" w:fill="FFFFFF"/>
            <w:vAlign w:val="center"/>
          </w:tcPr>
          <w:p w14:paraId="530B881C" w14:textId="77777777" w:rsidR="00480D7A" w:rsidRPr="002223C4" w:rsidRDefault="00480D7A" w:rsidP="00480D7A">
            <w:pPr>
              <w:pStyle w:val="Formtabletext"/>
              <w:tabs>
                <w:tab w:val="clear" w:pos="284"/>
              </w:tabs>
              <w:rPr>
                <w:rFonts w:ascii="Andale Mono" w:hAnsi="Andale Mono"/>
                <w:spacing w:val="9"/>
              </w:rPr>
            </w:pPr>
          </w:p>
        </w:tc>
        <w:tc>
          <w:tcPr>
            <w:tcW w:w="1699" w:type="dxa"/>
            <w:tcBorders>
              <w:top w:val="single" w:sz="2" w:space="0" w:color="auto"/>
              <w:left w:val="single" w:sz="2" w:space="0" w:color="auto"/>
              <w:bottom w:val="single" w:sz="2" w:space="0" w:color="auto"/>
              <w:right w:val="single" w:sz="2" w:space="0" w:color="auto"/>
            </w:tcBorders>
            <w:shd w:val="clear" w:color="auto" w:fill="FFFFFF"/>
            <w:vAlign w:val="center"/>
          </w:tcPr>
          <w:p w14:paraId="7C718E88" w14:textId="278A3837" w:rsidR="00480D7A" w:rsidRPr="002223C4" w:rsidRDefault="0042227D" w:rsidP="00480D7A">
            <w:pPr>
              <w:pStyle w:val="TACFormtabletext11pt"/>
              <w:rPr>
                <w:spacing w:val="9"/>
              </w:rPr>
            </w:pPr>
            <w:sdt>
              <w:sdtPr>
                <w:alias w:val="DD"/>
                <w:tag w:val="DD"/>
                <w:id w:val="564223058"/>
                <w:placeholder>
                  <w:docPart w:val="532F5730F9D5445CA11BAF1385E2A82A"/>
                </w:placeholder>
                <w:showingPlcHdr/>
                <w:text/>
              </w:sdtPr>
              <w:sdtEndPr/>
              <w:sdtContent>
                <w:r w:rsidR="00480D7A">
                  <w:t xml:space="preserve">    </w:t>
                </w:r>
              </w:sdtContent>
            </w:sdt>
            <w:r w:rsidR="00480D7A">
              <w:t xml:space="preserve"> / </w:t>
            </w:r>
            <w:sdt>
              <w:sdtPr>
                <w:alias w:val="MM"/>
                <w:tag w:val="MM"/>
                <w:id w:val="286407222"/>
                <w:placeholder>
                  <w:docPart w:val="A3CB2FE664594F599AB4A7D6BA15C512"/>
                </w:placeholder>
                <w:showingPlcHdr/>
                <w:text/>
              </w:sdtPr>
              <w:sdtEndPr/>
              <w:sdtContent>
                <w:r w:rsidR="00480D7A">
                  <w:rPr>
                    <w:rStyle w:val="PlaceholderText"/>
                  </w:rPr>
                  <w:t xml:space="preserve">     </w:t>
                </w:r>
              </w:sdtContent>
            </w:sdt>
            <w:r w:rsidR="00480D7A">
              <w:t xml:space="preserve"> / </w:t>
            </w:r>
            <w:sdt>
              <w:sdtPr>
                <w:alias w:val="YYYY"/>
                <w:tag w:val="YYYY"/>
                <w:id w:val="2125256769"/>
                <w:placeholder>
                  <w:docPart w:val="00E03D41A18E47EAA02C2D8261147F25"/>
                </w:placeholder>
                <w:showingPlcHdr/>
                <w:text/>
              </w:sdtPr>
              <w:sdtEndPr/>
              <w:sdtContent>
                <w:r w:rsidR="00480D7A">
                  <w:rPr>
                    <w:rStyle w:val="PlaceholderText"/>
                  </w:rPr>
                  <w:t xml:space="preserve">        </w:t>
                </w:r>
              </w:sdtContent>
            </w:sdt>
          </w:p>
        </w:tc>
      </w:tr>
    </w:tbl>
    <w:p w14:paraId="13420111" w14:textId="1CE1038E" w:rsidR="00AB3FD3" w:rsidRDefault="00AB3FD3" w:rsidP="00AB3FD3">
      <w:pPr>
        <w:pStyle w:val="FormText"/>
        <w:rPr>
          <w:b/>
          <w:bCs/>
        </w:rPr>
      </w:pPr>
      <w:r>
        <w:t xml:space="preserve">If submitting form by email, insert an image (jpg/png) of your signature in </w:t>
      </w:r>
      <w:r>
        <w:br/>
        <w:t xml:space="preserve">the field above, or sign and scan a printed form. </w:t>
      </w:r>
    </w:p>
    <w:p w14:paraId="5A7D47CD" w14:textId="77777777" w:rsidR="00AB3FD3" w:rsidRDefault="00AB3FD3" w:rsidP="00C4117F">
      <w:pPr>
        <w:pStyle w:val="TACbodyform11pt"/>
        <w:rPr>
          <w:b/>
          <w:bCs/>
        </w:rPr>
      </w:pPr>
    </w:p>
    <w:p w14:paraId="76C39551" w14:textId="1FEA15E3" w:rsidR="00AB3FD3" w:rsidRDefault="00C34CEC" w:rsidP="00AB3FD3">
      <w:pPr>
        <w:pStyle w:val="TACbodyform11pt"/>
        <w:rPr>
          <w:b/>
          <w:bCs/>
        </w:rPr>
      </w:pPr>
      <w:r w:rsidRPr="00C4117F">
        <w:rPr>
          <w:b/>
          <w:bCs/>
        </w:rPr>
        <w:t xml:space="preserve">Under section 117 of the </w:t>
      </w:r>
      <w:r w:rsidRPr="00C4117F">
        <w:rPr>
          <w:b/>
          <w:bCs/>
          <w:i/>
        </w:rPr>
        <w:t>Transport Accident Act 1986</w:t>
      </w:r>
      <w:r w:rsidRPr="00C4117F">
        <w:rPr>
          <w:b/>
          <w:bCs/>
        </w:rPr>
        <w:t xml:space="preserve"> it is an offence to provide false or misleading information in connection with the claim.</w:t>
      </w:r>
      <w:r w:rsidR="00AB3FD3">
        <w:rPr>
          <w:b/>
          <w:bCs/>
        </w:rPr>
        <w:br w:type="page"/>
      </w:r>
    </w:p>
    <w:p w14:paraId="14ABDA99" w14:textId="12671AAD" w:rsidR="00333EE9" w:rsidRPr="004B25A3" w:rsidRDefault="00333EE9" w:rsidP="00333EE9">
      <w:pPr>
        <w:pStyle w:val="Heading2"/>
      </w:pPr>
      <w:r>
        <w:lastRenderedPageBreak/>
        <w:t>Evidence of dependent family members</w:t>
      </w:r>
    </w:p>
    <w:p w14:paraId="1083C362" w14:textId="735A98FA" w:rsidR="00333EE9" w:rsidRDefault="00333EE9" w:rsidP="00333EE9">
      <w:pPr>
        <w:pStyle w:val="TACbodyform11pt"/>
      </w:pPr>
      <w:r>
        <w:t>If you have family members who are dependent on you for economic su</w:t>
      </w:r>
      <w:r w:rsidR="00D062BA">
        <w:t xml:space="preserve">pport, we need evidence of this </w:t>
      </w:r>
      <w:r>
        <w:t>to help us determine your loss of earning capacity (LOEC) benefits.</w:t>
      </w:r>
    </w:p>
    <w:p w14:paraId="0F395B75" w14:textId="77777777" w:rsidR="00D062BA" w:rsidRDefault="00333EE9" w:rsidP="00333EE9">
      <w:pPr>
        <w:pStyle w:val="TACbodyform11pt"/>
      </w:pPr>
      <w:r>
        <w:t xml:space="preserve">A dependent person may include a spouse, partner or children who rely </w:t>
      </w:r>
      <w:r w:rsidR="00D062BA">
        <w:t>on you for financial support in some way.</w:t>
      </w:r>
    </w:p>
    <w:p w14:paraId="07B3150F" w14:textId="77777777" w:rsidR="00D062BA" w:rsidRDefault="00333EE9" w:rsidP="00333EE9">
      <w:pPr>
        <w:pStyle w:val="TACbodyform11pt"/>
      </w:pPr>
      <w:r>
        <w:t>Evidence you can provide to help us understand your family circumstances in</w:t>
      </w:r>
      <w:r w:rsidR="00D062BA">
        <w:t>cludes (but is not limited to):</w:t>
      </w:r>
    </w:p>
    <w:p w14:paraId="3A04E2AA" w14:textId="3AD4905D" w:rsidR="00333EE9" w:rsidRPr="00D062BA" w:rsidRDefault="00333EE9" w:rsidP="00333EE9">
      <w:pPr>
        <w:pStyle w:val="TACbodyform11pt"/>
        <w:rPr>
          <w:b/>
          <w:color w:val="5B5C63"/>
        </w:rPr>
      </w:pPr>
      <w:r w:rsidRPr="00D062BA">
        <w:rPr>
          <w:b/>
          <w:color w:val="5B5C63"/>
        </w:rPr>
        <w:t>For a spouse or partner</w:t>
      </w:r>
    </w:p>
    <w:p w14:paraId="68785C10" w14:textId="1CA252D7" w:rsidR="00333EE9" w:rsidRDefault="00333EE9" w:rsidP="00D062BA">
      <w:pPr>
        <w:pStyle w:val="TACbodyform11pt"/>
        <w:numPr>
          <w:ilvl w:val="0"/>
          <w:numId w:val="45"/>
        </w:numPr>
      </w:pPr>
      <w:r>
        <w:t>A copy of the marriage certificate (if applicable).</w:t>
      </w:r>
    </w:p>
    <w:p w14:paraId="3B16C497" w14:textId="6C83B88F" w:rsidR="00333EE9" w:rsidRDefault="00333EE9" w:rsidP="00D062BA">
      <w:pPr>
        <w:pStyle w:val="TACbodyform11pt"/>
        <w:numPr>
          <w:ilvl w:val="0"/>
          <w:numId w:val="45"/>
        </w:numPr>
      </w:pPr>
      <w:r>
        <w:t>Evidence of financial dependency (i.e. copies of joint accounts, loans, household bills in either both</w:t>
      </w:r>
      <w:r w:rsidR="00D062BA">
        <w:t xml:space="preserve"> </w:t>
      </w:r>
      <w:r>
        <w:t>names or individual names for the same address, insurance policies, lease agreements etc.).</w:t>
      </w:r>
    </w:p>
    <w:p w14:paraId="73809837" w14:textId="77777777" w:rsidR="00333EE9" w:rsidRPr="00D062BA" w:rsidRDefault="00333EE9" w:rsidP="00333EE9">
      <w:pPr>
        <w:pStyle w:val="TACbodyform11pt"/>
        <w:rPr>
          <w:b/>
        </w:rPr>
      </w:pPr>
      <w:r w:rsidRPr="00AB3FD3">
        <w:rPr>
          <w:b/>
          <w:color w:val="5B5C63"/>
        </w:rPr>
        <w:t>For children</w:t>
      </w:r>
    </w:p>
    <w:p w14:paraId="275C5B23" w14:textId="26E33799" w:rsidR="00333EE9" w:rsidRDefault="00333EE9" w:rsidP="00D062BA">
      <w:pPr>
        <w:pStyle w:val="TACbodyform11pt"/>
        <w:numPr>
          <w:ilvl w:val="0"/>
          <w:numId w:val="46"/>
        </w:numPr>
      </w:pPr>
      <w:r>
        <w:t>A copy of each child’s full birth certificate (not extracts).</w:t>
      </w:r>
    </w:p>
    <w:p w14:paraId="177977FE" w14:textId="6BC27472" w:rsidR="00333EE9" w:rsidRDefault="00333EE9" w:rsidP="00D062BA">
      <w:pPr>
        <w:pStyle w:val="TACbodyform11pt"/>
        <w:numPr>
          <w:ilvl w:val="0"/>
          <w:numId w:val="46"/>
        </w:numPr>
      </w:pPr>
      <w:r>
        <w:t>Evidence of financial dependency (must show each child’s name and date of birth such as school</w:t>
      </w:r>
      <w:r w:rsidR="00D062BA">
        <w:t xml:space="preserve"> </w:t>
      </w:r>
      <w:r>
        <w:t>payments, bank accounts, medical bills, child support agency assessment letters etc.).</w:t>
      </w:r>
    </w:p>
    <w:p w14:paraId="6986A044" w14:textId="29EE28D9" w:rsidR="00333EE9" w:rsidRDefault="00333EE9" w:rsidP="00D062BA">
      <w:pPr>
        <w:pStyle w:val="TACbodyform11pt"/>
        <w:numPr>
          <w:ilvl w:val="0"/>
          <w:numId w:val="46"/>
        </w:numPr>
      </w:pPr>
      <w:r>
        <w:t>A letter from a school/university/college/TAFE confirming your child’s enrolment as a full-time student or</w:t>
      </w:r>
      <w:r w:rsidR="00D062BA">
        <w:t xml:space="preserve"> </w:t>
      </w:r>
      <w:r>
        <w:t>apprentice (if aged between</w:t>
      </w:r>
      <w:r w:rsidR="007028ED">
        <w:t xml:space="preserve"> </w:t>
      </w:r>
      <w:r>
        <w:t>16-25).</w:t>
      </w:r>
    </w:p>
    <w:p w14:paraId="6CBF3807" w14:textId="77777777" w:rsidR="00333EE9" w:rsidRDefault="00333EE9" w:rsidP="00333EE9">
      <w:pPr>
        <w:pStyle w:val="Heading2"/>
      </w:pPr>
      <w:r>
        <w:t>Where to send completed form</w:t>
      </w:r>
    </w:p>
    <w:p w14:paraId="7ED550E3" w14:textId="77777777" w:rsidR="00333EE9" w:rsidRDefault="00333EE9" w:rsidP="00333EE9">
      <w:pPr>
        <w:pStyle w:val="TACbodyform11pt"/>
      </w:pPr>
      <w:r>
        <w:t xml:space="preserve">Send completed </w:t>
      </w:r>
      <w:r w:rsidRPr="00D062BA">
        <w:rPr>
          <w:i/>
        </w:rPr>
        <w:t>Changes in family circumstances form</w:t>
      </w:r>
      <w:r>
        <w:t xml:space="preserve"> to:</w:t>
      </w:r>
    </w:p>
    <w:p w14:paraId="3564CCA1" w14:textId="5D91862B" w:rsidR="00333EE9" w:rsidRDefault="00333EE9" w:rsidP="00333EE9">
      <w:pPr>
        <w:pStyle w:val="TACbodyform11pt"/>
      </w:pPr>
      <w:r>
        <w:t>Transport Accident Commission, PO Box 742, GEELONG VIC 3220.</w:t>
      </w:r>
      <w:r w:rsidR="00D062BA">
        <w:t xml:space="preserve"> A reply paid envelope has been </w:t>
      </w:r>
      <w:r>
        <w:t>provided for your convenience.</w:t>
      </w:r>
    </w:p>
    <w:p w14:paraId="3806672D" w14:textId="04FEEDF1" w:rsidR="00333EE9" w:rsidRDefault="00333EE9" w:rsidP="001972AC">
      <w:pPr>
        <w:pStyle w:val="TACbodyform11pt"/>
      </w:pPr>
      <w:r>
        <w:t xml:space="preserve">Or email the completed form and any attachments to </w:t>
      </w:r>
      <w:hyperlink r:id="rId9" w:history="1">
        <w:r w:rsidR="00D062BA" w:rsidRPr="00D062BA">
          <w:rPr>
            <w:rStyle w:val="Hyperlink"/>
            <w:color w:val="1597DD" w:themeColor="accent1"/>
          </w:rPr>
          <w:t>info@tac.vic.gov.au</w:t>
        </w:r>
      </w:hyperlink>
      <w:r w:rsidR="00D062BA">
        <w:t>.</w:t>
      </w:r>
    </w:p>
    <w:p w14:paraId="6D3E2B2E" w14:textId="77777777" w:rsidR="00333EE9" w:rsidRPr="004B25A3" w:rsidRDefault="00333EE9" w:rsidP="00333EE9">
      <w:pPr>
        <w:pStyle w:val="Heading2"/>
      </w:pPr>
      <w:r w:rsidRPr="004B25A3">
        <w:t>Your privacy</w:t>
      </w:r>
    </w:p>
    <w:p w14:paraId="767A0AA2" w14:textId="48148811" w:rsidR="00C34CEC" w:rsidRPr="004B25A3" w:rsidRDefault="00C34CEC" w:rsidP="001972AC">
      <w:pPr>
        <w:pStyle w:val="TACbodyform11pt"/>
      </w:pPr>
      <w:r w:rsidRPr="004B25A3">
        <w:t>The TAC respects your privacy. The TAC will retain the information provided and may use or disclose it to make further inquiries or assist in the ongoing management of the claim or any claim for common law damages. The TAC may also be required by law to disclose this information.</w:t>
      </w:r>
    </w:p>
    <w:p w14:paraId="42F6F125" w14:textId="77777777" w:rsidR="00C34CEC" w:rsidRDefault="00C34CEC" w:rsidP="001972AC">
      <w:pPr>
        <w:pStyle w:val="TACbodyform11pt"/>
      </w:pPr>
      <w:r w:rsidRPr="004B25A3">
        <w:t>Without this information, the TAC may be unable to determine entitlements or assess whether treatment is reasonable and may not be able to approve further benefits and treatment.</w:t>
      </w:r>
    </w:p>
    <w:p w14:paraId="168E01DE" w14:textId="77777777" w:rsidR="00C34CEC" w:rsidRPr="004B25A3" w:rsidRDefault="00C34CEC" w:rsidP="00C34CEC">
      <w:pPr>
        <w:pStyle w:val="FormText"/>
      </w:pPr>
    </w:p>
    <w:p w14:paraId="2A20CA8E" w14:textId="737ABA03" w:rsidR="007E41F2" w:rsidRPr="00B261D2" w:rsidRDefault="00C34CEC" w:rsidP="001972AC">
      <w:pPr>
        <w:pStyle w:val="TACbodyform11pt"/>
        <w:rPr>
          <w:color w:val="1597DD" w:themeColor="accent1"/>
        </w:rPr>
      </w:pPr>
      <w:r w:rsidRPr="004B25A3">
        <w:t xml:space="preserve">If you require further information about our privacy policy, please call the TAC on </w:t>
      </w:r>
      <w:r>
        <w:t>1300 654 329</w:t>
      </w:r>
      <w:r w:rsidRPr="004B25A3">
        <w:t xml:space="preserve"> or visit our website at </w:t>
      </w:r>
      <w:hyperlink r:id="rId10" w:history="1">
        <w:r w:rsidR="001972AC" w:rsidRPr="007F51CF">
          <w:rPr>
            <w:rStyle w:val="Hyperlink"/>
            <w:color w:val="1597DD" w:themeColor="accent1"/>
          </w:rPr>
          <w:t>www.tac.vic.gov.au</w:t>
        </w:r>
      </w:hyperlink>
    </w:p>
    <w:p w14:paraId="72870B72" w14:textId="2902B7EC" w:rsidR="00C34CEC" w:rsidRDefault="00C34CEC" w:rsidP="006C2EF0">
      <w:pPr>
        <w:pStyle w:val="smallgap"/>
        <w:rPr>
          <w:rFonts w:asciiTheme="minorHAnsi" w:hAnsiTheme="minorHAnsi" w:cstheme="minorHAnsi"/>
          <w:sz w:val="22"/>
          <w:szCs w:val="22"/>
        </w:rPr>
      </w:pPr>
    </w:p>
    <w:sectPr w:rsidR="00C34CEC" w:rsidSect="00A10A65">
      <w:footerReference w:type="default" r:id="rId11"/>
      <w:type w:val="continuous"/>
      <w:pgSz w:w="11900" w:h="16840"/>
      <w:pgMar w:top="2269" w:right="701" w:bottom="2268" w:left="680" w:header="425"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4720B" w14:textId="77777777" w:rsidR="0042227D" w:rsidRDefault="0042227D" w:rsidP="002238B5">
      <w:pPr>
        <w:spacing w:after="0"/>
      </w:pPr>
      <w:r>
        <w:separator/>
      </w:r>
    </w:p>
  </w:endnote>
  <w:endnote w:type="continuationSeparator" w:id="0">
    <w:p w14:paraId="0F6CD4FA" w14:textId="77777777" w:rsidR="0042227D" w:rsidRDefault="0042227D" w:rsidP="00223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E1000AEF" w:usb1="5000A1FF" w:usb2="00000000" w:usb3="00000000" w:csb0="000001BF" w:csb1="00000000"/>
  </w:font>
  <w:font w:name="Andale Mono">
    <w:altName w:val="Courier New"/>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698" w:type="dxa"/>
      <w:tblInd w:w="113" w:type="dxa"/>
      <w:tblLayout w:type="fixed"/>
      <w:tblCellMar>
        <w:left w:w="0" w:type="dxa"/>
        <w:right w:w="0" w:type="dxa"/>
      </w:tblCellMar>
      <w:tblLook w:val="04A0" w:firstRow="1" w:lastRow="0" w:firstColumn="1" w:lastColumn="0" w:noHBand="0" w:noVBand="1"/>
    </w:tblPr>
    <w:tblGrid>
      <w:gridCol w:w="313"/>
      <w:gridCol w:w="3260"/>
      <w:gridCol w:w="7125"/>
    </w:tblGrid>
    <w:tr w:rsidR="00F915A4" w14:paraId="712E9593" w14:textId="77777777" w:rsidTr="00E26D19">
      <w:trPr>
        <w:trHeight w:val="227"/>
      </w:trPr>
      <w:sdt>
        <w:sdtPr>
          <w:id w:val="-541675430"/>
          <w:placeholder>
            <w:docPart w:val="AF6329FF69524951ABDBC0DAF9D644B1"/>
          </w:placeholder>
          <w:text/>
        </w:sdtPr>
        <w:sdtEndPr/>
        <w:sdtContent>
          <w:tc>
            <w:tcPr>
              <w:tcW w:w="3573" w:type="dxa"/>
              <w:gridSpan w:val="2"/>
            </w:tcPr>
            <w:p w14:paraId="12F7D48A" w14:textId="18C5699C" w:rsidR="00F915A4" w:rsidRPr="00541FF4" w:rsidRDefault="001B5898" w:rsidP="00F915A4">
              <w:pPr>
                <w:pStyle w:val="TACversioncontrol"/>
                <w:rPr>
                  <w:rStyle w:val="Strong"/>
                </w:rPr>
              </w:pPr>
              <w:r>
                <w:t>LOECF1</w:t>
              </w:r>
              <w:r w:rsidR="00F915A4" w:rsidRPr="00F915A4">
                <w:t xml:space="preserve"> 0</w:t>
              </w:r>
              <w:r w:rsidR="00220118">
                <w:t>6/21</w:t>
              </w:r>
            </w:p>
          </w:tc>
        </w:sdtContent>
      </w:sdt>
      <w:tc>
        <w:tcPr>
          <w:tcW w:w="7125" w:type="dxa"/>
          <w:tcBorders>
            <w:left w:val="nil"/>
          </w:tcBorders>
          <w:tcMar>
            <w:left w:w="85" w:type="dxa"/>
          </w:tcMar>
          <w:vAlign w:val="bottom"/>
        </w:tcPr>
        <w:p w14:paraId="48A15B0B" w14:textId="77777777" w:rsidR="00F915A4" w:rsidRPr="00541FF4" w:rsidRDefault="00F915A4" w:rsidP="00F31759">
          <w:pPr>
            <w:pStyle w:val="Footer"/>
            <w:ind w:left="57"/>
            <w:rPr>
              <w:rStyle w:val="Strong"/>
            </w:rPr>
          </w:pPr>
        </w:p>
      </w:tc>
    </w:tr>
    <w:tr w:rsidR="00F915A4" w14:paraId="3F0CC0F7" w14:textId="77777777" w:rsidTr="00E37679">
      <w:trPr>
        <w:trHeight w:val="227"/>
      </w:trPr>
      <w:tc>
        <w:tcPr>
          <w:tcW w:w="313" w:type="dxa"/>
        </w:tcPr>
        <w:p w14:paraId="0B1157A9" w14:textId="77777777" w:rsidR="00F915A4" w:rsidRDefault="00F915A4" w:rsidP="0031762B">
          <w:pPr>
            <w:pStyle w:val="Footer"/>
            <w:tabs>
              <w:tab w:val="clear" w:pos="4320"/>
              <w:tab w:val="left" w:pos="710"/>
            </w:tabs>
          </w:pPr>
        </w:p>
      </w:tc>
      <w:tc>
        <w:tcPr>
          <w:tcW w:w="3260" w:type="dxa"/>
          <w:vAlign w:val="bottom"/>
        </w:tcPr>
        <w:p w14:paraId="335CA6AB" w14:textId="77777777" w:rsidR="00F915A4" w:rsidRPr="00541FF4" w:rsidRDefault="00F915A4" w:rsidP="00541FF4">
          <w:pPr>
            <w:pStyle w:val="Footer"/>
            <w:rPr>
              <w:rStyle w:val="Strong"/>
            </w:rPr>
          </w:pPr>
        </w:p>
      </w:tc>
      <w:tc>
        <w:tcPr>
          <w:tcW w:w="7125" w:type="dxa"/>
          <w:tcBorders>
            <w:left w:val="nil"/>
          </w:tcBorders>
          <w:tcMar>
            <w:left w:w="85" w:type="dxa"/>
          </w:tcMar>
          <w:vAlign w:val="bottom"/>
        </w:tcPr>
        <w:p w14:paraId="0472B169" w14:textId="77777777" w:rsidR="00F915A4" w:rsidRPr="00541FF4" w:rsidRDefault="00F915A4" w:rsidP="00F31759">
          <w:pPr>
            <w:pStyle w:val="Footer"/>
            <w:ind w:left="57"/>
            <w:rPr>
              <w:rStyle w:val="Strong"/>
            </w:rPr>
          </w:pPr>
        </w:p>
      </w:tc>
    </w:tr>
    <w:tr w:rsidR="00F915A4" w14:paraId="3E7DCB6B" w14:textId="77777777" w:rsidTr="00E37679">
      <w:trPr>
        <w:trHeight w:val="227"/>
      </w:trPr>
      <w:tc>
        <w:tcPr>
          <w:tcW w:w="313" w:type="dxa"/>
        </w:tcPr>
        <w:p w14:paraId="4FD27EAD" w14:textId="77777777" w:rsidR="00F915A4" w:rsidRDefault="00F915A4" w:rsidP="0031762B">
          <w:pPr>
            <w:pStyle w:val="Footer"/>
            <w:tabs>
              <w:tab w:val="clear" w:pos="4320"/>
              <w:tab w:val="left" w:pos="710"/>
            </w:tabs>
          </w:pPr>
        </w:p>
      </w:tc>
      <w:tc>
        <w:tcPr>
          <w:tcW w:w="3260" w:type="dxa"/>
          <w:vAlign w:val="bottom"/>
        </w:tcPr>
        <w:p w14:paraId="5952A51D" w14:textId="77777777" w:rsidR="00F915A4" w:rsidRPr="00541FF4" w:rsidRDefault="00F915A4" w:rsidP="00541FF4">
          <w:pPr>
            <w:pStyle w:val="Footer"/>
            <w:rPr>
              <w:rStyle w:val="Strong"/>
            </w:rPr>
          </w:pPr>
        </w:p>
      </w:tc>
      <w:tc>
        <w:tcPr>
          <w:tcW w:w="7125" w:type="dxa"/>
          <w:tcBorders>
            <w:left w:val="nil"/>
          </w:tcBorders>
          <w:tcMar>
            <w:left w:w="85" w:type="dxa"/>
          </w:tcMar>
          <w:vAlign w:val="bottom"/>
        </w:tcPr>
        <w:p w14:paraId="52952373" w14:textId="77777777" w:rsidR="00F915A4" w:rsidRPr="00541FF4" w:rsidRDefault="00F915A4" w:rsidP="00F31759">
          <w:pPr>
            <w:pStyle w:val="Footer"/>
            <w:ind w:left="57"/>
            <w:rPr>
              <w:rStyle w:val="Strong"/>
            </w:rPr>
          </w:pPr>
        </w:p>
      </w:tc>
    </w:tr>
    <w:tr w:rsidR="008E33EE" w14:paraId="4BFBB43C" w14:textId="77777777" w:rsidTr="00E37679">
      <w:trPr>
        <w:trHeight w:val="227"/>
      </w:trPr>
      <w:tc>
        <w:tcPr>
          <w:tcW w:w="313" w:type="dxa"/>
        </w:tcPr>
        <w:p w14:paraId="53D5306B" w14:textId="77777777" w:rsidR="00BB502F" w:rsidRDefault="00BB502F" w:rsidP="0031762B">
          <w:pPr>
            <w:pStyle w:val="Footer"/>
            <w:tabs>
              <w:tab w:val="clear" w:pos="4320"/>
              <w:tab w:val="left" w:pos="710"/>
            </w:tabs>
          </w:pPr>
        </w:p>
      </w:tc>
      <w:tc>
        <w:tcPr>
          <w:tcW w:w="3260" w:type="dxa"/>
          <w:vAlign w:val="bottom"/>
        </w:tcPr>
        <w:p w14:paraId="34AF4A2B" w14:textId="77777777" w:rsidR="00BB502F" w:rsidRDefault="00BB502F" w:rsidP="00541FF4">
          <w:pPr>
            <w:pStyle w:val="Footer"/>
          </w:pPr>
          <w:r w:rsidRPr="00541FF4">
            <w:rPr>
              <w:rStyle w:val="Strong"/>
            </w:rPr>
            <w:t>Telephone</w:t>
          </w:r>
          <w:r>
            <w:rPr>
              <w:rStyle w:val="Strong"/>
            </w:rPr>
            <w:t xml:space="preserve"> </w:t>
          </w:r>
          <w:r w:rsidRPr="007A7E53">
            <w:t>1300 654 329</w:t>
          </w:r>
        </w:p>
      </w:tc>
      <w:tc>
        <w:tcPr>
          <w:tcW w:w="7125" w:type="dxa"/>
          <w:tcBorders>
            <w:left w:val="nil"/>
          </w:tcBorders>
          <w:tcMar>
            <w:left w:w="85" w:type="dxa"/>
          </w:tcMar>
          <w:vAlign w:val="bottom"/>
        </w:tcPr>
        <w:p w14:paraId="43BD3088" w14:textId="77777777" w:rsidR="00BB502F" w:rsidRDefault="00BB502F" w:rsidP="00F31759">
          <w:pPr>
            <w:pStyle w:val="Footer"/>
            <w:ind w:left="57"/>
          </w:pPr>
          <w:r w:rsidRPr="00541FF4">
            <w:rPr>
              <w:rStyle w:val="Strong"/>
            </w:rPr>
            <w:t>Email</w:t>
          </w:r>
          <w:r>
            <w:t xml:space="preserve"> </w:t>
          </w:r>
          <w:hyperlink r:id="rId1" w:history="1">
            <w:r w:rsidRPr="00B71D01">
              <w:rPr>
                <w:rStyle w:val="Hyperlink"/>
              </w:rPr>
              <w:t>info@tac.vic.gov.au</w:t>
            </w:r>
          </w:hyperlink>
        </w:p>
      </w:tc>
    </w:tr>
    <w:tr w:rsidR="008E33EE" w14:paraId="75766A68" w14:textId="77777777" w:rsidTr="00E37679">
      <w:trPr>
        <w:trHeight w:hRule="exact" w:val="397"/>
      </w:trPr>
      <w:tc>
        <w:tcPr>
          <w:tcW w:w="313" w:type="dxa"/>
        </w:tcPr>
        <w:p w14:paraId="123E520B" w14:textId="77777777" w:rsidR="00BB502F" w:rsidRDefault="00BB502F" w:rsidP="0031762B">
          <w:pPr>
            <w:pStyle w:val="Footer"/>
            <w:tabs>
              <w:tab w:val="clear" w:pos="4320"/>
              <w:tab w:val="left" w:pos="710"/>
            </w:tabs>
          </w:pPr>
        </w:p>
      </w:tc>
      <w:tc>
        <w:tcPr>
          <w:tcW w:w="3260" w:type="dxa"/>
          <w:vAlign w:val="bottom"/>
        </w:tcPr>
        <w:p w14:paraId="7BDE2737" w14:textId="77777777" w:rsidR="00BB502F" w:rsidRDefault="008E33EE" w:rsidP="00541FF4">
          <w:pPr>
            <w:pStyle w:val="Footer"/>
          </w:pPr>
          <w:r>
            <w:rPr>
              <w:rStyle w:val="Strong"/>
            </w:rPr>
            <w:t>W</w:t>
          </w:r>
          <w:r w:rsidR="00BB502F" w:rsidRPr="00541FF4">
            <w:rPr>
              <w:rStyle w:val="Strong"/>
            </w:rPr>
            <w:t>ebsite</w:t>
          </w:r>
          <w:r>
            <w:rPr>
              <w:rStyle w:val="Strong"/>
            </w:rPr>
            <w:t xml:space="preserve"> </w:t>
          </w:r>
          <w:r w:rsidR="00BB502F">
            <w:t xml:space="preserve"> </w:t>
          </w:r>
          <w:hyperlink r:id="rId2" w:history="1">
            <w:r w:rsidR="00BB502F" w:rsidRPr="00B71D01">
              <w:rPr>
                <w:rStyle w:val="Hyperlink"/>
              </w:rPr>
              <w:t>tac.vic.gov.au</w:t>
            </w:r>
          </w:hyperlink>
        </w:p>
      </w:tc>
      <w:tc>
        <w:tcPr>
          <w:tcW w:w="7125" w:type="dxa"/>
          <w:tcBorders>
            <w:left w:val="nil"/>
          </w:tcBorders>
          <w:tcMar>
            <w:left w:w="85" w:type="dxa"/>
          </w:tcMar>
          <w:vAlign w:val="bottom"/>
        </w:tcPr>
        <w:p w14:paraId="1493642A" w14:textId="77777777" w:rsidR="00BB502F" w:rsidRPr="00541FF4" w:rsidRDefault="00BB502F" w:rsidP="00F31759">
          <w:pPr>
            <w:pStyle w:val="Footer"/>
            <w:rPr>
              <w:rStyle w:val="Strong"/>
            </w:rPr>
          </w:pPr>
          <w:r w:rsidRPr="00541FF4">
            <w:rPr>
              <w:rStyle w:val="Strong"/>
            </w:rPr>
            <w:t>App</w:t>
          </w:r>
        </w:p>
      </w:tc>
    </w:tr>
  </w:tbl>
  <w:p w14:paraId="5ADD1F1A" w14:textId="77777777" w:rsidR="00BB502F" w:rsidRDefault="00E11BB1">
    <w:pPr>
      <w:pStyle w:val="Footer"/>
    </w:pPr>
    <w:r>
      <w:rPr>
        <w:noProof/>
        <w:lang w:val="en-AU" w:eastAsia="en-AU"/>
      </w:rPr>
      <w:drawing>
        <wp:anchor distT="0" distB="0" distL="114300" distR="114300" simplePos="0" relativeHeight="251658240" behindDoc="1" locked="1" layoutInCell="1" allowOverlap="1" wp14:anchorId="4428BC1E" wp14:editId="401FBAFE">
          <wp:simplePos x="0" y="0"/>
          <wp:positionH relativeFrom="page">
            <wp:posOffset>-56515</wp:posOffset>
          </wp:positionH>
          <wp:positionV relativeFrom="page">
            <wp:posOffset>9355455</wp:posOffset>
          </wp:positionV>
          <wp:extent cx="7648575" cy="133413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o text client TAC.png"/>
                  <pic:cNvPicPr/>
                </pic:nvPicPr>
                <pic:blipFill>
                  <a:blip r:embed="rId3">
                    <a:extLst>
                      <a:ext uri="{28A0092B-C50C-407E-A947-70E740481C1C}">
                        <a14:useLocalDpi xmlns:a14="http://schemas.microsoft.com/office/drawing/2010/main" val="0"/>
                      </a:ext>
                    </a:extLst>
                  </a:blip>
                  <a:stretch>
                    <a:fillRect/>
                  </a:stretch>
                </pic:blipFill>
                <pic:spPr bwMode="auto">
                  <a:xfrm>
                    <a:off x="0" y="0"/>
                    <a:ext cx="7648575" cy="1334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C7917" w14:textId="77777777" w:rsidR="00A274BA" w:rsidRDefault="005D7B88" w:rsidP="0040572B">
    <w:pPr>
      <w:pStyle w:val="Footer"/>
      <w:tabs>
        <w:tab w:val="clear" w:pos="8640"/>
      </w:tabs>
      <w:jc w:val="right"/>
    </w:pPr>
    <w:r>
      <w:rPr>
        <w:noProof/>
        <w:lang w:val="en-AU" w:eastAsia="en-AU"/>
      </w:rPr>
      <mc:AlternateContent>
        <mc:Choice Requires="wps">
          <w:drawing>
            <wp:anchor distT="45720" distB="45720" distL="114300" distR="114300" simplePos="0" relativeHeight="251656192" behindDoc="0" locked="0" layoutInCell="1" allowOverlap="1" wp14:anchorId="5D1D060A" wp14:editId="3D7D95DC">
              <wp:simplePos x="0" y="0"/>
              <wp:positionH relativeFrom="column">
                <wp:posOffset>5666913</wp:posOffset>
              </wp:positionH>
              <wp:positionV relativeFrom="paragraph">
                <wp:posOffset>6985</wp:posOffset>
              </wp:positionV>
              <wp:extent cx="1003300" cy="13589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135890"/>
                      </a:xfrm>
                      <a:prstGeom prst="rect">
                        <a:avLst/>
                      </a:prstGeom>
                      <a:noFill/>
                      <a:ln w="9525">
                        <a:noFill/>
                        <a:miter lim="800000"/>
                        <a:headEnd/>
                        <a:tailEnd/>
                      </a:ln>
                    </wps:spPr>
                    <wps:txbx>
                      <w:txbxContent>
                        <w:sdt>
                          <w:sdtPr>
                            <w:id w:val="1415521321"/>
                            <w:docPartObj>
                              <w:docPartGallery w:val="Page Numbers (Bottom of Page)"/>
                              <w:docPartUnique/>
                            </w:docPartObj>
                          </w:sdtPr>
                          <w:sdtEndPr/>
                          <w:sdtContent>
                            <w:sdt>
                              <w:sdtPr>
                                <w:id w:val="-1787119633"/>
                                <w:docPartObj>
                                  <w:docPartGallery w:val="Page Numbers (Top of Page)"/>
                                  <w:docPartUnique/>
                                </w:docPartObj>
                              </w:sdtPr>
                              <w:sdtEndPr/>
                              <w:sdtContent>
                                <w:p w14:paraId="15EAE5CD" w14:textId="229C243D" w:rsidR="005D7B88" w:rsidRDefault="005D7B88" w:rsidP="005D7B88">
                                  <w:pPr>
                                    <w:pStyle w:val="Footer"/>
                                    <w:tabs>
                                      <w:tab w:val="clear" w:pos="8640"/>
                                    </w:tabs>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028E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028ED">
                                    <w:rPr>
                                      <w:b/>
                                      <w:bCs/>
                                      <w:noProof/>
                                    </w:rPr>
                                    <w:t>2</w:t>
                                  </w:r>
                                  <w:r>
                                    <w:rPr>
                                      <w:b/>
                                      <w:bCs/>
                                      <w:sz w:val="24"/>
                                      <w:szCs w:val="24"/>
                                    </w:rPr>
                                    <w:fldChar w:fldCharType="end"/>
                                  </w:r>
                                </w:p>
                              </w:sdtContent>
                            </w:sdt>
                          </w:sdtContent>
                        </w:sdt>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D1D060A" id="_x0000_t202" coordsize="21600,21600" o:spt="202" path="m,l,21600r21600,l21600,xe">
              <v:stroke joinstyle="miter"/>
              <v:path gradientshapeok="t" o:connecttype="rect"/>
            </v:shapetype>
            <v:shape id="Text Box 2" o:spid="_x0000_s1026" type="#_x0000_t202" style="position:absolute;left:0;text-align:left;margin-left:446.2pt;margin-top:.55pt;width:79pt;height:10.7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" filled="f" stroked="f">
              <v:textbox style="mso-fit-shape-to-text:t" inset="0,0,0,0">
                <w:txbxContent>
                  <w:sdt>
                    <w:sdtPr>
                      <w:id w:val="1415521321"/>
                      <w:docPartObj>
                        <w:docPartGallery w:val="Page Numbers (Bottom of Page)"/>
                        <w:docPartUnique/>
                      </w:docPartObj>
                    </w:sdtPr>
                    <w:sdtEndPr/>
                    <w:sdtContent>
                      <w:sdt>
                        <w:sdtPr>
                          <w:id w:val="-1787119633"/>
                          <w:docPartObj>
                            <w:docPartGallery w:val="Page Numbers (Top of Page)"/>
                            <w:docPartUnique/>
                          </w:docPartObj>
                        </w:sdtPr>
                        <w:sdtEndPr/>
                        <w:sdtContent>
                          <w:p w14:paraId="15EAE5CD" w14:textId="229C243D" w:rsidR="005D7B88" w:rsidRDefault="005D7B88" w:rsidP="005D7B88">
                            <w:pPr>
                              <w:pStyle w:val="Footer"/>
                              <w:tabs>
                                <w:tab w:val="clear" w:pos="8640"/>
                              </w:tabs>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028E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028ED">
                              <w:rPr>
                                <w:b/>
                                <w:bCs/>
                                <w:noProof/>
                              </w:rPr>
                              <w:t>2</w:t>
                            </w:r>
                            <w:r>
                              <w:rPr>
                                <w:b/>
                                <w:bCs/>
                                <w:sz w:val="24"/>
                                <w:szCs w:val="24"/>
                              </w:rPr>
                              <w:fldChar w:fldCharType="end"/>
                            </w:r>
                          </w:p>
                        </w:sdtContent>
                      </w:sdt>
                    </w:sdtContent>
                  </w:sdt>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5BEB57" w14:textId="77777777" w:rsidR="0042227D" w:rsidRDefault="0042227D" w:rsidP="002238B5">
      <w:pPr>
        <w:spacing w:after="0"/>
      </w:pPr>
      <w:r>
        <w:separator/>
      </w:r>
    </w:p>
  </w:footnote>
  <w:footnote w:type="continuationSeparator" w:id="0">
    <w:p w14:paraId="15747A7E" w14:textId="77777777" w:rsidR="0042227D" w:rsidRDefault="0042227D" w:rsidP="002238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624" w:type="dxa"/>
      <w:tblLook w:val="04A0" w:firstRow="1" w:lastRow="0" w:firstColumn="1" w:lastColumn="0" w:noHBand="0" w:noVBand="1"/>
    </w:tblPr>
    <w:tblGrid>
      <w:gridCol w:w="9916"/>
    </w:tblGrid>
    <w:tr w:rsidR="00BB502F" w14:paraId="62D590CE" w14:textId="77777777" w:rsidTr="008075FE">
      <w:trPr>
        <w:trHeight w:val="989"/>
      </w:trPr>
      <w:tc>
        <w:tcPr>
          <w:tcW w:w="10307" w:type="dxa"/>
          <w:vAlign w:val="bottom"/>
        </w:tcPr>
        <w:p w14:paraId="17E261FB" w14:textId="574C7CEB" w:rsidR="007C4EC2" w:rsidRPr="00A5722F" w:rsidRDefault="00A5722F" w:rsidP="00A5722F">
          <w:pPr>
            <w:pStyle w:val="TACmainbannerheading"/>
          </w:pPr>
          <w:r w:rsidRPr="0052112C">
            <w:t>Changes in family circumstances</w:t>
          </w:r>
        </w:p>
      </w:tc>
    </w:tr>
  </w:tbl>
  <w:p w14:paraId="362118A3" w14:textId="77777777" w:rsidR="00BB502F" w:rsidRDefault="00E11BB1">
    <w:r>
      <w:rPr>
        <w:noProof/>
        <w:lang w:val="en-AU" w:eastAsia="en-AU"/>
      </w:rPr>
      <w:drawing>
        <wp:anchor distT="0" distB="0" distL="114300" distR="114300" simplePos="0" relativeHeight="251660288" behindDoc="1" locked="1" layoutInCell="1" allowOverlap="1" wp14:anchorId="6AB18FEF" wp14:editId="38EBABC0">
          <wp:simplePos x="0" y="0"/>
          <wp:positionH relativeFrom="page">
            <wp:posOffset>0</wp:posOffset>
          </wp:positionH>
          <wp:positionV relativeFrom="page">
            <wp:posOffset>0</wp:posOffset>
          </wp:positionV>
          <wp:extent cx="7558405" cy="1066800"/>
          <wp:effectExtent l="0" t="0" r="1079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 text client TAC.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8405" cy="106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A69428F2"/>
    <w:lvl w:ilvl="0">
      <w:start w:val="1"/>
      <w:numFmt w:val="decimal"/>
      <w:lvlText w:val="%1."/>
      <w:lvlJc w:val="left"/>
      <w:pPr>
        <w:tabs>
          <w:tab w:val="num" w:pos="1304"/>
        </w:tabs>
        <w:ind w:left="1304" w:hanging="340"/>
      </w:pPr>
      <w:rPr>
        <w:rFonts w:hint="default"/>
      </w:rPr>
    </w:lvl>
  </w:abstractNum>
  <w:abstractNum w:abstractNumId="1" w15:restartNumberingAfterBreak="0">
    <w:nsid w:val="FFFFFF7E"/>
    <w:multiLevelType w:val="singleLevel"/>
    <w:tmpl w:val="EEF6175E"/>
    <w:lvl w:ilvl="0">
      <w:start w:val="1"/>
      <w:numFmt w:val="decimal"/>
      <w:lvlText w:val="%1."/>
      <w:lvlJc w:val="left"/>
      <w:pPr>
        <w:tabs>
          <w:tab w:val="num" w:pos="964"/>
        </w:tabs>
        <w:ind w:left="964" w:hanging="312"/>
      </w:pPr>
      <w:rPr>
        <w:rFonts w:hint="default"/>
      </w:rPr>
    </w:lvl>
  </w:abstractNum>
  <w:abstractNum w:abstractNumId="2" w15:restartNumberingAfterBreak="0">
    <w:nsid w:val="FFFFFF7F"/>
    <w:multiLevelType w:val="singleLevel"/>
    <w:tmpl w:val="4DC87DAA"/>
    <w:lvl w:ilvl="0">
      <w:start w:val="1"/>
      <w:numFmt w:val="decimal"/>
      <w:lvlText w:val="%1."/>
      <w:lvlJc w:val="left"/>
      <w:pPr>
        <w:tabs>
          <w:tab w:val="num" w:pos="652"/>
        </w:tabs>
        <w:ind w:left="652" w:hanging="368"/>
      </w:pPr>
      <w:rPr>
        <w:rFonts w:hint="default"/>
      </w:rPr>
    </w:lvl>
  </w:abstractNum>
  <w:abstractNum w:abstractNumId="3" w15:restartNumberingAfterBreak="0">
    <w:nsid w:val="FFFFFF82"/>
    <w:multiLevelType w:val="singleLevel"/>
    <w:tmpl w:val="640A4F96"/>
    <w:lvl w:ilvl="0">
      <w:start w:val="1"/>
      <w:numFmt w:val="bullet"/>
      <w:lvlText w:val=""/>
      <w:lvlJc w:val="left"/>
      <w:pPr>
        <w:tabs>
          <w:tab w:val="num" w:pos="851"/>
        </w:tabs>
        <w:ind w:left="851" w:hanging="285"/>
      </w:pPr>
      <w:rPr>
        <w:rFonts w:ascii="Symbol" w:hAnsi="Symbol" w:hint="default"/>
      </w:rPr>
    </w:lvl>
  </w:abstractNum>
  <w:abstractNum w:abstractNumId="4" w15:restartNumberingAfterBreak="0">
    <w:nsid w:val="FFFFFF83"/>
    <w:multiLevelType w:val="singleLevel"/>
    <w:tmpl w:val="00981912"/>
    <w:lvl w:ilvl="0">
      <w:start w:val="1"/>
      <w:numFmt w:val="bullet"/>
      <w:lvlText w:val=""/>
      <w:lvlJc w:val="left"/>
      <w:pPr>
        <w:tabs>
          <w:tab w:val="num" w:pos="567"/>
        </w:tabs>
        <w:ind w:left="567" w:hanging="283"/>
      </w:pPr>
      <w:rPr>
        <w:rFonts w:ascii="Symbol" w:hAnsi="Symbol" w:hint="default"/>
      </w:rPr>
    </w:lvl>
  </w:abstractNum>
  <w:abstractNum w:abstractNumId="5" w15:restartNumberingAfterBreak="0">
    <w:nsid w:val="FFFFFF88"/>
    <w:multiLevelType w:val="singleLevel"/>
    <w:tmpl w:val="CD188C66"/>
    <w:lvl w:ilvl="0">
      <w:start w:val="1"/>
      <w:numFmt w:val="decimal"/>
      <w:lvlText w:val="%1."/>
      <w:lvlJc w:val="left"/>
      <w:pPr>
        <w:tabs>
          <w:tab w:val="num" w:pos="284"/>
        </w:tabs>
        <w:ind w:left="284" w:hanging="284"/>
      </w:pPr>
      <w:rPr>
        <w:rFonts w:hint="default"/>
      </w:rPr>
    </w:lvl>
  </w:abstractNum>
  <w:abstractNum w:abstractNumId="6" w15:restartNumberingAfterBreak="0">
    <w:nsid w:val="FFFFFF89"/>
    <w:multiLevelType w:val="singleLevel"/>
    <w:tmpl w:val="AAF87A66"/>
    <w:lvl w:ilvl="0">
      <w:start w:val="1"/>
      <w:numFmt w:val="bullet"/>
      <w:lvlText w:val=""/>
      <w:lvlJc w:val="left"/>
      <w:pPr>
        <w:tabs>
          <w:tab w:val="num" w:pos="284"/>
        </w:tabs>
        <w:ind w:left="284" w:hanging="284"/>
      </w:pPr>
      <w:rPr>
        <w:rFonts w:ascii="Symbol" w:hAnsi="Symbol" w:hint="default"/>
      </w:rPr>
    </w:lvl>
  </w:abstractNum>
  <w:abstractNum w:abstractNumId="7" w15:restartNumberingAfterBreak="0">
    <w:nsid w:val="FFFFFFFE"/>
    <w:multiLevelType w:val="singleLevel"/>
    <w:tmpl w:val="ABF41DAA"/>
    <w:lvl w:ilvl="0">
      <w:numFmt w:val="bullet"/>
      <w:lvlText w:val="*"/>
      <w:lvlJc w:val="left"/>
    </w:lvl>
  </w:abstractNum>
  <w:abstractNum w:abstractNumId="8" w15:restartNumberingAfterBreak="0">
    <w:nsid w:val="03A50056"/>
    <w:multiLevelType w:val="multilevel"/>
    <w:tmpl w:val="4A1477D0"/>
    <w:numStyleLink w:val="ZZNumbersloweralpha"/>
  </w:abstractNum>
  <w:abstractNum w:abstractNumId="9" w15:restartNumberingAfterBreak="0">
    <w:nsid w:val="0BAD2E30"/>
    <w:multiLevelType w:val="multilevel"/>
    <w:tmpl w:val="4A1477D0"/>
    <w:styleLink w:val="ZZNumbersloweralpha"/>
    <w:lvl w:ilvl="0">
      <w:start w:val="1"/>
      <w:numFmt w:val="lowerLetter"/>
      <w:pStyle w:val="TACnumberloweralpha"/>
      <w:lvlText w:val="(%1)"/>
      <w:lvlJc w:val="left"/>
      <w:pPr>
        <w:tabs>
          <w:tab w:val="num" w:pos="397"/>
        </w:tabs>
        <w:ind w:left="397" w:hanging="397"/>
      </w:pPr>
      <w:rPr>
        <w:rFonts w:hint="default"/>
      </w:rPr>
    </w:lvl>
    <w:lvl w:ilvl="1">
      <w:start w:val="1"/>
      <w:numFmt w:val="lowerLetter"/>
      <w:pStyle w:val="TAC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 w15:restartNumberingAfterBreak="0">
    <w:nsid w:val="25F61771"/>
    <w:multiLevelType w:val="hybridMultilevel"/>
    <w:tmpl w:val="02FAA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291ACA"/>
    <w:multiLevelType w:val="hybridMultilevel"/>
    <w:tmpl w:val="511E4BAC"/>
    <w:lvl w:ilvl="0" w:tplc="2468F58A">
      <w:start w:val="1"/>
      <w:numFmt w:val="bullet"/>
      <w:lvlText w:val=""/>
      <w:lvlJc w:val="left"/>
      <w:pPr>
        <w:tabs>
          <w:tab w:val="num" w:pos="369"/>
        </w:tabs>
        <w:ind w:left="284" w:hanging="28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913F1"/>
    <w:multiLevelType w:val="hybridMultilevel"/>
    <w:tmpl w:val="A1329838"/>
    <w:lvl w:ilvl="0" w:tplc="0DA02B7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B96CDA"/>
    <w:multiLevelType w:val="multilevel"/>
    <w:tmpl w:val="ACFE2276"/>
    <w:lvl w:ilvl="0">
      <w:start w:val="1"/>
      <w:numFmt w:val="decimal"/>
      <w:pStyle w:val="TACnumberdigit"/>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4" w15:restartNumberingAfterBreak="0">
    <w:nsid w:val="3E2854B1"/>
    <w:multiLevelType w:val="hybridMultilevel"/>
    <w:tmpl w:val="C76E4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6C68D4"/>
    <w:multiLevelType w:val="multilevel"/>
    <w:tmpl w:val="1376D9DC"/>
    <w:styleLink w:val="ZZNumbersdigit"/>
    <w:lvl w:ilvl="0">
      <w:start w:val="1"/>
      <w:numFmt w:val="decimal"/>
      <w:lvlText w:val="%1."/>
      <w:lvlJc w:val="left"/>
      <w:pPr>
        <w:tabs>
          <w:tab w:val="num" w:pos="397"/>
        </w:tabs>
        <w:ind w:left="397" w:hanging="397"/>
      </w:pPr>
      <w:rPr>
        <w:rFonts w:hint="default"/>
      </w:rPr>
    </w:lvl>
    <w:lvl w:ilvl="1">
      <w:start w:val="1"/>
      <w:numFmt w:val="decimal"/>
      <w:pStyle w:val="TACnumberdigitindent"/>
      <w:lvlText w:val="%2."/>
      <w:lvlJc w:val="left"/>
      <w:pPr>
        <w:tabs>
          <w:tab w:val="num" w:pos="794"/>
        </w:tabs>
        <w:ind w:left="794" w:hanging="397"/>
      </w:pPr>
      <w:rPr>
        <w:rFonts w:hint="default"/>
      </w:rPr>
    </w:lvl>
    <w:lvl w:ilvl="2">
      <w:start w:val="1"/>
      <w:numFmt w:val="bullet"/>
      <w:lvlRestart w:val="0"/>
      <w:pStyle w:val="TACbulletafternumbers1"/>
      <w:lvlText w:val="•"/>
      <w:lvlJc w:val="left"/>
      <w:pPr>
        <w:ind w:left="794" w:hanging="397"/>
      </w:pPr>
      <w:rPr>
        <w:rFonts w:ascii="Calibri" w:hAnsi="Calibri" w:hint="default"/>
        <w:color w:val="auto"/>
      </w:rPr>
    </w:lvl>
    <w:lvl w:ilvl="3">
      <w:start w:val="1"/>
      <w:numFmt w:val="bullet"/>
      <w:lvlRestart w:val="0"/>
      <w:pStyle w:val="TAC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6" w15:restartNumberingAfterBreak="0">
    <w:nsid w:val="3EC54A41"/>
    <w:multiLevelType w:val="multilevel"/>
    <w:tmpl w:val="A86CE19C"/>
    <w:styleLink w:val="ZZNumberslowerroman"/>
    <w:lvl w:ilvl="0">
      <w:start w:val="1"/>
      <w:numFmt w:val="lowerRoman"/>
      <w:pStyle w:val="TACnumberlowerroman"/>
      <w:lvlText w:val="(%1)"/>
      <w:lvlJc w:val="left"/>
      <w:pPr>
        <w:tabs>
          <w:tab w:val="num" w:pos="397"/>
        </w:tabs>
        <w:ind w:left="397" w:hanging="397"/>
      </w:pPr>
      <w:rPr>
        <w:rFonts w:hint="default"/>
      </w:rPr>
    </w:lvl>
    <w:lvl w:ilvl="1">
      <w:start w:val="1"/>
      <w:numFmt w:val="lowerRoman"/>
      <w:pStyle w:val="TAC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3ED65B94"/>
    <w:multiLevelType w:val="hybridMultilevel"/>
    <w:tmpl w:val="E8F6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E53CA9"/>
    <w:multiLevelType w:val="hybridMultilevel"/>
    <w:tmpl w:val="5B8201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1611C2"/>
    <w:multiLevelType w:val="multilevel"/>
    <w:tmpl w:val="430EE0AC"/>
    <w:styleLink w:val="ZZTablebullets"/>
    <w:lvl w:ilvl="0">
      <w:start w:val="1"/>
      <w:numFmt w:val="bullet"/>
      <w:pStyle w:val="TACtablebullet1"/>
      <w:lvlText w:val="•"/>
      <w:lvlJc w:val="left"/>
      <w:pPr>
        <w:ind w:left="227" w:hanging="227"/>
      </w:pPr>
      <w:rPr>
        <w:rFonts w:ascii="Calibri" w:hAnsi="Calibri" w:hint="default"/>
      </w:rPr>
    </w:lvl>
    <w:lvl w:ilvl="1">
      <w:start w:val="1"/>
      <w:numFmt w:val="bullet"/>
      <w:lvlRestart w:val="0"/>
      <w:pStyle w:val="TAC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54BA1E5A"/>
    <w:multiLevelType w:val="multilevel"/>
    <w:tmpl w:val="EC2C0F22"/>
    <w:styleLink w:val="ZZBullets"/>
    <w:lvl w:ilvl="0">
      <w:start w:val="1"/>
      <w:numFmt w:val="bullet"/>
      <w:pStyle w:val="TACbullet1"/>
      <w:lvlText w:val="•"/>
      <w:lvlJc w:val="left"/>
      <w:pPr>
        <w:ind w:left="284" w:hanging="284"/>
      </w:pPr>
      <w:rPr>
        <w:rFonts w:ascii="Calibri" w:hAnsi="Calibri" w:hint="default"/>
      </w:rPr>
    </w:lvl>
    <w:lvl w:ilvl="1">
      <w:start w:val="1"/>
      <w:numFmt w:val="bullet"/>
      <w:lvlRestart w:val="0"/>
      <w:pStyle w:val="TAC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C630026"/>
    <w:multiLevelType w:val="hybridMultilevel"/>
    <w:tmpl w:val="A34C0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EE7E2F"/>
    <w:multiLevelType w:val="hybridMultilevel"/>
    <w:tmpl w:val="51F44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1"/>
  </w:num>
  <w:num w:numId="4">
    <w:abstractNumId w:val="6"/>
  </w:num>
  <w:num w:numId="5">
    <w:abstractNumId w:val="6"/>
  </w:num>
  <w:num w:numId="6">
    <w:abstractNumId w:val="6"/>
  </w:num>
  <w:num w:numId="7">
    <w:abstractNumId w:val="4"/>
  </w:num>
  <w:num w:numId="8">
    <w:abstractNumId w:val="4"/>
  </w:num>
  <w:num w:numId="9">
    <w:abstractNumId w:val="4"/>
  </w:num>
  <w:num w:numId="10">
    <w:abstractNumId w:val="6"/>
  </w:num>
  <w:num w:numId="11">
    <w:abstractNumId w:val="4"/>
  </w:num>
  <w:num w:numId="12">
    <w:abstractNumId w:val="3"/>
  </w:num>
  <w:num w:numId="13">
    <w:abstractNumId w:val="3"/>
  </w:num>
  <w:num w:numId="14">
    <w:abstractNumId w:val="5"/>
  </w:num>
  <w:num w:numId="15">
    <w:abstractNumId w:val="5"/>
  </w:num>
  <w:num w:numId="16">
    <w:abstractNumId w:val="5"/>
  </w:num>
  <w:num w:numId="17">
    <w:abstractNumId w:val="2"/>
  </w:num>
  <w:num w:numId="18">
    <w:abstractNumId w:val="2"/>
  </w:num>
  <w:num w:numId="19">
    <w:abstractNumId w:val="2"/>
  </w:num>
  <w:num w:numId="20">
    <w:abstractNumId w:val="5"/>
  </w:num>
  <w:num w:numId="21">
    <w:abstractNumId w:val="2"/>
  </w:num>
  <w:num w:numId="22">
    <w:abstractNumId w:val="1"/>
  </w:num>
  <w:num w:numId="23">
    <w:abstractNumId w:val="1"/>
  </w:num>
  <w:num w:numId="24">
    <w:abstractNumId w:val="1"/>
  </w:num>
  <w:num w:numId="25">
    <w:abstractNumId w:val="0"/>
  </w:num>
  <w:num w:numId="26">
    <w:abstractNumId w:val="0"/>
  </w:num>
  <w:num w:numId="27">
    <w:abstractNumId w:val="0"/>
  </w:num>
  <w:num w:numId="28">
    <w:abstractNumId w:val="6"/>
  </w:num>
  <w:num w:numId="29">
    <w:abstractNumId w:val="21"/>
  </w:num>
  <w:num w:numId="30">
    <w:abstractNumId w:val="17"/>
  </w:num>
  <w:num w:numId="31">
    <w:abstractNumId w:val="22"/>
  </w:num>
  <w:num w:numId="32">
    <w:abstractNumId w:val="20"/>
  </w:num>
  <w:num w:numId="33">
    <w:abstractNumId w:val="19"/>
  </w:num>
  <w:num w:numId="34">
    <w:abstractNumId w:val="15"/>
  </w:num>
  <w:num w:numId="35">
    <w:abstractNumId w:val="13"/>
  </w:num>
  <w:num w:numId="36">
    <w:abstractNumId w:val="16"/>
  </w:num>
  <w:num w:numId="37">
    <w:abstractNumId w:val="9"/>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7"/>
    <w:lvlOverride w:ilvl="0">
      <w:lvl w:ilvl="0">
        <w:numFmt w:val="bullet"/>
        <w:lvlText w:val=""/>
        <w:legacy w:legacy="1" w:legacySpace="0" w:legacyIndent="0"/>
        <w:lvlJc w:val="left"/>
        <w:rPr>
          <w:rFonts w:ascii="Symbol" w:hAnsi="Symbol" w:hint="default"/>
          <w:sz w:val="22"/>
        </w:rPr>
      </w:lvl>
    </w:lvlOverride>
  </w:num>
  <w:num w:numId="44">
    <w:abstractNumId w:val="18"/>
  </w:num>
  <w:num w:numId="45">
    <w:abstractNumId w:val="10"/>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jQ2N7UwtzQzMrZQ0lEKTi0uzszPAykwqgUArim9fiwAAAA="/>
  </w:docVars>
  <w:rsids>
    <w:rsidRoot w:val="00DB5F25"/>
    <w:rsid w:val="00000B9C"/>
    <w:rsid w:val="00001A21"/>
    <w:rsid w:val="00003F4A"/>
    <w:rsid w:val="00004733"/>
    <w:rsid w:val="000101C9"/>
    <w:rsid w:val="00010EBC"/>
    <w:rsid w:val="00013893"/>
    <w:rsid w:val="0001606D"/>
    <w:rsid w:val="00021BCD"/>
    <w:rsid w:val="0002455D"/>
    <w:rsid w:val="00027C5C"/>
    <w:rsid w:val="00027E81"/>
    <w:rsid w:val="00034FCB"/>
    <w:rsid w:val="00035F8D"/>
    <w:rsid w:val="00036015"/>
    <w:rsid w:val="00043AD7"/>
    <w:rsid w:val="00054B9A"/>
    <w:rsid w:val="00054BFB"/>
    <w:rsid w:val="00057A90"/>
    <w:rsid w:val="00061383"/>
    <w:rsid w:val="0006339F"/>
    <w:rsid w:val="00071F51"/>
    <w:rsid w:val="00083171"/>
    <w:rsid w:val="00085851"/>
    <w:rsid w:val="00086407"/>
    <w:rsid w:val="00086B3B"/>
    <w:rsid w:val="00087646"/>
    <w:rsid w:val="00093E72"/>
    <w:rsid w:val="000947BD"/>
    <w:rsid w:val="000A0EC6"/>
    <w:rsid w:val="000A48D2"/>
    <w:rsid w:val="000B2AF3"/>
    <w:rsid w:val="000B2D67"/>
    <w:rsid w:val="000B4DFA"/>
    <w:rsid w:val="000C0290"/>
    <w:rsid w:val="000E3474"/>
    <w:rsid w:val="000E455B"/>
    <w:rsid w:val="000E5ACF"/>
    <w:rsid w:val="000E7593"/>
    <w:rsid w:val="000F0B9D"/>
    <w:rsid w:val="000F3500"/>
    <w:rsid w:val="000F5C4E"/>
    <w:rsid w:val="00100F5A"/>
    <w:rsid w:val="001024AD"/>
    <w:rsid w:val="00104CF3"/>
    <w:rsid w:val="00106B4F"/>
    <w:rsid w:val="00113E41"/>
    <w:rsid w:val="0012017C"/>
    <w:rsid w:val="0012389D"/>
    <w:rsid w:val="00124E23"/>
    <w:rsid w:val="00127F8D"/>
    <w:rsid w:val="001320E9"/>
    <w:rsid w:val="00135B72"/>
    <w:rsid w:val="00140706"/>
    <w:rsid w:val="00142C8E"/>
    <w:rsid w:val="001469CF"/>
    <w:rsid w:val="00146E73"/>
    <w:rsid w:val="0014746F"/>
    <w:rsid w:val="001503AE"/>
    <w:rsid w:val="001507C0"/>
    <w:rsid w:val="00155C59"/>
    <w:rsid w:val="00160166"/>
    <w:rsid w:val="00161232"/>
    <w:rsid w:val="0016542C"/>
    <w:rsid w:val="00166614"/>
    <w:rsid w:val="001674FA"/>
    <w:rsid w:val="00182FFA"/>
    <w:rsid w:val="001832D3"/>
    <w:rsid w:val="00191312"/>
    <w:rsid w:val="00192C18"/>
    <w:rsid w:val="00195FBC"/>
    <w:rsid w:val="001961C2"/>
    <w:rsid w:val="001972AC"/>
    <w:rsid w:val="001A1D7E"/>
    <w:rsid w:val="001A47A0"/>
    <w:rsid w:val="001A6F6E"/>
    <w:rsid w:val="001B0ED4"/>
    <w:rsid w:val="001B1359"/>
    <w:rsid w:val="001B15FB"/>
    <w:rsid w:val="001B3133"/>
    <w:rsid w:val="001B5898"/>
    <w:rsid w:val="001C1108"/>
    <w:rsid w:val="001C128B"/>
    <w:rsid w:val="001C20AE"/>
    <w:rsid w:val="001C6F4E"/>
    <w:rsid w:val="001D30DC"/>
    <w:rsid w:val="001E3504"/>
    <w:rsid w:val="001F02D9"/>
    <w:rsid w:val="001F2133"/>
    <w:rsid w:val="001F2387"/>
    <w:rsid w:val="001F5E8E"/>
    <w:rsid w:val="00205EC0"/>
    <w:rsid w:val="00205FD3"/>
    <w:rsid w:val="00210CC3"/>
    <w:rsid w:val="00212883"/>
    <w:rsid w:val="0021411B"/>
    <w:rsid w:val="00217693"/>
    <w:rsid w:val="00220118"/>
    <w:rsid w:val="0022080B"/>
    <w:rsid w:val="00221500"/>
    <w:rsid w:val="00222567"/>
    <w:rsid w:val="002238B5"/>
    <w:rsid w:val="00224328"/>
    <w:rsid w:val="00225515"/>
    <w:rsid w:val="00225D92"/>
    <w:rsid w:val="00227B58"/>
    <w:rsid w:val="00227F57"/>
    <w:rsid w:val="00237A5B"/>
    <w:rsid w:val="00241B53"/>
    <w:rsid w:val="00241C46"/>
    <w:rsid w:val="00243C13"/>
    <w:rsid w:val="00245E6E"/>
    <w:rsid w:val="00246474"/>
    <w:rsid w:val="00253ECE"/>
    <w:rsid w:val="002627DC"/>
    <w:rsid w:val="00263E7B"/>
    <w:rsid w:val="002644AB"/>
    <w:rsid w:val="00270DCD"/>
    <w:rsid w:val="00271530"/>
    <w:rsid w:val="0027341B"/>
    <w:rsid w:val="00273424"/>
    <w:rsid w:val="00273651"/>
    <w:rsid w:val="00277057"/>
    <w:rsid w:val="0028337F"/>
    <w:rsid w:val="00286CD4"/>
    <w:rsid w:val="002905BE"/>
    <w:rsid w:val="0029149E"/>
    <w:rsid w:val="00291E2A"/>
    <w:rsid w:val="00294855"/>
    <w:rsid w:val="002974E3"/>
    <w:rsid w:val="002A0446"/>
    <w:rsid w:val="002A1C3E"/>
    <w:rsid w:val="002A47FC"/>
    <w:rsid w:val="002A6D7A"/>
    <w:rsid w:val="002A77C8"/>
    <w:rsid w:val="002B2538"/>
    <w:rsid w:val="002B4E17"/>
    <w:rsid w:val="002C7200"/>
    <w:rsid w:val="002D4563"/>
    <w:rsid w:val="002D728F"/>
    <w:rsid w:val="002E1A0A"/>
    <w:rsid w:val="002E22A6"/>
    <w:rsid w:val="002E3BA4"/>
    <w:rsid w:val="002E3FBB"/>
    <w:rsid w:val="002E5F76"/>
    <w:rsid w:val="002E774D"/>
    <w:rsid w:val="002F0720"/>
    <w:rsid w:val="002F5D48"/>
    <w:rsid w:val="00315778"/>
    <w:rsid w:val="0031762B"/>
    <w:rsid w:val="0032274B"/>
    <w:rsid w:val="003241C8"/>
    <w:rsid w:val="003243AA"/>
    <w:rsid w:val="00325BD7"/>
    <w:rsid w:val="00326BA2"/>
    <w:rsid w:val="0032787A"/>
    <w:rsid w:val="00331CBB"/>
    <w:rsid w:val="00333EE9"/>
    <w:rsid w:val="00337090"/>
    <w:rsid w:val="003410B2"/>
    <w:rsid w:val="003429EB"/>
    <w:rsid w:val="003439EC"/>
    <w:rsid w:val="003506F3"/>
    <w:rsid w:val="00351BB3"/>
    <w:rsid w:val="00357E9F"/>
    <w:rsid w:val="00361CE6"/>
    <w:rsid w:val="00362166"/>
    <w:rsid w:val="003646D2"/>
    <w:rsid w:val="00372B88"/>
    <w:rsid w:val="00377DDF"/>
    <w:rsid w:val="00380793"/>
    <w:rsid w:val="00380AA7"/>
    <w:rsid w:val="00383C03"/>
    <w:rsid w:val="00384A6F"/>
    <w:rsid w:val="00391FD3"/>
    <w:rsid w:val="00393CC2"/>
    <w:rsid w:val="00394854"/>
    <w:rsid w:val="00395B06"/>
    <w:rsid w:val="003A03B0"/>
    <w:rsid w:val="003A29E9"/>
    <w:rsid w:val="003A57DA"/>
    <w:rsid w:val="003B0206"/>
    <w:rsid w:val="003B10C9"/>
    <w:rsid w:val="003B12C5"/>
    <w:rsid w:val="003B3BDD"/>
    <w:rsid w:val="003C0EA8"/>
    <w:rsid w:val="003C120D"/>
    <w:rsid w:val="003C184C"/>
    <w:rsid w:val="003C60C3"/>
    <w:rsid w:val="003D1B94"/>
    <w:rsid w:val="003D40B6"/>
    <w:rsid w:val="003E7071"/>
    <w:rsid w:val="003E7D1E"/>
    <w:rsid w:val="003F25EC"/>
    <w:rsid w:val="003F2C0F"/>
    <w:rsid w:val="003F5125"/>
    <w:rsid w:val="003F59C8"/>
    <w:rsid w:val="003F6965"/>
    <w:rsid w:val="00400BEF"/>
    <w:rsid w:val="0040572B"/>
    <w:rsid w:val="0041023C"/>
    <w:rsid w:val="004219D9"/>
    <w:rsid w:val="0042227D"/>
    <w:rsid w:val="0042308F"/>
    <w:rsid w:val="004252A3"/>
    <w:rsid w:val="00430A5C"/>
    <w:rsid w:val="00430A70"/>
    <w:rsid w:val="00432669"/>
    <w:rsid w:val="0043368A"/>
    <w:rsid w:val="0043506C"/>
    <w:rsid w:val="00444AB0"/>
    <w:rsid w:val="00450032"/>
    <w:rsid w:val="00451D8D"/>
    <w:rsid w:val="004553B5"/>
    <w:rsid w:val="0045556E"/>
    <w:rsid w:val="00456E3C"/>
    <w:rsid w:val="004571E4"/>
    <w:rsid w:val="0046101F"/>
    <w:rsid w:val="004610E0"/>
    <w:rsid w:val="0046260B"/>
    <w:rsid w:val="0046408B"/>
    <w:rsid w:val="00464E20"/>
    <w:rsid w:val="004657F2"/>
    <w:rsid w:val="00466D69"/>
    <w:rsid w:val="004703A7"/>
    <w:rsid w:val="0047200C"/>
    <w:rsid w:val="00474BAF"/>
    <w:rsid w:val="004767AD"/>
    <w:rsid w:val="004767D2"/>
    <w:rsid w:val="00480C81"/>
    <w:rsid w:val="00480D7A"/>
    <w:rsid w:val="004952A6"/>
    <w:rsid w:val="004A0094"/>
    <w:rsid w:val="004A1CB7"/>
    <w:rsid w:val="004A2B93"/>
    <w:rsid w:val="004B24F2"/>
    <w:rsid w:val="004B41E2"/>
    <w:rsid w:val="004B74C3"/>
    <w:rsid w:val="004C6708"/>
    <w:rsid w:val="004E23F7"/>
    <w:rsid w:val="004E4D66"/>
    <w:rsid w:val="004F140D"/>
    <w:rsid w:val="004F6D6C"/>
    <w:rsid w:val="00502250"/>
    <w:rsid w:val="005054E9"/>
    <w:rsid w:val="0050725A"/>
    <w:rsid w:val="005074F8"/>
    <w:rsid w:val="0051089E"/>
    <w:rsid w:val="00512238"/>
    <w:rsid w:val="00514CF7"/>
    <w:rsid w:val="00515074"/>
    <w:rsid w:val="00517CDB"/>
    <w:rsid w:val="00520963"/>
    <w:rsid w:val="00520FB9"/>
    <w:rsid w:val="00521D0C"/>
    <w:rsid w:val="00521D89"/>
    <w:rsid w:val="005223CC"/>
    <w:rsid w:val="00532239"/>
    <w:rsid w:val="00532EB3"/>
    <w:rsid w:val="00533830"/>
    <w:rsid w:val="005345FC"/>
    <w:rsid w:val="0053587E"/>
    <w:rsid w:val="00535A5E"/>
    <w:rsid w:val="00540AE5"/>
    <w:rsid w:val="00541FF4"/>
    <w:rsid w:val="00542CC4"/>
    <w:rsid w:val="00543F72"/>
    <w:rsid w:val="005446A9"/>
    <w:rsid w:val="0055064F"/>
    <w:rsid w:val="0055289D"/>
    <w:rsid w:val="005543D8"/>
    <w:rsid w:val="00554956"/>
    <w:rsid w:val="00557F18"/>
    <w:rsid w:val="005637C1"/>
    <w:rsid w:val="00564E5E"/>
    <w:rsid w:val="00566C61"/>
    <w:rsid w:val="00572344"/>
    <w:rsid w:val="0057691D"/>
    <w:rsid w:val="0057698E"/>
    <w:rsid w:val="00581CB3"/>
    <w:rsid w:val="005870B7"/>
    <w:rsid w:val="005A2425"/>
    <w:rsid w:val="005A29DE"/>
    <w:rsid w:val="005A4B7A"/>
    <w:rsid w:val="005A4C53"/>
    <w:rsid w:val="005B176F"/>
    <w:rsid w:val="005B2795"/>
    <w:rsid w:val="005B2A2E"/>
    <w:rsid w:val="005B2D65"/>
    <w:rsid w:val="005B3794"/>
    <w:rsid w:val="005B5576"/>
    <w:rsid w:val="005C29F1"/>
    <w:rsid w:val="005C46CB"/>
    <w:rsid w:val="005D2D7E"/>
    <w:rsid w:val="005D46A2"/>
    <w:rsid w:val="005D502B"/>
    <w:rsid w:val="005D5BF1"/>
    <w:rsid w:val="005D7B88"/>
    <w:rsid w:val="005E3042"/>
    <w:rsid w:val="005E4AA9"/>
    <w:rsid w:val="005E6618"/>
    <w:rsid w:val="005F731A"/>
    <w:rsid w:val="00601CDC"/>
    <w:rsid w:val="00605B85"/>
    <w:rsid w:val="006168FD"/>
    <w:rsid w:val="0062080E"/>
    <w:rsid w:val="006248FC"/>
    <w:rsid w:val="00630B08"/>
    <w:rsid w:val="00635171"/>
    <w:rsid w:val="00635764"/>
    <w:rsid w:val="006418E3"/>
    <w:rsid w:val="00641ABF"/>
    <w:rsid w:val="00645C35"/>
    <w:rsid w:val="00647D67"/>
    <w:rsid w:val="00656F83"/>
    <w:rsid w:val="00660335"/>
    <w:rsid w:val="006625AC"/>
    <w:rsid w:val="00665D84"/>
    <w:rsid w:val="00666D0E"/>
    <w:rsid w:val="00667DAC"/>
    <w:rsid w:val="00670DBC"/>
    <w:rsid w:val="0067332C"/>
    <w:rsid w:val="00675232"/>
    <w:rsid w:val="00676470"/>
    <w:rsid w:val="00676C15"/>
    <w:rsid w:val="0067760A"/>
    <w:rsid w:val="00694586"/>
    <w:rsid w:val="00695F73"/>
    <w:rsid w:val="006A0A5E"/>
    <w:rsid w:val="006A5473"/>
    <w:rsid w:val="006A5BC7"/>
    <w:rsid w:val="006A7112"/>
    <w:rsid w:val="006B15F2"/>
    <w:rsid w:val="006B25F8"/>
    <w:rsid w:val="006C2EF0"/>
    <w:rsid w:val="006C705F"/>
    <w:rsid w:val="006D2D53"/>
    <w:rsid w:val="006D473B"/>
    <w:rsid w:val="006E1D36"/>
    <w:rsid w:val="006E3920"/>
    <w:rsid w:val="007028ED"/>
    <w:rsid w:val="00703C85"/>
    <w:rsid w:val="00705893"/>
    <w:rsid w:val="0070701C"/>
    <w:rsid w:val="00710C89"/>
    <w:rsid w:val="00713CB8"/>
    <w:rsid w:val="00714A61"/>
    <w:rsid w:val="00714CC3"/>
    <w:rsid w:val="00716C26"/>
    <w:rsid w:val="00720229"/>
    <w:rsid w:val="00720585"/>
    <w:rsid w:val="00721AC0"/>
    <w:rsid w:val="00724515"/>
    <w:rsid w:val="0073081E"/>
    <w:rsid w:val="00731DC1"/>
    <w:rsid w:val="0073692D"/>
    <w:rsid w:val="00737220"/>
    <w:rsid w:val="00740CE2"/>
    <w:rsid w:val="00742CA4"/>
    <w:rsid w:val="00744159"/>
    <w:rsid w:val="00744E30"/>
    <w:rsid w:val="00746914"/>
    <w:rsid w:val="007567EB"/>
    <w:rsid w:val="00760D36"/>
    <w:rsid w:val="0076101B"/>
    <w:rsid w:val="007613ED"/>
    <w:rsid w:val="00761FAF"/>
    <w:rsid w:val="00766523"/>
    <w:rsid w:val="0077286F"/>
    <w:rsid w:val="00772E7A"/>
    <w:rsid w:val="007779EA"/>
    <w:rsid w:val="00780FCC"/>
    <w:rsid w:val="00784035"/>
    <w:rsid w:val="007916D2"/>
    <w:rsid w:val="00791735"/>
    <w:rsid w:val="007A0588"/>
    <w:rsid w:val="007A4902"/>
    <w:rsid w:val="007A56B3"/>
    <w:rsid w:val="007A7327"/>
    <w:rsid w:val="007B36A5"/>
    <w:rsid w:val="007B468E"/>
    <w:rsid w:val="007C4EC2"/>
    <w:rsid w:val="007C5C61"/>
    <w:rsid w:val="007D075D"/>
    <w:rsid w:val="007D5C81"/>
    <w:rsid w:val="007D70C9"/>
    <w:rsid w:val="007E3790"/>
    <w:rsid w:val="007E41F2"/>
    <w:rsid w:val="007E571E"/>
    <w:rsid w:val="007E592C"/>
    <w:rsid w:val="007E6A31"/>
    <w:rsid w:val="007E7A6C"/>
    <w:rsid w:val="007F0E14"/>
    <w:rsid w:val="007F356A"/>
    <w:rsid w:val="008040BE"/>
    <w:rsid w:val="00804F49"/>
    <w:rsid w:val="00804F7B"/>
    <w:rsid w:val="008075FE"/>
    <w:rsid w:val="008122F0"/>
    <w:rsid w:val="008138DE"/>
    <w:rsid w:val="008162FA"/>
    <w:rsid w:val="00816ACD"/>
    <w:rsid w:val="00821EED"/>
    <w:rsid w:val="00824740"/>
    <w:rsid w:val="0082479A"/>
    <w:rsid w:val="008368D1"/>
    <w:rsid w:val="0084267B"/>
    <w:rsid w:val="00843C01"/>
    <w:rsid w:val="00844B57"/>
    <w:rsid w:val="008452C2"/>
    <w:rsid w:val="0085330D"/>
    <w:rsid w:val="008567DB"/>
    <w:rsid w:val="0086094F"/>
    <w:rsid w:val="008640A4"/>
    <w:rsid w:val="00876510"/>
    <w:rsid w:val="00877499"/>
    <w:rsid w:val="00877669"/>
    <w:rsid w:val="00885DA9"/>
    <w:rsid w:val="008905AF"/>
    <w:rsid w:val="0089062A"/>
    <w:rsid w:val="00893447"/>
    <w:rsid w:val="00893AAE"/>
    <w:rsid w:val="00894AF6"/>
    <w:rsid w:val="008957B9"/>
    <w:rsid w:val="008A04C8"/>
    <w:rsid w:val="008A4BE0"/>
    <w:rsid w:val="008A5221"/>
    <w:rsid w:val="008B4E25"/>
    <w:rsid w:val="008B65B8"/>
    <w:rsid w:val="008C0624"/>
    <w:rsid w:val="008C1E63"/>
    <w:rsid w:val="008C1F69"/>
    <w:rsid w:val="008C3E93"/>
    <w:rsid w:val="008C4DA3"/>
    <w:rsid w:val="008D0ED4"/>
    <w:rsid w:val="008D79F2"/>
    <w:rsid w:val="008D7D22"/>
    <w:rsid w:val="008E11A3"/>
    <w:rsid w:val="008E33EE"/>
    <w:rsid w:val="008E74A6"/>
    <w:rsid w:val="008F0E0B"/>
    <w:rsid w:val="0090047B"/>
    <w:rsid w:val="00902103"/>
    <w:rsid w:val="009028A4"/>
    <w:rsid w:val="009051A7"/>
    <w:rsid w:val="0091044B"/>
    <w:rsid w:val="00911766"/>
    <w:rsid w:val="00912DC9"/>
    <w:rsid w:val="00915C85"/>
    <w:rsid w:val="009216E1"/>
    <w:rsid w:val="00924253"/>
    <w:rsid w:val="009277A0"/>
    <w:rsid w:val="009303A9"/>
    <w:rsid w:val="009347C4"/>
    <w:rsid w:val="00934A66"/>
    <w:rsid w:val="0094322D"/>
    <w:rsid w:val="009468AF"/>
    <w:rsid w:val="00964213"/>
    <w:rsid w:val="00971A38"/>
    <w:rsid w:val="00972BD5"/>
    <w:rsid w:val="00976448"/>
    <w:rsid w:val="009772B8"/>
    <w:rsid w:val="00977975"/>
    <w:rsid w:val="00981ACC"/>
    <w:rsid w:val="009825CE"/>
    <w:rsid w:val="0099458D"/>
    <w:rsid w:val="00995515"/>
    <w:rsid w:val="00997AC0"/>
    <w:rsid w:val="009A1289"/>
    <w:rsid w:val="009A151D"/>
    <w:rsid w:val="009A180D"/>
    <w:rsid w:val="009A1C68"/>
    <w:rsid w:val="009A661C"/>
    <w:rsid w:val="009B3631"/>
    <w:rsid w:val="009B711C"/>
    <w:rsid w:val="009C4EFE"/>
    <w:rsid w:val="009C5998"/>
    <w:rsid w:val="009C66DF"/>
    <w:rsid w:val="009D3BB2"/>
    <w:rsid w:val="009F682B"/>
    <w:rsid w:val="00A01678"/>
    <w:rsid w:val="00A05E3F"/>
    <w:rsid w:val="00A10A65"/>
    <w:rsid w:val="00A1243D"/>
    <w:rsid w:val="00A14CCE"/>
    <w:rsid w:val="00A20C03"/>
    <w:rsid w:val="00A26EFD"/>
    <w:rsid w:val="00A274BA"/>
    <w:rsid w:val="00A27957"/>
    <w:rsid w:val="00A279B2"/>
    <w:rsid w:val="00A30A41"/>
    <w:rsid w:val="00A32FFE"/>
    <w:rsid w:val="00A34786"/>
    <w:rsid w:val="00A44856"/>
    <w:rsid w:val="00A45B4B"/>
    <w:rsid w:val="00A5256C"/>
    <w:rsid w:val="00A54E45"/>
    <w:rsid w:val="00A5722F"/>
    <w:rsid w:val="00A5728B"/>
    <w:rsid w:val="00A57D3C"/>
    <w:rsid w:val="00A57D71"/>
    <w:rsid w:val="00A603F8"/>
    <w:rsid w:val="00A661D8"/>
    <w:rsid w:val="00A7110B"/>
    <w:rsid w:val="00A73106"/>
    <w:rsid w:val="00A75B67"/>
    <w:rsid w:val="00A815EC"/>
    <w:rsid w:val="00A90278"/>
    <w:rsid w:val="00A92DB8"/>
    <w:rsid w:val="00A93D6B"/>
    <w:rsid w:val="00A9745C"/>
    <w:rsid w:val="00A97AC3"/>
    <w:rsid w:val="00AA36D5"/>
    <w:rsid w:val="00AA4F18"/>
    <w:rsid w:val="00AB1D49"/>
    <w:rsid w:val="00AB1DB9"/>
    <w:rsid w:val="00AB3FD3"/>
    <w:rsid w:val="00AC306E"/>
    <w:rsid w:val="00AD1C6B"/>
    <w:rsid w:val="00AD1FDF"/>
    <w:rsid w:val="00AE064B"/>
    <w:rsid w:val="00AE5CB8"/>
    <w:rsid w:val="00AF6CC0"/>
    <w:rsid w:val="00AF7D49"/>
    <w:rsid w:val="00B0386C"/>
    <w:rsid w:val="00B04565"/>
    <w:rsid w:val="00B13775"/>
    <w:rsid w:val="00B14026"/>
    <w:rsid w:val="00B20FEA"/>
    <w:rsid w:val="00B212BC"/>
    <w:rsid w:val="00B230A2"/>
    <w:rsid w:val="00B23122"/>
    <w:rsid w:val="00B26143"/>
    <w:rsid w:val="00B261D2"/>
    <w:rsid w:val="00B36153"/>
    <w:rsid w:val="00B4510F"/>
    <w:rsid w:val="00B46817"/>
    <w:rsid w:val="00B46DD0"/>
    <w:rsid w:val="00B473C8"/>
    <w:rsid w:val="00B501B6"/>
    <w:rsid w:val="00B5021B"/>
    <w:rsid w:val="00B50C31"/>
    <w:rsid w:val="00B53539"/>
    <w:rsid w:val="00B53649"/>
    <w:rsid w:val="00B53858"/>
    <w:rsid w:val="00B54315"/>
    <w:rsid w:val="00B55657"/>
    <w:rsid w:val="00B56C28"/>
    <w:rsid w:val="00B60906"/>
    <w:rsid w:val="00B63D3B"/>
    <w:rsid w:val="00B666E6"/>
    <w:rsid w:val="00B71D01"/>
    <w:rsid w:val="00B73818"/>
    <w:rsid w:val="00B76640"/>
    <w:rsid w:val="00B80AB1"/>
    <w:rsid w:val="00B85756"/>
    <w:rsid w:val="00B86782"/>
    <w:rsid w:val="00B86B71"/>
    <w:rsid w:val="00B9180B"/>
    <w:rsid w:val="00B93E73"/>
    <w:rsid w:val="00BA4407"/>
    <w:rsid w:val="00BA4C7E"/>
    <w:rsid w:val="00BA550D"/>
    <w:rsid w:val="00BB1D7C"/>
    <w:rsid w:val="00BB3DD6"/>
    <w:rsid w:val="00BB470B"/>
    <w:rsid w:val="00BB502F"/>
    <w:rsid w:val="00BB5603"/>
    <w:rsid w:val="00BC1B5D"/>
    <w:rsid w:val="00BC272C"/>
    <w:rsid w:val="00BE0CC2"/>
    <w:rsid w:val="00BE4E38"/>
    <w:rsid w:val="00BF13DC"/>
    <w:rsid w:val="00BF34DF"/>
    <w:rsid w:val="00C031AD"/>
    <w:rsid w:val="00C03A28"/>
    <w:rsid w:val="00C117FA"/>
    <w:rsid w:val="00C12ACB"/>
    <w:rsid w:val="00C164C1"/>
    <w:rsid w:val="00C17F5E"/>
    <w:rsid w:val="00C3137A"/>
    <w:rsid w:val="00C337AD"/>
    <w:rsid w:val="00C34CEC"/>
    <w:rsid w:val="00C4117F"/>
    <w:rsid w:val="00C42329"/>
    <w:rsid w:val="00C44505"/>
    <w:rsid w:val="00C52D3E"/>
    <w:rsid w:val="00C5686A"/>
    <w:rsid w:val="00C601FF"/>
    <w:rsid w:val="00C6112A"/>
    <w:rsid w:val="00C6382F"/>
    <w:rsid w:val="00C648E7"/>
    <w:rsid w:val="00C70942"/>
    <w:rsid w:val="00C72232"/>
    <w:rsid w:val="00C806C6"/>
    <w:rsid w:val="00C80D00"/>
    <w:rsid w:val="00C80E22"/>
    <w:rsid w:val="00C816A0"/>
    <w:rsid w:val="00C90359"/>
    <w:rsid w:val="00C90A09"/>
    <w:rsid w:val="00C949F3"/>
    <w:rsid w:val="00C978F0"/>
    <w:rsid w:val="00CA40DF"/>
    <w:rsid w:val="00CA5F8C"/>
    <w:rsid w:val="00CA6E79"/>
    <w:rsid w:val="00CA7A1D"/>
    <w:rsid w:val="00CB1E3C"/>
    <w:rsid w:val="00CB2FA6"/>
    <w:rsid w:val="00CB75E0"/>
    <w:rsid w:val="00CD16C9"/>
    <w:rsid w:val="00CD18F0"/>
    <w:rsid w:val="00CD1BCD"/>
    <w:rsid w:val="00CD1C76"/>
    <w:rsid w:val="00CD31B4"/>
    <w:rsid w:val="00CD77E6"/>
    <w:rsid w:val="00CD7857"/>
    <w:rsid w:val="00CE0BD7"/>
    <w:rsid w:val="00CF056D"/>
    <w:rsid w:val="00CF14F3"/>
    <w:rsid w:val="00CF34CC"/>
    <w:rsid w:val="00CF676E"/>
    <w:rsid w:val="00D02936"/>
    <w:rsid w:val="00D062BA"/>
    <w:rsid w:val="00D07C3C"/>
    <w:rsid w:val="00D15489"/>
    <w:rsid w:val="00D23AFE"/>
    <w:rsid w:val="00D24C3F"/>
    <w:rsid w:val="00D27E78"/>
    <w:rsid w:val="00D338D4"/>
    <w:rsid w:val="00D34D01"/>
    <w:rsid w:val="00D413EE"/>
    <w:rsid w:val="00D4310A"/>
    <w:rsid w:val="00D471D8"/>
    <w:rsid w:val="00D50B21"/>
    <w:rsid w:val="00D51428"/>
    <w:rsid w:val="00D52C53"/>
    <w:rsid w:val="00D5429A"/>
    <w:rsid w:val="00D543AC"/>
    <w:rsid w:val="00D61CBC"/>
    <w:rsid w:val="00D62186"/>
    <w:rsid w:val="00D64318"/>
    <w:rsid w:val="00D67B8C"/>
    <w:rsid w:val="00D7229B"/>
    <w:rsid w:val="00D72972"/>
    <w:rsid w:val="00D742C1"/>
    <w:rsid w:val="00D81176"/>
    <w:rsid w:val="00D823DF"/>
    <w:rsid w:val="00D85C15"/>
    <w:rsid w:val="00D918EA"/>
    <w:rsid w:val="00D93066"/>
    <w:rsid w:val="00DB5F25"/>
    <w:rsid w:val="00DB730B"/>
    <w:rsid w:val="00DC149B"/>
    <w:rsid w:val="00DC74D8"/>
    <w:rsid w:val="00DD5879"/>
    <w:rsid w:val="00DD6797"/>
    <w:rsid w:val="00DD7109"/>
    <w:rsid w:val="00DD7275"/>
    <w:rsid w:val="00DF0F12"/>
    <w:rsid w:val="00DF2D3F"/>
    <w:rsid w:val="00DF682E"/>
    <w:rsid w:val="00E00C2A"/>
    <w:rsid w:val="00E0124E"/>
    <w:rsid w:val="00E01B42"/>
    <w:rsid w:val="00E11BB1"/>
    <w:rsid w:val="00E11BBA"/>
    <w:rsid w:val="00E11C1A"/>
    <w:rsid w:val="00E23026"/>
    <w:rsid w:val="00E35D21"/>
    <w:rsid w:val="00E37679"/>
    <w:rsid w:val="00E404C5"/>
    <w:rsid w:val="00E440D6"/>
    <w:rsid w:val="00E44592"/>
    <w:rsid w:val="00E51A44"/>
    <w:rsid w:val="00E52284"/>
    <w:rsid w:val="00E54004"/>
    <w:rsid w:val="00E61DBC"/>
    <w:rsid w:val="00E63BF8"/>
    <w:rsid w:val="00E675BA"/>
    <w:rsid w:val="00E71F68"/>
    <w:rsid w:val="00E76ADD"/>
    <w:rsid w:val="00E77BDF"/>
    <w:rsid w:val="00E80D79"/>
    <w:rsid w:val="00E857E9"/>
    <w:rsid w:val="00E85DCD"/>
    <w:rsid w:val="00E9314A"/>
    <w:rsid w:val="00E97BFB"/>
    <w:rsid w:val="00EA1C81"/>
    <w:rsid w:val="00EA25E8"/>
    <w:rsid w:val="00EA4AC5"/>
    <w:rsid w:val="00EA6A3B"/>
    <w:rsid w:val="00EA7F20"/>
    <w:rsid w:val="00EB179B"/>
    <w:rsid w:val="00EB45D8"/>
    <w:rsid w:val="00EB770E"/>
    <w:rsid w:val="00EC1623"/>
    <w:rsid w:val="00ED0F0B"/>
    <w:rsid w:val="00ED14C4"/>
    <w:rsid w:val="00ED4760"/>
    <w:rsid w:val="00ED55EC"/>
    <w:rsid w:val="00ED5B1D"/>
    <w:rsid w:val="00ED66F7"/>
    <w:rsid w:val="00EF3492"/>
    <w:rsid w:val="00EF69FD"/>
    <w:rsid w:val="00F01814"/>
    <w:rsid w:val="00F02D1B"/>
    <w:rsid w:val="00F039CA"/>
    <w:rsid w:val="00F100E0"/>
    <w:rsid w:val="00F13797"/>
    <w:rsid w:val="00F16638"/>
    <w:rsid w:val="00F21578"/>
    <w:rsid w:val="00F21E8F"/>
    <w:rsid w:val="00F24644"/>
    <w:rsid w:val="00F246DD"/>
    <w:rsid w:val="00F31759"/>
    <w:rsid w:val="00F37C1B"/>
    <w:rsid w:val="00F403E8"/>
    <w:rsid w:val="00F42BD3"/>
    <w:rsid w:val="00F42E5D"/>
    <w:rsid w:val="00F44795"/>
    <w:rsid w:val="00F4599D"/>
    <w:rsid w:val="00F528A8"/>
    <w:rsid w:val="00F55C4A"/>
    <w:rsid w:val="00F642FB"/>
    <w:rsid w:val="00F707E4"/>
    <w:rsid w:val="00F72C88"/>
    <w:rsid w:val="00F76CB2"/>
    <w:rsid w:val="00F808F9"/>
    <w:rsid w:val="00F8714B"/>
    <w:rsid w:val="00F911B3"/>
    <w:rsid w:val="00F915A4"/>
    <w:rsid w:val="00FA4A0A"/>
    <w:rsid w:val="00FA4FED"/>
    <w:rsid w:val="00FA650C"/>
    <w:rsid w:val="00FB038D"/>
    <w:rsid w:val="00FB042F"/>
    <w:rsid w:val="00FB16AE"/>
    <w:rsid w:val="00FB1D0F"/>
    <w:rsid w:val="00FB37A0"/>
    <w:rsid w:val="00FB4477"/>
    <w:rsid w:val="00FB6D86"/>
    <w:rsid w:val="00FB74F5"/>
    <w:rsid w:val="00FC0570"/>
    <w:rsid w:val="00FC5AD6"/>
    <w:rsid w:val="00FC71FC"/>
    <w:rsid w:val="00FD79A6"/>
    <w:rsid w:val="00FE3438"/>
    <w:rsid w:val="00FE375B"/>
    <w:rsid w:val="00FE458D"/>
    <w:rsid w:val="00FE57CF"/>
    <w:rsid w:val="00FF2081"/>
    <w:rsid w:val="00FF772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FF6A1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54BFB"/>
    <w:pPr>
      <w:spacing w:after="60"/>
    </w:pPr>
    <w:rPr>
      <w:rFonts w:ascii="Arial" w:hAnsi="Arial"/>
      <w:color w:val="000000" w:themeColor="text1"/>
      <w:sz w:val="16"/>
      <w:szCs w:val="16"/>
      <w:lang w:val="en-US"/>
    </w:rPr>
  </w:style>
  <w:style w:type="paragraph" w:styleId="Heading1">
    <w:name w:val="heading 1"/>
    <w:basedOn w:val="Normal"/>
    <w:next w:val="Normal"/>
    <w:link w:val="Heading1Char"/>
    <w:rsid w:val="007E3790"/>
    <w:pPr>
      <w:keepNext/>
      <w:widowControl w:val="0"/>
      <w:autoSpaceDE w:val="0"/>
      <w:autoSpaceDN w:val="0"/>
      <w:adjustRightInd w:val="0"/>
      <w:spacing w:after="240" w:line="460" w:lineRule="atLeast"/>
      <w:outlineLvl w:val="0"/>
    </w:pPr>
    <w:rPr>
      <w:b/>
      <w:bCs/>
      <w:color w:val="5B6F80" w:themeColor="accent5"/>
      <w:kern w:val="28"/>
      <w:sz w:val="46"/>
      <w:szCs w:val="36"/>
      <w:lang w:val="en-AU" w:eastAsia="en-AU"/>
    </w:rPr>
  </w:style>
  <w:style w:type="paragraph" w:styleId="Heading2">
    <w:name w:val="heading 2"/>
    <w:aliases w:val="Heading 2 12pt"/>
    <w:basedOn w:val="Normal"/>
    <w:next w:val="Normal"/>
    <w:link w:val="Heading2Char"/>
    <w:rsid w:val="00554956"/>
    <w:pPr>
      <w:keepNext/>
      <w:widowControl w:val="0"/>
      <w:autoSpaceDE w:val="0"/>
      <w:autoSpaceDN w:val="0"/>
      <w:adjustRightInd w:val="0"/>
      <w:spacing w:before="240" w:line="280" w:lineRule="atLeast"/>
      <w:outlineLvl w:val="1"/>
    </w:pPr>
    <w:rPr>
      <w:b/>
      <w:bCs/>
      <w:color w:val="1597DD" w:themeColor="accent1"/>
      <w:sz w:val="24"/>
      <w:szCs w:val="22"/>
      <w:lang w:val="en-AU" w:eastAsia="en-AU"/>
    </w:rPr>
  </w:style>
  <w:style w:type="paragraph" w:styleId="Heading3">
    <w:name w:val="heading 3"/>
    <w:basedOn w:val="Normal"/>
    <w:next w:val="Normal"/>
    <w:link w:val="Heading3Char"/>
    <w:qFormat/>
    <w:rsid w:val="00FE375B"/>
    <w:pPr>
      <w:keepNext/>
      <w:keepLines/>
      <w:tabs>
        <w:tab w:val="left" w:pos="425"/>
      </w:tabs>
      <w:spacing w:before="240" w:after="120" w:line="240" w:lineRule="atLeast"/>
      <w:outlineLvl w:val="2"/>
    </w:pPr>
    <w:rPr>
      <w:rFonts w:eastAsiaTheme="majorEastAsia" w:cstheme="majorBidi"/>
      <w:b/>
      <w:bCs/>
      <w:color w:val="B0C5CC" w:themeColor="accent2"/>
      <w:sz w:val="22"/>
      <w:szCs w:val="18"/>
    </w:rPr>
  </w:style>
  <w:style w:type="paragraph" w:styleId="Heading4">
    <w:name w:val="heading 4"/>
    <w:basedOn w:val="Normal"/>
    <w:next w:val="Normal"/>
    <w:link w:val="Heading4Char"/>
    <w:rsid w:val="001B0ED4"/>
    <w:pPr>
      <w:keepNext/>
      <w:widowControl w:val="0"/>
      <w:tabs>
        <w:tab w:val="left" w:pos="425"/>
      </w:tabs>
      <w:autoSpaceDE w:val="0"/>
      <w:autoSpaceDN w:val="0"/>
      <w:adjustRightInd w:val="0"/>
      <w:spacing w:before="200" w:after="120"/>
      <w:ind w:left="425" w:hanging="425"/>
      <w:outlineLvl w:val="3"/>
    </w:pPr>
    <w:rPr>
      <w:b/>
      <w:bCs/>
      <w:sz w:val="19"/>
      <w:lang w:val="en-AU" w:eastAsia="en-AU"/>
    </w:rPr>
  </w:style>
  <w:style w:type="paragraph" w:styleId="Heading5">
    <w:name w:val="heading 5"/>
    <w:basedOn w:val="Normal"/>
    <w:next w:val="Normal"/>
    <w:link w:val="Heading5Char"/>
    <w:uiPriority w:val="9"/>
    <w:unhideWhenUsed/>
    <w:qFormat/>
    <w:rsid w:val="00804F7B"/>
    <w:pPr>
      <w:keepNext/>
      <w:keepLines/>
      <w:outlineLvl w:val="4"/>
    </w:pPr>
    <w:rPr>
      <w:rFonts w:eastAsiaTheme="majorEastAsia" w:cstheme="majorBidi"/>
      <w:b/>
      <w:bCs/>
      <w:color w:val="auto"/>
    </w:rPr>
  </w:style>
  <w:style w:type="paragraph" w:styleId="Heading6">
    <w:name w:val="heading 6"/>
    <w:basedOn w:val="Normal"/>
    <w:next w:val="Normal"/>
    <w:link w:val="Heading6Char"/>
    <w:uiPriority w:val="9"/>
    <w:unhideWhenUsed/>
    <w:qFormat/>
    <w:rsid w:val="00450032"/>
    <w:pPr>
      <w:keepNext/>
      <w:keepLines/>
      <w:spacing w:before="20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4733"/>
    <w:rPr>
      <w:rFonts w:ascii="Arial" w:hAnsi="Arial"/>
      <w:b/>
      <w:bCs/>
      <w:color w:val="5B6F80" w:themeColor="accent5"/>
      <w:kern w:val="28"/>
      <w:sz w:val="46"/>
      <w:szCs w:val="36"/>
      <w:lang w:eastAsia="en-AU"/>
    </w:rPr>
  </w:style>
  <w:style w:type="character" w:customStyle="1" w:styleId="Heading2Char">
    <w:name w:val="Heading 2 Char"/>
    <w:aliases w:val="Heading 2 12pt Char"/>
    <w:basedOn w:val="DefaultParagraphFont"/>
    <w:link w:val="Heading2"/>
    <w:rsid w:val="00554956"/>
    <w:rPr>
      <w:rFonts w:ascii="Arial" w:hAnsi="Arial"/>
      <w:b/>
      <w:bCs/>
      <w:color w:val="1597DD" w:themeColor="accent1"/>
      <w:szCs w:val="22"/>
      <w:lang w:eastAsia="en-AU"/>
    </w:rPr>
  </w:style>
  <w:style w:type="character" w:customStyle="1" w:styleId="Heading3Char">
    <w:name w:val="Heading 3 Char"/>
    <w:basedOn w:val="DefaultParagraphFont"/>
    <w:link w:val="Heading3"/>
    <w:rsid w:val="00FE375B"/>
    <w:rPr>
      <w:rFonts w:ascii="Arial" w:eastAsiaTheme="majorEastAsia" w:hAnsi="Arial" w:cstheme="majorBidi"/>
      <w:b/>
      <w:bCs/>
      <w:color w:val="B0C5CC" w:themeColor="accent2"/>
      <w:sz w:val="22"/>
      <w:szCs w:val="18"/>
      <w:lang w:val="en-US"/>
    </w:rPr>
  </w:style>
  <w:style w:type="character" w:customStyle="1" w:styleId="Heading4Char">
    <w:name w:val="Heading 4 Char"/>
    <w:basedOn w:val="DefaultParagraphFont"/>
    <w:link w:val="Heading4"/>
    <w:rsid w:val="001B0ED4"/>
    <w:rPr>
      <w:rFonts w:ascii="Arial" w:hAnsi="Arial"/>
      <w:b/>
      <w:bCs/>
      <w:color w:val="000000" w:themeColor="text1"/>
      <w:sz w:val="19"/>
      <w:szCs w:val="16"/>
      <w:lang w:eastAsia="en-AU"/>
    </w:rPr>
  </w:style>
  <w:style w:type="character" w:customStyle="1" w:styleId="Heading5Char">
    <w:name w:val="Heading 5 Char"/>
    <w:basedOn w:val="DefaultParagraphFont"/>
    <w:link w:val="Heading5"/>
    <w:uiPriority w:val="9"/>
    <w:rsid w:val="00087646"/>
    <w:rPr>
      <w:rFonts w:ascii="Arial" w:eastAsiaTheme="majorEastAsia" w:hAnsi="Arial" w:cstheme="majorBidi"/>
      <w:b/>
      <w:bCs/>
      <w:sz w:val="16"/>
      <w:szCs w:val="16"/>
      <w:lang w:val="en-US"/>
    </w:rPr>
  </w:style>
  <w:style w:type="character" w:customStyle="1" w:styleId="Heading6Char">
    <w:name w:val="Heading 6 Char"/>
    <w:basedOn w:val="DefaultParagraphFont"/>
    <w:link w:val="Heading6"/>
    <w:uiPriority w:val="9"/>
    <w:rsid w:val="00087646"/>
    <w:rPr>
      <w:rFonts w:asciiTheme="majorHAnsi" w:eastAsiaTheme="majorEastAsia" w:hAnsiTheme="majorHAnsi" w:cstheme="majorBidi"/>
      <w:color w:val="000000" w:themeColor="text1"/>
      <w:sz w:val="16"/>
      <w:szCs w:val="16"/>
      <w:lang w:val="en-US"/>
    </w:rPr>
  </w:style>
  <w:style w:type="paragraph" w:styleId="Footer">
    <w:name w:val="footer"/>
    <w:aliases w:val="TAC Footer"/>
    <w:basedOn w:val="Normal"/>
    <w:link w:val="FooterChar"/>
    <w:uiPriority w:val="99"/>
    <w:unhideWhenUsed/>
    <w:rsid w:val="00F4599D"/>
    <w:pPr>
      <w:tabs>
        <w:tab w:val="center" w:pos="4320"/>
        <w:tab w:val="right" w:pos="8640"/>
      </w:tabs>
      <w:spacing w:after="0" w:line="200" w:lineRule="exact"/>
      <w:contextualSpacing/>
    </w:pPr>
    <w:rPr>
      <w:sz w:val="19"/>
      <w:szCs w:val="14"/>
    </w:rPr>
  </w:style>
  <w:style w:type="character" w:customStyle="1" w:styleId="FooterChar">
    <w:name w:val="Footer Char"/>
    <w:aliases w:val="TAC Footer Char"/>
    <w:basedOn w:val="DefaultParagraphFont"/>
    <w:link w:val="Footer"/>
    <w:uiPriority w:val="99"/>
    <w:rsid w:val="00F4599D"/>
    <w:rPr>
      <w:rFonts w:ascii="Arial" w:hAnsi="Arial"/>
      <w:color w:val="000000" w:themeColor="text1"/>
      <w:sz w:val="19"/>
      <w:szCs w:val="14"/>
      <w:lang w:val="en-US"/>
    </w:rPr>
  </w:style>
  <w:style w:type="table" w:styleId="MediumGrid1-Accent5">
    <w:name w:val="Medium Grid 1 Accent 5"/>
    <w:basedOn w:val="TableNormal"/>
    <w:uiPriority w:val="67"/>
    <w:rsid w:val="0032274B"/>
    <w:tblPr>
      <w:tblStyleRowBandSize w:val="1"/>
      <w:tblStyleColBandSize w:val="1"/>
      <w:tblBorders>
        <w:top w:val="single" w:sz="8" w:space="0" w:color="7F93A4" w:themeColor="accent5" w:themeTint="BF"/>
        <w:left w:val="single" w:sz="8" w:space="0" w:color="7F93A4" w:themeColor="accent5" w:themeTint="BF"/>
        <w:bottom w:val="single" w:sz="8" w:space="0" w:color="7F93A4" w:themeColor="accent5" w:themeTint="BF"/>
        <w:right w:val="single" w:sz="8" w:space="0" w:color="7F93A4" w:themeColor="accent5" w:themeTint="BF"/>
        <w:insideH w:val="single" w:sz="8" w:space="0" w:color="7F93A4" w:themeColor="accent5" w:themeTint="BF"/>
        <w:insideV w:val="single" w:sz="8" w:space="0" w:color="7F93A4" w:themeColor="accent5" w:themeTint="BF"/>
      </w:tblBorders>
    </w:tblPr>
    <w:tcPr>
      <w:shd w:val="clear" w:color="auto" w:fill="D4DBE1" w:themeFill="accent5" w:themeFillTint="3F"/>
    </w:tcPr>
    <w:tblStylePr w:type="firstRow">
      <w:rPr>
        <w:b/>
        <w:bCs/>
      </w:rPr>
    </w:tblStylePr>
    <w:tblStylePr w:type="lastRow">
      <w:rPr>
        <w:b/>
        <w:bCs/>
      </w:rPr>
      <w:tblPr/>
      <w:tcPr>
        <w:tcBorders>
          <w:top w:val="single" w:sz="18" w:space="0" w:color="7F93A4" w:themeColor="accent5" w:themeTint="BF"/>
        </w:tcBorders>
      </w:tcPr>
    </w:tblStylePr>
    <w:tblStylePr w:type="firstCol">
      <w:rPr>
        <w:b/>
        <w:bCs/>
      </w:rPr>
    </w:tblStylePr>
    <w:tblStylePr w:type="lastCol">
      <w:rPr>
        <w:b/>
        <w:bCs/>
      </w:rPr>
    </w:tblStylePr>
    <w:tblStylePr w:type="band1Vert">
      <w:tblPr/>
      <w:tcPr>
        <w:shd w:val="clear" w:color="auto" w:fill="AAB7C2" w:themeFill="accent5" w:themeFillTint="7F"/>
      </w:tcPr>
    </w:tblStylePr>
    <w:tblStylePr w:type="band1Horz">
      <w:tblPr/>
      <w:tcPr>
        <w:shd w:val="clear" w:color="auto" w:fill="AAB7C2" w:themeFill="accent5" w:themeFillTint="7F"/>
      </w:tcPr>
    </w:tblStylePr>
  </w:style>
  <w:style w:type="table" w:styleId="TableGrid">
    <w:name w:val="Table Grid"/>
    <w:basedOn w:val="TableNormal"/>
    <w:uiPriority w:val="59"/>
    <w:rsid w:val="00AC306E"/>
    <w:rPr>
      <w:rFonts w:eastAsia="Times New Roman" w:cs="Times New Roman"/>
      <w:sz w:val="16"/>
      <w:szCs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uiPriority w:val="99"/>
    <w:semiHidden/>
    <w:unhideWhenUsed/>
    <w:rsid w:val="00450032"/>
    <w:rPr>
      <w:sz w:val="18"/>
      <w:szCs w:val="18"/>
    </w:rPr>
    <w:tblPr>
      <w:tblBorders>
        <w:top w:val="single" w:sz="2" w:space="0" w:color="000000" w:themeColor="text1"/>
        <w:bottom w:val="single" w:sz="2" w:space="0" w:color="000000" w:themeColor="text1"/>
        <w:insideH w:val="single" w:sz="2" w:space="0" w:color="000000" w:themeColor="text1"/>
      </w:tblBorders>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Pr/>
      <w:tcPr>
        <w:tcBorders>
          <w:top w:val="nil"/>
          <w:left w:val="nil"/>
          <w:bottom w:val="nil"/>
          <w:right w:val="nil"/>
          <w:insideH w:val="nil"/>
          <w:insideV w:val="nil"/>
          <w:tl2br w:val="nil"/>
          <w:tr2bl w:val="nil"/>
        </w:tcBorders>
        <w:shd w:val="clear" w:color="auto" w:fill="EDF7F8"/>
      </w:tcPr>
    </w:tblStylePr>
  </w:style>
  <w:style w:type="table" w:styleId="TableGrid1">
    <w:name w:val="Table Grid 1"/>
    <w:basedOn w:val="TableNormal"/>
    <w:uiPriority w:val="99"/>
    <w:unhideWhenUsed/>
    <w:rsid w:val="00450032"/>
    <w:pPr>
      <w:spacing w:before="40" w:line="200" w:lineRule="exact"/>
    </w:pPr>
    <w:tblPr>
      <w:tblStyleRowBandSize w:val="1"/>
      <w:tblStyleColBandSize w:val="1"/>
      <w:tblBorders>
        <w:top w:val="single" w:sz="6" w:space="0" w:color="000000" w:themeColor="text1"/>
        <w:bottom w:val="single" w:sz="6" w:space="0" w:color="000000" w:themeColor="text1"/>
        <w:insideH w:val="single" w:sz="6" w:space="0" w:color="000000" w:themeColor="text1"/>
      </w:tblBorders>
    </w:tblPr>
    <w:tcPr>
      <w:shd w:val="clear" w:color="auto" w:fill="auto"/>
    </w:tcPr>
    <w:tblStylePr w:type="firstRow">
      <w:rPr>
        <w:rFonts w:asciiTheme="majorHAnsi" w:hAnsiTheme="majorHAnsi"/>
        <w:b/>
        <w:bCs/>
        <w:i w:val="0"/>
        <w:iCs w:val="0"/>
        <w:color w:val="000000" w:themeColor="text1"/>
        <w:sz w:val="18"/>
        <w:szCs w:val="18"/>
      </w:rPr>
      <w:tblPr/>
      <w:tcPr>
        <w:tcBorders>
          <w:top w:val="nil"/>
          <w:left w:val="nil"/>
          <w:bottom w:val="single" w:sz="12" w:space="0" w:color="000000" w:themeColor="text1"/>
          <w:right w:val="nil"/>
          <w:insideH w:val="nil"/>
          <w:insideV w:val="nil"/>
          <w:tl2br w:val="nil"/>
          <w:tr2bl w:val="nil"/>
        </w:tcBorders>
        <w:shd w:val="clear" w:color="auto" w:fill="auto"/>
      </w:tcPr>
    </w:tblStylePr>
    <w:tblStylePr w:type="lastRow">
      <w:rPr>
        <w:rFonts w:asciiTheme="minorHAnsi" w:hAnsiTheme="minorHAnsi"/>
        <w:b w:val="0"/>
        <w:bCs w:val="0"/>
        <w:i w:val="0"/>
        <w:iCs w:val="0"/>
        <w:sz w:val="18"/>
        <w:szCs w:val="18"/>
      </w:rPr>
    </w:tblStylePr>
    <w:tblStylePr w:type="firstCol">
      <w:rPr>
        <w:b/>
        <w:bCs/>
        <w:i w:val="0"/>
        <w:iCs w:val="0"/>
      </w:rPr>
      <w:tblPr/>
      <w:tcPr>
        <w:tcBorders>
          <w:top w:val="nil"/>
          <w:left w:val="nil"/>
          <w:bottom w:val="nil"/>
          <w:right w:val="nil"/>
          <w:insideH w:val="nil"/>
          <w:insideV w:val="nil"/>
          <w:tl2br w:val="nil"/>
          <w:tr2bl w:val="nil"/>
        </w:tcBorders>
        <w:shd w:val="clear" w:color="auto" w:fill="FFFFFF"/>
      </w:tcPr>
    </w:tblStylePr>
    <w:tblStylePr w:type="lastCol">
      <w:rPr>
        <w:rFonts w:asciiTheme="minorHAnsi" w:hAnsiTheme="minorHAnsi"/>
        <w:b w:val="0"/>
        <w:bCs w:val="0"/>
        <w:i w:val="0"/>
        <w:iCs w:val="0"/>
        <w:caps w:val="0"/>
        <w:smallCaps w:val="0"/>
        <w:strike w:val="0"/>
        <w:dstrike w:val="0"/>
        <w:vanish w:val="0"/>
        <w:sz w:val="18"/>
        <w:szCs w:val="18"/>
        <w:vertAlign w:val="baseline"/>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shd w:val="clear" w:color="auto" w:fill="EDF7F8"/>
      </w:tcPr>
    </w:tblStylePr>
    <w:tblStylePr w:type="band1Horz">
      <w:tblPr/>
      <w:tcPr>
        <w:tcBorders>
          <w:top w:val="nil"/>
          <w:left w:val="nil"/>
          <w:bottom w:val="nil"/>
          <w:right w:val="nil"/>
          <w:insideH w:val="nil"/>
          <w:insideV w:val="nil"/>
          <w:tl2br w:val="nil"/>
          <w:tr2bl w:val="nil"/>
        </w:tcBorders>
      </w:tcPr>
    </w:tblStylePr>
  </w:style>
  <w:style w:type="character" w:customStyle="1" w:styleId="UnresolvedMention1">
    <w:name w:val="Unresolved Mention1"/>
    <w:basedOn w:val="DefaultParagraphFont"/>
    <w:uiPriority w:val="99"/>
    <w:semiHidden/>
    <w:unhideWhenUsed/>
    <w:rsid w:val="00B71D01"/>
    <w:rPr>
      <w:color w:val="605E5C"/>
      <w:shd w:val="clear" w:color="auto" w:fill="E1DFDD"/>
    </w:rPr>
  </w:style>
  <w:style w:type="table" w:styleId="GridTable4-Accent1">
    <w:name w:val="Grid Table 4 Accent 1"/>
    <w:basedOn w:val="TableNormal"/>
    <w:uiPriority w:val="49"/>
    <w:rsid w:val="007B468E"/>
    <w:tblPr>
      <w:tblStyleRowBandSize w:val="1"/>
      <w:tblStyleColBandSize w:val="1"/>
      <w:tblBorders>
        <w:top w:val="single" w:sz="4" w:space="0" w:color="6BC2F1" w:themeColor="accent1" w:themeTint="99"/>
        <w:left w:val="single" w:sz="4" w:space="0" w:color="6BC2F1" w:themeColor="accent1" w:themeTint="99"/>
        <w:bottom w:val="single" w:sz="4" w:space="0" w:color="6BC2F1" w:themeColor="accent1" w:themeTint="99"/>
        <w:right w:val="single" w:sz="4" w:space="0" w:color="6BC2F1" w:themeColor="accent1" w:themeTint="99"/>
        <w:insideH w:val="single" w:sz="4" w:space="0" w:color="6BC2F1" w:themeColor="accent1" w:themeTint="99"/>
        <w:insideV w:val="single" w:sz="4" w:space="0" w:color="6BC2F1" w:themeColor="accent1" w:themeTint="99"/>
      </w:tblBorders>
    </w:tblPr>
    <w:tblStylePr w:type="firstRow">
      <w:rPr>
        <w:b/>
        <w:bCs/>
        <w:color w:val="FFFFFF" w:themeColor="background1"/>
      </w:rPr>
      <w:tblPr/>
      <w:tcPr>
        <w:tcBorders>
          <w:top w:val="single" w:sz="4" w:space="0" w:color="1597DD" w:themeColor="accent1"/>
          <w:left w:val="single" w:sz="4" w:space="0" w:color="1597DD" w:themeColor="accent1"/>
          <w:bottom w:val="single" w:sz="4" w:space="0" w:color="1597DD" w:themeColor="accent1"/>
          <w:right w:val="single" w:sz="4" w:space="0" w:color="1597DD" w:themeColor="accent1"/>
          <w:insideH w:val="nil"/>
          <w:insideV w:val="nil"/>
        </w:tcBorders>
        <w:shd w:val="clear" w:color="auto" w:fill="1597DD" w:themeFill="accent1"/>
      </w:tcPr>
    </w:tblStylePr>
    <w:tblStylePr w:type="lastRow">
      <w:rPr>
        <w:b/>
        <w:bCs/>
      </w:rPr>
      <w:tblPr/>
      <w:tcPr>
        <w:tcBorders>
          <w:top w:val="double" w:sz="4" w:space="0" w:color="1597DD" w:themeColor="accent1"/>
        </w:tcBorders>
      </w:tcPr>
    </w:tblStylePr>
    <w:tblStylePr w:type="firstCol">
      <w:rPr>
        <w:b/>
        <w:bCs/>
      </w:rPr>
    </w:tblStylePr>
    <w:tblStylePr w:type="lastCol">
      <w:rPr>
        <w:b/>
        <w:bCs/>
      </w:rPr>
    </w:tblStylePr>
    <w:tblStylePr w:type="band1Vert">
      <w:tblPr/>
      <w:tcPr>
        <w:shd w:val="clear" w:color="auto" w:fill="CDEAFA" w:themeFill="accent1" w:themeFillTint="33"/>
      </w:tcPr>
    </w:tblStylePr>
    <w:tblStylePr w:type="band1Horz">
      <w:tblPr/>
      <w:tcPr>
        <w:shd w:val="clear" w:color="auto" w:fill="CDEAFA" w:themeFill="accent1" w:themeFillTint="33"/>
      </w:tcPr>
    </w:tblStylePr>
  </w:style>
  <w:style w:type="paragraph" w:customStyle="1" w:styleId="TACFormtabletext">
    <w:name w:val="TAC Form table text"/>
    <w:basedOn w:val="Normal"/>
    <w:rsid w:val="005B5576"/>
    <w:pPr>
      <w:tabs>
        <w:tab w:val="left" w:pos="284"/>
      </w:tabs>
      <w:spacing w:before="30" w:after="30" w:line="240" w:lineRule="atLeast"/>
      <w:ind w:left="108" w:right="108"/>
    </w:pPr>
    <w:rPr>
      <w:rFonts w:cs="Arial"/>
      <w:color w:val="auto"/>
      <w:sz w:val="18"/>
      <w:szCs w:val="15"/>
      <w:lang w:val="en-AU"/>
    </w:rPr>
  </w:style>
  <w:style w:type="paragraph" w:customStyle="1" w:styleId="TACtabletext">
    <w:name w:val="TAC table text"/>
    <w:basedOn w:val="Normal"/>
    <w:rsid w:val="00CD1BCD"/>
    <w:pPr>
      <w:spacing w:before="40" w:after="120" w:line="240" w:lineRule="atLeast"/>
    </w:pPr>
    <w:rPr>
      <w:bCs/>
      <w:sz w:val="22"/>
    </w:rPr>
  </w:style>
  <w:style w:type="paragraph" w:customStyle="1" w:styleId="TACbullet1">
    <w:name w:val="TAC bullet 1"/>
    <w:basedOn w:val="Normal"/>
    <w:qFormat/>
    <w:rsid w:val="00CD1BCD"/>
    <w:pPr>
      <w:numPr>
        <w:numId w:val="32"/>
      </w:numPr>
      <w:spacing w:after="120" w:line="270" w:lineRule="atLeast"/>
    </w:pPr>
    <w:rPr>
      <w:rFonts w:eastAsia="Times" w:cs="Times New Roman"/>
      <w:color w:val="auto"/>
      <w:sz w:val="22"/>
      <w:szCs w:val="20"/>
      <w:lang w:val="en-AU"/>
    </w:rPr>
  </w:style>
  <w:style w:type="paragraph" w:customStyle="1" w:styleId="TACbullet2">
    <w:name w:val="TAC bullet 2"/>
    <w:basedOn w:val="Normal"/>
    <w:qFormat/>
    <w:rsid w:val="00CD1BCD"/>
    <w:pPr>
      <w:numPr>
        <w:ilvl w:val="1"/>
        <w:numId w:val="32"/>
      </w:numPr>
      <w:spacing w:after="40" w:line="270" w:lineRule="atLeast"/>
      <w:ind w:left="568" w:hanging="284"/>
    </w:pPr>
    <w:rPr>
      <w:rFonts w:eastAsia="Times" w:cs="Times New Roman"/>
      <w:color w:val="auto"/>
      <w:sz w:val="22"/>
      <w:szCs w:val="20"/>
      <w:lang w:val="en-AU"/>
    </w:rPr>
  </w:style>
  <w:style w:type="numbering" w:customStyle="1" w:styleId="ZZBullets">
    <w:name w:val="ZZ Bullets"/>
    <w:rsid w:val="007D075D"/>
    <w:pPr>
      <w:numPr>
        <w:numId w:val="32"/>
      </w:numPr>
    </w:pPr>
  </w:style>
  <w:style w:type="character" w:styleId="PageNumber">
    <w:name w:val="page number"/>
    <w:basedOn w:val="DefaultParagraphFont"/>
    <w:uiPriority w:val="99"/>
    <w:semiHidden/>
    <w:unhideWhenUsed/>
    <w:rsid w:val="00450032"/>
    <w:rPr>
      <w:rFonts w:asciiTheme="minorHAnsi" w:hAnsiTheme="minorHAnsi"/>
      <w:color w:val="666666"/>
      <w:sz w:val="16"/>
      <w:szCs w:val="16"/>
    </w:rPr>
  </w:style>
  <w:style w:type="paragraph" w:customStyle="1" w:styleId="TACbodytextafterbullets">
    <w:name w:val="TAC body text after bullets"/>
    <w:basedOn w:val="Normal"/>
    <w:rsid w:val="00CD1BCD"/>
    <w:pPr>
      <w:spacing w:before="120" w:after="120" w:line="240" w:lineRule="atLeast"/>
    </w:pPr>
    <w:rPr>
      <w:sz w:val="22"/>
    </w:rPr>
  </w:style>
  <w:style w:type="paragraph" w:customStyle="1" w:styleId="TACtablebullet2">
    <w:name w:val="TAC table bullet 2"/>
    <w:basedOn w:val="TACtabletext"/>
    <w:rsid w:val="00CF056D"/>
    <w:pPr>
      <w:numPr>
        <w:ilvl w:val="1"/>
        <w:numId w:val="33"/>
      </w:numPr>
      <w:spacing w:after="40"/>
    </w:pPr>
    <w:rPr>
      <w:rFonts w:eastAsia="Times New Roman" w:cs="Times New Roman"/>
      <w:color w:val="auto"/>
      <w:szCs w:val="20"/>
      <w:lang w:val="en-AU"/>
    </w:rPr>
  </w:style>
  <w:style w:type="paragraph" w:customStyle="1" w:styleId="TACtablebullet1">
    <w:name w:val="TAC table bullet 1"/>
    <w:basedOn w:val="TACtabletext"/>
    <w:qFormat/>
    <w:rsid w:val="000947BD"/>
    <w:pPr>
      <w:numPr>
        <w:numId w:val="33"/>
      </w:numPr>
      <w:spacing w:after="40"/>
    </w:pPr>
    <w:rPr>
      <w:rFonts w:eastAsia="Times New Roman" w:cs="Times New Roman"/>
      <w:bCs w:val="0"/>
      <w:color w:val="auto"/>
      <w:szCs w:val="20"/>
      <w:lang w:val="en-AU"/>
    </w:rPr>
  </w:style>
  <w:style w:type="paragraph" w:styleId="BalloonText">
    <w:name w:val="Balloon Text"/>
    <w:basedOn w:val="Normal"/>
    <w:link w:val="BalloonTextChar"/>
    <w:uiPriority w:val="99"/>
    <w:semiHidden/>
    <w:unhideWhenUsed/>
    <w:rsid w:val="008C3E9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3E93"/>
    <w:rPr>
      <w:rFonts w:ascii="Lucida Grande" w:hAnsi="Lucida Grande" w:cs="Lucida Grande"/>
      <w:color w:val="000000" w:themeColor="text1"/>
      <w:sz w:val="18"/>
      <w:szCs w:val="18"/>
      <w:lang w:val="en-US"/>
    </w:rPr>
  </w:style>
  <w:style w:type="numbering" w:customStyle="1" w:styleId="ZZTablebullets">
    <w:name w:val="ZZ Table bullets"/>
    <w:basedOn w:val="NoList"/>
    <w:rsid w:val="000947BD"/>
    <w:pPr>
      <w:numPr>
        <w:numId w:val="33"/>
      </w:numPr>
    </w:pPr>
  </w:style>
  <w:style w:type="table" w:styleId="GridTable4-Accent2">
    <w:name w:val="Grid Table 4 Accent 2"/>
    <w:basedOn w:val="TableNormal"/>
    <w:uiPriority w:val="49"/>
    <w:rsid w:val="002A1C3E"/>
    <w:tblPr>
      <w:tblStyleRowBandSize w:val="1"/>
      <w:tblStyleColBandSize w:val="1"/>
      <w:tblBorders>
        <w:top w:val="single" w:sz="4" w:space="0" w:color="CFDCE0" w:themeColor="accent2" w:themeTint="99"/>
        <w:left w:val="single" w:sz="4" w:space="0" w:color="CFDCE0" w:themeColor="accent2" w:themeTint="99"/>
        <w:bottom w:val="single" w:sz="4" w:space="0" w:color="CFDCE0" w:themeColor="accent2" w:themeTint="99"/>
        <w:right w:val="single" w:sz="4" w:space="0" w:color="CFDCE0" w:themeColor="accent2" w:themeTint="99"/>
        <w:insideH w:val="single" w:sz="4" w:space="0" w:color="CFDCE0" w:themeColor="accent2" w:themeTint="99"/>
        <w:insideV w:val="single" w:sz="4" w:space="0" w:color="CFDCE0" w:themeColor="accent2" w:themeTint="99"/>
      </w:tblBorders>
    </w:tblPr>
    <w:tblStylePr w:type="firstRow">
      <w:rPr>
        <w:b/>
        <w:bCs/>
        <w:color w:val="FFFFFF" w:themeColor="background1"/>
      </w:rPr>
      <w:tblPr/>
      <w:tcPr>
        <w:tcBorders>
          <w:top w:val="single" w:sz="4" w:space="0" w:color="B0C5CC" w:themeColor="accent2"/>
          <w:left w:val="single" w:sz="4" w:space="0" w:color="B0C5CC" w:themeColor="accent2"/>
          <w:bottom w:val="single" w:sz="4" w:space="0" w:color="B0C5CC" w:themeColor="accent2"/>
          <w:right w:val="single" w:sz="4" w:space="0" w:color="B0C5CC" w:themeColor="accent2"/>
          <w:insideH w:val="nil"/>
          <w:insideV w:val="nil"/>
        </w:tcBorders>
        <w:shd w:val="clear" w:color="auto" w:fill="B0C5CC" w:themeFill="accent2"/>
      </w:tcPr>
    </w:tblStylePr>
    <w:tblStylePr w:type="lastRow">
      <w:rPr>
        <w:b/>
        <w:bCs/>
      </w:rPr>
      <w:tblPr/>
      <w:tcPr>
        <w:tcBorders>
          <w:top w:val="double" w:sz="4" w:space="0" w:color="B0C5CC" w:themeColor="accent2"/>
        </w:tcBorders>
      </w:tcPr>
    </w:tblStylePr>
    <w:tblStylePr w:type="firstCol">
      <w:rPr>
        <w:b/>
        <w:bCs/>
      </w:rPr>
    </w:tblStylePr>
    <w:tblStylePr w:type="lastCol">
      <w:rPr>
        <w:b/>
        <w:bCs/>
      </w:rPr>
    </w:tblStylePr>
    <w:tblStylePr w:type="band1Vert">
      <w:tblPr/>
      <w:tcPr>
        <w:shd w:val="clear" w:color="auto" w:fill="EFF3F4" w:themeFill="accent2" w:themeFillTint="33"/>
      </w:tcPr>
    </w:tblStylePr>
    <w:tblStylePr w:type="band1Horz">
      <w:tblPr/>
      <w:tcPr>
        <w:shd w:val="clear" w:color="auto" w:fill="EFF3F4" w:themeFill="accent2" w:themeFillTint="33"/>
      </w:tcPr>
    </w:tblStylePr>
  </w:style>
  <w:style w:type="table" w:styleId="GridTable4-Accent4">
    <w:name w:val="Grid Table 4 Accent 4"/>
    <w:basedOn w:val="TableNormal"/>
    <w:uiPriority w:val="49"/>
    <w:rsid w:val="002A1C3E"/>
    <w:tblPr>
      <w:tblStyleRowBandSize w:val="1"/>
      <w:tblStyleColBandSize w:val="1"/>
      <w:tblBorders>
        <w:top w:val="single" w:sz="4" w:space="0" w:color="C4D1DB" w:themeColor="accent4" w:themeTint="99"/>
        <w:left w:val="single" w:sz="4" w:space="0" w:color="C4D1DB" w:themeColor="accent4" w:themeTint="99"/>
        <w:bottom w:val="single" w:sz="4" w:space="0" w:color="C4D1DB" w:themeColor="accent4" w:themeTint="99"/>
        <w:right w:val="single" w:sz="4" w:space="0" w:color="C4D1DB" w:themeColor="accent4" w:themeTint="99"/>
        <w:insideH w:val="single" w:sz="4" w:space="0" w:color="C4D1DB" w:themeColor="accent4" w:themeTint="99"/>
        <w:insideV w:val="single" w:sz="4" w:space="0" w:color="C4D1DB" w:themeColor="accent4" w:themeTint="99"/>
      </w:tblBorders>
    </w:tblPr>
    <w:tblStylePr w:type="firstRow">
      <w:rPr>
        <w:b/>
        <w:bCs/>
        <w:color w:val="FFFFFF" w:themeColor="background1"/>
      </w:rPr>
      <w:tblPr/>
      <w:tcPr>
        <w:tcBorders>
          <w:top w:val="single" w:sz="4" w:space="0" w:color="9DB4C4" w:themeColor="accent4"/>
          <w:left w:val="single" w:sz="4" w:space="0" w:color="9DB4C4" w:themeColor="accent4"/>
          <w:bottom w:val="single" w:sz="4" w:space="0" w:color="9DB4C4" w:themeColor="accent4"/>
          <w:right w:val="single" w:sz="4" w:space="0" w:color="9DB4C4" w:themeColor="accent4"/>
          <w:insideH w:val="nil"/>
          <w:insideV w:val="nil"/>
        </w:tcBorders>
        <w:shd w:val="clear" w:color="auto" w:fill="9DB4C4" w:themeFill="accent4"/>
      </w:tcPr>
    </w:tblStylePr>
    <w:tblStylePr w:type="lastRow">
      <w:rPr>
        <w:b/>
        <w:bCs/>
      </w:rPr>
      <w:tblPr/>
      <w:tcPr>
        <w:tcBorders>
          <w:top w:val="double" w:sz="4" w:space="0" w:color="9DB4C4" w:themeColor="accent4"/>
        </w:tcBorders>
      </w:tcPr>
    </w:tblStylePr>
    <w:tblStylePr w:type="firstCol">
      <w:rPr>
        <w:b/>
        <w:bCs/>
      </w:rPr>
    </w:tblStylePr>
    <w:tblStylePr w:type="lastCol">
      <w:rPr>
        <w:b/>
        <w:bCs/>
      </w:rPr>
    </w:tblStylePr>
    <w:tblStylePr w:type="band1Vert">
      <w:tblPr/>
      <w:tcPr>
        <w:shd w:val="clear" w:color="auto" w:fill="EBEFF3" w:themeFill="accent4" w:themeFillTint="33"/>
      </w:tcPr>
    </w:tblStylePr>
    <w:tblStylePr w:type="band1Horz">
      <w:tblPr/>
      <w:tcPr>
        <w:shd w:val="clear" w:color="auto" w:fill="EBEFF3" w:themeFill="accent4" w:themeFillTint="33"/>
      </w:tcPr>
    </w:tblStylePr>
  </w:style>
  <w:style w:type="character" w:styleId="Hyperlink">
    <w:name w:val="Hyperlink"/>
    <w:basedOn w:val="DefaultParagraphFont"/>
    <w:uiPriority w:val="99"/>
    <w:unhideWhenUsed/>
    <w:rsid w:val="00B71D01"/>
    <w:rPr>
      <w:color w:val="auto"/>
      <w:u w:val="none"/>
    </w:rPr>
  </w:style>
  <w:style w:type="character" w:customStyle="1" w:styleId="UnresolvedMention10">
    <w:name w:val="Unresolved Mention1"/>
    <w:basedOn w:val="DefaultParagraphFont"/>
    <w:uiPriority w:val="99"/>
    <w:semiHidden/>
    <w:unhideWhenUsed/>
    <w:rsid w:val="00A30A41"/>
    <w:rPr>
      <w:color w:val="808080"/>
      <w:shd w:val="clear" w:color="auto" w:fill="E6E6E6"/>
    </w:rPr>
  </w:style>
  <w:style w:type="character" w:styleId="PlaceholderText">
    <w:name w:val="Placeholder Text"/>
    <w:basedOn w:val="DefaultParagraphFont"/>
    <w:uiPriority w:val="99"/>
    <w:semiHidden/>
    <w:rsid w:val="00FB37A0"/>
    <w:rPr>
      <w:color w:val="808080"/>
    </w:rPr>
  </w:style>
  <w:style w:type="paragraph" w:styleId="CommentText">
    <w:name w:val="annotation text"/>
    <w:basedOn w:val="Normal"/>
    <w:link w:val="CommentTextChar"/>
    <w:unhideWhenUsed/>
    <w:rsid w:val="00FB37A0"/>
    <w:pPr>
      <w:spacing w:after="0"/>
    </w:pPr>
    <w:rPr>
      <w:rFonts w:eastAsia="Times New Roman" w:cs="Times New Roman"/>
      <w:color w:val="auto"/>
      <w:sz w:val="20"/>
      <w:szCs w:val="24"/>
      <w:lang w:val="en-AU"/>
    </w:rPr>
  </w:style>
  <w:style w:type="character" w:customStyle="1" w:styleId="CommentTextChar">
    <w:name w:val="Comment Text Char"/>
    <w:basedOn w:val="DefaultParagraphFont"/>
    <w:link w:val="CommentText"/>
    <w:rsid w:val="00FB37A0"/>
    <w:rPr>
      <w:rFonts w:ascii="Arial" w:eastAsia="Times New Roman" w:hAnsi="Arial" w:cs="Times New Roman"/>
      <w:sz w:val="20"/>
    </w:rPr>
  </w:style>
  <w:style w:type="character" w:styleId="CommentReference">
    <w:name w:val="annotation reference"/>
    <w:semiHidden/>
    <w:unhideWhenUsed/>
    <w:rsid w:val="00FB37A0"/>
    <w:rPr>
      <w:sz w:val="16"/>
      <w:szCs w:val="16"/>
    </w:rPr>
  </w:style>
  <w:style w:type="paragraph" w:customStyle="1" w:styleId="TACcolhead11pt">
    <w:name w:val="TAC col head 11 pt"/>
    <w:basedOn w:val="Normal"/>
    <w:qFormat/>
    <w:rsid w:val="00635171"/>
    <w:pPr>
      <w:spacing w:before="40" w:after="40" w:line="240" w:lineRule="atLeast"/>
      <w:ind w:left="108" w:right="108"/>
    </w:pPr>
    <w:rPr>
      <w:b/>
      <w:sz w:val="22"/>
    </w:rPr>
  </w:style>
  <w:style w:type="character" w:styleId="Emphasis">
    <w:name w:val="Emphasis"/>
    <w:basedOn w:val="DefaultParagraphFont"/>
    <w:uiPriority w:val="20"/>
    <w:rsid w:val="00E76ADD"/>
    <w:rPr>
      <w:i/>
      <w:iCs/>
    </w:rPr>
  </w:style>
  <w:style w:type="table" w:styleId="PlainTable2">
    <w:name w:val="Plain Table 2"/>
    <w:basedOn w:val="TableNormal"/>
    <w:uiPriority w:val="42"/>
    <w:rsid w:val="002A1C3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FB74F5"/>
    <w:rPr>
      <w:b/>
      <w:bCs/>
      <w:color w:val="1597DD" w:themeColor="accent1"/>
    </w:rPr>
  </w:style>
  <w:style w:type="paragraph" w:customStyle="1" w:styleId="smallgap">
    <w:name w:val="small gap"/>
    <w:basedOn w:val="Normal"/>
    <w:rsid w:val="00CD1BCD"/>
    <w:pPr>
      <w:spacing w:after="0" w:line="80" w:lineRule="exact"/>
    </w:pPr>
    <w:rPr>
      <w:b/>
      <w:sz w:val="8"/>
    </w:rPr>
  </w:style>
  <w:style w:type="table" w:styleId="PlainTable1">
    <w:name w:val="Plain Table 1"/>
    <w:basedOn w:val="TableNormal"/>
    <w:uiPriority w:val="41"/>
    <w:rsid w:val="002A1C3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Cmainbannerheading">
    <w:name w:val="TAC main banner heading"/>
    <w:basedOn w:val="Heading1"/>
    <w:rsid w:val="00C806C6"/>
    <w:pPr>
      <w:spacing w:after="0"/>
    </w:pPr>
    <w:rPr>
      <w:color w:val="FFFFFF" w:themeColor="background1"/>
    </w:rPr>
  </w:style>
  <w:style w:type="table" w:styleId="TableGridLight">
    <w:name w:val="Grid Table Light"/>
    <w:basedOn w:val="TableNormal"/>
    <w:uiPriority w:val="40"/>
    <w:rsid w:val="002A1C3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CF056D"/>
    <w:tblPr>
      <w:tblStyleRowBandSize w:val="1"/>
      <w:tblStyleColBandSize w:val="1"/>
      <w:tblBorders>
        <w:top w:val="single" w:sz="4" w:space="0" w:color="9CD6F5" w:themeColor="accent1" w:themeTint="66"/>
        <w:left w:val="single" w:sz="4" w:space="0" w:color="9CD6F5" w:themeColor="accent1" w:themeTint="66"/>
        <w:bottom w:val="single" w:sz="4" w:space="0" w:color="9CD6F5" w:themeColor="accent1" w:themeTint="66"/>
        <w:right w:val="single" w:sz="4" w:space="0" w:color="9CD6F5" w:themeColor="accent1" w:themeTint="66"/>
        <w:insideH w:val="single" w:sz="4" w:space="0" w:color="9CD6F5" w:themeColor="accent1" w:themeTint="66"/>
        <w:insideV w:val="single" w:sz="4" w:space="0" w:color="9CD6F5" w:themeColor="accent1" w:themeTint="66"/>
      </w:tblBorders>
    </w:tblPr>
    <w:tblStylePr w:type="firstRow">
      <w:rPr>
        <w:b/>
        <w:bCs/>
      </w:rPr>
      <w:tblPr/>
      <w:tcPr>
        <w:tcBorders>
          <w:bottom w:val="single" w:sz="12" w:space="0" w:color="6BC2F1" w:themeColor="accent1" w:themeTint="99"/>
        </w:tcBorders>
      </w:tcPr>
    </w:tblStylePr>
    <w:tblStylePr w:type="lastRow">
      <w:rPr>
        <w:b/>
        <w:bCs/>
      </w:rPr>
      <w:tblPr/>
      <w:tcPr>
        <w:tcBorders>
          <w:top w:val="double" w:sz="2" w:space="0" w:color="6BC2F1" w:themeColor="accent1" w:themeTint="99"/>
        </w:tcBorders>
      </w:tcPr>
    </w:tblStylePr>
    <w:tblStylePr w:type="firstCol">
      <w:rPr>
        <w:b/>
        <w:bCs/>
      </w:rPr>
    </w:tblStylePr>
    <w:tblStylePr w:type="lastCol">
      <w:rPr>
        <w:b/>
        <w:bCs/>
      </w:rPr>
    </w:tblStylePr>
  </w:style>
  <w:style w:type="paragraph" w:customStyle="1" w:styleId="TACintroparagraph">
    <w:name w:val="TAC intro paragraph"/>
    <w:basedOn w:val="Normal"/>
    <w:rsid w:val="00CD1BCD"/>
    <w:pPr>
      <w:spacing w:after="120" w:line="320" w:lineRule="atLeast"/>
    </w:pPr>
    <w:rPr>
      <w:color w:val="5B6F80"/>
      <w:sz w:val="26"/>
    </w:rPr>
  </w:style>
  <w:style w:type="table" w:styleId="GridTable4">
    <w:name w:val="Grid Table 4"/>
    <w:basedOn w:val="TableNormal"/>
    <w:uiPriority w:val="49"/>
    <w:rsid w:val="00CF05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Cbodytextafterpictureortable">
    <w:name w:val="TAC body text after picture or table"/>
    <w:basedOn w:val="Normal"/>
    <w:rsid w:val="00CD1BCD"/>
    <w:pPr>
      <w:spacing w:before="360" w:after="120" w:line="240" w:lineRule="atLeast"/>
    </w:pPr>
    <w:rPr>
      <w:sz w:val="22"/>
    </w:rPr>
  </w:style>
  <w:style w:type="paragraph" w:customStyle="1" w:styleId="TACbulletafternumbers1">
    <w:name w:val="TAC bullet after numbers 1"/>
    <w:basedOn w:val="Normal"/>
    <w:rsid w:val="00CD1BCD"/>
    <w:pPr>
      <w:numPr>
        <w:ilvl w:val="2"/>
        <w:numId w:val="34"/>
      </w:numPr>
      <w:spacing w:after="120" w:line="240" w:lineRule="atLeast"/>
    </w:pPr>
    <w:rPr>
      <w:rFonts w:eastAsia="Times" w:cs="Times New Roman"/>
      <w:color w:val="auto"/>
      <w:sz w:val="22"/>
      <w:szCs w:val="20"/>
      <w:lang w:val="en-AU"/>
    </w:rPr>
  </w:style>
  <w:style w:type="numbering" w:customStyle="1" w:styleId="ZZNumbersdigit">
    <w:name w:val="ZZ Numbers digit"/>
    <w:rsid w:val="00C5686A"/>
    <w:pPr>
      <w:numPr>
        <w:numId w:val="34"/>
      </w:numPr>
    </w:pPr>
  </w:style>
  <w:style w:type="paragraph" w:customStyle="1" w:styleId="TACnumberdigit">
    <w:name w:val="TAC number digit"/>
    <w:basedOn w:val="Normal"/>
    <w:rsid w:val="00CD1BCD"/>
    <w:pPr>
      <w:numPr>
        <w:numId w:val="35"/>
      </w:numPr>
      <w:spacing w:after="120" w:line="240" w:lineRule="atLeast"/>
    </w:pPr>
    <w:rPr>
      <w:rFonts w:eastAsia="Times" w:cs="Times New Roman"/>
      <w:color w:val="auto"/>
      <w:sz w:val="22"/>
      <w:szCs w:val="20"/>
      <w:lang w:val="en-AU"/>
    </w:rPr>
  </w:style>
  <w:style w:type="paragraph" w:customStyle="1" w:styleId="TACnumberloweralphaindent">
    <w:name w:val="TAC number lower alpha indent"/>
    <w:basedOn w:val="Normal"/>
    <w:rsid w:val="00CD1BCD"/>
    <w:pPr>
      <w:numPr>
        <w:ilvl w:val="1"/>
        <w:numId w:val="37"/>
      </w:numPr>
      <w:spacing w:after="120" w:line="240" w:lineRule="atLeast"/>
    </w:pPr>
    <w:rPr>
      <w:rFonts w:eastAsia="Times" w:cs="Times New Roman"/>
      <w:color w:val="auto"/>
      <w:sz w:val="22"/>
      <w:szCs w:val="20"/>
      <w:lang w:val="en-AU"/>
    </w:rPr>
  </w:style>
  <w:style w:type="paragraph" w:customStyle="1" w:styleId="TACnumberdigitindent">
    <w:name w:val="TAC number digit indent"/>
    <w:basedOn w:val="TACnumberloweralphaindent"/>
    <w:rsid w:val="00C5686A"/>
    <w:pPr>
      <w:numPr>
        <w:numId w:val="34"/>
      </w:numPr>
    </w:pPr>
  </w:style>
  <w:style w:type="paragraph" w:customStyle="1" w:styleId="TACnumberloweralpha">
    <w:name w:val="TAC number lower alpha"/>
    <w:basedOn w:val="Normal"/>
    <w:rsid w:val="00CD1BCD"/>
    <w:pPr>
      <w:numPr>
        <w:numId w:val="37"/>
      </w:numPr>
      <w:spacing w:after="120" w:line="240" w:lineRule="atLeast"/>
    </w:pPr>
    <w:rPr>
      <w:rFonts w:eastAsia="Times" w:cs="Times New Roman"/>
      <w:color w:val="auto"/>
      <w:sz w:val="22"/>
      <w:szCs w:val="20"/>
      <w:lang w:val="en-AU"/>
    </w:rPr>
  </w:style>
  <w:style w:type="paragraph" w:customStyle="1" w:styleId="TACnumberlowerroman">
    <w:name w:val="TAC number lower roman"/>
    <w:basedOn w:val="Normal"/>
    <w:rsid w:val="00CD1BCD"/>
    <w:pPr>
      <w:numPr>
        <w:numId w:val="36"/>
      </w:numPr>
      <w:spacing w:after="120" w:line="240" w:lineRule="atLeast"/>
    </w:pPr>
    <w:rPr>
      <w:rFonts w:eastAsia="Times" w:cs="Times New Roman"/>
      <w:color w:val="auto"/>
      <w:sz w:val="22"/>
      <w:szCs w:val="20"/>
      <w:lang w:val="en-AU"/>
    </w:rPr>
  </w:style>
  <w:style w:type="paragraph" w:customStyle="1" w:styleId="TACnumberlowerromanindent">
    <w:name w:val="TAC number lower roman indent"/>
    <w:basedOn w:val="Normal"/>
    <w:rsid w:val="00CD1BCD"/>
    <w:pPr>
      <w:numPr>
        <w:ilvl w:val="1"/>
        <w:numId w:val="36"/>
      </w:numPr>
      <w:spacing w:after="120" w:line="240" w:lineRule="atLeast"/>
    </w:pPr>
    <w:rPr>
      <w:rFonts w:eastAsia="Times" w:cs="Times New Roman"/>
      <w:color w:val="auto"/>
      <w:sz w:val="20"/>
      <w:szCs w:val="20"/>
      <w:lang w:val="en-AU"/>
    </w:rPr>
  </w:style>
  <w:style w:type="paragraph" w:customStyle="1" w:styleId="TACbulletafternumbers2">
    <w:name w:val="TAC bullet after numbers 2"/>
    <w:basedOn w:val="Normal"/>
    <w:rsid w:val="00CD1BCD"/>
    <w:pPr>
      <w:numPr>
        <w:ilvl w:val="3"/>
        <w:numId w:val="34"/>
      </w:numPr>
      <w:spacing w:after="120" w:line="240" w:lineRule="atLeast"/>
    </w:pPr>
    <w:rPr>
      <w:rFonts w:eastAsia="Times" w:cs="Times New Roman"/>
      <w:color w:val="auto"/>
      <w:sz w:val="22"/>
      <w:szCs w:val="20"/>
      <w:lang w:val="en-AU"/>
    </w:rPr>
  </w:style>
  <w:style w:type="numbering" w:customStyle="1" w:styleId="ZZNumberslowerroman">
    <w:name w:val="ZZ Numbers lower roman"/>
    <w:basedOn w:val="NoList"/>
    <w:rsid w:val="00C5686A"/>
    <w:pPr>
      <w:numPr>
        <w:numId w:val="36"/>
      </w:numPr>
    </w:pPr>
  </w:style>
  <w:style w:type="numbering" w:customStyle="1" w:styleId="ZZNumbersloweralpha">
    <w:name w:val="ZZ Numbers lower alpha"/>
    <w:basedOn w:val="NoList"/>
    <w:rsid w:val="00C5686A"/>
    <w:pPr>
      <w:numPr>
        <w:numId w:val="37"/>
      </w:numPr>
    </w:pPr>
  </w:style>
  <w:style w:type="paragraph" w:customStyle="1" w:styleId="TACtablecaption">
    <w:name w:val="TAC table caption"/>
    <w:basedOn w:val="Normal"/>
    <w:rsid w:val="00CD1BCD"/>
    <w:pPr>
      <w:spacing w:before="160" w:after="80" w:line="240" w:lineRule="atLeast"/>
    </w:pPr>
    <w:rPr>
      <w:b/>
      <w:color w:val="5B6F80" w:themeColor="accent5"/>
      <w:sz w:val="22"/>
    </w:rPr>
  </w:style>
  <w:style w:type="paragraph" w:customStyle="1" w:styleId="TACfigurecaption">
    <w:name w:val="TAC figure caption"/>
    <w:basedOn w:val="TACtablecaption"/>
    <w:rsid w:val="00377DDF"/>
  </w:style>
  <w:style w:type="paragraph" w:styleId="Header">
    <w:name w:val="header"/>
    <w:basedOn w:val="Normal"/>
    <w:link w:val="HeaderChar"/>
    <w:unhideWhenUsed/>
    <w:qFormat/>
    <w:rsid w:val="00FA4A0A"/>
    <w:pPr>
      <w:tabs>
        <w:tab w:val="center" w:pos="4513"/>
        <w:tab w:val="right" w:pos="9026"/>
      </w:tabs>
      <w:spacing w:after="0"/>
    </w:pPr>
  </w:style>
  <w:style w:type="character" w:customStyle="1" w:styleId="HeaderChar">
    <w:name w:val="Header Char"/>
    <w:basedOn w:val="DefaultParagraphFont"/>
    <w:link w:val="Header"/>
    <w:rsid w:val="00FA4A0A"/>
    <w:rPr>
      <w:rFonts w:ascii="Arial" w:hAnsi="Arial"/>
      <w:color w:val="000000" w:themeColor="text1"/>
      <w:sz w:val="16"/>
      <w:szCs w:val="16"/>
      <w:lang w:val="en-US"/>
    </w:rPr>
  </w:style>
  <w:style w:type="character" w:styleId="FollowedHyperlink">
    <w:name w:val="FollowedHyperlink"/>
    <w:basedOn w:val="DefaultParagraphFont"/>
    <w:uiPriority w:val="99"/>
    <w:semiHidden/>
    <w:unhideWhenUsed/>
    <w:rsid w:val="00CD77E6"/>
    <w:rPr>
      <w:color w:val="95BDE6" w:themeColor="followedHyperlink"/>
      <w:u w:val="single"/>
    </w:rPr>
  </w:style>
  <w:style w:type="paragraph" w:customStyle="1" w:styleId="FormText">
    <w:name w:val="Form Text"/>
    <w:basedOn w:val="Normal"/>
    <w:rsid w:val="001C1108"/>
    <w:pPr>
      <w:tabs>
        <w:tab w:val="left" w:pos="284"/>
      </w:tabs>
      <w:spacing w:before="20" w:after="20" w:line="180" w:lineRule="atLeast"/>
    </w:pPr>
    <w:rPr>
      <w:rFonts w:eastAsia="Times New Roman" w:cs="Arial"/>
      <w:color w:val="auto"/>
      <w:sz w:val="15"/>
      <w:szCs w:val="15"/>
      <w:lang w:val="en-AU"/>
    </w:rPr>
  </w:style>
  <w:style w:type="paragraph" w:customStyle="1" w:styleId="Formtabletext">
    <w:name w:val="Form table text"/>
    <w:basedOn w:val="Normal"/>
    <w:rsid w:val="001C1108"/>
    <w:pPr>
      <w:tabs>
        <w:tab w:val="left" w:pos="284"/>
      </w:tabs>
      <w:spacing w:before="20" w:after="20" w:line="180" w:lineRule="atLeast"/>
      <w:ind w:left="57"/>
    </w:pPr>
    <w:rPr>
      <w:rFonts w:eastAsia="Times New Roman" w:cs="Arial"/>
      <w:color w:val="auto"/>
      <w:sz w:val="15"/>
      <w:szCs w:val="15"/>
      <w:lang w:val="en-AU"/>
    </w:rPr>
  </w:style>
  <w:style w:type="paragraph" w:styleId="CommentSubject">
    <w:name w:val="annotation subject"/>
    <w:basedOn w:val="CommentText"/>
    <w:next w:val="CommentText"/>
    <w:link w:val="CommentSubjectChar"/>
    <w:uiPriority w:val="99"/>
    <w:semiHidden/>
    <w:unhideWhenUsed/>
    <w:rsid w:val="001C1108"/>
    <w:pPr>
      <w:spacing w:after="60"/>
    </w:pPr>
    <w:rPr>
      <w:rFonts w:eastAsiaTheme="minorEastAsia" w:cstheme="minorBidi"/>
      <w:b/>
      <w:bCs/>
      <w:color w:val="000000" w:themeColor="text1"/>
      <w:szCs w:val="20"/>
      <w:lang w:val="en-US"/>
    </w:rPr>
  </w:style>
  <w:style w:type="character" w:customStyle="1" w:styleId="CommentSubjectChar">
    <w:name w:val="Comment Subject Char"/>
    <w:basedOn w:val="CommentTextChar"/>
    <w:link w:val="CommentSubject"/>
    <w:uiPriority w:val="99"/>
    <w:semiHidden/>
    <w:rsid w:val="001C1108"/>
    <w:rPr>
      <w:rFonts w:ascii="Arial" w:eastAsia="Times New Roman" w:hAnsi="Arial" w:cs="Times New Roman"/>
      <w:b/>
      <w:bCs/>
      <w:color w:val="000000" w:themeColor="text1"/>
      <w:sz w:val="20"/>
      <w:szCs w:val="20"/>
      <w:lang w:val="en-US"/>
    </w:rPr>
  </w:style>
  <w:style w:type="paragraph" w:styleId="ListParagraph">
    <w:name w:val="List Paragraph"/>
    <w:basedOn w:val="Normal"/>
    <w:uiPriority w:val="34"/>
    <w:semiHidden/>
    <w:rsid w:val="00E71F68"/>
    <w:pPr>
      <w:ind w:left="720"/>
      <w:contextualSpacing/>
    </w:pPr>
  </w:style>
  <w:style w:type="paragraph" w:customStyle="1" w:styleId="TACbodytextbold11pt">
    <w:name w:val="TAC body text bold 11pt"/>
    <w:basedOn w:val="Normal"/>
    <w:rsid w:val="00CD1BCD"/>
    <w:pPr>
      <w:spacing w:after="120" w:line="240" w:lineRule="atLeast"/>
    </w:pPr>
    <w:rPr>
      <w:b/>
      <w:sz w:val="22"/>
    </w:rPr>
  </w:style>
  <w:style w:type="paragraph" w:customStyle="1" w:styleId="TACbodyform11pt">
    <w:name w:val="TAC body form 11pt"/>
    <w:basedOn w:val="Normal"/>
    <w:qFormat/>
    <w:rsid w:val="00CD1BCD"/>
    <w:pPr>
      <w:spacing w:before="80" w:after="40"/>
    </w:pPr>
    <w:rPr>
      <w:sz w:val="22"/>
    </w:rPr>
  </w:style>
  <w:style w:type="paragraph" w:customStyle="1" w:styleId="TACFormtabletext11pt">
    <w:name w:val="TAC Form table text 11pt"/>
    <w:basedOn w:val="Normal"/>
    <w:rsid w:val="00CD1BCD"/>
    <w:pPr>
      <w:tabs>
        <w:tab w:val="left" w:pos="284"/>
      </w:tabs>
      <w:spacing w:before="30" w:after="30" w:line="240" w:lineRule="atLeast"/>
      <w:ind w:left="108" w:right="108"/>
    </w:pPr>
    <w:rPr>
      <w:rFonts w:cs="Arial"/>
      <w:color w:val="auto"/>
      <w:sz w:val="22"/>
      <w:szCs w:val="15"/>
      <w:lang w:val="en-AU"/>
    </w:rPr>
  </w:style>
  <w:style w:type="table" w:customStyle="1" w:styleId="nospacetable">
    <w:name w:val="no space table"/>
    <w:basedOn w:val="TableNormal"/>
    <w:uiPriority w:val="99"/>
    <w:rsid w:val="00D24C3F"/>
    <w:rPr>
      <w:sz w:val="18"/>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TACbodyform">
    <w:name w:val="TAC body form"/>
    <w:basedOn w:val="Normal"/>
    <w:qFormat/>
    <w:rsid w:val="0012389D"/>
    <w:pPr>
      <w:spacing w:before="80" w:after="40"/>
    </w:pPr>
    <w:rPr>
      <w:sz w:val="18"/>
    </w:rPr>
  </w:style>
  <w:style w:type="paragraph" w:customStyle="1" w:styleId="TACinternuseheading">
    <w:name w:val="TAC internuse heading"/>
    <w:basedOn w:val="Heading1"/>
    <w:rsid w:val="00FE375B"/>
    <w:rPr>
      <w:color w:val="5B5C64" w:themeColor="text2"/>
      <w:sz w:val="32"/>
    </w:rPr>
  </w:style>
  <w:style w:type="paragraph" w:customStyle="1" w:styleId="TACversioncontrol">
    <w:name w:val="TAC version control"/>
    <w:basedOn w:val="Footer"/>
    <w:rsid w:val="001507C0"/>
    <w:rPr>
      <w:color w:val="5B6F80" w:themeColor="accent5"/>
      <w:sz w:val="14"/>
    </w:rPr>
  </w:style>
  <w:style w:type="paragraph" w:customStyle="1" w:styleId="FormHeading1">
    <w:name w:val="Form Heading 1"/>
    <w:basedOn w:val="Normal"/>
    <w:rsid w:val="00C34CEC"/>
    <w:pPr>
      <w:spacing w:after="20" w:line="192" w:lineRule="atLeast"/>
    </w:pPr>
    <w:rPr>
      <w:rFonts w:eastAsia="Times New Roman" w:cs="Times New Roman"/>
      <w:b/>
      <w:color w:val="auto"/>
      <w:lang w:val="en-AU"/>
    </w:rPr>
  </w:style>
  <w:style w:type="table" w:customStyle="1" w:styleId="Basic">
    <w:name w:val="Basic"/>
    <w:basedOn w:val="TableNormal"/>
    <w:rsid w:val="00C34CEC"/>
    <w:rPr>
      <w:rFonts w:ascii="Arial" w:eastAsia="Times New Roman" w:hAnsi="Arial" w:cs="Times New Roman"/>
      <w:sz w:val="20"/>
      <w:szCs w:val="20"/>
      <w:lang w:eastAsia="en-AU"/>
    </w:rPr>
    <w:tblPr>
      <w:tblStyleRow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Pr>
    <w:tblStylePr w:type="firstRow">
      <w:rPr>
        <w:rFonts w:ascii="Arial" w:hAnsi="Arial"/>
        <w:b/>
      </w:rPr>
      <w:tblPr/>
      <w:tcPr>
        <w:tcBorders>
          <w:insideV w:val="single" w:sz="2" w:space="0" w:color="FFFFFF"/>
        </w:tcBorders>
        <w:shd w:val="clear" w:color="auto" w:fill="000000"/>
      </w:tcPr>
    </w:tblStylePr>
  </w:style>
  <w:style w:type="paragraph" w:customStyle="1" w:styleId="FormTextChar">
    <w:name w:val="Form Text Char"/>
    <w:basedOn w:val="Normal"/>
    <w:rsid w:val="00C34CEC"/>
    <w:pPr>
      <w:tabs>
        <w:tab w:val="left" w:pos="284"/>
      </w:tabs>
      <w:spacing w:before="20" w:after="20" w:line="180" w:lineRule="atLeast"/>
    </w:pPr>
    <w:rPr>
      <w:rFonts w:eastAsia="Times New Roman" w:cs="Arial"/>
      <w:color w:val="auto"/>
      <w:sz w:val="15"/>
      <w:szCs w:val="15"/>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40094">
      <w:bodyDiv w:val="1"/>
      <w:marLeft w:val="0"/>
      <w:marRight w:val="0"/>
      <w:marTop w:val="0"/>
      <w:marBottom w:val="0"/>
      <w:divBdr>
        <w:top w:val="none" w:sz="0" w:space="0" w:color="auto"/>
        <w:left w:val="none" w:sz="0" w:space="0" w:color="auto"/>
        <w:bottom w:val="none" w:sz="0" w:space="0" w:color="auto"/>
        <w:right w:val="none" w:sz="0" w:space="0" w:color="auto"/>
      </w:divBdr>
    </w:div>
    <w:div w:id="380402085">
      <w:bodyDiv w:val="1"/>
      <w:marLeft w:val="0"/>
      <w:marRight w:val="0"/>
      <w:marTop w:val="0"/>
      <w:marBottom w:val="0"/>
      <w:divBdr>
        <w:top w:val="none" w:sz="0" w:space="0" w:color="auto"/>
        <w:left w:val="none" w:sz="0" w:space="0" w:color="auto"/>
        <w:bottom w:val="none" w:sz="0" w:space="0" w:color="auto"/>
        <w:right w:val="none" w:sz="0" w:space="0" w:color="auto"/>
      </w:divBdr>
    </w:div>
    <w:div w:id="810051789">
      <w:bodyDiv w:val="1"/>
      <w:marLeft w:val="0"/>
      <w:marRight w:val="0"/>
      <w:marTop w:val="0"/>
      <w:marBottom w:val="0"/>
      <w:divBdr>
        <w:top w:val="none" w:sz="0" w:space="0" w:color="auto"/>
        <w:left w:val="none" w:sz="0" w:space="0" w:color="auto"/>
        <w:bottom w:val="none" w:sz="0" w:space="0" w:color="auto"/>
        <w:right w:val="none" w:sz="0" w:space="0" w:color="auto"/>
      </w:divBdr>
    </w:div>
    <w:div w:id="837305661">
      <w:bodyDiv w:val="1"/>
      <w:marLeft w:val="0"/>
      <w:marRight w:val="0"/>
      <w:marTop w:val="0"/>
      <w:marBottom w:val="0"/>
      <w:divBdr>
        <w:top w:val="none" w:sz="0" w:space="0" w:color="auto"/>
        <w:left w:val="none" w:sz="0" w:space="0" w:color="auto"/>
        <w:bottom w:val="none" w:sz="0" w:space="0" w:color="auto"/>
        <w:right w:val="none" w:sz="0" w:space="0" w:color="auto"/>
      </w:divBdr>
    </w:div>
    <w:div w:id="1359625621">
      <w:bodyDiv w:val="1"/>
      <w:marLeft w:val="0"/>
      <w:marRight w:val="0"/>
      <w:marTop w:val="0"/>
      <w:marBottom w:val="0"/>
      <w:divBdr>
        <w:top w:val="none" w:sz="0" w:space="0" w:color="auto"/>
        <w:left w:val="none" w:sz="0" w:space="0" w:color="auto"/>
        <w:bottom w:val="none" w:sz="0" w:space="0" w:color="auto"/>
        <w:right w:val="none" w:sz="0" w:space="0" w:color="auto"/>
      </w:divBdr>
    </w:div>
    <w:div w:id="1427458070">
      <w:bodyDiv w:val="1"/>
      <w:marLeft w:val="0"/>
      <w:marRight w:val="0"/>
      <w:marTop w:val="0"/>
      <w:marBottom w:val="0"/>
      <w:divBdr>
        <w:top w:val="none" w:sz="0" w:space="0" w:color="auto"/>
        <w:left w:val="none" w:sz="0" w:space="0" w:color="auto"/>
        <w:bottom w:val="none" w:sz="0" w:space="0" w:color="auto"/>
        <w:right w:val="none" w:sz="0" w:space="0" w:color="auto"/>
      </w:divBdr>
    </w:div>
    <w:div w:id="1945261571">
      <w:bodyDiv w:val="1"/>
      <w:marLeft w:val="0"/>
      <w:marRight w:val="0"/>
      <w:marTop w:val="0"/>
      <w:marBottom w:val="0"/>
      <w:divBdr>
        <w:top w:val="none" w:sz="0" w:space="0" w:color="auto"/>
        <w:left w:val="none" w:sz="0" w:space="0" w:color="auto"/>
        <w:bottom w:val="none" w:sz="0" w:space="0" w:color="auto"/>
        <w:right w:val="none" w:sz="0" w:space="0" w:color="auto"/>
      </w:divBdr>
    </w:div>
    <w:div w:id="2052220424">
      <w:bodyDiv w:val="1"/>
      <w:marLeft w:val="0"/>
      <w:marRight w:val="0"/>
      <w:marTop w:val="0"/>
      <w:marBottom w:val="0"/>
      <w:divBdr>
        <w:top w:val="none" w:sz="0" w:space="0" w:color="auto"/>
        <w:left w:val="none" w:sz="0" w:space="0" w:color="auto"/>
        <w:bottom w:val="none" w:sz="0" w:space="0" w:color="auto"/>
        <w:right w:val="none" w:sz="0" w:space="0" w:color="auto"/>
      </w:divBdr>
    </w:div>
    <w:div w:id="21018276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yperlink" Target="http://www.tac.vic.gov.au" TargetMode="External"/><Relationship Id="rId4" Type="http://schemas.openxmlformats.org/officeDocument/2006/relationships/webSettings" Target="webSettings.xml"/><Relationship Id="rId9" Type="http://schemas.openxmlformats.org/officeDocument/2006/relationships/hyperlink" Target="mailto:info@tac.vic.gov.a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tac.vic.gov.au" TargetMode="External"/><Relationship Id="rId1" Type="http://schemas.openxmlformats.org/officeDocument/2006/relationships/hyperlink" Target="mailto:info@tac.vic.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6329FF69524951ABDBC0DAF9D644B1"/>
        <w:category>
          <w:name w:val="General"/>
          <w:gallery w:val="placeholder"/>
        </w:category>
        <w:types>
          <w:type w:val="bbPlcHdr"/>
        </w:types>
        <w:behaviors>
          <w:behavior w:val="content"/>
        </w:behaviors>
        <w:guid w:val="{F7D82E11-AB36-4D9B-B5D2-3A6D5BA9A5AB}"/>
      </w:docPartPr>
      <w:docPartBody>
        <w:p w:rsidR="007E2387" w:rsidRDefault="0038103F" w:rsidP="0038103F">
          <w:pPr>
            <w:pStyle w:val="AF6329FF69524951ABDBC0DAF9D644B1"/>
          </w:pPr>
          <w:r>
            <w:rPr>
              <w:rStyle w:val="PlaceholderText"/>
            </w:rPr>
            <w:t>Version control</w:t>
          </w:r>
          <w:r w:rsidRPr="00C20FE6">
            <w:rPr>
              <w:rStyle w:val="PlaceholderText"/>
            </w:rPr>
            <w:t>.</w:t>
          </w:r>
        </w:p>
      </w:docPartBody>
    </w:docPart>
    <w:docPart>
      <w:docPartPr>
        <w:name w:val="105EBADD48B542849F9DABD7282CD866"/>
        <w:category>
          <w:name w:val="General"/>
          <w:gallery w:val="placeholder"/>
        </w:category>
        <w:types>
          <w:type w:val="bbPlcHdr"/>
        </w:types>
        <w:behaviors>
          <w:behavior w:val="content"/>
        </w:behaviors>
        <w:guid w:val="{FFC57ED4-6583-4850-9B2C-DA670A96510F}"/>
      </w:docPartPr>
      <w:docPartBody>
        <w:p w:rsidR="004046C2" w:rsidRDefault="00F72921" w:rsidP="00F72921">
          <w:pPr>
            <w:pStyle w:val="105EBADD48B542849F9DABD7282CD866"/>
          </w:pPr>
          <w:r>
            <w:t xml:space="preserve">          </w:t>
          </w:r>
        </w:p>
      </w:docPartBody>
    </w:docPart>
    <w:docPart>
      <w:docPartPr>
        <w:name w:val="B07603C694744565B84D64D8FC9A093B"/>
        <w:category>
          <w:name w:val="General"/>
          <w:gallery w:val="placeholder"/>
        </w:category>
        <w:types>
          <w:type w:val="bbPlcHdr"/>
        </w:types>
        <w:behaviors>
          <w:behavior w:val="content"/>
        </w:behaviors>
        <w:guid w:val="{4C2ED1E6-E3B4-4F83-BF63-81D720F9A72B}"/>
      </w:docPartPr>
      <w:docPartBody>
        <w:p w:rsidR="004046C2" w:rsidRDefault="00F72921" w:rsidP="00F72921">
          <w:pPr>
            <w:pStyle w:val="B07603C694744565B84D64D8FC9A093B"/>
          </w:pPr>
          <w:r>
            <w:t xml:space="preserve">                                      </w:t>
          </w:r>
        </w:p>
      </w:docPartBody>
    </w:docPart>
    <w:docPart>
      <w:docPartPr>
        <w:name w:val="360DB56C739745859587785BCBCF160E"/>
        <w:category>
          <w:name w:val="General"/>
          <w:gallery w:val="placeholder"/>
        </w:category>
        <w:types>
          <w:type w:val="bbPlcHdr"/>
        </w:types>
        <w:behaviors>
          <w:behavior w:val="content"/>
        </w:behaviors>
        <w:guid w:val="{7E09995C-DD5C-4D68-869F-F3DEEDD4CC00}"/>
      </w:docPartPr>
      <w:docPartBody>
        <w:p w:rsidR="004046C2" w:rsidRDefault="00F72921" w:rsidP="00F72921">
          <w:pPr>
            <w:pStyle w:val="360DB56C739745859587785BCBCF160E"/>
          </w:pPr>
          <w:r>
            <w:t xml:space="preserve">                                      </w:t>
          </w:r>
        </w:p>
      </w:docPartBody>
    </w:docPart>
    <w:docPart>
      <w:docPartPr>
        <w:name w:val="B263FC00226B4A19886437876A6D9EAA"/>
        <w:category>
          <w:name w:val="General"/>
          <w:gallery w:val="placeholder"/>
        </w:category>
        <w:types>
          <w:type w:val="bbPlcHdr"/>
        </w:types>
        <w:behaviors>
          <w:behavior w:val="content"/>
        </w:behaviors>
        <w:guid w:val="{CBC8B941-52D1-4BC3-A5F2-C24133F77784}"/>
      </w:docPartPr>
      <w:docPartBody>
        <w:p w:rsidR="004046C2" w:rsidRDefault="00F72921" w:rsidP="00F72921">
          <w:pPr>
            <w:pStyle w:val="B263FC00226B4A19886437876A6D9EAA"/>
          </w:pPr>
          <w:r>
            <w:t xml:space="preserve">                                      </w:t>
          </w:r>
        </w:p>
      </w:docPartBody>
    </w:docPart>
    <w:docPart>
      <w:docPartPr>
        <w:name w:val="F8B6C381BC274569A7167CD019B6360B"/>
        <w:category>
          <w:name w:val="General"/>
          <w:gallery w:val="placeholder"/>
        </w:category>
        <w:types>
          <w:type w:val="bbPlcHdr"/>
        </w:types>
        <w:behaviors>
          <w:behavior w:val="content"/>
        </w:behaviors>
        <w:guid w:val="{DA5B2182-411E-46A2-8263-F92F1546F87E}"/>
      </w:docPartPr>
      <w:docPartBody>
        <w:p w:rsidR="004046C2" w:rsidRDefault="00F72921" w:rsidP="00F72921">
          <w:pPr>
            <w:pStyle w:val="F8B6C381BC274569A7167CD019B6360B"/>
          </w:pPr>
          <w:r>
            <w:t xml:space="preserve">                                      </w:t>
          </w:r>
        </w:p>
      </w:docPartBody>
    </w:docPart>
    <w:docPart>
      <w:docPartPr>
        <w:name w:val="D649B631E8124871B66852920CAF3985"/>
        <w:category>
          <w:name w:val="General"/>
          <w:gallery w:val="placeholder"/>
        </w:category>
        <w:types>
          <w:type w:val="bbPlcHdr"/>
        </w:types>
        <w:behaviors>
          <w:behavior w:val="content"/>
        </w:behaviors>
        <w:guid w:val="{2153E4E1-5D2E-4D04-B6AC-136021157F90}"/>
      </w:docPartPr>
      <w:docPartBody>
        <w:p w:rsidR="004046C2" w:rsidRDefault="00F72921" w:rsidP="00F72921">
          <w:pPr>
            <w:pStyle w:val="D649B631E8124871B66852920CAF3985"/>
          </w:pPr>
          <w:r>
            <w:t xml:space="preserve">                                      </w:t>
          </w:r>
        </w:p>
      </w:docPartBody>
    </w:docPart>
    <w:docPart>
      <w:docPartPr>
        <w:name w:val="B402CFFED1E1449E8BD8523B1E5AFC3E"/>
        <w:category>
          <w:name w:val="General"/>
          <w:gallery w:val="placeholder"/>
        </w:category>
        <w:types>
          <w:type w:val="bbPlcHdr"/>
        </w:types>
        <w:behaviors>
          <w:behavior w:val="content"/>
        </w:behaviors>
        <w:guid w:val="{9A90D1BF-0D0C-4B6D-93BA-232B42931F06}"/>
      </w:docPartPr>
      <w:docPartBody>
        <w:p w:rsidR="004046C2" w:rsidRDefault="00F72921" w:rsidP="00F72921">
          <w:pPr>
            <w:pStyle w:val="B402CFFED1E1449E8BD8523B1E5AFC3E"/>
          </w:pPr>
          <w:r>
            <w:t xml:space="preserve">                   </w:t>
          </w:r>
        </w:p>
      </w:docPartBody>
    </w:docPart>
    <w:docPart>
      <w:docPartPr>
        <w:name w:val="F9244C1AA67B4DBAB9C2B8F716E51637"/>
        <w:category>
          <w:name w:val="General"/>
          <w:gallery w:val="placeholder"/>
        </w:category>
        <w:types>
          <w:type w:val="bbPlcHdr"/>
        </w:types>
        <w:behaviors>
          <w:behavior w:val="content"/>
        </w:behaviors>
        <w:guid w:val="{75E91492-9669-4625-A66F-7FCFDCAF4E98}"/>
      </w:docPartPr>
      <w:docPartBody>
        <w:p w:rsidR="004046C2" w:rsidRDefault="00F72921" w:rsidP="00F72921">
          <w:pPr>
            <w:pStyle w:val="F9244C1AA67B4DBAB9C2B8F716E51637"/>
          </w:pPr>
          <w:r>
            <w:t xml:space="preserve">                                 </w:t>
          </w:r>
        </w:p>
      </w:docPartBody>
    </w:docPart>
    <w:docPart>
      <w:docPartPr>
        <w:name w:val="0A0A0B63A0984DCB98DE5FB2D811ABCD"/>
        <w:category>
          <w:name w:val="General"/>
          <w:gallery w:val="placeholder"/>
        </w:category>
        <w:types>
          <w:type w:val="bbPlcHdr"/>
        </w:types>
        <w:behaviors>
          <w:behavior w:val="content"/>
        </w:behaviors>
        <w:guid w:val="{7457AF86-F651-44FA-9424-E6FC08F7CAD9}"/>
      </w:docPartPr>
      <w:docPartBody>
        <w:p w:rsidR="004046C2" w:rsidRDefault="00F72921" w:rsidP="00F72921">
          <w:pPr>
            <w:pStyle w:val="0A0A0B63A0984DCB98DE5FB2D811ABCD"/>
          </w:pPr>
          <w:r>
            <w:t xml:space="preserve">    </w:t>
          </w:r>
        </w:p>
      </w:docPartBody>
    </w:docPart>
    <w:docPart>
      <w:docPartPr>
        <w:name w:val="A2689C59FBAF4C54A70D3DAE5BA78571"/>
        <w:category>
          <w:name w:val="General"/>
          <w:gallery w:val="placeholder"/>
        </w:category>
        <w:types>
          <w:type w:val="bbPlcHdr"/>
        </w:types>
        <w:behaviors>
          <w:behavior w:val="content"/>
        </w:behaviors>
        <w:guid w:val="{EEA9E8F4-5770-45A3-8367-3D3407A0FBD8}"/>
      </w:docPartPr>
      <w:docPartBody>
        <w:p w:rsidR="004046C2" w:rsidRDefault="00F72921" w:rsidP="00F72921">
          <w:pPr>
            <w:pStyle w:val="A2689C59FBAF4C54A70D3DAE5BA78571"/>
          </w:pPr>
          <w:r w:rsidRPr="000B2AF3">
            <w:t xml:space="preserve">     </w:t>
          </w:r>
        </w:p>
      </w:docPartBody>
    </w:docPart>
    <w:docPart>
      <w:docPartPr>
        <w:name w:val="3263A75C748740E9AEA9016AC37068A8"/>
        <w:category>
          <w:name w:val="General"/>
          <w:gallery w:val="placeholder"/>
        </w:category>
        <w:types>
          <w:type w:val="bbPlcHdr"/>
        </w:types>
        <w:behaviors>
          <w:behavior w:val="content"/>
        </w:behaviors>
        <w:guid w:val="{554D98F7-0963-4EE5-9626-BDDEDFD98556}"/>
      </w:docPartPr>
      <w:docPartBody>
        <w:p w:rsidR="004046C2" w:rsidRDefault="00F72921" w:rsidP="00F72921">
          <w:pPr>
            <w:pStyle w:val="3263A75C748740E9AEA9016AC37068A8"/>
          </w:pPr>
          <w:r w:rsidRPr="000B2AF3">
            <w:t xml:space="preserve">        </w:t>
          </w:r>
        </w:p>
      </w:docPartBody>
    </w:docPart>
    <w:docPart>
      <w:docPartPr>
        <w:name w:val="FC6B6577040E464286FA98CB8045FE1C"/>
        <w:category>
          <w:name w:val="General"/>
          <w:gallery w:val="placeholder"/>
        </w:category>
        <w:types>
          <w:type w:val="bbPlcHdr"/>
        </w:types>
        <w:behaviors>
          <w:behavior w:val="content"/>
        </w:behaviors>
        <w:guid w:val="{D35E607A-283B-4FA1-AFD0-AD62B9483034}"/>
      </w:docPartPr>
      <w:docPartBody>
        <w:p w:rsidR="004046C2" w:rsidRDefault="00F72921" w:rsidP="00F72921">
          <w:pPr>
            <w:pStyle w:val="FC6B6577040E464286FA98CB8045FE1C"/>
          </w:pPr>
          <w:r>
            <w:t xml:space="preserve">    </w:t>
          </w:r>
        </w:p>
      </w:docPartBody>
    </w:docPart>
    <w:docPart>
      <w:docPartPr>
        <w:name w:val="EEC929D85D74431C9B83294548C24704"/>
        <w:category>
          <w:name w:val="General"/>
          <w:gallery w:val="placeholder"/>
        </w:category>
        <w:types>
          <w:type w:val="bbPlcHdr"/>
        </w:types>
        <w:behaviors>
          <w:behavior w:val="content"/>
        </w:behaviors>
        <w:guid w:val="{720BE387-4C21-4FC3-A339-19EFD2601D1A}"/>
      </w:docPartPr>
      <w:docPartBody>
        <w:p w:rsidR="004046C2" w:rsidRDefault="00F72921" w:rsidP="00F72921">
          <w:pPr>
            <w:pStyle w:val="EEC929D85D74431C9B83294548C24704"/>
          </w:pPr>
          <w:r w:rsidRPr="000B2AF3">
            <w:t xml:space="preserve">     </w:t>
          </w:r>
        </w:p>
      </w:docPartBody>
    </w:docPart>
    <w:docPart>
      <w:docPartPr>
        <w:name w:val="3AEA10C34B7444458A3CE7248013B5E2"/>
        <w:category>
          <w:name w:val="General"/>
          <w:gallery w:val="placeholder"/>
        </w:category>
        <w:types>
          <w:type w:val="bbPlcHdr"/>
        </w:types>
        <w:behaviors>
          <w:behavior w:val="content"/>
        </w:behaviors>
        <w:guid w:val="{79C01270-5FA5-44EA-963B-55A491BA4606}"/>
      </w:docPartPr>
      <w:docPartBody>
        <w:p w:rsidR="004046C2" w:rsidRDefault="00F72921" w:rsidP="00F72921">
          <w:pPr>
            <w:pStyle w:val="3AEA10C34B7444458A3CE7248013B5E2"/>
          </w:pPr>
          <w:r w:rsidRPr="000B2AF3">
            <w:t xml:space="preserve">        </w:t>
          </w:r>
        </w:p>
      </w:docPartBody>
    </w:docPart>
    <w:docPart>
      <w:docPartPr>
        <w:name w:val="0CDD1FE777474FF6ABC415C05D7AD158"/>
        <w:category>
          <w:name w:val="General"/>
          <w:gallery w:val="placeholder"/>
        </w:category>
        <w:types>
          <w:type w:val="bbPlcHdr"/>
        </w:types>
        <w:behaviors>
          <w:behavior w:val="content"/>
        </w:behaviors>
        <w:guid w:val="{3AA95ECC-B998-492C-9E3F-6F4795381130}"/>
      </w:docPartPr>
      <w:docPartBody>
        <w:p w:rsidR="004046C2" w:rsidRDefault="00F72921" w:rsidP="00F72921">
          <w:pPr>
            <w:pStyle w:val="0CDD1FE777474FF6ABC415C05D7AD158"/>
          </w:pPr>
          <w:r>
            <w:t xml:space="preserve">    </w:t>
          </w:r>
        </w:p>
      </w:docPartBody>
    </w:docPart>
    <w:docPart>
      <w:docPartPr>
        <w:name w:val="B8050FA9C6D6462298E790D086ED300F"/>
        <w:category>
          <w:name w:val="General"/>
          <w:gallery w:val="placeholder"/>
        </w:category>
        <w:types>
          <w:type w:val="bbPlcHdr"/>
        </w:types>
        <w:behaviors>
          <w:behavior w:val="content"/>
        </w:behaviors>
        <w:guid w:val="{F4DC1317-0DFC-4A12-8F6F-A9509D1B15EE}"/>
      </w:docPartPr>
      <w:docPartBody>
        <w:p w:rsidR="004046C2" w:rsidRDefault="00F72921" w:rsidP="00F72921">
          <w:pPr>
            <w:pStyle w:val="B8050FA9C6D6462298E790D086ED300F"/>
          </w:pPr>
          <w:r w:rsidRPr="000B2AF3">
            <w:t xml:space="preserve">     </w:t>
          </w:r>
        </w:p>
      </w:docPartBody>
    </w:docPart>
    <w:docPart>
      <w:docPartPr>
        <w:name w:val="BDE925044EF24E73BC1AE89ECA4A1AE5"/>
        <w:category>
          <w:name w:val="General"/>
          <w:gallery w:val="placeholder"/>
        </w:category>
        <w:types>
          <w:type w:val="bbPlcHdr"/>
        </w:types>
        <w:behaviors>
          <w:behavior w:val="content"/>
        </w:behaviors>
        <w:guid w:val="{3F32DA02-E8AE-4D7C-A552-D1675B26E3D2}"/>
      </w:docPartPr>
      <w:docPartBody>
        <w:p w:rsidR="004046C2" w:rsidRDefault="00F72921" w:rsidP="00F72921">
          <w:pPr>
            <w:pStyle w:val="BDE925044EF24E73BC1AE89ECA4A1AE5"/>
          </w:pPr>
          <w:r w:rsidRPr="000B2AF3">
            <w:t xml:space="preserve">        </w:t>
          </w:r>
        </w:p>
      </w:docPartBody>
    </w:docPart>
    <w:docPart>
      <w:docPartPr>
        <w:name w:val="DA5660240F96477BAA4284F86936165B"/>
        <w:category>
          <w:name w:val="General"/>
          <w:gallery w:val="placeholder"/>
        </w:category>
        <w:types>
          <w:type w:val="bbPlcHdr"/>
        </w:types>
        <w:behaviors>
          <w:behavior w:val="content"/>
        </w:behaviors>
        <w:guid w:val="{8ABCD4AE-3B4F-475F-A5A2-2513968A20D2}"/>
      </w:docPartPr>
      <w:docPartBody>
        <w:p w:rsidR="004046C2" w:rsidRDefault="00F72921" w:rsidP="00F72921">
          <w:pPr>
            <w:pStyle w:val="DA5660240F96477BAA4284F86936165B"/>
          </w:pPr>
          <w:r>
            <w:t xml:space="preserve">                   </w:t>
          </w:r>
        </w:p>
      </w:docPartBody>
    </w:docPart>
    <w:docPart>
      <w:docPartPr>
        <w:name w:val="71DBD0CDD380476192867BC4559CA2D5"/>
        <w:category>
          <w:name w:val="General"/>
          <w:gallery w:val="placeholder"/>
        </w:category>
        <w:types>
          <w:type w:val="bbPlcHdr"/>
        </w:types>
        <w:behaviors>
          <w:behavior w:val="content"/>
        </w:behaviors>
        <w:guid w:val="{8A92F229-3D01-4C7A-AB10-0C1F691DA22C}"/>
      </w:docPartPr>
      <w:docPartBody>
        <w:p w:rsidR="004046C2" w:rsidRDefault="00F72921" w:rsidP="00F72921">
          <w:pPr>
            <w:pStyle w:val="71DBD0CDD380476192867BC4559CA2D5"/>
          </w:pPr>
          <w:r w:rsidRPr="00DC2C77">
            <w:t xml:space="preserve">                   </w:t>
          </w:r>
        </w:p>
      </w:docPartBody>
    </w:docPart>
    <w:docPart>
      <w:docPartPr>
        <w:name w:val="49BD95C2E7CA47B9B55C40604F357465"/>
        <w:category>
          <w:name w:val="General"/>
          <w:gallery w:val="placeholder"/>
        </w:category>
        <w:types>
          <w:type w:val="bbPlcHdr"/>
        </w:types>
        <w:behaviors>
          <w:behavior w:val="content"/>
        </w:behaviors>
        <w:guid w:val="{05E3C6F7-5DCA-41BB-9A2A-BDEE414F81B3}"/>
      </w:docPartPr>
      <w:docPartBody>
        <w:p w:rsidR="004046C2" w:rsidRDefault="00F72921" w:rsidP="00F72921">
          <w:pPr>
            <w:pStyle w:val="49BD95C2E7CA47B9B55C40604F357465"/>
          </w:pPr>
          <w:r w:rsidRPr="008A7348">
            <w:t xml:space="preserve">                                 </w:t>
          </w:r>
        </w:p>
      </w:docPartBody>
    </w:docPart>
    <w:docPart>
      <w:docPartPr>
        <w:name w:val="A9897F3BF17348B4ABF3D8AB56F8EADA"/>
        <w:category>
          <w:name w:val="General"/>
          <w:gallery w:val="placeholder"/>
        </w:category>
        <w:types>
          <w:type w:val="bbPlcHdr"/>
        </w:types>
        <w:behaviors>
          <w:behavior w:val="content"/>
        </w:behaviors>
        <w:guid w:val="{2191A6F9-3D5F-41A3-ACD4-D5D42FDCF41E}"/>
      </w:docPartPr>
      <w:docPartBody>
        <w:p w:rsidR="004046C2" w:rsidRDefault="00F72921" w:rsidP="00F72921">
          <w:pPr>
            <w:pStyle w:val="A9897F3BF17348B4ABF3D8AB56F8EADA"/>
          </w:pPr>
          <w:r>
            <w:t xml:space="preserve">    </w:t>
          </w:r>
        </w:p>
      </w:docPartBody>
    </w:docPart>
    <w:docPart>
      <w:docPartPr>
        <w:name w:val="F7F1AC0E69FD4B4B999F5093DB89DFC1"/>
        <w:category>
          <w:name w:val="General"/>
          <w:gallery w:val="placeholder"/>
        </w:category>
        <w:types>
          <w:type w:val="bbPlcHdr"/>
        </w:types>
        <w:behaviors>
          <w:behavior w:val="content"/>
        </w:behaviors>
        <w:guid w:val="{4AB0B5DD-1F76-432C-AFD0-9ED975732DDE}"/>
      </w:docPartPr>
      <w:docPartBody>
        <w:p w:rsidR="004046C2" w:rsidRDefault="00F72921" w:rsidP="00F72921">
          <w:pPr>
            <w:pStyle w:val="F7F1AC0E69FD4B4B999F5093DB89DFC1"/>
          </w:pPr>
          <w:r w:rsidRPr="000B2AF3">
            <w:t xml:space="preserve">     </w:t>
          </w:r>
        </w:p>
      </w:docPartBody>
    </w:docPart>
    <w:docPart>
      <w:docPartPr>
        <w:name w:val="7329D3C67C3E449981818F5DCC50064F"/>
        <w:category>
          <w:name w:val="General"/>
          <w:gallery w:val="placeholder"/>
        </w:category>
        <w:types>
          <w:type w:val="bbPlcHdr"/>
        </w:types>
        <w:behaviors>
          <w:behavior w:val="content"/>
        </w:behaviors>
        <w:guid w:val="{B3F418F0-04E0-43B3-BE9C-85E3D5CD2B93}"/>
      </w:docPartPr>
      <w:docPartBody>
        <w:p w:rsidR="004046C2" w:rsidRDefault="00F72921" w:rsidP="00F72921">
          <w:pPr>
            <w:pStyle w:val="7329D3C67C3E449981818F5DCC50064F"/>
          </w:pPr>
          <w:r w:rsidRPr="000B2AF3">
            <w:t xml:space="preserve">        </w:t>
          </w:r>
        </w:p>
      </w:docPartBody>
    </w:docPart>
    <w:docPart>
      <w:docPartPr>
        <w:name w:val="C321348D680D4CB3A2106C76B8A5C6C8"/>
        <w:category>
          <w:name w:val="General"/>
          <w:gallery w:val="placeholder"/>
        </w:category>
        <w:types>
          <w:type w:val="bbPlcHdr"/>
        </w:types>
        <w:behaviors>
          <w:behavior w:val="content"/>
        </w:behaviors>
        <w:guid w:val="{B58C952C-4DD8-4F1D-B30F-D6029ADB4D59}"/>
      </w:docPartPr>
      <w:docPartBody>
        <w:p w:rsidR="004046C2" w:rsidRDefault="00F72921" w:rsidP="00F72921">
          <w:pPr>
            <w:pStyle w:val="C321348D680D4CB3A2106C76B8A5C6C8"/>
          </w:pPr>
          <w:r w:rsidRPr="00D6165F">
            <w:t xml:space="preserve">                   </w:t>
          </w:r>
        </w:p>
      </w:docPartBody>
    </w:docPart>
    <w:docPart>
      <w:docPartPr>
        <w:name w:val="548D7227C23740A9801432A574C3B544"/>
        <w:category>
          <w:name w:val="General"/>
          <w:gallery w:val="placeholder"/>
        </w:category>
        <w:types>
          <w:type w:val="bbPlcHdr"/>
        </w:types>
        <w:behaviors>
          <w:behavior w:val="content"/>
        </w:behaviors>
        <w:guid w:val="{2B321EA2-F7CF-41A2-AA35-F6B0970084F5}"/>
      </w:docPartPr>
      <w:docPartBody>
        <w:p w:rsidR="004046C2" w:rsidRDefault="00F72921" w:rsidP="00F72921">
          <w:pPr>
            <w:pStyle w:val="548D7227C23740A9801432A574C3B544"/>
          </w:pPr>
          <w:r>
            <w:t xml:space="preserve">    </w:t>
          </w:r>
        </w:p>
      </w:docPartBody>
    </w:docPart>
    <w:docPart>
      <w:docPartPr>
        <w:name w:val="4DA6E2AEE3C14198B86B74E9BA3209C7"/>
        <w:category>
          <w:name w:val="General"/>
          <w:gallery w:val="placeholder"/>
        </w:category>
        <w:types>
          <w:type w:val="bbPlcHdr"/>
        </w:types>
        <w:behaviors>
          <w:behavior w:val="content"/>
        </w:behaviors>
        <w:guid w:val="{B03C5781-C559-44F3-8189-CBDC1519596C}"/>
      </w:docPartPr>
      <w:docPartBody>
        <w:p w:rsidR="004046C2" w:rsidRDefault="00F72921" w:rsidP="00F72921">
          <w:pPr>
            <w:pStyle w:val="4DA6E2AEE3C14198B86B74E9BA3209C7"/>
          </w:pPr>
          <w:r w:rsidRPr="000B2AF3">
            <w:t xml:space="preserve">     </w:t>
          </w:r>
        </w:p>
      </w:docPartBody>
    </w:docPart>
    <w:docPart>
      <w:docPartPr>
        <w:name w:val="7B550B96D3FF4A18B6519B2EF2FC5666"/>
        <w:category>
          <w:name w:val="General"/>
          <w:gallery w:val="placeholder"/>
        </w:category>
        <w:types>
          <w:type w:val="bbPlcHdr"/>
        </w:types>
        <w:behaviors>
          <w:behavior w:val="content"/>
        </w:behaviors>
        <w:guid w:val="{3DC8A4AB-57C5-4940-A363-6655A866800F}"/>
      </w:docPartPr>
      <w:docPartBody>
        <w:p w:rsidR="004046C2" w:rsidRDefault="00F72921" w:rsidP="00F72921">
          <w:pPr>
            <w:pStyle w:val="7B550B96D3FF4A18B6519B2EF2FC5666"/>
          </w:pPr>
          <w:r w:rsidRPr="000B2AF3">
            <w:t xml:space="preserve">        </w:t>
          </w:r>
        </w:p>
      </w:docPartBody>
    </w:docPart>
    <w:docPart>
      <w:docPartPr>
        <w:name w:val="AE0E93EA96A447CC9A8305682412F8D8"/>
        <w:category>
          <w:name w:val="General"/>
          <w:gallery w:val="placeholder"/>
        </w:category>
        <w:types>
          <w:type w:val="bbPlcHdr"/>
        </w:types>
        <w:behaviors>
          <w:behavior w:val="content"/>
        </w:behaviors>
        <w:guid w:val="{13DD88FB-F846-4069-8C00-3924F29CCF0D}"/>
      </w:docPartPr>
      <w:docPartBody>
        <w:p w:rsidR="004046C2" w:rsidRDefault="00F72921" w:rsidP="00F72921">
          <w:pPr>
            <w:pStyle w:val="AE0E93EA96A447CC9A8305682412F8D8"/>
          </w:pPr>
          <w:r>
            <w:t xml:space="preserve">    </w:t>
          </w:r>
        </w:p>
      </w:docPartBody>
    </w:docPart>
    <w:docPart>
      <w:docPartPr>
        <w:name w:val="52AE7C8D4D284E21891B668EC7B5B9C4"/>
        <w:category>
          <w:name w:val="General"/>
          <w:gallery w:val="placeholder"/>
        </w:category>
        <w:types>
          <w:type w:val="bbPlcHdr"/>
        </w:types>
        <w:behaviors>
          <w:behavior w:val="content"/>
        </w:behaviors>
        <w:guid w:val="{1278B58D-4034-456B-A57E-DCFA7FA8AE77}"/>
      </w:docPartPr>
      <w:docPartBody>
        <w:p w:rsidR="004046C2" w:rsidRDefault="00F72921" w:rsidP="00F72921">
          <w:pPr>
            <w:pStyle w:val="52AE7C8D4D284E21891B668EC7B5B9C4"/>
          </w:pPr>
          <w:r w:rsidRPr="000B2AF3">
            <w:t xml:space="preserve">     </w:t>
          </w:r>
        </w:p>
      </w:docPartBody>
    </w:docPart>
    <w:docPart>
      <w:docPartPr>
        <w:name w:val="199E10847E644461BC8AD624C8445141"/>
        <w:category>
          <w:name w:val="General"/>
          <w:gallery w:val="placeholder"/>
        </w:category>
        <w:types>
          <w:type w:val="bbPlcHdr"/>
        </w:types>
        <w:behaviors>
          <w:behavior w:val="content"/>
        </w:behaviors>
        <w:guid w:val="{A9C13EA3-C245-4D2F-A930-8D405BCA6830}"/>
      </w:docPartPr>
      <w:docPartBody>
        <w:p w:rsidR="004046C2" w:rsidRDefault="00F72921" w:rsidP="00F72921">
          <w:pPr>
            <w:pStyle w:val="199E10847E644461BC8AD624C8445141"/>
          </w:pPr>
          <w:r w:rsidRPr="000B2AF3">
            <w:t xml:space="preserve">        </w:t>
          </w:r>
        </w:p>
      </w:docPartBody>
    </w:docPart>
    <w:docPart>
      <w:docPartPr>
        <w:name w:val="D4CDD1ABBC8A40DDAF1CAE9FD6FC92D8"/>
        <w:category>
          <w:name w:val="General"/>
          <w:gallery w:val="placeholder"/>
        </w:category>
        <w:types>
          <w:type w:val="bbPlcHdr"/>
        </w:types>
        <w:behaviors>
          <w:behavior w:val="content"/>
        </w:behaviors>
        <w:guid w:val="{36CD24C0-520D-4D2A-861B-F8CC05AB8CB4}"/>
      </w:docPartPr>
      <w:docPartBody>
        <w:p w:rsidR="004046C2" w:rsidRDefault="00F72921" w:rsidP="00F72921">
          <w:pPr>
            <w:pStyle w:val="D4CDD1ABBC8A40DDAF1CAE9FD6FC92D8"/>
          </w:pPr>
          <w:r w:rsidRPr="00DC2C77">
            <w:t xml:space="preserve">                   </w:t>
          </w:r>
        </w:p>
      </w:docPartBody>
    </w:docPart>
    <w:docPart>
      <w:docPartPr>
        <w:name w:val="EDAF1C414375453DB96A409C88CF6C61"/>
        <w:category>
          <w:name w:val="General"/>
          <w:gallery w:val="placeholder"/>
        </w:category>
        <w:types>
          <w:type w:val="bbPlcHdr"/>
        </w:types>
        <w:behaviors>
          <w:behavior w:val="content"/>
        </w:behaviors>
        <w:guid w:val="{BC6C5E86-00F4-4A1B-8CF0-DC3D3595505B}"/>
      </w:docPartPr>
      <w:docPartBody>
        <w:p w:rsidR="004046C2" w:rsidRDefault="00F72921" w:rsidP="00F72921">
          <w:pPr>
            <w:pStyle w:val="EDAF1C414375453DB96A409C88CF6C61"/>
          </w:pPr>
          <w:r w:rsidRPr="008A7348">
            <w:t xml:space="preserve">                                 </w:t>
          </w:r>
        </w:p>
      </w:docPartBody>
    </w:docPart>
    <w:docPart>
      <w:docPartPr>
        <w:name w:val="2CD132824A5B40319D36BBD6F2CB0122"/>
        <w:category>
          <w:name w:val="General"/>
          <w:gallery w:val="placeholder"/>
        </w:category>
        <w:types>
          <w:type w:val="bbPlcHdr"/>
        </w:types>
        <w:behaviors>
          <w:behavior w:val="content"/>
        </w:behaviors>
        <w:guid w:val="{563D610D-E0A6-4EDF-9A99-59AFD1AB6D07}"/>
      </w:docPartPr>
      <w:docPartBody>
        <w:p w:rsidR="004046C2" w:rsidRDefault="00F72921" w:rsidP="00F72921">
          <w:pPr>
            <w:pStyle w:val="2CD132824A5B40319D36BBD6F2CB0122"/>
          </w:pPr>
          <w:r>
            <w:t xml:space="preserve">    </w:t>
          </w:r>
        </w:p>
      </w:docPartBody>
    </w:docPart>
    <w:docPart>
      <w:docPartPr>
        <w:name w:val="A14747DB1ACF4D43A7129F45665D68C9"/>
        <w:category>
          <w:name w:val="General"/>
          <w:gallery w:val="placeholder"/>
        </w:category>
        <w:types>
          <w:type w:val="bbPlcHdr"/>
        </w:types>
        <w:behaviors>
          <w:behavior w:val="content"/>
        </w:behaviors>
        <w:guid w:val="{48151F5A-6D23-48C0-96D9-3F790AFABF74}"/>
      </w:docPartPr>
      <w:docPartBody>
        <w:p w:rsidR="004046C2" w:rsidRDefault="00F72921" w:rsidP="00F72921">
          <w:pPr>
            <w:pStyle w:val="A14747DB1ACF4D43A7129F45665D68C9"/>
          </w:pPr>
          <w:r w:rsidRPr="000B2AF3">
            <w:t xml:space="preserve">     </w:t>
          </w:r>
        </w:p>
      </w:docPartBody>
    </w:docPart>
    <w:docPart>
      <w:docPartPr>
        <w:name w:val="4480DFBA6FBE4C2899EBCDA5C55C1DB3"/>
        <w:category>
          <w:name w:val="General"/>
          <w:gallery w:val="placeholder"/>
        </w:category>
        <w:types>
          <w:type w:val="bbPlcHdr"/>
        </w:types>
        <w:behaviors>
          <w:behavior w:val="content"/>
        </w:behaviors>
        <w:guid w:val="{335D4664-0FD8-4A68-8B92-67735A5749FB}"/>
      </w:docPartPr>
      <w:docPartBody>
        <w:p w:rsidR="004046C2" w:rsidRDefault="00F72921" w:rsidP="00F72921">
          <w:pPr>
            <w:pStyle w:val="4480DFBA6FBE4C2899EBCDA5C55C1DB3"/>
          </w:pPr>
          <w:r w:rsidRPr="000B2AF3">
            <w:t xml:space="preserve">        </w:t>
          </w:r>
        </w:p>
      </w:docPartBody>
    </w:docPart>
    <w:docPart>
      <w:docPartPr>
        <w:name w:val="509D9F7ABA114C9C8DA8126BB001DC62"/>
        <w:category>
          <w:name w:val="General"/>
          <w:gallery w:val="placeholder"/>
        </w:category>
        <w:types>
          <w:type w:val="bbPlcHdr"/>
        </w:types>
        <w:behaviors>
          <w:behavior w:val="content"/>
        </w:behaviors>
        <w:guid w:val="{1221B247-7FDD-428A-B763-C9DED56E3347}"/>
      </w:docPartPr>
      <w:docPartBody>
        <w:p w:rsidR="004046C2" w:rsidRDefault="00F72921" w:rsidP="00F72921">
          <w:pPr>
            <w:pStyle w:val="509D9F7ABA114C9C8DA8126BB001DC62"/>
          </w:pPr>
          <w:r w:rsidRPr="00D6165F">
            <w:t xml:space="preserve">                   </w:t>
          </w:r>
        </w:p>
      </w:docPartBody>
    </w:docPart>
    <w:docPart>
      <w:docPartPr>
        <w:name w:val="EE35DB15E73343B6B0175F9005ED9DFC"/>
        <w:category>
          <w:name w:val="General"/>
          <w:gallery w:val="placeholder"/>
        </w:category>
        <w:types>
          <w:type w:val="bbPlcHdr"/>
        </w:types>
        <w:behaviors>
          <w:behavior w:val="content"/>
        </w:behaviors>
        <w:guid w:val="{6C12D6CC-F5D7-4EBD-829F-7C82492E0ADD}"/>
      </w:docPartPr>
      <w:docPartBody>
        <w:p w:rsidR="004046C2" w:rsidRDefault="00F72921" w:rsidP="00F72921">
          <w:pPr>
            <w:pStyle w:val="EE35DB15E73343B6B0175F9005ED9DFC"/>
          </w:pPr>
          <w:r>
            <w:t xml:space="preserve">    </w:t>
          </w:r>
        </w:p>
      </w:docPartBody>
    </w:docPart>
    <w:docPart>
      <w:docPartPr>
        <w:name w:val="67FBFF9D06B644B58C3F462F3FCB4ACB"/>
        <w:category>
          <w:name w:val="General"/>
          <w:gallery w:val="placeholder"/>
        </w:category>
        <w:types>
          <w:type w:val="bbPlcHdr"/>
        </w:types>
        <w:behaviors>
          <w:behavior w:val="content"/>
        </w:behaviors>
        <w:guid w:val="{F14F4E9D-307F-413E-8C1B-2E3AE961A5E1}"/>
      </w:docPartPr>
      <w:docPartBody>
        <w:p w:rsidR="004046C2" w:rsidRDefault="00F72921" w:rsidP="00F72921">
          <w:pPr>
            <w:pStyle w:val="67FBFF9D06B644B58C3F462F3FCB4ACB"/>
          </w:pPr>
          <w:r w:rsidRPr="000B2AF3">
            <w:t xml:space="preserve">     </w:t>
          </w:r>
        </w:p>
      </w:docPartBody>
    </w:docPart>
    <w:docPart>
      <w:docPartPr>
        <w:name w:val="003F2988487D411DA5FD26D3C0D42393"/>
        <w:category>
          <w:name w:val="General"/>
          <w:gallery w:val="placeholder"/>
        </w:category>
        <w:types>
          <w:type w:val="bbPlcHdr"/>
        </w:types>
        <w:behaviors>
          <w:behavior w:val="content"/>
        </w:behaviors>
        <w:guid w:val="{7416618A-6DE2-415D-98FF-4FF7FC6E6BFF}"/>
      </w:docPartPr>
      <w:docPartBody>
        <w:p w:rsidR="004046C2" w:rsidRDefault="00F72921" w:rsidP="00F72921">
          <w:pPr>
            <w:pStyle w:val="003F2988487D411DA5FD26D3C0D42393"/>
          </w:pPr>
          <w:r w:rsidRPr="000B2AF3">
            <w:t xml:space="preserve">        </w:t>
          </w:r>
        </w:p>
      </w:docPartBody>
    </w:docPart>
    <w:docPart>
      <w:docPartPr>
        <w:name w:val="F033948107DD45A18BB84973AD7A83FE"/>
        <w:category>
          <w:name w:val="General"/>
          <w:gallery w:val="placeholder"/>
        </w:category>
        <w:types>
          <w:type w:val="bbPlcHdr"/>
        </w:types>
        <w:behaviors>
          <w:behavior w:val="content"/>
        </w:behaviors>
        <w:guid w:val="{CA170164-688C-4324-AF9E-C8103B9DCF12}"/>
      </w:docPartPr>
      <w:docPartBody>
        <w:p w:rsidR="004046C2" w:rsidRDefault="00F72921" w:rsidP="00F72921">
          <w:pPr>
            <w:pStyle w:val="F033948107DD45A18BB84973AD7A83FE"/>
          </w:pPr>
          <w:r>
            <w:t xml:space="preserve">    </w:t>
          </w:r>
        </w:p>
      </w:docPartBody>
    </w:docPart>
    <w:docPart>
      <w:docPartPr>
        <w:name w:val="415ACE33E00748BAA748E2CA4BF042CF"/>
        <w:category>
          <w:name w:val="General"/>
          <w:gallery w:val="placeholder"/>
        </w:category>
        <w:types>
          <w:type w:val="bbPlcHdr"/>
        </w:types>
        <w:behaviors>
          <w:behavior w:val="content"/>
        </w:behaviors>
        <w:guid w:val="{5E4A72DD-E866-4EF1-A0D5-6DAA0D0265A4}"/>
      </w:docPartPr>
      <w:docPartBody>
        <w:p w:rsidR="004046C2" w:rsidRDefault="00F72921" w:rsidP="00F72921">
          <w:pPr>
            <w:pStyle w:val="415ACE33E00748BAA748E2CA4BF042CF"/>
          </w:pPr>
          <w:r w:rsidRPr="000B2AF3">
            <w:t xml:space="preserve">     </w:t>
          </w:r>
        </w:p>
      </w:docPartBody>
    </w:docPart>
    <w:docPart>
      <w:docPartPr>
        <w:name w:val="7CEFA511DC5B4202A8A77DDBFD1BB191"/>
        <w:category>
          <w:name w:val="General"/>
          <w:gallery w:val="placeholder"/>
        </w:category>
        <w:types>
          <w:type w:val="bbPlcHdr"/>
        </w:types>
        <w:behaviors>
          <w:behavior w:val="content"/>
        </w:behaviors>
        <w:guid w:val="{16BB5200-17E5-472F-94B3-0675544A6740}"/>
      </w:docPartPr>
      <w:docPartBody>
        <w:p w:rsidR="004046C2" w:rsidRDefault="00F72921" w:rsidP="00F72921">
          <w:pPr>
            <w:pStyle w:val="7CEFA511DC5B4202A8A77DDBFD1BB191"/>
          </w:pPr>
          <w:r w:rsidRPr="000B2AF3">
            <w:t xml:space="preserve">        </w:t>
          </w:r>
        </w:p>
      </w:docPartBody>
    </w:docPart>
    <w:docPart>
      <w:docPartPr>
        <w:name w:val="B6D2070D48BE48B2840A4482200D3710"/>
        <w:category>
          <w:name w:val="General"/>
          <w:gallery w:val="placeholder"/>
        </w:category>
        <w:types>
          <w:type w:val="bbPlcHdr"/>
        </w:types>
        <w:behaviors>
          <w:behavior w:val="content"/>
        </w:behaviors>
        <w:guid w:val="{06398901-AEBB-434B-819C-701AE372CAD8}"/>
      </w:docPartPr>
      <w:docPartBody>
        <w:p w:rsidR="004046C2" w:rsidRDefault="00F72921" w:rsidP="00F72921">
          <w:pPr>
            <w:pStyle w:val="B6D2070D48BE48B2840A4482200D3710"/>
          </w:pPr>
          <w:r w:rsidRPr="00DC2C77">
            <w:t xml:space="preserve">                   </w:t>
          </w:r>
        </w:p>
      </w:docPartBody>
    </w:docPart>
    <w:docPart>
      <w:docPartPr>
        <w:name w:val="0A986DB0948F4665BA88D52B2EA7AB4F"/>
        <w:category>
          <w:name w:val="General"/>
          <w:gallery w:val="placeholder"/>
        </w:category>
        <w:types>
          <w:type w:val="bbPlcHdr"/>
        </w:types>
        <w:behaviors>
          <w:behavior w:val="content"/>
        </w:behaviors>
        <w:guid w:val="{66573A90-1EEF-46B2-8D52-C0B22CE50C87}"/>
      </w:docPartPr>
      <w:docPartBody>
        <w:p w:rsidR="004046C2" w:rsidRDefault="00F72921" w:rsidP="00F72921">
          <w:pPr>
            <w:pStyle w:val="0A986DB0948F4665BA88D52B2EA7AB4F"/>
          </w:pPr>
          <w:r w:rsidRPr="008A7348">
            <w:t xml:space="preserve">                                 </w:t>
          </w:r>
        </w:p>
      </w:docPartBody>
    </w:docPart>
    <w:docPart>
      <w:docPartPr>
        <w:name w:val="BC37E7D5341D48C096B10EDCEFEF9E2F"/>
        <w:category>
          <w:name w:val="General"/>
          <w:gallery w:val="placeholder"/>
        </w:category>
        <w:types>
          <w:type w:val="bbPlcHdr"/>
        </w:types>
        <w:behaviors>
          <w:behavior w:val="content"/>
        </w:behaviors>
        <w:guid w:val="{6BC37197-7580-4D72-9FCF-4139CBD29FCB}"/>
      </w:docPartPr>
      <w:docPartBody>
        <w:p w:rsidR="004046C2" w:rsidRDefault="00F72921" w:rsidP="00F72921">
          <w:pPr>
            <w:pStyle w:val="BC37E7D5341D48C096B10EDCEFEF9E2F"/>
          </w:pPr>
          <w:r>
            <w:t xml:space="preserve">    </w:t>
          </w:r>
        </w:p>
      </w:docPartBody>
    </w:docPart>
    <w:docPart>
      <w:docPartPr>
        <w:name w:val="0AEBA33816384DF08CDC75EC79491C06"/>
        <w:category>
          <w:name w:val="General"/>
          <w:gallery w:val="placeholder"/>
        </w:category>
        <w:types>
          <w:type w:val="bbPlcHdr"/>
        </w:types>
        <w:behaviors>
          <w:behavior w:val="content"/>
        </w:behaviors>
        <w:guid w:val="{D2BDFCED-7F7A-4F72-83CB-45EEF61ACAF2}"/>
      </w:docPartPr>
      <w:docPartBody>
        <w:p w:rsidR="004046C2" w:rsidRDefault="00F72921" w:rsidP="00F72921">
          <w:pPr>
            <w:pStyle w:val="0AEBA33816384DF08CDC75EC79491C06"/>
          </w:pPr>
          <w:r w:rsidRPr="000B2AF3">
            <w:t xml:space="preserve">     </w:t>
          </w:r>
        </w:p>
      </w:docPartBody>
    </w:docPart>
    <w:docPart>
      <w:docPartPr>
        <w:name w:val="F02A5CA0349D4E7A8525C398B360BF92"/>
        <w:category>
          <w:name w:val="General"/>
          <w:gallery w:val="placeholder"/>
        </w:category>
        <w:types>
          <w:type w:val="bbPlcHdr"/>
        </w:types>
        <w:behaviors>
          <w:behavior w:val="content"/>
        </w:behaviors>
        <w:guid w:val="{AF4179D2-F083-407B-BF1A-30058D7818CF}"/>
      </w:docPartPr>
      <w:docPartBody>
        <w:p w:rsidR="004046C2" w:rsidRDefault="00F72921" w:rsidP="00F72921">
          <w:pPr>
            <w:pStyle w:val="F02A5CA0349D4E7A8525C398B360BF92"/>
          </w:pPr>
          <w:r w:rsidRPr="000B2AF3">
            <w:t xml:space="preserve">        </w:t>
          </w:r>
        </w:p>
      </w:docPartBody>
    </w:docPart>
    <w:docPart>
      <w:docPartPr>
        <w:name w:val="003B6ED6B3054B9CB90C5EAE92AB041A"/>
        <w:category>
          <w:name w:val="General"/>
          <w:gallery w:val="placeholder"/>
        </w:category>
        <w:types>
          <w:type w:val="bbPlcHdr"/>
        </w:types>
        <w:behaviors>
          <w:behavior w:val="content"/>
        </w:behaviors>
        <w:guid w:val="{5290258D-6378-455F-9172-845C75769CF5}"/>
      </w:docPartPr>
      <w:docPartBody>
        <w:p w:rsidR="004046C2" w:rsidRDefault="00F72921" w:rsidP="00F72921">
          <w:pPr>
            <w:pStyle w:val="003B6ED6B3054B9CB90C5EAE92AB041A"/>
          </w:pPr>
          <w:r w:rsidRPr="00D6165F">
            <w:t xml:space="preserve">                   </w:t>
          </w:r>
        </w:p>
      </w:docPartBody>
    </w:docPart>
    <w:docPart>
      <w:docPartPr>
        <w:name w:val="7A50F0717CB24974B59334ADF3EE2F9E"/>
        <w:category>
          <w:name w:val="General"/>
          <w:gallery w:val="placeholder"/>
        </w:category>
        <w:types>
          <w:type w:val="bbPlcHdr"/>
        </w:types>
        <w:behaviors>
          <w:behavior w:val="content"/>
        </w:behaviors>
        <w:guid w:val="{CC69F7EB-DD5A-46D0-BE15-DAC2F49B0456}"/>
      </w:docPartPr>
      <w:docPartBody>
        <w:p w:rsidR="004046C2" w:rsidRDefault="00F72921" w:rsidP="00F72921">
          <w:pPr>
            <w:pStyle w:val="7A50F0717CB24974B59334ADF3EE2F9E"/>
          </w:pPr>
          <w:r>
            <w:t xml:space="preserve">    </w:t>
          </w:r>
        </w:p>
      </w:docPartBody>
    </w:docPart>
    <w:docPart>
      <w:docPartPr>
        <w:name w:val="EAE723FF99064ED8BE332B923EF0DE64"/>
        <w:category>
          <w:name w:val="General"/>
          <w:gallery w:val="placeholder"/>
        </w:category>
        <w:types>
          <w:type w:val="bbPlcHdr"/>
        </w:types>
        <w:behaviors>
          <w:behavior w:val="content"/>
        </w:behaviors>
        <w:guid w:val="{04DC2FE7-6D91-41BA-B6B1-A66370E4D366}"/>
      </w:docPartPr>
      <w:docPartBody>
        <w:p w:rsidR="004046C2" w:rsidRDefault="00F72921" w:rsidP="00F72921">
          <w:pPr>
            <w:pStyle w:val="EAE723FF99064ED8BE332B923EF0DE64"/>
          </w:pPr>
          <w:r w:rsidRPr="000B2AF3">
            <w:t xml:space="preserve">     </w:t>
          </w:r>
        </w:p>
      </w:docPartBody>
    </w:docPart>
    <w:docPart>
      <w:docPartPr>
        <w:name w:val="F62E503FCB794E3AA6A177E2D0E24907"/>
        <w:category>
          <w:name w:val="General"/>
          <w:gallery w:val="placeholder"/>
        </w:category>
        <w:types>
          <w:type w:val="bbPlcHdr"/>
        </w:types>
        <w:behaviors>
          <w:behavior w:val="content"/>
        </w:behaviors>
        <w:guid w:val="{C8734AB8-ADAD-4D82-97E8-21438A183FE4}"/>
      </w:docPartPr>
      <w:docPartBody>
        <w:p w:rsidR="004046C2" w:rsidRDefault="00F72921" w:rsidP="00F72921">
          <w:pPr>
            <w:pStyle w:val="F62E503FCB794E3AA6A177E2D0E24907"/>
          </w:pPr>
          <w:r w:rsidRPr="000B2AF3">
            <w:t xml:space="preserve">        </w:t>
          </w:r>
        </w:p>
      </w:docPartBody>
    </w:docPart>
    <w:docPart>
      <w:docPartPr>
        <w:name w:val="09E24B24812A47E3B7F4BBBF2882C764"/>
        <w:category>
          <w:name w:val="General"/>
          <w:gallery w:val="placeholder"/>
        </w:category>
        <w:types>
          <w:type w:val="bbPlcHdr"/>
        </w:types>
        <w:behaviors>
          <w:behavior w:val="content"/>
        </w:behaviors>
        <w:guid w:val="{C5F2CA8B-D070-44C4-A8D8-8AF645E7668E}"/>
      </w:docPartPr>
      <w:docPartBody>
        <w:p w:rsidR="004046C2" w:rsidRDefault="00F72921" w:rsidP="00F72921">
          <w:pPr>
            <w:pStyle w:val="09E24B24812A47E3B7F4BBBF2882C764"/>
          </w:pPr>
          <w:r>
            <w:t xml:space="preserve">    </w:t>
          </w:r>
        </w:p>
      </w:docPartBody>
    </w:docPart>
    <w:docPart>
      <w:docPartPr>
        <w:name w:val="B030AF1BDA854BE9B0D4B562D498AF06"/>
        <w:category>
          <w:name w:val="General"/>
          <w:gallery w:val="placeholder"/>
        </w:category>
        <w:types>
          <w:type w:val="bbPlcHdr"/>
        </w:types>
        <w:behaviors>
          <w:behavior w:val="content"/>
        </w:behaviors>
        <w:guid w:val="{8F2C3939-34C3-4C5D-9A37-E2DF0A364D77}"/>
      </w:docPartPr>
      <w:docPartBody>
        <w:p w:rsidR="004046C2" w:rsidRDefault="00F72921" w:rsidP="00F72921">
          <w:pPr>
            <w:pStyle w:val="B030AF1BDA854BE9B0D4B562D498AF06"/>
          </w:pPr>
          <w:r w:rsidRPr="000B2AF3">
            <w:t xml:space="preserve">     </w:t>
          </w:r>
        </w:p>
      </w:docPartBody>
    </w:docPart>
    <w:docPart>
      <w:docPartPr>
        <w:name w:val="6ECC09A0E9A84502821CC24DCC2334EF"/>
        <w:category>
          <w:name w:val="General"/>
          <w:gallery w:val="placeholder"/>
        </w:category>
        <w:types>
          <w:type w:val="bbPlcHdr"/>
        </w:types>
        <w:behaviors>
          <w:behavior w:val="content"/>
        </w:behaviors>
        <w:guid w:val="{97BA258B-7DE6-4143-A794-BFAA0478D8F1}"/>
      </w:docPartPr>
      <w:docPartBody>
        <w:p w:rsidR="004046C2" w:rsidRDefault="00F72921" w:rsidP="00F72921">
          <w:pPr>
            <w:pStyle w:val="6ECC09A0E9A84502821CC24DCC2334EF"/>
          </w:pPr>
          <w:r w:rsidRPr="000B2AF3">
            <w:t xml:space="preserve">        </w:t>
          </w:r>
        </w:p>
      </w:docPartBody>
    </w:docPart>
    <w:docPart>
      <w:docPartPr>
        <w:name w:val="736AAFE39FC549A5B0D73A0C672414A5"/>
        <w:category>
          <w:name w:val="General"/>
          <w:gallery w:val="placeholder"/>
        </w:category>
        <w:types>
          <w:type w:val="bbPlcHdr"/>
        </w:types>
        <w:behaviors>
          <w:behavior w:val="content"/>
        </w:behaviors>
        <w:guid w:val="{46B362F9-E676-4BDB-9FBF-6BC47597497B}"/>
      </w:docPartPr>
      <w:docPartBody>
        <w:p w:rsidR="004046C2" w:rsidRDefault="00F72921" w:rsidP="00F72921">
          <w:pPr>
            <w:pStyle w:val="736AAFE39FC549A5B0D73A0C672414A5"/>
          </w:pPr>
          <w:r w:rsidRPr="00DC2C77">
            <w:t xml:space="preserve">                   </w:t>
          </w:r>
        </w:p>
      </w:docPartBody>
    </w:docPart>
    <w:docPart>
      <w:docPartPr>
        <w:name w:val="971A063ABA3B47E7A0AE2EEAE9701361"/>
        <w:category>
          <w:name w:val="General"/>
          <w:gallery w:val="placeholder"/>
        </w:category>
        <w:types>
          <w:type w:val="bbPlcHdr"/>
        </w:types>
        <w:behaviors>
          <w:behavior w:val="content"/>
        </w:behaviors>
        <w:guid w:val="{55587248-5B56-40A7-BF92-FEB10F269D93}"/>
      </w:docPartPr>
      <w:docPartBody>
        <w:p w:rsidR="004046C2" w:rsidRDefault="00F72921" w:rsidP="00F72921">
          <w:pPr>
            <w:pStyle w:val="971A063ABA3B47E7A0AE2EEAE9701361"/>
          </w:pPr>
          <w:r w:rsidRPr="008A7348">
            <w:t xml:space="preserve">                                 </w:t>
          </w:r>
        </w:p>
      </w:docPartBody>
    </w:docPart>
    <w:docPart>
      <w:docPartPr>
        <w:name w:val="897D260AFE5F49FE847A106A3B6A42F5"/>
        <w:category>
          <w:name w:val="General"/>
          <w:gallery w:val="placeholder"/>
        </w:category>
        <w:types>
          <w:type w:val="bbPlcHdr"/>
        </w:types>
        <w:behaviors>
          <w:behavior w:val="content"/>
        </w:behaviors>
        <w:guid w:val="{C2452724-7471-48B8-984B-DA9FA0A27519}"/>
      </w:docPartPr>
      <w:docPartBody>
        <w:p w:rsidR="004046C2" w:rsidRDefault="00F72921" w:rsidP="00F72921">
          <w:pPr>
            <w:pStyle w:val="897D260AFE5F49FE847A106A3B6A42F5"/>
          </w:pPr>
          <w:r>
            <w:t xml:space="preserve">    </w:t>
          </w:r>
        </w:p>
      </w:docPartBody>
    </w:docPart>
    <w:docPart>
      <w:docPartPr>
        <w:name w:val="F5BD0ADC5E164E409DFA00E3013469C1"/>
        <w:category>
          <w:name w:val="General"/>
          <w:gallery w:val="placeholder"/>
        </w:category>
        <w:types>
          <w:type w:val="bbPlcHdr"/>
        </w:types>
        <w:behaviors>
          <w:behavior w:val="content"/>
        </w:behaviors>
        <w:guid w:val="{DEB315DF-7C61-4FBC-B72E-7586161D96B0}"/>
      </w:docPartPr>
      <w:docPartBody>
        <w:p w:rsidR="004046C2" w:rsidRDefault="00F72921" w:rsidP="00F72921">
          <w:pPr>
            <w:pStyle w:val="F5BD0ADC5E164E409DFA00E3013469C1"/>
          </w:pPr>
          <w:r w:rsidRPr="000B2AF3">
            <w:t xml:space="preserve">     </w:t>
          </w:r>
        </w:p>
      </w:docPartBody>
    </w:docPart>
    <w:docPart>
      <w:docPartPr>
        <w:name w:val="617CD92ED790420EAE05121BFB58C724"/>
        <w:category>
          <w:name w:val="General"/>
          <w:gallery w:val="placeholder"/>
        </w:category>
        <w:types>
          <w:type w:val="bbPlcHdr"/>
        </w:types>
        <w:behaviors>
          <w:behavior w:val="content"/>
        </w:behaviors>
        <w:guid w:val="{8D509473-42AC-4754-8FE5-C0DB5CC394AA}"/>
      </w:docPartPr>
      <w:docPartBody>
        <w:p w:rsidR="004046C2" w:rsidRDefault="00F72921" w:rsidP="00F72921">
          <w:pPr>
            <w:pStyle w:val="617CD92ED790420EAE05121BFB58C724"/>
          </w:pPr>
          <w:r w:rsidRPr="000B2AF3">
            <w:t xml:space="preserve">        </w:t>
          </w:r>
        </w:p>
      </w:docPartBody>
    </w:docPart>
    <w:docPart>
      <w:docPartPr>
        <w:name w:val="6E573891C826416785687FF0161CFA3A"/>
        <w:category>
          <w:name w:val="General"/>
          <w:gallery w:val="placeholder"/>
        </w:category>
        <w:types>
          <w:type w:val="bbPlcHdr"/>
        </w:types>
        <w:behaviors>
          <w:behavior w:val="content"/>
        </w:behaviors>
        <w:guid w:val="{41FC8A3A-4E02-4D08-B5A8-5670CDB1AE19}"/>
      </w:docPartPr>
      <w:docPartBody>
        <w:p w:rsidR="004046C2" w:rsidRDefault="00F72921" w:rsidP="00F72921">
          <w:pPr>
            <w:pStyle w:val="6E573891C826416785687FF0161CFA3A"/>
          </w:pPr>
          <w:r w:rsidRPr="00D6165F">
            <w:t xml:space="preserve">                   </w:t>
          </w:r>
        </w:p>
      </w:docPartBody>
    </w:docPart>
    <w:docPart>
      <w:docPartPr>
        <w:name w:val="532DB3F9264943DB807C84AE9E12E8FA"/>
        <w:category>
          <w:name w:val="General"/>
          <w:gallery w:val="placeholder"/>
        </w:category>
        <w:types>
          <w:type w:val="bbPlcHdr"/>
        </w:types>
        <w:behaviors>
          <w:behavior w:val="content"/>
        </w:behaviors>
        <w:guid w:val="{590C5D60-72A2-4CC0-8A8A-EDA08836F7FC}"/>
      </w:docPartPr>
      <w:docPartBody>
        <w:p w:rsidR="004046C2" w:rsidRDefault="00F72921" w:rsidP="00F72921">
          <w:pPr>
            <w:pStyle w:val="532DB3F9264943DB807C84AE9E12E8FA"/>
          </w:pPr>
          <w:r>
            <w:t xml:space="preserve">    </w:t>
          </w:r>
        </w:p>
      </w:docPartBody>
    </w:docPart>
    <w:docPart>
      <w:docPartPr>
        <w:name w:val="8BAC563DCC634CA1AC301E7FB9837780"/>
        <w:category>
          <w:name w:val="General"/>
          <w:gallery w:val="placeholder"/>
        </w:category>
        <w:types>
          <w:type w:val="bbPlcHdr"/>
        </w:types>
        <w:behaviors>
          <w:behavior w:val="content"/>
        </w:behaviors>
        <w:guid w:val="{C5E56C19-1930-4CC9-BB1E-26262954611D}"/>
      </w:docPartPr>
      <w:docPartBody>
        <w:p w:rsidR="004046C2" w:rsidRDefault="00F72921" w:rsidP="00F72921">
          <w:pPr>
            <w:pStyle w:val="8BAC563DCC634CA1AC301E7FB9837780"/>
          </w:pPr>
          <w:r w:rsidRPr="000B2AF3">
            <w:t xml:space="preserve">     </w:t>
          </w:r>
        </w:p>
      </w:docPartBody>
    </w:docPart>
    <w:docPart>
      <w:docPartPr>
        <w:name w:val="C1AB52C112484423AC73D156B72769A5"/>
        <w:category>
          <w:name w:val="General"/>
          <w:gallery w:val="placeholder"/>
        </w:category>
        <w:types>
          <w:type w:val="bbPlcHdr"/>
        </w:types>
        <w:behaviors>
          <w:behavior w:val="content"/>
        </w:behaviors>
        <w:guid w:val="{0A77C0A7-EB11-4009-8BC4-F8C143F77E49}"/>
      </w:docPartPr>
      <w:docPartBody>
        <w:p w:rsidR="004046C2" w:rsidRDefault="00F72921" w:rsidP="00F72921">
          <w:pPr>
            <w:pStyle w:val="C1AB52C112484423AC73D156B72769A5"/>
          </w:pPr>
          <w:r w:rsidRPr="000B2AF3">
            <w:t xml:space="preserve">        </w:t>
          </w:r>
        </w:p>
      </w:docPartBody>
    </w:docPart>
    <w:docPart>
      <w:docPartPr>
        <w:name w:val="5DA8DADDA5A74E17B3F375937B3512A5"/>
        <w:category>
          <w:name w:val="General"/>
          <w:gallery w:val="placeholder"/>
        </w:category>
        <w:types>
          <w:type w:val="bbPlcHdr"/>
        </w:types>
        <w:behaviors>
          <w:behavior w:val="content"/>
        </w:behaviors>
        <w:guid w:val="{D1079370-97AE-404F-83D6-2752EB49FECD}"/>
      </w:docPartPr>
      <w:docPartBody>
        <w:p w:rsidR="004046C2" w:rsidRDefault="00F72921" w:rsidP="00F72921">
          <w:pPr>
            <w:pStyle w:val="5DA8DADDA5A74E17B3F375937B3512A5"/>
          </w:pPr>
          <w:r>
            <w:t xml:space="preserve">    </w:t>
          </w:r>
        </w:p>
      </w:docPartBody>
    </w:docPart>
    <w:docPart>
      <w:docPartPr>
        <w:name w:val="30386E6A1C4D4B1CAF21776C13293184"/>
        <w:category>
          <w:name w:val="General"/>
          <w:gallery w:val="placeholder"/>
        </w:category>
        <w:types>
          <w:type w:val="bbPlcHdr"/>
        </w:types>
        <w:behaviors>
          <w:behavior w:val="content"/>
        </w:behaviors>
        <w:guid w:val="{83C39E7B-98CB-47CE-A5C0-43785F8F566D}"/>
      </w:docPartPr>
      <w:docPartBody>
        <w:p w:rsidR="004046C2" w:rsidRDefault="00F72921" w:rsidP="00F72921">
          <w:pPr>
            <w:pStyle w:val="30386E6A1C4D4B1CAF21776C13293184"/>
          </w:pPr>
          <w:r w:rsidRPr="000B2AF3">
            <w:t xml:space="preserve">     </w:t>
          </w:r>
        </w:p>
      </w:docPartBody>
    </w:docPart>
    <w:docPart>
      <w:docPartPr>
        <w:name w:val="29D47C1E1321474AB635961F21D6F0A8"/>
        <w:category>
          <w:name w:val="General"/>
          <w:gallery w:val="placeholder"/>
        </w:category>
        <w:types>
          <w:type w:val="bbPlcHdr"/>
        </w:types>
        <w:behaviors>
          <w:behavior w:val="content"/>
        </w:behaviors>
        <w:guid w:val="{936B62C9-1EAE-4BD6-A87A-49499DC1B7FC}"/>
      </w:docPartPr>
      <w:docPartBody>
        <w:p w:rsidR="004046C2" w:rsidRDefault="00F72921" w:rsidP="00F72921">
          <w:pPr>
            <w:pStyle w:val="29D47C1E1321474AB635961F21D6F0A8"/>
          </w:pPr>
          <w:r w:rsidRPr="000B2AF3">
            <w:t xml:space="preserve">        </w:t>
          </w:r>
        </w:p>
      </w:docPartBody>
    </w:docPart>
    <w:docPart>
      <w:docPartPr>
        <w:name w:val="02D37C3ED6F641E5B16115035DB0A5B6"/>
        <w:category>
          <w:name w:val="General"/>
          <w:gallery w:val="placeholder"/>
        </w:category>
        <w:types>
          <w:type w:val="bbPlcHdr"/>
        </w:types>
        <w:behaviors>
          <w:behavior w:val="content"/>
        </w:behaviors>
        <w:guid w:val="{1826A16D-C8F0-478E-BBBC-9C661050E966}"/>
      </w:docPartPr>
      <w:docPartBody>
        <w:p w:rsidR="004046C2" w:rsidRDefault="00F72921" w:rsidP="00F72921">
          <w:pPr>
            <w:pStyle w:val="02D37C3ED6F641E5B16115035DB0A5B6"/>
          </w:pPr>
          <w:r w:rsidRPr="00DC2C77">
            <w:t xml:space="preserve">                   </w:t>
          </w:r>
        </w:p>
      </w:docPartBody>
    </w:docPart>
    <w:docPart>
      <w:docPartPr>
        <w:name w:val="61CF40FEF2DA450BB3753CE9346D197C"/>
        <w:category>
          <w:name w:val="General"/>
          <w:gallery w:val="placeholder"/>
        </w:category>
        <w:types>
          <w:type w:val="bbPlcHdr"/>
        </w:types>
        <w:behaviors>
          <w:behavior w:val="content"/>
        </w:behaviors>
        <w:guid w:val="{04EF437E-3868-41F8-B0EE-D657E866764F}"/>
      </w:docPartPr>
      <w:docPartBody>
        <w:p w:rsidR="004046C2" w:rsidRDefault="00F72921" w:rsidP="00F72921">
          <w:pPr>
            <w:pStyle w:val="61CF40FEF2DA450BB3753CE9346D197C"/>
          </w:pPr>
          <w:r w:rsidRPr="008A7348">
            <w:t xml:space="preserve">                                 </w:t>
          </w:r>
        </w:p>
      </w:docPartBody>
    </w:docPart>
    <w:docPart>
      <w:docPartPr>
        <w:name w:val="6E2D5BED2AC04F73B19BDBA9E45FE647"/>
        <w:category>
          <w:name w:val="General"/>
          <w:gallery w:val="placeholder"/>
        </w:category>
        <w:types>
          <w:type w:val="bbPlcHdr"/>
        </w:types>
        <w:behaviors>
          <w:behavior w:val="content"/>
        </w:behaviors>
        <w:guid w:val="{310738D9-F494-4AD1-858A-7CB5AAFA8280}"/>
      </w:docPartPr>
      <w:docPartBody>
        <w:p w:rsidR="004046C2" w:rsidRDefault="00F72921" w:rsidP="00F72921">
          <w:pPr>
            <w:pStyle w:val="6E2D5BED2AC04F73B19BDBA9E45FE647"/>
          </w:pPr>
          <w:r>
            <w:t xml:space="preserve">    </w:t>
          </w:r>
        </w:p>
      </w:docPartBody>
    </w:docPart>
    <w:docPart>
      <w:docPartPr>
        <w:name w:val="264CD64308EB4A9DA6DA732DC67D25BE"/>
        <w:category>
          <w:name w:val="General"/>
          <w:gallery w:val="placeholder"/>
        </w:category>
        <w:types>
          <w:type w:val="bbPlcHdr"/>
        </w:types>
        <w:behaviors>
          <w:behavior w:val="content"/>
        </w:behaviors>
        <w:guid w:val="{823CE642-FDA1-4FA8-965A-2F104790C5D6}"/>
      </w:docPartPr>
      <w:docPartBody>
        <w:p w:rsidR="004046C2" w:rsidRDefault="00F72921" w:rsidP="00F72921">
          <w:pPr>
            <w:pStyle w:val="264CD64308EB4A9DA6DA732DC67D25BE"/>
          </w:pPr>
          <w:r w:rsidRPr="000B2AF3">
            <w:t xml:space="preserve">     </w:t>
          </w:r>
        </w:p>
      </w:docPartBody>
    </w:docPart>
    <w:docPart>
      <w:docPartPr>
        <w:name w:val="1C424149AE004BE8B9CE366817220E95"/>
        <w:category>
          <w:name w:val="General"/>
          <w:gallery w:val="placeholder"/>
        </w:category>
        <w:types>
          <w:type w:val="bbPlcHdr"/>
        </w:types>
        <w:behaviors>
          <w:behavior w:val="content"/>
        </w:behaviors>
        <w:guid w:val="{E963B4E4-391B-4FA6-A203-6F9817BF8005}"/>
      </w:docPartPr>
      <w:docPartBody>
        <w:p w:rsidR="004046C2" w:rsidRDefault="00F72921" w:rsidP="00F72921">
          <w:pPr>
            <w:pStyle w:val="1C424149AE004BE8B9CE366817220E95"/>
          </w:pPr>
          <w:r w:rsidRPr="000B2AF3">
            <w:t xml:space="preserve">        </w:t>
          </w:r>
        </w:p>
      </w:docPartBody>
    </w:docPart>
    <w:docPart>
      <w:docPartPr>
        <w:name w:val="A9340AA79546417482494A159925730C"/>
        <w:category>
          <w:name w:val="General"/>
          <w:gallery w:val="placeholder"/>
        </w:category>
        <w:types>
          <w:type w:val="bbPlcHdr"/>
        </w:types>
        <w:behaviors>
          <w:behavior w:val="content"/>
        </w:behaviors>
        <w:guid w:val="{84690100-A215-481A-AD4A-F8B0AAD2B743}"/>
      </w:docPartPr>
      <w:docPartBody>
        <w:p w:rsidR="004046C2" w:rsidRDefault="00F72921" w:rsidP="00F72921">
          <w:pPr>
            <w:pStyle w:val="A9340AA79546417482494A159925730C"/>
          </w:pPr>
          <w:r w:rsidRPr="00D6165F">
            <w:t xml:space="preserve">                   </w:t>
          </w:r>
        </w:p>
      </w:docPartBody>
    </w:docPart>
    <w:docPart>
      <w:docPartPr>
        <w:name w:val="A114B7C22BD14A2D9F33501EDA540667"/>
        <w:category>
          <w:name w:val="General"/>
          <w:gallery w:val="placeholder"/>
        </w:category>
        <w:types>
          <w:type w:val="bbPlcHdr"/>
        </w:types>
        <w:behaviors>
          <w:behavior w:val="content"/>
        </w:behaviors>
        <w:guid w:val="{01B294B5-79D6-4BA0-925C-25179DD2519A}"/>
      </w:docPartPr>
      <w:docPartBody>
        <w:p w:rsidR="004046C2" w:rsidRDefault="00F72921" w:rsidP="00F72921">
          <w:pPr>
            <w:pStyle w:val="A114B7C22BD14A2D9F33501EDA540667"/>
          </w:pPr>
          <w:r>
            <w:t xml:space="preserve">    </w:t>
          </w:r>
        </w:p>
      </w:docPartBody>
    </w:docPart>
    <w:docPart>
      <w:docPartPr>
        <w:name w:val="3709BBE96DEC4011BBF4D9AD9AB56944"/>
        <w:category>
          <w:name w:val="General"/>
          <w:gallery w:val="placeholder"/>
        </w:category>
        <w:types>
          <w:type w:val="bbPlcHdr"/>
        </w:types>
        <w:behaviors>
          <w:behavior w:val="content"/>
        </w:behaviors>
        <w:guid w:val="{526D610C-2B34-4865-9AD2-C80772644891}"/>
      </w:docPartPr>
      <w:docPartBody>
        <w:p w:rsidR="004046C2" w:rsidRDefault="00F72921" w:rsidP="00F72921">
          <w:pPr>
            <w:pStyle w:val="3709BBE96DEC4011BBF4D9AD9AB56944"/>
          </w:pPr>
          <w:r w:rsidRPr="000B2AF3">
            <w:t xml:space="preserve">     </w:t>
          </w:r>
        </w:p>
      </w:docPartBody>
    </w:docPart>
    <w:docPart>
      <w:docPartPr>
        <w:name w:val="D6D104D67C28454291F11A4DAB78D533"/>
        <w:category>
          <w:name w:val="General"/>
          <w:gallery w:val="placeholder"/>
        </w:category>
        <w:types>
          <w:type w:val="bbPlcHdr"/>
        </w:types>
        <w:behaviors>
          <w:behavior w:val="content"/>
        </w:behaviors>
        <w:guid w:val="{044C114F-6603-4094-BA68-A7693EB0511F}"/>
      </w:docPartPr>
      <w:docPartBody>
        <w:p w:rsidR="004046C2" w:rsidRDefault="00F72921" w:rsidP="00F72921">
          <w:pPr>
            <w:pStyle w:val="D6D104D67C28454291F11A4DAB78D533"/>
          </w:pPr>
          <w:r w:rsidRPr="000B2AF3">
            <w:t xml:space="preserve">        </w:t>
          </w:r>
        </w:p>
      </w:docPartBody>
    </w:docPart>
    <w:docPart>
      <w:docPartPr>
        <w:name w:val="D33FCF3233DF460E8E9275A4CDB1AE0D"/>
        <w:category>
          <w:name w:val="General"/>
          <w:gallery w:val="placeholder"/>
        </w:category>
        <w:types>
          <w:type w:val="bbPlcHdr"/>
        </w:types>
        <w:behaviors>
          <w:behavior w:val="content"/>
        </w:behaviors>
        <w:guid w:val="{984AEAE0-9B37-41AE-A33E-FFF49F7B6891}"/>
      </w:docPartPr>
      <w:docPartBody>
        <w:p w:rsidR="004046C2" w:rsidRDefault="00F72921" w:rsidP="00F72921">
          <w:pPr>
            <w:pStyle w:val="D33FCF3233DF460E8E9275A4CDB1AE0D"/>
          </w:pPr>
          <w:r>
            <w:t xml:space="preserve">    </w:t>
          </w:r>
        </w:p>
      </w:docPartBody>
    </w:docPart>
    <w:docPart>
      <w:docPartPr>
        <w:name w:val="B3D269558C844623B48CABC76ADD2F29"/>
        <w:category>
          <w:name w:val="General"/>
          <w:gallery w:val="placeholder"/>
        </w:category>
        <w:types>
          <w:type w:val="bbPlcHdr"/>
        </w:types>
        <w:behaviors>
          <w:behavior w:val="content"/>
        </w:behaviors>
        <w:guid w:val="{41C02B3A-6162-4387-AB00-0063EFDEBE08}"/>
      </w:docPartPr>
      <w:docPartBody>
        <w:p w:rsidR="004046C2" w:rsidRDefault="00F72921" w:rsidP="00F72921">
          <w:pPr>
            <w:pStyle w:val="B3D269558C844623B48CABC76ADD2F29"/>
          </w:pPr>
          <w:r w:rsidRPr="000B2AF3">
            <w:t xml:space="preserve">     </w:t>
          </w:r>
        </w:p>
      </w:docPartBody>
    </w:docPart>
    <w:docPart>
      <w:docPartPr>
        <w:name w:val="62F3AD0A1C024D299313D6B99018B477"/>
        <w:category>
          <w:name w:val="General"/>
          <w:gallery w:val="placeholder"/>
        </w:category>
        <w:types>
          <w:type w:val="bbPlcHdr"/>
        </w:types>
        <w:behaviors>
          <w:behavior w:val="content"/>
        </w:behaviors>
        <w:guid w:val="{524CF4D5-D68B-4590-819F-53221DA48874}"/>
      </w:docPartPr>
      <w:docPartBody>
        <w:p w:rsidR="004046C2" w:rsidRDefault="00F72921" w:rsidP="00F72921">
          <w:pPr>
            <w:pStyle w:val="62F3AD0A1C024D299313D6B99018B477"/>
          </w:pPr>
          <w:r w:rsidRPr="000B2AF3">
            <w:t xml:space="preserve">        </w:t>
          </w:r>
        </w:p>
      </w:docPartBody>
    </w:docPart>
    <w:docPart>
      <w:docPartPr>
        <w:name w:val="70C5E88E35CA4D509804A75B4AFD5FA1"/>
        <w:category>
          <w:name w:val="General"/>
          <w:gallery w:val="placeholder"/>
        </w:category>
        <w:types>
          <w:type w:val="bbPlcHdr"/>
        </w:types>
        <w:behaviors>
          <w:behavior w:val="content"/>
        </w:behaviors>
        <w:guid w:val="{4EFBD875-E5A1-40E6-812C-420B2307A36A}"/>
      </w:docPartPr>
      <w:docPartBody>
        <w:p w:rsidR="004046C2" w:rsidRDefault="00F72921" w:rsidP="00F72921">
          <w:pPr>
            <w:pStyle w:val="70C5E88E35CA4D509804A75B4AFD5FA1"/>
          </w:pPr>
          <w:r>
            <w:t xml:space="preserve">                                      </w:t>
          </w:r>
        </w:p>
      </w:docPartBody>
    </w:docPart>
    <w:docPart>
      <w:docPartPr>
        <w:name w:val="532F5730F9D5445CA11BAF1385E2A82A"/>
        <w:category>
          <w:name w:val="General"/>
          <w:gallery w:val="placeholder"/>
        </w:category>
        <w:types>
          <w:type w:val="bbPlcHdr"/>
        </w:types>
        <w:behaviors>
          <w:behavior w:val="content"/>
        </w:behaviors>
        <w:guid w:val="{A35B765A-45F9-4BEB-A995-5E58AF7F742A}"/>
      </w:docPartPr>
      <w:docPartBody>
        <w:p w:rsidR="004046C2" w:rsidRDefault="00F72921" w:rsidP="00F72921">
          <w:pPr>
            <w:pStyle w:val="532F5730F9D5445CA11BAF1385E2A82A"/>
          </w:pPr>
          <w:r>
            <w:t xml:space="preserve">    </w:t>
          </w:r>
        </w:p>
      </w:docPartBody>
    </w:docPart>
    <w:docPart>
      <w:docPartPr>
        <w:name w:val="A3CB2FE664594F599AB4A7D6BA15C512"/>
        <w:category>
          <w:name w:val="General"/>
          <w:gallery w:val="placeholder"/>
        </w:category>
        <w:types>
          <w:type w:val="bbPlcHdr"/>
        </w:types>
        <w:behaviors>
          <w:behavior w:val="content"/>
        </w:behaviors>
        <w:guid w:val="{5989F051-D726-4F1A-840E-1F9A656C400E}"/>
      </w:docPartPr>
      <w:docPartBody>
        <w:p w:rsidR="004046C2" w:rsidRDefault="00F72921" w:rsidP="00F72921">
          <w:pPr>
            <w:pStyle w:val="A3CB2FE664594F599AB4A7D6BA15C512"/>
          </w:pPr>
          <w:r>
            <w:rPr>
              <w:rStyle w:val="PlaceholderText"/>
            </w:rPr>
            <w:t xml:space="preserve">     </w:t>
          </w:r>
        </w:p>
      </w:docPartBody>
    </w:docPart>
    <w:docPart>
      <w:docPartPr>
        <w:name w:val="00E03D41A18E47EAA02C2D8261147F25"/>
        <w:category>
          <w:name w:val="General"/>
          <w:gallery w:val="placeholder"/>
        </w:category>
        <w:types>
          <w:type w:val="bbPlcHdr"/>
        </w:types>
        <w:behaviors>
          <w:behavior w:val="content"/>
        </w:behaviors>
        <w:guid w:val="{E0597E06-03E9-46D9-8347-D5A7F481D1AF}"/>
      </w:docPartPr>
      <w:docPartBody>
        <w:p w:rsidR="004046C2" w:rsidRDefault="00F72921" w:rsidP="00F72921">
          <w:pPr>
            <w:pStyle w:val="00E03D41A18E47EAA02C2D8261147F25"/>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E1000AEF" w:usb1="5000A1FF" w:usb2="00000000" w:usb3="00000000" w:csb0="000001BF" w:csb1="00000000"/>
  </w:font>
  <w:font w:name="Andale Mono">
    <w:altName w:val="Courier New"/>
    <w:charset w:val="00"/>
    <w:family w:val="modern"/>
    <w:pitch w:val="fixed"/>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180"/>
    <w:rsid w:val="0038103F"/>
    <w:rsid w:val="00383FD9"/>
    <w:rsid w:val="004046C2"/>
    <w:rsid w:val="00501613"/>
    <w:rsid w:val="005C4F84"/>
    <w:rsid w:val="007E2387"/>
    <w:rsid w:val="0086045B"/>
    <w:rsid w:val="00905224"/>
    <w:rsid w:val="00A41D94"/>
    <w:rsid w:val="00DB09C2"/>
    <w:rsid w:val="00DC30DC"/>
    <w:rsid w:val="00E0045E"/>
    <w:rsid w:val="00E43651"/>
    <w:rsid w:val="00F72921"/>
    <w:rsid w:val="00FC2C5F"/>
    <w:rsid w:val="00FC61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921"/>
    <w:rPr>
      <w:color w:val="808080"/>
    </w:rPr>
  </w:style>
  <w:style w:type="paragraph" w:customStyle="1" w:styleId="B61271304E404DE4A5E814A6B598A8C8">
    <w:name w:val="B61271304E404DE4A5E814A6B598A8C8"/>
    <w:rsid w:val="00FC6180"/>
  </w:style>
  <w:style w:type="paragraph" w:customStyle="1" w:styleId="68D2675212224F2FB30D5663679D7EAE">
    <w:name w:val="68D2675212224F2FB30D5663679D7EAE"/>
    <w:rsid w:val="00FC6180"/>
  </w:style>
  <w:style w:type="paragraph" w:customStyle="1" w:styleId="F51E7FBB98B343CEA3DF669AFA34D1CA">
    <w:name w:val="F51E7FBB98B343CEA3DF669AFA34D1CA"/>
    <w:rsid w:val="00FC6180"/>
  </w:style>
  <w:style w:type="paragraph" w:customStyle="1" w:styleId="91B8DB9BEFD14E578EB2255A57C5972A">
    <w:name w:val="91B8DB9BEFD14E578EB2255A57C5972A"/>
    <w:rsid w:val="00FC6180"/>
  </w:style>
  <w:style w:type="paragraph" w:customStyle="1" w:styleId="7E0E5353B77B4FFBA6862B60192EA420">
    <w:name w:val="7E0E5353B77B4FFBA6862B60192EA420"/>
    <w:rsid w:val="00383FD9"/>
    <w:rPr>
      <w:lang w:val="en-US" w:eastAsia="en-US"/>
    </w:rPr>
  </w:style>
  <w:style w:type="paragraph" w:customStyle="1" w:styleId="5F16907F5FE943D988F25E3333E38BD6">
    <w:name w:val="5F16907F5FE943D988F25E3333E38BD6"/>
    <w:rsid w:val="00383FD9"/>
    <w:rPr>
      <w:lang w:val="en-US" w:eastAsia="en-US"/>
    </w:rPr>
  </w:style>
  <w:style w:type="paragraph" w:customStyle="1" w:styleId="78F4913F65764F37BD6C45D82C69709F">
    <w:name w:val="78F4913F65764F37BD6C45D82C69709F"/>
    <w:rsid w:val="00383FD9"/>
    <w:rPr>
      <w:lang w:val="en-US" w:eastAsia="en-US"/>
    </w:rPr>
  </w:style>
  <w:style w:type="paragraph" w:customStyle="1" w:styleId="60D61ECAF799473694FA8986D866913C">
    <w:name w:val="60D61ECAF799473694FA8986D866913C"/>
    <w:rsid w:val="00383FD9"/>
    <w:rPr>
      <w:lang w:val="en-US" w:eastAsia="en-US"/>
    </w:rPr>
  </w:style>
  <w:style w:type="paragraph" w:customStyle="1" w:styleId="57849F25ECD446C894E6BD0F928B8CF8">
    <w:name w:val="57849F25ECD446C894E6BD0F928B8CF8"/>
    <w:rsid w:val="00383FD9"/>
    <w:rPr>
      <w:lang w:val="en-US" w:eastAsia="en-US"/>
    </w:rPr>
  </w:style>
  <w:style w:type="paragraph" w:customStyle="1" w:styleId="4E7B73EC80214A6D87EC95606B581CD7">
    <w:name w:val="4E7B73EC80214A6D87EC95606B581CD7"/>
    <w:rsid w:val="00383FD9"/>
    <w:rPr>
      <w:lang w:val="en-US" w:eastAsia="en-US"/>
    </w:rPr>
  </w:style>
  <w:style w:type="paragraph" w:customStyle="1" w:styleId="53C32A0541F4494D8F2399A114B36BFE">
    <w:name w:val="53C32A0541F4494D8F2399A114B36BFE"/>
    <w:rsid w:val="00383FD9"/>
    <w:rPr>
      <w:lang w:val="en-US" w:eastAsia="en-US"/>
    </w:rPr>
  </w:style>
  <w:style w:type="paragraph" w:customStyle="1" w:styleId="75A23D1321B2473FB377E85D190474EF">
    <w:name w:val="75A23D1321B2473FB377E85D190474EF"/>
    <w:rsid w:val="00383FD9"/>
    <w:rPr>
      <w:lang w:val="en-US" w:eastAsia="en-US"/>
    </w:rPr>
  </w:style>
  <w:style w:type="paragraph" w:customStyle="1" w:styleId="1032C52B28A0423BA1EDEFFA957CEDB5">
    <w:name w:val="1032C52B28A0423BA1EDEFFA957CEDB5"/>
    <w:rsid w:val="00383FD9"/>
    <w:rPr>
      <w:lang w:val="en-US" w:eastAsia="en-US"/>
    </w:rPr>
  </w:style>
  <w:style w:type="paragraph" w:customStyle="1" w:styleId="A36E55052C464516AB00758CFAD2DB73">
    <w:name w:val="A36E55052C464516AB00758CFAD2DB73"/>
    <w:rsid w:val="00383FD9"/>
    <w:rPr>
      <w:lang w:val="en-US" w:eastAsia="en-US"/>
    </w:rPr>
  </w:style>
  <w:style w:type="paragraph" w:customStyle="1" w:styleId="AC7AFF61E7D0403A89078E352869F555">
    <w:name w:val="AC7AFF61E7D0403A89078E352869F555"/>
    <w:rsid w:val="00383FD9"/>
    <w:rPr>
      <w:lang w:val="en-US" w:eastAsia="en-US"/>
    </w:rPr>
  </w:style>
  <w:style w:type="paragraph" w:customStyle="1" w:styleId="23A0D0B0FC8C498EB4A5CF00FA6DC3CF">
    <w:name w:val="23A0D0B0FC8C498EB4A5CF00FA6DC3CF"/>
    <w:rsid w:val="00383FD9"/>
    <w:rPr>
      <w:lang w:val="en-US" w:eastAsia="en-US"/>
    </w:rPr>
  </w:style>
  <w:style w:type="paragraph" w:customStyle="1" w:styleId="12623894D8644672A33AC91CFF3572D5">
    <w:name w:val="12623894D8644672A33AC91CFF3572D5"/>
    <w:rsid w:val="00383FD9"/>
    <w:rPr>
      <w:lang w:val="en-US" w:eastAsia="en-US"/>
    </w:rPr>
  </w:style>
  <w:style w:type="paragraph" w:customStyle="1" w:styleId="492C1E8FFD514A42A54D3F018DED9B44">
    <w:name w:val="492C1E8FFD514A42A54D3F018DED9B44"/>
    <w:rsid w:val="00383FD9"/>
    <w:rPr>
      <w:lang w:val="en-US" w:eastAsia="en-US"/>
    </w:rPr>
  </w:style>
  <w:style w:type="paragraph" w:customStyle="1" w:styleId="BD9364296CBB48CB98BA077E2B90B00A">
    <w:name w:val="BD9364296CBB48CB98BA077E2B90B00A"/>
    <w:rsid w:val="00383FD9"/>
    <w:rPr>
      <w:lang w:val="en-US" w:eastAsia="en-US"/>
    </w:rPr>
  </w:style>
  <w:style w:type="paragraph" w:customStyle="1" w:styleId="48167648AE874D8BA9FA24F638644B91">
    <w:name w:val="48167648AE874D8BA9FA24F638644B91"/>
    <w:rsid w:val="00383FD9"/>
    <w:rPr>
      <w:lang w:val="en-US" w:eastAsia="en-US"/>
    </w:rPr>
  </w:style>
  <w:style w:type="paragraph" w:customStyle="1" w:styleId="9A3CA8742AFC403888B459C5DC07E9F1">
    <w:name w:val="9A3CA8742AFC403888B459C5DC07E9F1"/>
    <w:rsid w:val="00383FD9"/>
    <w:rPr>
      <w:lang w:val="en-US" w:eastAsia="en-US"/>
    </w:rPr>
  </w:style>
  <w:style w:type="paragraph" w:customStyle="1" w:styleId="FFB42B41F37C45C28B7D78E1E1E446AF">
    <w:name w:val="FFB42B41F37C45C28B7D78E1E1E446AF"/>
    <w:rsid w:val="00383FD9"/>
    <w:rPr>
      <w:lang w:val="en-US" w:eastAsia="en-US"/>
    </w:rPr>
  </w:style>
  <w:style w:type="paragraph" w:customStyle="1" w:styleId="385707398C9549818228BF8D807AA385">
    <w:name w:val="385707398C9549818228BF8D807AA385"/>
    <w:rsid w:val="00383FD9"/>
    <w:rPr>
      <w:lang w:val="en-US" w:eastAsia="en-US"/>
    </w:rPr>
  </w:style>
  <w:style w:type="paragraph" w:customStyle="1" w:styleId="F647FCB00293499995CC89B26AD07087">
    <w:name w:val="F647FCB00293499995CC89B26AD07087"/>
    <w:rsid w:val="00383FD9"/>
    <w:rPr>
      <w:lang w:val="en-US" w:eastAsia="en-US"/>
    </w:rPr>
  </w:style>
  <w:style w:type="paragraph" w:customStyle="1" w:styleId="4327CF3F6EE74ADB967F6A1AD614A17B">
    <w:name w:val="4327CF3F6EE74ADB967F6A1AD614A17B"/>
    <w:rsid w:val="00383FD9"/>
    <w:rPr>
      <w:lang w:val="en-US" w:eastAsia="en-US"/>
    </w:rPr>
  </w:style>
  <w:style w:type="paragraph" w:customStyle="1" w:styleId="24FB9FB04C60450DB71C72B2475EC637">
    <w:name w:val="24FB9FB04C60450DB71C72B2475EC637"/>
    <w:rsid w:val="00383FD9"/>
    <w:rPr>
      <w:lang w:val="en-US" w:eastAsia="en-US"/>
    </w:rPr>
  </w:style>
  <w:style w:type="paragraph" w:customStyle="1" w:styleId="DA422CEDCCFC4702AFDC069EE56CB3BD">
    <w:name w:val="DA422CEDCCFC4702AFDC069EE56CB3BD"/>
    <w:rsid w:val="00383FD9"/>
    <w:rPr>
      <w:lang w:val="en-US" w:eastAsia="en-US"/>
    </w:rPr>
  </w:style>
  <w:style w:type="paragraph" w:customStyle="1" w:styleId="5997566E35164CB89CA1DE182E1F647E">
    <w:name w:val="5997566E35164CB89CA1DE182E1F647E"/>
    <w:rsid w:val="00383FD9"/>
    <w:rPr>
      <w:lang w:val="en-US" w:eastAsia="en-US"/>
    </w:rPr>
  </w:style>
  <w:style w:type="paragraph" w:customStyle="1" w:styleId="EE96F69AA5F24C4C96007DDE832AB2C2">
    <w:name w:val="EE96F69AA5F24C4C96007DDE832AB2C2"/>
    <w:rsid w:val="00383FD9"/>
    <w:rPr>
      <w:lang w:val="en-US" w:eastAsia="en-US"/>
    </w:rPr>
  </w:style>
  <w:style w:type="paragraph" w:customStyle="1" w:styleId="0DECB6D192584E7088EBC3248839722B">
    <w:name w:val="0DECB6D192584E7088EBC3248839722B"/>
    <w:rsid w:val="00383FD9"/>
    <w:rPr>
      <w:lang w:val="en-US" w:eastAsia="en-US"/>
    </w:rPr>
  </w:style>
  <w:style w:type="paragraph" w:customStyle="1" w:styleId="77E8D02C3C044AEE8E8F0748A16F3E32">
    <w:name w:val="77E8D02C3C044AEE8E8F0748A16F3E32"/>
    <w:rsid w:val="00383FD9"/>
    <w:rPr>
      <w:lang w:val="en-US" w:eastAsia="en-US"/>
    </w:rPr>
  </w:style>
  <w:style w:type="paragraph" w:customStyle="1" w:styleId="E0DE92B4F0074BF192AD4D701ACACF38">
    <w:name w:val="E0DE92B4F0074BF192AD4D701ACACF38"/>
    <w:rsid w:val="00383FD9"/>
    <w:rPr>
      <w:lang w:val="en-US" w:eastAsia="en-US"/>
    </w:rPr>
  </w:style>
  <w:style w:type="paragraph" w:customStyle="1" w:styleId="369C138218174456B6029186971EEA2C">
    <w:name w:val="369C138218174456B6029186971EEA2C"/>
    <w:rsid w:val="00383FD9"/>
    <w:rPr>
      <w:lang w:val="en-US" w:eastAsia="en-US"/>
    </w:rPr>
  </w:style>
  <w:style w:type="paragraph" w:customStyle="1" w:styleId="2EC8EEB4032840528A63A752FB4636CC">
    <w:name w:val="2EC8EEB4032840528A63A752FB4636CC"/>
    <w:rsid w:val="00383FD9"/>
    <w:rPr>
      <w:lang w:val="en-US" w:eastAsia="en-US"/>
    </w:rPr>
  </w:style>
  <w:style w:type="paragraph" w:customStyle="1" w:styleId="B929F319D67341E7BC8EC35F847FECC0">
    <w:name w:val="B929F319D67341E7BC8EC35F847FECC0"/>
    <w:rsid w:val="00383FD9"/>
    <w:rPr>
      <w:lang w:val="en-US" w:eastAsia="en-US"/>
    </w:rPr>
  </w:style>
  <w:style w:type="paragraph" w:customStyle="1" w:styleId="265F31A42B714DD39577980F5F183EFC">
    <w:name w:val="265F31A42B714DD39577980F5F183EFC"/>
    <w:rsid w:val="00383FD9"/>
    <w:rPr>
      <w:lang w:val="en-US" w:eastAsia="en-US"/>
    </w:rPr>
  </w:style>
  <w:style w:type="paragraph" w:customStyle="1" w:styleId="F0DD64C3A0554F3CACED149F5B69B6A9">
    <w:name w:val="F0DD64C3A0554F3CACED149F5B69B6A9"/>
    <w:rsid w:val="00383FD9"/>
    <w:rPr>
      <w:lang w:val="en-US" w:eastAsia="en-US"/>
    </w:rPr>
  </w:style>
  <w:style w:type="paragraph" w:customStyle="1" w:styleId="DCCA381BE6204A6EA187B2629A268364">
    <w:name w:val="DCCA381BE6204A6EA187B2629A268364"/>
    <w:rsid w:val="00383FD9"/>
    <w:rPr>
      <w:lang w:val="en-US" w:eastAsia="en-US"/>
    </w:rPr>
  </w:style>
  <w:style w:type="paragraph" w:customStyle="1" w:styleId="9CEBF65CE9034F688BE99C84533ADCFD">
    <w:name w:val="9CEBF65CE9034F688BE99C84533ADCFD"/>
    <w:rsid w:val="00383FD9"/>
    <w:rPr>
      <w:lang w:val="en-US" w:eastAsia="en-US"/>
    </w:rPr>
  </w:style>
  <w:style w:type="paragraph" w:customStyle="1" w:styleId="B929F319D67341E7BC8EC35F847FECC01">
    <w:name w:val="B929F319D67341E7BC8EC35F847FECC01"/>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1">
    <w:name w:val="2EC8EEB4032840528A63A752FB4636CC1"/>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1">
    <w:name w:val="265F31A42B714DD39577980F5F183EFC1"/>
    <w:rsid w:val="00383FD9"/>
    <w:pPr>
      <w:tabs>
        <w:tab w:val="left" w:pos="284"/>
      </w:tabs>
      <w:spacing w:before="30" w:after="30" w:line="240" w:lineRule="atLeast"/>
      <w:ind w:left="108" w:right="108"/>
    </w:pPr>
    <w:rPr>
      <w:rFonts w:ascii="Arial" w:hAnsi="Arial" w:cs="Arial"/>
      <w:szCs w:val="15"/>
      <w:lang w:eastAsia="en-US"/>
    </w:rPr>
  </w:style>
  <w:style w:type="paragraph" w:customStyle="1" w:styleId="F0DD64C3A0554F3CACED149F5B69B6A91">
    <w:name w:val="F0DD64C3A0554F3CACED149F5B69B6A91"/>
    <w:rsid w:val="00383FD9"/>
    <w:pPr>
      <w:tabs>
        <w:tab w:val="left" w:pos="284"/>
      </w:tabs>
      <w:spacing w:before="30" w:after="30" w:line="240" w:lineRule="atLeast"/>
      <w:ind w:left="108" w:right="108"/>
    </w:pPr>
    <w:rPr>
      <w:rFonts w:ascii="Arial" w:hAnsi="Arial" w:cs="Arial"/>
      <w:szCs w:val="15"/>
      <w:lang w:eastAsia="en-US"/>
    </w:rPr>
  </w:style>
  <w:style w:type="paragraph" w:customStyle="1" w:styleId="DCCA381BE6204A6EA187B2629A2683641">
    <w:name w:val="DCCA381BE6204A6EA187B2629A2683641"/>
    <w:rsid w:val="00383FD9"/>
    <w:pPr>
      <w:tabs>
        <w:tab w:val="left" w:pos="284"/>
      </w:tabs>
      <w:spacing w:before="30" w:after="30" w:line="240" w:lineRule="atLeast"/>
      <w:ind w:left="108" w:right="108"/>
    </w:pPr>
    <w:rPr>
      <w:rFonts w:ascii="Arial" w:hAnsi="Arial" w:cs="Arial"/>
      <w:szCs w:val="15"/>
      <w:lang w:eastAsia="en-US"/>
    </w:rPr>
  </w:style>
  <w:style w:type="paragraph" w:customStyle="1" w:styleId="9CEBF65CE9034F688BE99C84533ADCFD1">
    <w:name w:val="9CEBF65CE9034F688BE99C84533ADCFD1"/>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
    <w:name w:val="DefaultPlaceholder_-1854013439"/>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1">
    <w:name w:val="B61271304E404DE4A5E814A6B598A8C81"/>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1">
    <w:name w:val="68D2675212224F2FB30D5663679D7EAE1"/>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1">
    <w:name w:val="F51E7FBB98B343CEA3DF669AFA34D1CA1"/>
    <w:rsid w:val="00383FD9"/>
    <w:pPr>
      <w:spacing w:after="60" w:line="240" w:lineRule="auto"/>
    </w:pPr>
    <w:rPr>
      <w:rFonts w:ascii="Arial" w:hAnsi="Arial"/>
      <w:color w:val="000000" w:themeColor="text1"/>
      <w:sz w:val="16"/>
      <w:szCs w:val="16"/>
      <w:lang w:val="en-US" w:eastAsia="en-US"/>
    </w:rPr>
  </w:style>
  <w:style w:type="paragraph" w:customStyle="1" w:styleId="B929F319D67341E7BC8EC35F847FECC02">
    <w:name w:val="B929F319D67341E7BC8EC35F847FECC02"/>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2">
    <w:name w:val="2EC8EEB4032840528A63A752FB4636CC2"/>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2">
    <w:name w:val="265F31A42B714DD39577980F5F183EFC2"/>
    <w:rsid w:val="00383FD9"/>
    <w:pPr>
      <w:tabs>
        <w:tab w:val="left" w:pos="284"/>
      </w:tabs>
      <w:spacing w:before="30" w:after="30" w:line="240" w:lineRule="atLeast"/>
      <w:ind w:left="108" w:right="108"/>
    </w:pPr>
    <w:rPr>
      <w:rFonts w:ascii="Arial" w:hAnsi="Arial" w:cs="Arial"/>
      <w:szCs w:val="15"/>
      <w:lang w:eastAsia="en-US"/>
    </w:rPr>
  </w:style>
  <w:style w:type="paragraph" w:customStyle="1" w:styleId="C7FB879E921F4B3EA5C28E18AD1B24BD">
    <w:name w:val="C7FB879E921F4B3EA5C28E18AD1B24BD"/>
    <w:rsid w:val="00383FD9"/>
    <w:pPr>
      <w:tabs>
        <w:tab w:val="left" w:pos="284"/>
      </w:tabs>
      <w:spacing w:before="30" w:after="30" w:line="240" w:lineRule="atLeast"/>
      <w:ind w:left="108" w:right="108"/>
    </w:pPr>
    <w:rPr>
      <w:rFonts w:ascii="Arial" w:hAnsi="Arial" w:cs="Arial"/>
      <w:szCs w:val="15"/>
      <w:lang w:eastAsia="en-US"/>
    </w:rPr>
  </w:style>
  <w:style w:type="paragraph" w:customStyle="1" w:styleId="F0DD64C3A0554F3CACED149F5B69B6A92">
    <w:name w:val="F0DD64C3A0554F3CACED149F5B69B6A92"/>
    <w:rsid w:val="00383FD9"/>
    <w:pPr>
      <w:tabs>
        <w:tab w:val="left" w:pos="284"/>
      </w:tabs>
      <w:spacing w:before="30" w:after="30" w:line="240" w:lineRule="atLeast"/>
      <w:ind w:left="108" w:right="108"/>
    </w:pPr>
    <w:rPr>
      <w:rFonts w:ascii="Arial" w:hAnsi="Arial" w:cs="Arial"/>
      <w:szCs w:val="15"/>
      <w:lang w:eastAsia="en-US"/>
    </w:rPr>
  </w:style>
  <w:style w:type="paragraph" w:customStyle="1" w:styleId="DCCA381BE6204A6EA187B2629A2683642">
    <w:name w:val="DCCA381BE6204A6EA187B2629A2683642"/>
    <w:rsid w:val="00383FD9"/>
    <w:pPr>
      <w:tabs>
        <w:tab w:val="left" w:pos="284"/>
      </w:tabs>
      <w:spacing w:before="30" w:after="30" w:line="240" w:lineRule="atLeast"/>
      <w:ind w:left="108" w:right="108"/>
    </w:pPr>
    <w:rPr>
      <w:rFonts w:ascii="Arial" w:hAnsi="Arial" w:cs="Arial"/>
      <w:szCs w:val="15"/>
      <w:lang w:eastAsia="en-US"/>
    </w:rPr>
  </w:style>
  <w:style w:type="paragraph" w:customStyle="1" w:styleId="9CEBF65CE9034F688BE99C84533ADCFD2">
    <w:name w:val="9CEBF65CE9034F688BE99C84533ADCFD2"/>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1">
    <w:name w:val="DefaultPlaceholder_-18540134391"/>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2">
    <w:name w:val="B61271304E404DE4A5E814A6B598A8C82"/>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2">
    <w:name w:val="68D2675212224F2FB30D5663679D7EAE2"/>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2">
    <w:name w:val="F51E7FBB98B343CEA3DF669AFA34D1CA2"/>
    <w:rsid w:val="00383FD9"/>
    <w:pPr>
      <w:spacing w:after="60" w:line="240" w:lineRule="auto"/>
    </w:pPr>
    <w:rPr>
      <w:rFonts w:ascii="Arial" w:hAnsi="Arial"/>
      <w:color w:val="000000" w:themeColor="text1"/>
      <w:sz w:val="16"/>
      <w:szCs w:val="16"/>
      <w:lang w:val="en-US" w:eastAsia="en-US"/>
    </w:rPr>
  </w:style>
  <w:style w:type="paragraph" w:customStyle="1" w:styleId="B929F319D67341E7BC8EC35F847FECC03">
    <w:name w:val="B929F319D67341E7BC8EC35F847FECC03"/>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3">
    <w:name w:val="2EC8EEB4032840528A63A752FB4636CC3"/>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3">
    <w:name w:val="265F31A42B714DD39577980F5F183EFC3"/>
    <w:rsid w:val="00383FD9"/>
    <w:pPr>
      <w:tabs>
        <w:tab w:val="left" w:pos="284"/>
      </w:tabs>
      <w:spacing w:before="30" w:after="30" w:line="240" w:lineRule="atLeast"/>
      <w:ind w:left="108" w:right="108"/>
    </w:pPr>
    <w:rPr>
      <w:rFonts w:ascii="Arial" w:hAnsi="Arial" w:cs="Arial"/>
      <w:szCs w:val="15"/>
      <w:lang w:eastAsia="en-US"/>
    </w:rPr>
  </w:style>
  <w:style w:type="paragraph" w:customStyle="1" w:styleId="C7FB879E921F4B3EA5C28E18AD1B24BD1">
    <w:name w:val="C7FB879E921F4B3EA5C28E18AD1B24BD1"/>
    <w:rsid w:val="00383FD9"/>
    <w:pPr>
      <w:tabs>
        <w:tab w:val="left" w:pos="284"/>
      </w:tabs>
      <w:spacing w:before="30" w:after="30" w:line="240" w:lineRule="atLeast"/>
      <w:ind w:left="108" w:right="108"/>
    </w:pPr>
    <w:rPr>
      <w:rFonts w:ascii="Arial" w:hAnsi="Arial" w:cs="Arial"/>
      <w:szCs w:val="15"/>
      <w:lang w:eastAsia="en-US"/>
    </w:rPr>
  </w:style>
  <w:style w:type="paragraph" w:customStyle="1" w:styleId="F0DD64C3A0554F3CACED149F5B69B6A93">
    <w:name w:val="F0DD64C3A0554F3CACED149F5B69B6A93"/>
    <w:rsid w:val="00383FD9"/>
    <w:pPr>
      <w:tabs>
        <w:tab w:val="left" w:pos="284"/>
      </w:tabs>
      <w:spacing w:before="30" w:after="30" w:line="240" w:lineRule="atLeast"/>
      <w:ind w:left="108" w:right="108"/>
    </w:pPr>
    <w:rPr>
      <w:rFonts w:ascii="Arial" w:hAnsi="Arial" w:cs="Arial"/>
      <w:szCs w:val="15"/>
      <w:lang w:eastAsia="en-US"/>
    </w:rPr>
  </w:style>
  <w:style w:type="paragraph" w:customStyle="1" w:styleId="DCCA381BE6204A6EA187B2629A2683643">
    <w:name w:val="DCCA381BE6204A6EA187B2629A2683643"/>
    <w:rsid w:val="00383FD9"/>
    <w:pPr>
      <w:tabs>
        <w:tab w:val="left" w:pos="284"/>
      </w:tabs>
      <w:spacing w:before="30" w:after="30" w:line="240" w:lineRule="atLeast"/>
      <w:ind w:left="108" w:right="108"/>
    </w:pPr>
    <w:rPr>
      <w:rFonts w:ascii="Arial" w:hAnsi="Arial" w:cs="Arial"/>
      <w:szCs w:val="15"/>
      <w:lang w:eastAsia="en-US"/>
    </w:rPr>
  </w:style>
  <w:style w:type="paragraph" w:customStyle="1" w:styleId="9CEBF65CE9034F688BE99C84533ADCFD3">
    <w:name w:val="9CEBF65CE9034F688BE99C84533ADCFD3"/>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2">
    <w:name w:val="DefaultPlaceholder_-18540134392"/>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3">
    <w:name w:val="B61271304E404DE4A5E814A6B598A8C83"/>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3">
    <w:name w:val="68D2675212224F2FB30D5663679D7EAE3"/>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3">
    <w:name w:val="F51E7FBB98B343CEA3DF669AFA34D1CA3"/>
    <w:rsid w:val="00383FD9"/>
    <w:pPr>
      <w:spacing w:after="60" w:line="240" w:lineRule="auto"/>
    </w:pPr>
    <w:rPr>
      <w:rFonts w:ascii="Arial" w:hAnsi="Arial"/>
      <w:color w:val="000000" w:themeColor="text1"/>
      <w:sz w:val="16"/>
      <w:szCs w:val="16"/>
      <w:lang w:val="en-US" w:eastAsia="en-US"/>
    </w:rPr>
  </w:style>
  <w:style w:type="paragraph" w:customStyle="1" w:styleId="B929F319D67341E7BC8EC35F847FECC04">
    <w:name w:val="B929F319D67341E7BC8EC35F847FECC04"/>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4">
    <w:name w:val="2EC8EEB4032840528A63A752FB4636CC4"/>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4">
    <w:name w:val="265F31A42B714DD39577980F5F183EFC4"/>
    <w:rsid w:val="00383FD9"/>
    <w:pPr>
      <w:tabs>
        <w:tab w:val="left" w:pos="284"/>
      </w:tabs>
      <w:spacing w:before="30" w:after="30" w:line="240" w:lineRule="atLeast"/>
      <w:ind w:left="108" w:right="108"/>
    </w:pPr>
    <w:rPr>
      <w:rFonts w:ascii="Arial" w:hAnsi="Arial" w:cs="Arial"/>
      <w:szCs w:val="15"/>
      <w:lang w:eastAsia="en-US"/>
    </w:rPr>
  </w:style>
  <w:style w:type="paragraph" w:customStyle="1" w:styleId="C7FB879E921F4B3EA5C28E18AD1B24BD2">
    <w:name w:val="C7FB879E921F4B3EA5C28E18AD1B24BD2"/>
    <w:rsid w:val="00383FD9"/>
    <w:pPr>
      <w:tabs>
        <w:tab w:val="left" w:pos="284"/>
      </w:tabs>
      <w:spacing w:before="30" w:after="30" w:line="240" w:lineRule="atLeast"/>
      <w:ind w:left="108" w:right="108"/>
    </w:pPr>
    <w:rPr>
      <w:rFonts w:ascii="Arial" w:hAnsi="Arial" w:cs="Arial"/>
      <w:szCs w:val="15"/>
      <w:lang w:eastAsia="en-US"/>
    </w:rPr>
  </w:style>
  <w:style w:type="paragraph" w:customStyle="1" w:styleId="F0DD64C3A0554F3CACED149F5B69B6A94">
    <w:name w:val="F0DD64C3A0554F3CACED149F5B69B6A94"/>
    <w:rsid w:val="00383FD9"/>
    <w:pPr>
      <w:tabs>
        <w:tab w:val="left" w:pos="284"/>
      </w:tabs>
      <w:spacing w:before="30" w:after="30" w:line="240" w:lineRule="atLeast"/>
      <w:ind w:left="108" w:right="108"/>
    </w:pPr>
    <w:rPr>
      <w:rFonts w:ascii="Arial" w:hAnsi="Arial" w:cs="Arial"/>
      <w:szCs w:val="15"/>
      <w:lang w:eastAsia="en-US"/>
    </w:rPr>
  </w:style>
  <w:style w:type="paragraph" w:customStyle="1" w:styleId="DCCA381BE6204A6EA187B2629A2683644">
    <w:name w:val="DCCA381BE6204A6EA187B2629A2683644"/>
    <w:rsid w:val="00383FD9"/>
    <w:pPr>
      <w:tabs>
        <w:tab w:val="left" w:pos="284"/>
      </w:tabs>
      <w:spacing w:before="30" w:after="30" w:line="240" w:lineRule="atLeast"/>
      <w:ind w:left="108" w:right="108"/>
    </w:pPr>
    <w:rPr>
      <w:rFonts w:ascii="Arial" w:hAnsi="Arial" w:cs="Arial"/>
      <w:szCs w:val="15"/>
      <w:lang w:eastAsia="en-US"/>
    </w:rPr>
  </w:style>
  <w:style w:type="paragraph" w:customStyle="1" w:styleId="9CEBF65CE9034F688BE99C84533ADCFD4">
    <w:name w:val="9CEBF65CE9034F688BE99C84533ADCFD4"/>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3">
    <w:name w:val="DefaultPlaceholder_-18540134393"/>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4">
    <w:name w:val="B61271304E404DE4A5E814A6B598A8C84"/>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4">
    <w:name w:val="68D2675212224F2FB30D5663679D7EAE4"/>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4">
    <w:name w:val="F51E7FBB98B343CEA3DF669AFA34D1CA4"/>
    <w:rsid w:val="00383FD9"/>
    <w:pPr>
      <w:spacing w:after="60" w:line="240" w:lineRule="auto"/>
    </w:pPr>
    <w:rPr>
      <w:rFonts w:ascii="Arial" w:hAnsi="Arial"/>
      <w:color w:val="000000" w:themeColor="text1"/>
      <w:sz w:val="16"/>
      <w:szCs w:val="16"/>
      <w:lang w:val="en-US" w:eastAsia="en-US"/>
    </w:rPr>
  </w:style>
  <w:style w:type="paragraph" w:customStyle="1" w:styleId="5833D6830AF748EDB102F2BBE4EB2B0F">
    <w:name w:val="5833D6830AF748EDB102F2BBE4EB2B0F"/>
    <w:rsid w:val="00383FD9"/>
    <w:rPr>
      <w:lang w:val="en-US" w:eastAsia="en-US"/>
    </w:rPr>
  </w:style>
  <w:style w:type="paragraph" w:customStyle="1" w:styleId="9C321D6240164E9DA83EBE3E7D26E9C8">
    <w:name w:val="9C321D6240164E9DA83EBE3E7D26E9C8"/>
    <w:rsid w:val="00383FD9"/>
    <w:rPr>
      <w:lang w:val="en-US" w:eastAsia="en-US"/>
    </w:rPr>
  </w:style>
  <w:style w:type="paragraph" w:customStyle="1" w:styleId="73463DDC905D41FBA44871BE25E6C661">
    <w:name w:val="73463DDC905D41FBA44871BE25E6C661"/>
    <w:rsid w:val="00383FD9"/>
    <w:rPr>
      <w:lang w:val="en-US" w:eastAsia="en-US"/>
    </w:rPr>
  </w:style>
  <w:style w:type="paragraph" w:customStyle="1" w:styleId="8CDCEED2D75747C889E56C596F3F8F11">
    <w:name w:val="8CDCEED2D75747C889E56C596F3F8F11"/>
    <w:rsid w:val="00383FD9"/>
    <w:rPr>
      <w:lang w:val="en-US" w:eastAsia="en-US"/>
    </w:rPr>
  </w:style>
  <w:style w:type="paragraph" w:customStyle="1" w:styleId="F6FED3EADA434C8E9B68F5F50BB4FCC9">
    <w:name w:val="F6FED3EADA434C8E9B68F5F50BB4FCC9"/>
    <w:rsid w:val="00383FD9"/>
    <w:rPr>
      <w:lang w:val="en-US" w:eastAsia="en-US"/>
    </w:rPr>
  </w:style>
  <w:style w:type="paragraph" w:customStyle="1" w:styleId="A6A1A1FF0968439D808518A7974D29ED">
    <w:name w:val="A6A1A1FF0968439D808518A7974D29ED"/>
    <w:rsid w:val="00383FD9"/>
    <w:rPr>
      <w:lang w:val="en-US" w:eastAsia="en-US"/>
    </w:rPr>
  </w:style>
  <w:style w:type="paragraph" w:customStyle="1" w:styleId="BE27F575222C409585A6100CBD3D9385">
    <w:name w:val="BE27F575222C409585A6100CBD3D9385"/>
    <w:rsid w:val="00383FD9"/>
    <w:rPr>
      <w:lang w:val="en-US" w:eastAsia="en-US"/>
    </w:rPr>
  </w:style>
  <w:style w:type="paragraph" w:customStyle="1" w:styleId="E2EDD814C0A944498C65E354D7627609">
    <w:name w:val="E2EDD814C0A944498C65E354D7627609"/>
    <w:rsid w:val="00383FD9"/>
    <w:rPr>
      <w:lang w:val="en-US" w:eastAsia="en-US"/>
    </w:rPr>
  </w:style>
  <w:style w:type="paragraph" w:customStyle="1" w:styleId="901C179D5BE340DCBF1374BF64FE4440">
    <w:name w:val="901C179D5BE340DCBF1374BF64FE4440"/>
    <w:rsid w:val="00383FD9"/>
    <w:rPr>
      <w:lang w:val="en-US" w:eastAsia="en-US"/>
    </w:rPr>
  </w:style>
  <w:style w:type="paragraph" w:customStyle="1" w:styleId="47F2202D678541448B78FE32E0831369">
    <w:name w:val="47F2202D678541448B78FE32E0831369"/>
    <w:rsid w:val="00383FD9"/>
    <w:rPr>
      <w:lang w:val="en-US" w:eastAsia="en-US"/>
    </w:rPr>
  </w:style>
  <w:style w:type="paragraph" w:customStyle="1" w:styleId="FE8653F3D66B4BC38C444740060ACBFC">
    <w:name w:val="FE8653F3D66B4BC38C444740060ACBFC"/>
    <w:rsid w:val="00383FD9"/>
    <w:rPr>
      <w:lang w:val="en-US" w:eastAsia="en-US"/>
    </w:rPr>
  </w:style>
  <w:style w:type="paragraph" w:customStyle="1" w:styleId="333958FEA8374882B28833EC174C98FF">
    <w:name w:val="333958FEA8374882B28833EC174C98FF"/>
    <w:rsid w:val="00383FD9"/>
    <w:rPr>
      <w:lang w:val="en-US" w:eastAsia="en-US"/>
    </w:rPr>
  </w:style>
  <w:style w:type="paragraph" w:customStyle="1" w:styleId="F7DF9CB6EFBB451FA2C2772F7D7F5AEB">
    <w:name w:val="F7DF9CB6EFBB451FA2C2772F7D7F5AEB"/>
    <w:rsid w:val="00383FD9"/>
    <w:rPr>
      <w:lang w:val="en-US" w:eastAsia="en-US"/>
    </w:rPr>
  </w:style>
  <w:style w:type="paragraph" w:customStyle="1" w:styleId="85BA484F1874445D8A6E5EC2209A332C">
    <w:name w:val="85BA484F1874445D8A6E5EC2209A332C"/>
    <w:rsid w:val="00383FD9"/>
    <w:rPr>
      <w:lang w:val="en-US" w:eastAsia="en-US"/>
    </w:rPr>
  </w:style>
  <w:style w:type="paragraph" w:customStyle="1" w:styleId="3A851D19F63246F79684E7465C8B64C2">
    <w:name w:val="3A851D19F63246F79684E7465C8B64C2"/>
    <w:rsid w:val="00383FD9"/>
    <w:rPr>
      <w:lang w:val="en-US" w:eastAsia="en-US"/>
    </w:rPr>
  </w:style>
  <w:style w:type="paragraph" w:customStyle="1" w:styleId="F6993B571B0E46FA8320E27C07B334D6">
    <w:name w:val="F6993B571B0E46FA8320E27C07B334D6"/>
    <w:rsid w:val="00383FD9"/>
    <w:rPr>
      <w:lang w:val="en-US" w:eastAsia="en-US"/>
    </w:rPr>
  </w:style>
  <w:style w:type="paragraph" w:customStyle="1" w:styleId="0CEDB202AB8847D3944CF473A75E8B4F">
    <w:name w:val="0CEDB202AB8847D3944CF473A75E8B4F"/>
    <w:rsid w:val="00383FD9"/>
    <w:rPr>
      <w:lang w:val="en-US" w:eastAsia="en-US"/>
    </w:rPr>
  </w:style>
  <w:style w:type="paragraph" w:customStyle="1" w:styleId="4569D9AD9E1344EA82E1CA7D7BA5575D">
    <w:name w:val="4569D9AD9E1344EA82E1CA7D7BA5575D"/>
    <w:rsid w:val="00383FD9"/>
    <w:rPr>
      <w:lang w:val="en-US" w:eastAsia="en-US"/>
    </w:rPr>
  </w:style>
  <w:style w:type="paragraph" w:customStyle="1" w:styleId="90FF46A3BCC546428C0E68086285131A">
    <w:name w:val="90FF46A3BCC546428C0E68086285131A"/>
    <w:rsid w:val="00383FD9"/>
    <w:rPr>
      <w:lang w:val="en-US" w:eastAsia="en-US"/>
    </w:rPr>
  </w:style>
  <w:style w:type="paragraph" w:customStyle="1" w:styleId="993F798B234344ACB67D0F061DE2B8AB">
    <w:name w:val="993F798B234344ACB67D0F061DE2B8AB"/>
    <w:rsid w:val="00383FD9"/>
    <w:rPr>
      <w:lang w:val="en-US" w:eastAsia="en-US"/>
    </w:rPr>
  </w:style>
  <w:style w:type="paragraph" w:customStyle="1" w:styleId="9959726FCB9E4BC48F03CA8EA695C3F4">
    <w:name w:val="9959726FCB9E4BC48F03CA8EA695C3F4"/>
    <w:rsid w:val="00383FD9"/>
    <w:rPr>
      <w:lang w:val="en-US" w:eastAsia="en-US"/>
    </w:rPr>
  </w:style>
  <w:style w:type="paragraph" w:customStyle="1" w:styleId="45A449959ADA4D02BF8CBC9DC2202E6E">
    <w:name w:val="45A449959ADA4D02BF8CBC9DC2202E6E"/>
    <w:rsid w:val="00383FD9"/>
    <w:rPr>
      <w:lang w:val="en-US" w:eastAsia="en-US"/>
    </w:rPr>
  </w:style>
  <w:style w:type="paragraph" w:customStyle="1" w:styleId="861400808187438BB8DAC60919EF47B3">
    <w:name w:val="861400808187438BB8DAC60919EF47B3"/>
    <w:rsid w:val="00383FD9"/>
    <w:rPr>
      <w:lang w:val="en-US" w:eastAsia="en-US"/>
    </w:rPr>
  </w:style>
  <w:style w:type="paragraph" w:customStyle="1" w:styleId="360671B5FD63496A837D11A37096FBC5">
    <w:name w:val="360671B5FD63496A837D11A37096FBC5"/>
    <w:rsid w:val="00383FD9"/>
    <w:rPr>
      <w:lang w:val="en-US" w:eastAsia="en-US"/>
    </w:rPr>
  </w:style>
  <w:style w:type="paragraph" w:customStyle="1" w:styleId="31BA99E774B74ED28C483885F56B1CD1">
    <w:name w:val="31BA99E774B74ED28C483885F56B1CD1"/>
    <w:rsid w:val="00383FD9"/>
    <w:rPr>
      <w:lang w:val="en-US" w:eastAsia="en-US"/>
    </w:rPr>
  </w:style>
  <w:style w:type="paragraph" w:customStyle="1" w:styleId="A63ADDED11624ED7B0B7F8053079E9AC">
    <w:name w:val="A63ADDED11624ED7B0B7F8053079E9AC"/>
    <w:rsid w:val="00383FD9"/>
    <w:rPr>
      <w:lang w:val="en-US" w:eastAsia="en-US"/>
    </w:rPr>
  </w:style>
  <w:style w:type="paragraph" w:customStyle="1" w:styleId="8E9EDDA861D04183BFF85866A3833ED7">
    <w:name w:val="8E9EDDA861D04183BFF85866A3833ED7"/>
    <w:rsid w:val="00383FD9"/>
    <w:rPr>
      <w:lang w:val="en-US" w:eastAsia="en-US"/>
    </w:rPr>
  </w:style>
  <w:style w:type="paragraph" w:customStyle="1" w:styleId="B929F319D67341E7BC8EC35F847FECC05">
    <w:name w:val="B929F319D67341E7BC8EC35F847FECC05"/>
    <w:rsid w:val="00383FD9"/>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5">
    <w:name w:val="2EC8EEB4032840528A63A752FB4636CC5"/>
    <w:rsid w:val="00383FD9"/>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5">
    <w:name w:val="265F31A42B714DD39577980F5F183EFC5"/>
    <w:rsid w:val="00383FD9"/>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1">
    <w:name w:val="8CDCEED2D75747C889E56C596F3F8F111"/>
    <w:rsid w:val="00383FD9"/>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1">
    <w:name w:val="8E9EDDA861D04183BFF85866A3833ED71"/>
    <w:rsid w:val="00383FD9"/>
    <w:pPr>
      <w:tabs>
        <w:tab w:val="left" w:pos="284"/>
      </w:tabs>
      <w:spacing w:before="30" w:after="30" w:line="240" w:lineRule="atLeast"/>
      <w:ind w:left="108" w:right="108"/>
    </w:pPr>
    <w:rPr>
      <w:rFonts w:ascii="Arial" w:hAnsi="Arial" w:cs="Arial"/>
      <w:szCs w:val="15"/>
      <w:lang w:eastAsia="en-US"/>
    </w:rPr>
  </w:style>
  <w:style w:type="paragraph" w:customStyle="1" w:styleId="C7FB879E921F4B3EA5C28E18AD1B24BD3">
    <w:name w:val="C7FB879E921F4B3EA5C28E18AD1B24BD3"/>
    <w:rsid w:val="00383FD9"/>
    <w:pPr>
      <w:tabs>
        <w:tab w:val="left" w:pos="284"/>
      </w:tabs>
      <w:spacing w:before="30" w:after="30" w:line="240" w:lineRule="atLeast"/>
      <w:ind w:left="108" w:right="108"/>
    </w:pPr>
    <w:rPr>
      <w:rFonts w:ascii="Arial" w:hAnsi="Arial" w:cs="Arial"/>
      <w:szCs w:val="15"/>
      <w:lang w:eastAsia="en-US"/>
    </w:rPr>
  </w:style>
  <w:style w:type="paragraph" w:customStyle="1" w:styleId="5833D6830AF748EDB102F2BBE4EB2B0F1">
    <w:name w:val="5833D6830AF748EDB102F2BBE4EB2B0F1"/>
    <w:rsid w:val="00383FD9"/>
    <w:pPr>
      <w:tabs>
        <w:tab w:val="left" w:pos="284"/>
      </w:tabs>
      <w:spacing w:before="30" w:after="30" w:line="240" w:lineRule="atLeast"/>
      <w:ind w:left="108" w:right="108"/>
    </w:pPr>
    <w:rPr>
      <w:rFonts w:ascii="Arial" w:hAnsi="Arial" w:cs="Arial"/>
      <w:szCs w:val="15"/>
      <w:lang w:eastAsia="en-US"/>
    </w:rPr>
  </w:style>
  <w:style w:type="paragraph" w:customStyle="1" w:styleId="9C321D6240164E9DA83EBE3E7D26E9C81">
    <w:name w:val="9C321D6240164E9DA83EBE3E7D26E9C81"/>
    <w:rsid w:val="00383FD9"/>
    <w:pPr>
      <w:tabs>
        <w:tab w:val="left" w:pos="284"/>
      </w:tabs>
      <w:spacing w:before="30" w:after="30" w:line="240" w:lineRule="atLeast"/>
      <w:ind w:left="108" w:right="108"/>
    </w:pPr>
    <w:rPr>
      <w:rFonts w:ascii="Arial" w:hAnsi="Arial" w:cs="Arial"/>
      <w:szCs w:val="15"/>
      <w:lang w:eastAsia="en-US"/>
    </w:rPr>
  </w:style>
  <w:style w:type="paragraph" w:customStyle="1" w:styleId="73463DDC905D41FBA44871BE25E6C6611">
    <w:name w:val="73463DDC905D41FBA44871BE25E6C6611"/>
    <w:rsid w:val="00383FD9"/>
    <w:pPr>
      <w:tabs>
        <w:tab w:val="left" w:pos="284"/>
      </w:tabs>
      <w:spacing w:before="30" w:after="30" w:line="240" w:lineRule="atLeast"/>
      <w:ind w:left="108" w:right="108"/>
    </w:pPr>
    <w:rPr>
      <w:rFonts w:ascii="Arial" w:hAnsi="Arial" w:cs="Arial"/>
      <w:szCs w:val="15"/>
      <w:lang w:eastAsia="en-US"/>
    </w:rPr>
  </w:style>
  <w:style w:type="paragraph" w:customStyle="1" w:styleId="F6FED3EADA434C8E9B68F5F50BB4FCC91">
    <w:name w:val="F6FED3EADA434C8E9B68F5F50BB4FCC91"/>
    <w:rsid w:val="00383FD9"/>
    <w:pPr>
      <w:tabs>
        <w:tab w:val="left" w:pos="284"/>
      </w:tabs>
      <w:spacing w:before="30" w:after="30" w:line="240" w:lineRule="atLeast"/>
      <w:ind w:left="108" w:right="108"/>
    </w:pPr>
    <w:rPr>
      <w:rFonts w:ascii="Arial" w:hAnsi="Arial" w:cs="Arial"/>
      <w:szCs w:val="15"/>
      <w:lang w:eastAsia="en-US"/>
    </w:rPr>
  </w:style>
  <w:style w:type="paragraph" w:customStyle="1" w:styleId="A6A1A1FF0968439D808518A7974D29ED1">
    <w:name w:val="A6A1A1FF0968439D808518A7974D29ED1"/>
    <w:rsid w:val="00383FD9"/>
    <w:pPr>
      <w:tabs>
        <w:tab w:val="left" w:pos="284"/>
      </w:tabs>
      <w:spacing w:before="30" w:after="30" w:line="240" w:lineRule="atLeast"/>
      <w:ind w:left="108" w:right="108"/>
    </w:pPr>
    <w:rPr>
      <w:rFonts w:ascii="Arial" w:hAnsi="Arial" w:cs="Arial"/>
      <w:szCs w:val="15"/>
      <w:lang w:eastAsia="en-US"/>
    </w:rPr>
  </w:style>
  <w:style w:type="paragraph" w:customStyle="1" w:styleId="BE27F575222C409585A6100CBD3D93851">
    <w:name w:val="BE27F575222C409585A6100CBD3D93851"/>
    <w:rsid w:val="00383FD9"/>
    <w:pPr>
      <w:tabs>
        <w:tab w:val="left" w:pos="284"/>
      </w:tabs>
      <w:spacing w:before="30" w:after="30" w:line="240" w:lineRule="atLeast"/>
      <w:ind w:left="108" w:right="108"/>
    </w:pPr>
    <w:rPr>
      <w:rFonts w:ascii="Arial" w:hAnsi="Arial" w:cs="Arial"/>
      <w:szCs w:val="15"/>
      <w:lang w:eastAsia="en-US"/>
    </w:rPr>
  </w:style>
  <w:style w:type="paragraph" w:customStyle="1" w:styleId="E2EDD814C0A944498C65E354D76276091">
    <w:name w:val="E2EDD814C0A944498C65E354D76276091"/>
    <w:rsid w:val="00383FD9"/>
    <w:pPr>
      <w:tabs>
        <w:tab w:val="left" w:pos="284"/>
      </w:tabs>
      <w:spacing w:before="30" w:after="30" w:line="240" w:lineRule="atLeast"/>
      <w:ind w:left="108" w:right="108"/>
    </w:pPr>
    <w:rPr>
      <w:rFonts w:ascii="Arial" w:hAnsi="Arial" w:cs="Arial"/>
      <w:szCs w:val="15"/>
      <w:lang w:eastAsia="en-US"/>
    </w:rPr>
  </w:style>
  <w:style w:type="paragraph" w:customStyle="1" w:styleId="901C179D5BE340DCBF1374BF64FE44401">
    <w:name w:val="901C179D5BE340DCBF1374BF64FE44401"/>
    <w:rsid w:val="00383FD9"/>
    <w:pPr>
      <w:tabs>
        <w:tab w:val="left" w:pos="284"/>
      </w:tabs>
      <w:spacing w:before="30" w:after="30" w:line="240" w:lineRule="atLeast"/>
      <w:ind w:left="108" w:right="108"/>
    </w:pPr>
    <w:rPr>
      <w:rFonts w:ascii="Arial" w:hAnsi="Arial" w:cs="Arial"/>
      <w:szCs w:val="15"/>
      <w:lang w:eastAsia="en-US"/>
    </w:rPr>
  </w:style>
  <w:style w:type="paragraph" w:customStyle="1" w:styleId="47F2202D678541448B78FE32E08313691">
    <w:name w:val="47F2202D678541448B78FE32E08313691"/>
    <w:rsid w:val="00383FD9"/>
    <w:pPr>
      <w:tabs>
        <w:tab w:val="left" w:pos="284"/>
      </w:tabs>
      <w:spacing w:before="30" w:after="30" w:line="240" w:lineRule="atLeast"/>
      <w:ind w:left="108" w:right="108"/>
    </w:pPr>
    <w:rPr>
      <w:rFonts w:ascii="Arial" w:hAnsi="Arial" w:cs="Arial"/>
      <w:szCs w:val="15"/>
      <w:lang w:eastAsia="en-US"/>
    </w:rPr>
  </w:style>
  <w:style w:type="paragraph" w:customStyle="1" w:styleId="FE8653F3D66B4BC38C444740060ACBFC1">
    <w:name w:val="FE8653F3D66B4BC38C444740060ACBFC1"/>
    <w:rsid w:val="00383FD9"/>
    <w:pPr>
      <w:tabs>
        <w:tab w:val="left" w:pos="284"/>
      </w:tabs>
      <w:spacing w:before="30" w:after="30" w:line="240" w:lineRule="atLeast"/>
      <w:ind w:left="108" w:right="108"/>
    </w:pPr>
    <w:rPr>
      <w:rFonts w:ascii="Arial" w:hAnsi="Arial" w:cs="Arial"/>
      <w:szCs w:val="15"/>
      <w:lang w:eastAsia="en-US"/>
    </w:rPr>
  </w:style>
  <w:style w:type="paragraph" w:customStyle="1" w:styleId="333958FEA8374882B28833EC174C98FF1">
    <w:name w:val="333958FEA8374882B28833EC174C98FF1"/>
    <w:rsid w:val="00383FD9"/>
    <w:pPr>
      <w:tabs>
        <w:tab w:val="left" w:pos="284"/>
      </w:tabs>
      <w:spacing w:before="30" w:after="30" w:line="240" w:lineRule="atLeast"/>
      <w:ind w:left="108" w:right="108"/>
    </w:pPr>
    <w:rPr>
      <w:rFonts w:ascii="Arial" w:hAnsi="Arial" w:cs="Arial"/>
      <w:szCs w:val="15"/>
      <w:lang w:eastAsia="en-US"/>
    </w:rPr>
  </w:style>
  <w:style w:type="paragraph" w:customStyle="1" w:styleId="F7DF9CB6EFBB451FA2C2772F7D7F5AEB1">
    <w:name w:val="F7DF9CB6EFBB451FA2C2772F7D7F5AEB1"/>
    <w:rsid w:val="00383FD9"/>
    <w:pPr>
      <w:tabs>
        <w:tab w:val="left" w:pos="284"/>
      </w:tabs>
      <w:spacing w:before="30" w:after="30" w:line="240" w:lineRule="atLeast"/>
      <w:ind w:left="108" w:right="108"/>
    </w:pPr>
    <w:rPr>
      <w:rFonts w:ascii="Arial" w:hAnsi="Arial" w:cs="Arial"/>
      <w:szCs w:val="15"/>
      <w:lang w:eastAsia="en-US"/>
    </w:rPr>
  </w:style>
  <w:style w:type="paragraph" w:customStyle="1" w:styleId="85BA484F1874445D8A6E5EC2209A332C1">
    <w:name w:val="85BA484F1874445D8A6E5EC2209A332C1"/>
    <w:rsid w:val="00383FD9"/>
    <w:pPr>
      <w:tabs>
        <w:tab w:val="left" w:pos="284"/>
      </w:tabs>
      <w:spacing w:before="30" w:after="30" w:line="240" w:lineRule="atLeast"/>
      <w:ind w:left="108" w:right="108"/>
    </w:pPr>
    <w:rPr>
      <w:rFonts w:ascii="Arial" w:hAnsi="Arial" w:cs="Arial"/>
      <w:szCs w:val="15"/>
      <w:lang w:eastAsia="en-US"/>
    </w:rPr>
  </w:style>
  <w:style w:type="paragraph" w:customStyle="1" w:styleId="3A851D19F63246F79684E7465C8B64C21">
    <w:name w:val="3A851D19F63246F79684E7465C8B64C21"/>
    <w:rsid w:val="00383FD9"/>
    <w:pPr>
      <w:tabs>
        <w:tab w:val="left" w:pos="284"/>
      </w:tabs>
      <w:spacing w:before="30" w:after="30" w:line="240" w:lineRule="atLeast"/>
      <w:ind w:left="108" w:right="108"/>
    </w:pPr>
    <w:rPr>
      <w:rFonts w:ascii="Arial" w:hAnsi="Arial" w:cs="Arial"/>
      <w:szCs w:val="15"/>
      <w:lang w:eastAsia="en-US"/>
    </w:rPr>
  </w:style>
  <w:style w:type="paragraph" w:customStyle="1" w:styleId="F6993B571B0E46FA8320E27C07B334D61">
    <w:name w:val="F6993B571B0E46FA8320E27C07B334D61"/>
    <w:rsid w:val="00383FD9"/>
    <w:pPr>
      <w:tabs>
        <w:tab w:val="left" w:pos="284"/>
      </w:tabs>
      <w:spacing w:before="30" w:after="30" w:line="240" w:lineRule="atLeast"/>
      <w:ind w:left="108" w:right="108"/>
    </w:pPr>
    <w:rPr>
      <w:rFonts w:ascii="Arial" w:hAnsi="Arial" w:cs="Arial"/>
      <w:szCs w:val="15"/>
      <w:lang w:eastAsia="en-US"/>
    </w:rPr>
  </w:style>
  <w:style w:type="paragraph" w:customStyle="1" w:styleId="0CEDB202AB8847D3944CF473A75E8B4F1">
    <w:name w:val="0CEDB202AB8847D3944CF473A75E8B4F1"/>
    <w:rsid w:val="00383FD9"/>
    <w:pPr>
      <w:tabs>
        <w:tab w:val="left" w:pos="284"/>
      </w:tabs>
      <w:spacing w:before="30" w:after="30" w:line="240" w:lineRule="atLeast"/>
      <w:ind w:left="108" w:right="108"/>
    </w:pPr>
    <w:rPr>
      <w:rFonts w:ascii="Arial" w:hAnsi="Arial" w:cs="Arial"/>
      <w:szCs w:val="15"/>
      <w:lang w:eastAsia="en-US"/>
    </w:rPr>
  </w:style>
  <w:style w:type="paragraph" w:customStyle="1" w:styleId="4569D9AD9E1344EA82E1CA7D7BA5575D1">
    <w:name w:val="4569D9AD9E1344EA82E1CA7D7BA5575D1"/>
    <w:rsid w:val="00383FD9"/>
    <w:pPr>
      <w:tabs>
        <w:tab w:val="left" w:pos="284"/>
      </w:tabs>
      <w:spacing w:before="30" w:after="30" w:line="240" w:lineRule="atLeast"/>
      <w:ind w:left="108" w:right="108"/>
    </w:pPr>
    <w:rPr>
      <w:rFonts w:ascii="Arial" w:hAnsi="Arial" w:cs="Arial"/>
      <w:szCs w:val="15"/>
      <w:lang w:eastAsia="en-US"/>
    </w:rPr>
  </w:style>
  <w:style w:type="paragraph" w:customStyle="1" w:styleId="90FF46A3BCC546428C0E68086285131A1">
    <w:name w:val="90FF46A3BCC546428C0E68086285131A1"/>
    <w:rsid w:val="00383FD9"/>
    <w:pPr>
      <w:tabs>
        <w:tab w:val="left" w:pos="284"/>
      </w:tabs>
      <w:spacing w:before="30" w:after="30" w:line="240" w:lineRule="atLeast"/>
      <w:ind w:left="108" w:right="108"/>
    </w:pPr>
    <w:rPr>
      <w:rFonts w:ascii="Arial" w:hAnsi="Arial" w:cs="Arial"/>
      <w:szCs w:val="15"/>
      <w:lang w:eastAsia="en-US"/>
    </w:rPr>
  </w:style>
  <w:style w:type="paragraph" w:customStyle="1" w:styleId="993F798B234344ACB67D0F061DE2B8AB1">
    <w:name w:val="993F798B234344ACB67D0F061DE2B8AB1"/>
    <w:rsid w:val="00383FD9"/>
    <w:pPr>
      <w:tabs>
        <w:tab w:val="left" w:pos="284"/>
      </w:tabs>
      <w:spacing w:before="30" w:after="30" w:line="240" w:lineRule="atLeast"/>
      <w:ind w:left="108" w:right="108"/>
    </w:pPr>
    <w:rPr>
      <w:rFonts w:ascii="Arial" w:hAnsi="Arial" w:cs="Arial"/>
      <w:szCs w:val="15"/>
      <w:lang w:eastAsia="en-US"/>
    </w:rPr>
  </w:style>
  <w:style w:type="paragraph" w:customStyle="1" w:styleId="9959726FCB9E4BC48F03CA8EA695C3F41">
    <w:name w:val="9959726FCB9E4BC48F03CA8EA695C3F41"/>
    <w:rsid w:val="00383FD9"/>
    <w:pPr>
      <w:tabs>
        <w:tab w:val="left" w:pos="284"/>
      </w:tabs>
      <w:spacing w:before="30" w:after="30" w:line="240" w:lineRule="atLeast"/>
      <w:ind w:left="108" w:right="108"/>
    </w:pPr>
    <w:rPr>
      <w:rFonts w:ascii="Arial" w:hAnsi="Arial" w:cs="Arial"/>
      <w:szCs w:val="15"/>
      <w:lang w:eastAsia="en-US"/>
    </w:rPr>
  </w:style>
  <w:style w:type="paragraph" w:customStyle="1" w:styleId="45A449959ADA4D02BF8CBC9DC2202E6E1">
    <w:name w:val="45A449959ADA4D02BF8CBC9DC2202E6E1"/>
    <w:rsid w:val="00383FD9"/>
    <w:pPr>
      <w:tabs>
        <w:tab w:val="left" w:pos="284"/>
      </w:tabs>
      <w:spacing w:before="30" w:after="30" w:line="240" w:lineRule="atLeast"/>
      <w:ind w:left="108" w:right="108"/>
    </w:pPr>
    <w:rPr>
      <w:rFonts w:ascii="Arial" w:hAnsi="Arial" w:cs="Arial"/>
      <w:szCs w:val="15"/>
      <w:lang w:eastAsia="en-US"/>
    </w:rPr>
  </w:style>
  <w:style w:type="paragraph" w:customStyle="1" w:styleId="861400808187438BB8DAC60919EF47B31">
    <w:name w:val="861400808187438BB8DAC60919EF47B31"/>
    <w:rsid w:val="00383FD9"/>
    <w:pPr>
      <w:tabs>
        <w:tab w:val="left" w:pos="284"/>
      </w:tabs>
      <w:spacing w:before="30" w:after="30" w:line="240" w:lineRule="atLeast"/>
      <w:ind w:left="108" w:right="108"/>
    </w:pPr>
    <w:rPr>
      <w:rFonts w:ascii="Arial" w:hAnsi="Arial" w:cs="Arial"/>
      <w:szCs w:val="15"/>
      <w:lang w:eastAsia="en-US"/>
    </w:rPr>
  </w:style>
  <w:style w:type="paragraph" w:customStyle="1" w:styleId="360671B5FD63496A837D11A37096FBC51">
    <w:name w:val="360671B5FD63496A837D11A37096FBC51"/>
    <w:rsid w:val="00383FD9"/>
    <w:pPr>
      <w:tabs>
        <w:tab w:val="left" w:pos="284"/>
      </w:tabs>
      <w:spacing w:before="30" w:after="30" w:line="240" w:lineRule="atLeast"/>
      <w:ind w:left="108" w:right="108"/>
    </w:pPr>
    <w:rPr>
      <w:rFonts w:ascii="Arial" w:hAnsi="Arial" w:cs="Arial"/>
      <w:szCs w:val="15"/>
      <w:lang w:eastAsia="en-US"/>
    </w:rPr>
  </w:style>
  <w:style w:type="paragraph" w:customStyle="1" w:styleId="31BA99E774B74ED28C483885F56B1CD11">
    <w:name w:val="31BA99E774B74ED28C483885F56B1CD11"/>
    <w:rsid w:val="00383FD9"/>
    <w:pPr>
      <w:tabs>
        <w:tab w:val="left" w:pos="284"/>
      </w:tabs>
      <w:spacing w:before="30" w:after="30" w:line="240" w:lineRule="atLeast"/>
      <w:ind w:left="108" w:right="108"/>
    </w:pPr>
    <w:rPr>
      <w:rFonts w:ascii="Arial" w:hAnsi="Arial" w:cs="Arial"/>
      <w:szCs w:val="15"/>
      <w:lang w:eastAsia="en-US"/>
    </w:rPr>
  </w:style>
  <w:style w:type="paragraph" w:customStyle="1" w:styleId="A63ADDED11624ED7B0B7F8053079E9AC1">
    <w:name w:val="A63ADDED11624ED7B0B7F8053079E9AC1"/>
    <w:rsid w:val="00383FD9"/>
    <w:pPr>
      <w:tabs>
        <w:tab w:val="left" w:pos="284"/>
      </w:tabs>
      <w:spacing w:before="30" w:after="30" w:line="240" w:lineRule="atLeast"/>
      <w:ind w:left="108" w:right="108"/>
    </w:pPr>
    <w:rPr>
      <w:rFonts w:ascii="Arial" w:hAnsi="Arial" w:cs="Arial"/>
      <w:szCs w:val="15"/>
      <w:lang w:eastAsia="en-US"/>
    </w:rPr>
  </w:style>
  <w:style w:type="paragraph" w:customStyle="1" w:styleId="DefaultPlaceholder-18540134394">
    <w:name w:val="DefaultPlaceholder_-18540134394"/>
    <w:rsid w:val="00383FD9"/>
    <w:pPr>
      <w:spacing w:after="60" w:line="240" w:lineRule="auto"/>
    </w:pPr>
    <w:rPr>
      <w:rFonts w:ascii="Arial" w:hAnsi="Arial"/>
      <w:color w:val="000000" w:themeColor="text1"/>
      <w:sz w:val="16"/>
      <w:szCs w:val="16"/>
      <w:lang w:val="en-US" w:eastAsia="en-US"/>
    </w:rPr>
  </w:style>
  <w:style w:type="paragraph" w:customStyle="1" w:styleId="B61271304E404DE4A5E814A6B598A8C85">
    <w:name w:val="B61271304E404DE4A5E814A6B598A8C85"/>
    <w:rsid w:val="00383FD9"/>
    <w:pPr>
      <w:spacing w:after="60" w:line="240" w:lineRule="auto"/>
    </w:pPr>
    <w:rPr>
      <w:rFonts w:ascii="Arial" w:hAnsi="Arial"/>
      <w:color w:val="000000" w:themeColor="text1"/>
      <w:sz w:val="16"/>
      <w:szCs w:val="16"/>
      <w:lang w:val="en-US" w:eastAsia="en-US"/>
    </w:rPr>
  </w:style>
  <w:style w:type="paragraph" w:customStyle="1" w:styleId="68D2675212224F2FB30D5663679D7EAE5">
    <w:name w:val="68D2675212224F2FB30D5663679D7EAE5"/>
    <w:rsid w:val="00383FD9"/>
    <w:pPr>
      <w:spacing w:after="60" w:line="240" w:lineRule="auto"/>
    </w:pPr>
    <w:rPr>
      <w:rFonts w:ascii="Arial" w:hAnsi="Arial"/>
      <w:color w:val="000000" w:themeColor="text1"/>
      <w:sz w:val="16"/>
      <w:szCs w:val="16"/>
      <w:lang w:val="en-US" w:eastAsia="en-US"/>
    </w:rPr>
  </w:style>
  <w:style w:type="paragraph" w:customStyle="1" w:styleId="F51E7FBB98B343CEA3DF669AFA34D1CA5">
    <w:name w:val="F51E7FBB98B343CEA3DF669AFA34D1CA5"/>
    <w:rsid w:val="00383FD9"/>
    <w:pPr>
      <w:spacing w:after="60" w:line="240" w:lineRule="auto"/>
    </w:pPr>
    <w:rPr>
      <w:rFonts w:ascii="Arial" w:hAnsi="Arial"/>
      <w:color w:val="000000" w:themeColor="text1"/>
      <w:sz w:val="16"/>
      <w:szCs w:val="16"/>
      <w:lang w:val="en-US" w:eastAsia="en-US"/>
    </w:rPr>
  </w:style>
  <w:style w:type="paragraph" w:customStyle="1" w:styleId="074E472C723F45DEA07A23B08345220B">
    <w:name w:val="074E472C723F45DEA07A23B08345220B"/>
    <w:rsid w:val="00383FD9"/>
    <w:rPr>
      <w:lang w:val="en-US" w:eastAsia="en-US"/>
    </w:rPr>
  </w:style>
  <w:style w:type="paragraph" w:customStyle="1" w:styleId="BB63703A97ED488AB2F6EB7D59B28E0E">
    <w:name w:val="BB63703A97ED488AB2F6EB7D59B28E0E"/>
    <w:rsid w:val="00383FD9"/>
    <w:rPr>
      <w:lang w:val="en-US" w:eastAsia="en-US"/>
    </w:rPr>
  </w:style>
  <w:style w:type="paragraph" w:customStyle="1" w:styleId="E77990607DE94B519BB57441822EF904">
    <w:name w:val="E77990607DE94B519BB57441822EF904"/>
    <w:rsid w:val="00383FD9"/>
    <w:rPr>
      <w:lang w:val="en-US" w:eastAsia="en-US"/>
    </w:rPr>
  </w:style>
  <w:style w:type="paragraph" w:customStyle="1" w:styleId="8595EF51B7D041AD97656142EB49AC77">
    <w:name w:val="8595EF51B7D041AD97656142EB49AC77"/>
    <w:rsid w:val="00383FD9"/>
    <w:rPr>
      <w:lang w:val="en-US" w:eastAsia="en-US"/>
    </w:rPr>
  </w:style>
  <w:style w:type="paragraph" w:customStyle="1" w:styleId="D850DC281BA24E7C9F3B78D0913A92F1">
    <w:name w:val="D850DC281BA24E7C9F3B78D0913A92F1"/>
    <w:rsid w:val="00383FD9"/>
    <w:rPr>
      <w:lang w:val="en-US" w:eastAsia="en-US"/>
    </w:rPr>
  </w:style>
  <w:style w:type="paragraph" w:customStyle="1" w:styleId="64942D38278E4ABBA32C67A2874FF43F">
    <w:name w:val="64942D38278E4ABBA32C67A2874FF43F"/>
    <w:rsid w:val="00383FD9"/>
    <w:rPr>
      <w:lang w:val="en-US" w:eastAsia="en-US"/>
    </w:rPr>
  </w:style>
  <w:style w:type="paragraph" w:customStyle="1" w:styleId="698A725E9E5A4BD0B9C6D630FAEE8D78">
    <w:name w:val="698A725E9E5A4BD0B9C6D630FAEE8D78"/>
    <w:rsid w:val="00383FD9"/>
    <w:rPr>
      <w:lang w:val="en-US" w:eastAsia="en-US"/>
    </w:rPr>
  </w:style>
  <w:style w:type="paragraph" w:customStyle="1" w:styleId="FC3C292265034CA3965819A337F39358">
    <w:name w:val="FC3C292265034CA3965819A337F39358"/>
    <w:rsid w:val="00383FD9"/>
    <w:rPr>
      <w:lang w:val="en-US" w:eastAsia="en-US"/>
    </w:rPr>
  </w:style>
  <w:style w:type="paragraph" w:customStyle="1" w:styleId="01AF8765FBB9414288237646E2E50278">
    <w:name w:val="01AF8765FBB9414288237646E2E50278"/>
    <w:rsid w:val="00383FD9"/>
    <w:rPr>
      <w:lang w:val="en-US" w:eastAsia="en-US"/>
    </w:rPr>
  </w:style>
  <w:style w:type="paragraph" w:customStyle="1" w:styleId="AC0E07059DDD4BF8A884640E576EA2CB">
    <w:name w:val="AC0E07059DDD4BF8A884640E576EA2CB"/>
    <w:rsid w:val="00383FD9"/>
    <w:rPr>
      <w:lang w:val="en-US" w:eastAsia="en-US"/>
    </w:rPr>
  </w:style>
  <w:style w:type="paragraph" w:customStyle="1" w:styleId="B3962D12448C48AC9FD585E0E0D1C062">
    <w:name w:val="B3962D12448C48AC9FD585E0E0D1C062"/>
    <w:rsid w:val="00383FD9"/>
    <w:rPr>
      <w:lang w:val="en-US" w:eastAsia="en-US"/>
    </w:rPr>
  </w:style>
  <w:style w:type="paragraph" w:customStyle="1" w:styleId="B2FD2F33E31346BABE8AF6440D0EA812">
    <w:name w:val="B2FD2F33E31346BABE8AF6440D0EA812"/>
    <w:rsid w:val="00383FD9"/>
    <w:rPr>
      <w:lang w:val="en-US" w:eastAsia="en-US"/>
    </w:rPr>
  </w:style>
  <w:style w:type="paragraph" w:customStyle="1" w:styleId="AB8EC37E66F748E6A17908E1F731BD7F">
    <w:name w:val="AB8EC37E66F748E6A17908E1F731BD7F"/>
    <w:rsid w:val="00383FD9"/>
    <w:rPr>
      <w:lang w:val="en-US" w:eastAsia="en-US"/>
    </w:rPr>
  </w:style>
  <w:style w:type="paragraph" w:customStyle="1" w:styleId="0700F0D92D2D43C6A0E381BC3DEA9895">
    <w:name w:val="0700F0D92D2D43C6A0E381BC3DEA9895"/>
    <w:rsid w:val="00383FD9"/>
    <w:rPr>
      <w:lang w:val="en-US" w:eastAsia="en-US"/>
    </w:rPr>
  </w:style>
  <w:style w:type="paragraph" w:customStyle="1" w:styleId="50E744DD7D7B468AB93777669C7769D8">
    <w:name w:val="50E744DD7D7B468AB93777669C7769D8"/>
    <w:rsid w:val="00383FD9"/>
    <w:rPr>
      <w:lang w:val="en-US" w:eastAsia="en-US"/>
    </w:rPr>
  </w:style>
  <w:style w:type="paragraph" w:customStyle="1" w:styleId="B85D5AE1D62248BE9A033A0A5CCBAB51">
    <w:name w:val="B85D5AE1D62248BE9A033A0A5CCBAB51"/>
    <w:rsid w:val="00383FD9"/>
    <w:rPr>
      <w:lang w:val="en-US" w:eastAsia="en-US"/>
    </w:rPr>
  </w:style>
  <w:style w:type="paragraph" w:customStyle="1" w:styleId="1586236928794630B282A5C016B671FD">
    <w:name w:val="1586236928794630B282A5C016B671FD"/>
    <w:rsid w:val="00383FD9"/>
    <w:rPr>
      <w:lang w:val="en-US" w:eastAsia="en-US"/>
    </w:rPr>
  </w:style>
  <w:style w:type="paragraph" w:customStyle="1" w:styleId="B0672A86F3B54B3583D4CD707C770C39">
    <w:name w:val="B0672A86F3B54B3583D4CD707C770C39"/>
    <w:rsid w:val="00383FD9"/>
    <w:rPr>
      <w:lang w:val="en-US" w:eastAsia="en-US"/>
    </w:rPr>
  </w:style>
  <w:style w:type="paragraph" w:customStyle="1" w:styleId="EE1695128D3940209126530264956B44">
    <w:name w:val="EE1695128D3940209126530264956B44"/>
    <w:rsid w:val="00383FD9"/>
    <w:rPr>
      <w:lang w:val="en-US" w:eastAsia="en-US"/>
    </w:rPr>
  </w:style>
  <w:style w:type="paragraph" w:customStyle="1" w:styleId="E7C921E79304415398EDD9AA2AFF7E1B">
    <w:name w:val="E7C921E79304415398EDD9AA2AFF7E1B"/>
    <w:rsid w:val="00383FD9"/>
    <w:rPr>
      <w:lang w:val="en-US" w:eastAsia="en-US"/>
    </w:rPr>
  </w:style>
  <w:style w:type="paragraph" w:customStyle="1" w:styleId="7DA63F073579496182A87D5D728310C8">
    <w:name w:val="7DA63F073579496182A87D5D728310C8"/>
    <w:rsid w:val="00383FD9"/>
    <w:rPr>
      <w:lang w:val="en-US" w:eastAsia="en-US"/>
    </w:rPr>
  </w:style>
  <w:style w:type="paragraph" w:customStyle="1" w:styleId="949C57107C314A5FB8C19FE7C09C293F">
    <w:name w:val="949C57107C314A5FB8C19FE7C09C293F"/>
    <w:rsid w:val="00383FD9"/>
    <w:rPr>
      <w:lang w:val="en-US" w:eastAsia="en-US"/>
    </w:rPr>
  </w:style>
  <w:style w:type="paragraph" w:customStyle="1" w:styleId="DE546847DA9B4F95928E6D7095279A8B">
    <w:name w:val="DE546847DA9B4F95928E6D7095279A8B"/>
    <w:rsid w:val="00383FD9"/>
    <w:rPr>
      <w:lang w:val="en-US" w:eastAsia="en-US"/>
    </w:rPr>
  </w:style>
  <w:style w:type="paragraph" w:customStyle="1" w:styleId="F8BF7A19D36D4B8082EB224B4E5EFEF7">
    <w:name w:val="F8BF7A19D36D4B8082EB224B4E5EFEF7"/>
    <w:rsid w:val="00383FD9"/>
    <w:rPr>
      <w:lang w:val="en-US" w:eastAsia="en-US"/>
    </w:rPr>
  </w:style>
  <w:style w:type="paragraph" w:customStyle="1" w:styleId="A455F92F0D3E46EE8C2CBE13BA92C023">
    <w:name w:val="A455F92F0D3E46EE8C2CBE13BA92C023"/>
    <w:rsid w:val="00383FD9"/>
    <w:rPr>
      <w:lang w:val="en-US" w:eastAsia="en-US"/>
    </w:rPr>
  </w:style>
  <w:style w:type="paragraph" w:customStyle="1" w:styleId="1B3692B27F3B4490A0B42C7EFCF538E6">
    <w:name w:val="1B3692B27F3B4490A0B42C7EFCF538E6"/>
    <w:rsid w:val="00383FD9"/>
    <w:rPr>
      <w:lang w:val="en-US" w:eastAsia="en-US"/>
    </w:rPr>
  </w:style>
  <w:style w:type="paragraph" w:customStyle="1" w:styleId="61810A4867BF47F8B68809FD696DA1E9">
    <w:name w:val="61810A4867BF47F8B68809FD696DA1E9"/>
    <w:rsid w:val="00383FD9"/>
    <w:rPr>
      <w:lang w:val="en-US" w:eastAsia="en-US"/>
    </w:rPr>
  </w:style>
  <w:style w:type="paragraph" w:customStyle="1" w:styleId="8633440A8E7F4A85ABC5085C151E84D2">
    <w:name w:val="8633440A8E7F4A85ABC5085C151E84D2"/>
    <w:rsid w:val="00383FD9"/>
    <w:rPr>
      <w:lang w:val="en-US" w:eastAsia="en-US"/>
    </w:rPr>
  </w:style>
  <w:style w:type="paragraph" w:customStyle="1" w:styleId="0D2D931335774517AF01C17D515BD08F">
    <w:name w:val="0D2D931335774517AF01C17D515BD08F"/>
    <w:rsid w:val="00383FD9"/>
    <w:rPr>
      <w:lang w:val="en-US" w:eastAsia="en-US"/>
    </w:rPr>
  </w:style>
  <w:style w:type="paragraph" w:customStyle="1" w:styleId="73A6B8468A9C4FD3861DDFC8788611D4">
    <w:name w:val="73A6B8468A9C4FD3861DDFC8788611D4"/>
    <w:rsid w:val="00383FD9"/>
    <w:rPr>
      <w:lang w:val="en-US" w:eastAsia="en-US"/>
    </w:rPr>
  </w:style>
  <w:style w:type="paragraph" w:customStyle="1" w:styleId="742DD1B491FA485C925F8D3A4EF874F6">
    <w:name w:val="742DD1B491FA485C925F8D3A4EF874F6"/>
    <w:rsid w:val="00383FD9"/>
    <w:rPr>
      <w:lang w:val="en-US" w:eastAsia="en-US"/>
    </w:rPr>
  </w:style>
  <w:style w:type="paragraph" w:customStyle="1" w:styleId="FF2B060AC44E4EBA8C74EF9C140BE4CA">
    <w:name w:val="FF2B060AC44E4EBA8C74EF9C140BE4CA"/>
    <w:rsid w:val="00383FD9"/>
    <w:rPr>
      <w:lang w:val="en-US" w:eastAsia="en-US"/>
    </w:rPr>
  </w:style>
  <w:style w:type="paragraph" w:customStyle="1" w:styleId="131B5299BCE841DB91FE2CCF2CA3BB17">
    <w:name w:val="131B5299BCE841DB91FE2CCF2CA3BB17"/>
    <w:rsid w:val="00383FD9"/>
    <w:rPr>
      <w:lang w:val="en-US" w:eastAsia="en-US"/>
    </w:rPr>
  </w:style>
  <w:style w:type="paragraph" w:customStyle="1" w:styleId="21B9B151E9EA40C69A6807D7A72B0804">
    <w:name w:val="21B9B151E9EA40C69A6807D7A72B0804"/>
    <w:rsid w:val="00383FD9"/>
    <w:rPr>
      <w:lang w:val="en-US" w:eastAsia="en-US"/>
    </w:rPr>
  </w:style>
  <w:style w:type="paragraph" w:customStyle="1" w:styleId="E71070F2856A4A9C8EA8254923D7DC47">
    <w:name w:val="E71070F2856A4A9C8EA8254923D7DC47"/>
    <w:rsid w:val="00383FD9"/>
    <w:rPr>
      <w:lang w:val="en-US" w:eastAsia="en-US"/>
    </w:rPr>
  </w:style>
  <w:style w:type="paragraph" w:customStyle="1" w:styleId="04E3FEF9FE874243AA2B01263106299E">
    <w:name w:val="04E3FEF9FE874243AA2B01263106299E"/>
    <w:rsid w:val="00383FD9"/>
    <w:rPr>
      <w:lang w:val="en-US" w:eastAsia="en-US"/>
    </w:rPr>
  </w:style>
  <w:style w:type="paragraph" w:customStyle="1" w:styleId="43F2D665D0FE4DD6BE54247AD857E726">
    <w:name w:val="43F2D665D0FE4DD6BE54247AD857E726"/>
    <w:rsid w:val="00383FD9"/>
    <w:rPr>
      <w:lang w:val="en-US" w:eastAsia="en-US"/>
    </w:rPr>
  </w:style>
  <w:style w:type="paragraph" w:customStyle="1" w:styleId="FAC36373BB4F408E8A14D657E25AD868">
    <w:name w:val="FAC36373BB4F408E8A14D657E25AD868"/>
    <w:rsid w:val="00383FD9"/>
    <w:rPr>
      <w:lang w:val="en-US" w:eastAsia="en-US"/>
    </w:rPr>
  </w:style>
  <w:style w:type="paragraph" w:customStyle="1" w:styleId="D8F076AB7F754B52A32C78C05358AF8E">
    <w:name w:val="D8F076AB7F754B52A32C78C05358AF8E"/>
    <w:rsid w:val="00383FD9"/>
    <w:rPr>
      <w:lang w:val="en-US" w:eastAsia="en-US"/>
    </w:rPr>
  </w:style>
  <w:style w:type="paragraph" w:customStyle="1" w:styleId="A0BC0F57FADD4793A6810F64D496D2E3">
    <w:name w:val="A0BC0F57FADD4793A6810F64D496D2E3"/>
    <w:rsid w:val="00383FD9"/>
    <w:rPr>
      <w:lang w:val="en-US" w:eastAsia="en-US"/>
    </w:rPr>
  </w:style>
  <w:style w:type="paragraph" w:customStyle="1" w:styleId="EDAA33B99CF34DE2A325EAD1CFC7ED36">
    <w:name w:val="EDAA33B99CF34DE2A325EAD1CFC7ED36"/>
    <w:rsid w:val="00383FD9"/>
    <w:rPr>
      <w:lang w:val="en-US" w:eastAsia="en-US"/>
    </w:rPr>
  </w:style>
  <w:style w:type="paragraph" w:customStyle="1" w:styleId="E9AFE6F628724D05882E2AD2BDF22B6B">
    <w:name w:val="E9AFE6F628724D05882E2AD2BDF22B6B"/>
    <w:rsid w:val="00383FD9"/>
    <w:rPr>
      <w:lang w:val="en-US" w:eastAsia="en-US"/>
    </w:rPr>
  </w:style>
  <w:style w:type="paragraph" w:customStyle="1" w:styleId="10C269B37EF44C6F9FD3BAD64C5D231A">
    <w:name w:val="10C269B37EF44C6F9FD3BAD64C5D231A"/>
    <w:rsid w:val="00383FD9"/>
    <w:rPr>
      <w:lang w:val="en-US" w:eastAsia="en-US"/>
    </w:rPr>
  </w:style>
  <w:style w:type="paragraph" w:customStyle="1" w:styleId="F8415E3203D944869A6EC3873721A5DB">
    <w:name w:val="F8415E3203D944869A6EC3873721A5DB"/>
    <w:rsid w:val="00383FD9"/>
    <w:rPr>
      <w:lang w:val="en-US" w:eastAsia="en-US"/>
    </w:rPr>
  </w:style>
  <w:style w:type="paragraph" w:customStyle="1" w:styleId="90CD8404EE614AEFA1E1A928906EC641">
    <w:name w:val="90CD8404EE614AEFA1E1A928906EC641"/>
    <w:rsid w:val="00383FD9"/>
    <w:rPr>
      <w:lang w:val="en-US" w:eastAsia="en-US"/>
    </w:rPr>
  </w:style>
  <w:style w:type="paragraph" w:customStyle="1" w:styleId="02F859DF2DFA4854B609ADCC98DC768A">
    <w:name w:val="02F859DF2DFA4854B609ADCC98DC768A"/>
    <w:rsid w:val="00383FD9"/>
    <w:rPr>
      <w:lang w:val="en-US" w:eastAsia="en-US"/>
    </w:rPr>
  </w:style>
  <w:style w:type="paragraph" w:customStyle="1" w:styleId="F414296845614ABCB94E2225627DA2FD">
    <w:name w:val="F414296845614ABCB94E2225627DA2FD"/>
    <w:rsid w:val="00383FD9"/>
    <w:rPr>
      <w:lang w:val="en-US" w:eastAsia="en-US"/>
    </w:rPr>
  </w:style>
  <w:style w:type="paragraph" w:customStyle="1" w:styleId="420DC819CF32464E91D2B95FFFA7F230">
    <w:name w:val="420DC819CF32464E91D2B95FFFA7F230"/>
    <w:rsid w:val="00383FD9"/>
    <w:rPr>
      <w:lang w:val="en-US" w:eastAsia="en-US"/>
    </w:rPr>
  </w:style>
  <w:style w:type="paragraph" w:customStyle="1" w:styleId="ED70741CE77041E8BD5F832BD1767004">
    <w:name w:val="ED70741CE77041E8BD5F832BD1767004"/>
    <w:rsid w:val="00383FD9"/>
    <w:rPr>
      <w:lang w:val="en-US" w:eastAsia="en-US"/>
    </w:rPr>
  </w:style>
  <w:style w:type="paragraph" w:customStyle="1" w:styleId="1D734266DE6F402BAB9F1972FF97A473">
    <w:name w:val="1D734266DE6F402BAB9F1972FF97A473"/>
    <w:rsid w:val="00383FD9"/>
    <w:rPr>
      <w:lang w:val="en-US" w:eastAsia="en-US"/>
    </w:rPr>
  </w:style>
  <w:style w:type="paragraph" w:customStyle="1" w:styleId="1FEACC64DEF64244BBEBDA73B4261554">
    <w:name w:val="1FEACC64DEF64244BBEBDA73B4261554"/>
    <w:rsid w:val="00383FD9"/>
    <w:rPr>
      <w:lang w:val="en-US" w:eastAsia="en-US"/>
    </w:rPr>
  </w:style>
  <w:style w:type="paragraph" w:customStyle="1" w:styleId="4E52B450DB1247EB9BE3FED5206E2805">
    <w:name w:val="4E52B450DB1247EB9BE3FED5206E2805"/>
    <w:rsid w:val="00383FD9"/>
    <w:rPr>
      <w:lang w:val="en-US" w:eastAsia="en-US"/>
    </w:rPr>
  </w:style>
  <w:style w:type="paragraph" w:customStyle="1" w:styleId="62CCE91B92FB4CDEB252EB4FF975C6A0">
    <w:name w:val="62CCE91B92FB4CDEB252EB4FF975C6A0"/>
    <w:rsid w:val="00383FD9"/>
    <w:rPr>
      <w:lang w:val="en-US" w:eastAsia="en-US"/>
    </w:rPr>
  </w:style>
  <w:style w:type="paragraph" w:customStyle="1" w:styleId="E3A796A3CAD744218275B2416989C871">
    <w:name w:val="E3A796A3CAD744218275B2416989C871"/>
    <w:rsid w:val="00383FD9"/>
    <w:rPr>
      <w:lang w:val="en-US" w:eastAsia="en-US"/>
    </w:rPr>
  </w:style>
  <w:style w:type="paragraph" w:customStyle="1" w:styleId="AF02D1CFAD844FA887A6B2677C2CE7C2">
    <w:name w:val="AF02D1CFAD844FA887A6B2677C2CE7C2"/>
    <w:rsid w:val="00383FD9"/>
    <w:rPr>
      <w:lang w:val="en-US" w:eastAsia="en-US"/>
    </w:rPr>
  </w:style>
  <w:style w:type="paragraph" w:customStyle="1" w:styleId="3515E84E579E474C8D79415E2208E7BF">
    <w:name w:val="3515E84E579E474C8D79415E2208E7BF"/>
    <w:rsid w:val="00383FD9"/>
    <w:rPr>
      <w:lang w:val="en-US" w:eastAsia="en-US"/>
    </w:rPr>
  </w:style>
  <w:style w:type="paragraph" w:customStyle="1" w:styleId="BC9F6227B14447779C7D9F503B9E0F85">
    <w:name w:val="BC9F6227B14447779C7D9F503B9E0F85"/>
    <w:rsid w:val="00383FD9"/>
    <w:rPr>
      <w:lang w:val="en-US" w:eastAsia="en-US"/>
    </w:rPr>
  </w:style>
  <w:style w:type="paragraph" w:customStyle="1" w:styleId="8ACE31D824C2440488276143AD32A3D2">
    <w:name w:val="8ACE31D824C2440488276143AD32A3D2"/>
    <w:rsid w:val="00383FD9"/>
    <w:rPr>
      <w:lang w:val="en-US" w:eastAsia="en-US"/>
    </w:rPr>
  </w:style>
  <w:style w:type="paragraph" w:customStyle="1" w:styleId="86C38F3E213942E0B2D48E112D5C9F79">
    <w:name w:val="86C38F3E213942E0B2D48E112D5C9F79"/>
    <w:rsid w:val="00383FD9"/>
    <w:rPr>
      <w:lang w:val="en-US" w:eastAsia="en-US"/>
    </w:rPr>
  </w:style>
  <w:style w:type="paragraph" w:customStyle="1" w:styleId="69E14736CA3946E6A074870E89CD96E9">
    <w:name w:val="69E14736CA3946E6A074870E89CD96E9"/>
    <w:rsid w:val="00383FD9"/>
    <w:rPr>
      <w:lang w:val="en-US" w:eastAsia="en-US"/>
    </w:rPr>
  </w:style>
  <w:style w:type="paragraph" w:customStyle="1" w:styleId="EBB66616FA364A4E8D240F517B236109">
    <w:name w:val="EBB66616FA364A4E8D240F517B236109"/>
    <w:rsid w:val="00383FD9"/>
    <w:rPr>
      <w:lang w:val="en-US" w:eastAsia="en-US"/>
    </w:rPr>
  </w:style>
  <w:style w:type="paragraph" w:customStyle="1" w:styleId="86C3639589344120A60129D8F4478EE0">
    <w:name w:val="86C3639589344120A60129D8F4478EE0"/>
    <w:rsid w:val="00383FD9"/>
    <w:rPr>
      <w:lang w:val="en-US" w:eastAsia="en-US"/>
    </w:rPr>
  </w:style>
  <w:style w:type="paragraph" w:customStyle="1" w:styleId="8CC0087D5037411CB744B3CF13AC0C95">
    <w:name w:val="8CC0087D5037411CB744B3CF13AC0C95"/>
    <w:rsid w:val="00383FD9"/>
    <w:rPr>
      <w:lang w:val="en-US" w:eastAsia="en-US"/>
    </w:rPr>
  </w:style>
  <w:style w:type="paragraph" w:customStyle="1" w:styleId="53F22FA8DA54480289DDAF685CBDC446">
    <w:name w:val="53F22FA8DA54480289DDAF685CBDC446"/>
    <w:rsid w:val="00383FD9"/>
    <w:rPr>
      <w:lang w:val="en-US" w:eastAsia="en-US"/>
    </w:rPr>
  </w:style>
  <w:style w:type="paragraph" w:customStyle="1" w:styleId="4B354D032504479FB263B2212820D1FD">
    <w:name w:val="4B354D032504479FB263B2212820D1FD"/>
    <w:rsid w:val="00383FD9"/>
    <w:rPr>
      <w:lang w:val="en-US" w:eastAsia="en-US"/>
    </w:rPr>
  </w:style>
  <w:style w:type="paragraph" w:customStyle="1" w:styleId="D7E3BF03CCB0466FAB1A34BE6B359235">
    <w:name w:val="D7E3BF03CCB0466FAB1A34BE6B359235"/>
    <w:rsid w:val="00383FD9"/>
    <w:rPr>
      <w:lang w:val="en-US" w:eastAsia="en-US"/>
    </w:rPr>
  </w:style>
  <w:style w:type="paragraph" w:customStyle="1" w:styleId="FA834A2977C24BEEA3E7A7BDF2681E6A">
    <w:name w:val="FA834A2977C24BEEA3E7A7BDF2681E6A"/>
    <w:rsid w:val="00383FD9"/>
    <w:rPr>
      <w:lang w:val="en-US" w:eastAsia="en-US"/>
    </w:rPr>
  </w:style>
  <w:style w:type="paragraph" w:customStyle="1" w:styleId="8D061270B3E045869B407CFD9638908B">
    <w:name w:val="8D061270B3E045869B407CFD9638908B"/>
    <w:rsid w:val="00383FD9"/>
    <w:rPr>
      <w:lang w:val="en-US" w:eastAsia="en-US"/>
    </w:rPr>
  </w:style>
  <w:style w:type="paragraph" w:customStyle="1" w:styleId="2C2A69A90A4D4E83A317936D00104C7B">
    <w:name w:val="2C2A69A90A4D4E83A317936D00104C7B"/>
    <w:rsid w:val="00383FD9"/>
    <w:rPr>
      <w:lang w:val="en-US" w:eastAsia="en-US"/>
    </w:rPr>
  </w:style>
  <w:style w:type="paragraph" w:customStyle="1" w:styleId="34EACD39F1A84D6E8CAD7C83677C5F8E">
    <w:name w:val="34EACD39F1A84D6E8CAD7C83677C5F8E"/>
    <w:rsid w:val="00383FD9"/>
    <w:rPr>
      <w:lang w:val="en-US" w:eastAsia="en-US"/>
    </w:rPr>
  </w:style>
  <w:style w:type="paragraph" w:customStyle="1" w:styleId="1B03A99E28FB415ABDFE3E70BDD71D92">
    <w:name w:val="1B03A99E28FB415ABDFE3E70BDD71D92"/>
    <w:rsid w:val="00383FD9"/>
    <w:rPr>
      <w:lang w:val="en-US" w:eastAsia="en-US"/>
    </w:rPr>
  </w:style>
  <w:style w:type="paragraph" w:customStyle="1" w:styleId="7F60CF74BE4A4BA08086F913A3371DB5">
    <w:name w:val="7F60CF74BE4A4BA08086F913A3371DB5"/>
    <w:rsid w:val="00383FD9"/>
    <w:rPr>
      <w:lang w:val="en-US" w:eastAsia="en-US"/>
    </w:rPr>
  </w:style>
  <w:style w:type="paragraph" w:customStyle="1" w:styleId="B763F0232EC14FF6BA1E4F1850E478DA">
    <w:name w:val="B763F0232EC14FF6BA1E4F1850E478DA"/>
    <w:rsid w:val="00383FD9"/>
    <w:rPr>
      <w:lang w:val="en-US" w:eastAsia="en-US"/>
    </w:rPr>
  </w:style>
  <w:style w:type="paragraph" w:customStyle="1" w:styleId="A0D6C4003758408099DE380BF5B2DFD0">
    <w:name w:val="A0D6C4003758408099DE380BF5B2DFD0"/>
    <w:rsid w:val="00383FD9"/>
    <w:rPr>
      <w:lang w:val="en-US" w:eastAsia="en-US"/>
    </w:rPr>
  </w:style>
  <w:style w:type="paragraph" w:customStyle="1" w:styleId="A7D379E63103416FB58C0CC0FD35A36F">
    <w:name w:val="A7D379E63103416FB58C0CC0FD35A36F"/>
    <w:rsid w:val="00383FD9"/>
    <w:rPr>
      <w:lang w:val="en-US" w:eastAsia="en-US"/>
    </w:rPr>
  </w:style>
  <w:style w:type="paragraph" w:customStyle="1" w:styleId="713DFA4BE6EB49B2B492CA42B3C9A09E">
    <w:name w:val="713DFA4BE6EB49B2B492CA42B3C9A09E"/>
    <w:rsid w:val="00383FD9"/>
    <w:rPr>
      <w:lang w:val="en-US" w:eastAsia="en-US"/>
    </w:rPr>
  </w:style>
  <w:style w:type="paragraph" w:customStyle="1" w:styleId="F4A3C68B1BDF4929841EAF113215DCC0">
    <w:name w:val="F4A3C68B1BDF4929841EAF113215DCC0"/>
    <w:rsid w:val="00383FD9"/>
    <w:rPr>
      <w:lang w:val="en-US" w:eastAsia="en-US"/>
    </w:rPr>
  </w:style>
  <w:style w:type="paragraph" w:customStyle="1" w:styleId="3C2DC9EF539440EE8F92EFFD6446B680">
    <w:name w:val="3C2DC9EF539440EE8F92EFFD6446B680"/>
    <w:rsid w:val="00383FD9"/>
    <w:rPr>
      <w:lang w:val="en-US" w:eastAsia="en-US"/>
    </w:rPr>
  </w:style>
  <w:style w:type="paragraph" w:customStyle="1" w:styleId="2AC01E6CF32740D1BD943CE4398254A5">
    <w:name w:val="2AC01E6CF32740D1BD943CE4398254A5"/>
    <w:rsid w:val="00383FD9"/>
    <w:rPr>
      <w:lang w:val="en-US" w:eastAsia="en-US"/>
    </w:rPr>
  </w:style>
  <w:style w:type="paragraph" w:customStyle="1" w:styleId="986D1E30EE6B4BD681F26D47CF73F628">
    <w:name w:val="986D1E30EE6B4BD681F26D47CF73F628"/>
    <w:rsid w:val="00383FD9"/>
    <w:rPr>
      <w:lang w:val="en-US" w:eastAsia="en-US"/>
    </w:rPr>
  </w:style>
  <w:style w:type="paragraph" w:customStyle="1" w:styleId="48AFD7300EAE43DF99ADF4B3C793A40F">
    <w:name w:val="48AFD7300EAE43DF99ADF4B3C793A40F"/>
    <w:rsid w:val="00383FD9"/>
    <w:rPr>
      <w:lang w:val="en-US" w:eastAsia="en-US"/>
    </w:rPr>
  </w:style>
  <w:style w:type="paragraph" w:customStyle="1" w:styleId="7DBCA21FDBB64DD1B683F3AFA35B3D55">
    <w:name w:val="7DBCA21FDBB64DD1B683F3AFA35B3D55"/>
    <w:rsid w:val="00383FD9"/>
    <w:rPr>
      <w:lang w:val="en-US" w:eastAsia="en-US"/>
    </w:rPr>
  </w:style>
  <w:style w:type="paragraph" w:customStyle="1" w:styleId="E1437CF944EE42FD983DE8CA2A9BFFC1">
    <w:name w:val="E1437CF944EE42FD983DE8CA2A9BFFC1"/>
    <w:rsid w:val="00383FD9"/>
    <w:rPr>
      <w:lang w:val="en-US" w:eastAsia="en-US"/>
    </w:rPr>
  </w:style>
  <w:style w:type="paragraph" w:customStyle="1" w:styleId="E1DD887D6D76421FAD6ECFAD92B051AC">
    <w:name w:val="E1DD887D6D76421FAD6ECFAD92B051AC"/>
    <w:rsid w:val="00383FD9"/>
    <w:rPr>
      <w:lang w:val="en-US" w:eastAsia="en-US"/>
    </w:rPr>
  </w:style>
  <w:style w:type="paragraph" w:customStyle="1" w:styleId="02799ED76AEB48D889A3FB2A4BD143FD">
    <w:name w:val="02799ED76AEB48D889A3FB2A4BD143FD"/>
    <w:rsid w:val="00383FD9"/>
    <w:rPr>
      <w:lang w:val="en-US" w:eastAsia="en-US"/>
    </w:rPr>
  </w:style>
  <w:style w:type="paragraph" w:customStyle="1" w:styleId="269F07D99EB847479C1694C2E8E3B26C">
    <w:name w:val="269F07D99EB847479C1694C2E8E3B26C"/>
    <w:rsid w:val="00383FD9"/>
    <w:rPr>
      <w:lang w:val="en-US" w:eastAsia="en-US"/>
    </w:rPr>
  </w:style>
  <w:style w:type="paragraph" w:customStyle="1" w:styleId="8FBCBBE8898746E6B6E14C3DC8FE0873">
    <w:name w:val="8FBCBBE8898746E6B6E14C3DC8FE0873"/>
    <w:rsid w:val="00383FD9"/>
    <w:rPr>
      <w:lang w:val="en-US" w:eastAsia="en-US"/>
    </w:rPr>
  </w:style>
  <w:style w:type="paragraph" w:customStyle="1" w:styleId="DD5D31857C59403CA6992AF142DE0577">
    <w:name w:val="DD5D31857C59403CA6992AF142DE0577"/>
    <w:rsid w:val="00383FD9"/>
    <w:rPr>
      <w:lang w:val="en-US" w:eastAsia="en-US"/>
    </w:rPr>
  </w:style>
  <w:style w:type="paragraph" w:customStyle="1" w:styleId="0AEADE891DD74C469622B28B57A3BCC0">
    <w:name w:val="0AEADE891DD74C469622B28B57A3BCC0"/>
    <w:rsid w:val="00383FD9"/>
    <w:rPr>
      <w:lang w:val="en-US" w:eastAsia="en-US"/>
    </w:rPr>
  </w:style>
  <w:style w:type="paragraph" w:customStyle="1" w:styleId="9F2BD397EF8942B1995B64462FEDC00C">
    <w:name w:val="9F2BD397EF8942B1995B64462FEDC00C"/>
    <w:rsid w:val="00383FD9"/>
    <w:rPr>
      <w:lang w:val="en-US" w:eastAsia="en-US"/>
    </w:rPr>
  </w:style>
  <w:style w:type="paragraph" w:customStyle="1" w:styleId="2979D7022C78430AA0EF790444113732">
    <w:name w:val="2979D7022C78430AA0EF790444113732"/>
    <w:rsid w:val="00383FD9"/>
    <w:rPr>
      <w:lang w:val="en-US" w:eastAsia="en-US"/>
    </w:rPr>
  </w:style>
  <w:style w:type="paragraph" w:customStyle="1" w:styleId="1B7CFC12EB7D45A4BD6ADC0F1975DD7D">
    <w:name w:val="1B7CFC12EB7D45A4BD6ADC0F1975DD7D"/>
    <w:rsid w:val="00383FD9"/>
    <w:rPr>
      <w:lang w:val="en-US" w:eastAsia="en-US"/>
    </w:rPr>
  </w:style>
  <w:style w:type="paragraph" w:customStyle="1" w:styleId="7279E0FA580440C7870CF83115EA3843">
    <w:name w:val="7279E0FA580440C7870CF83115EA3843"/>
    <w:rsid w:val="00383FD9"/>
    <w:rPr>
      <w:lang w:val="en-US" w:eastAsia="en-US"/>
    </w:rPr>
  </w:style>
  <w:style w:type="paragraph" w:customStyle="1" w:styleId="6D37F6C38B3544D583EA5DB9ABA30EB5">
    <w:name w:val="6D37F6C38B3544D583EA5DB9ABA30EB5"/>
    <w:rsid w:val="00383FD9"/>
    <w:rPr>
      <w:lang w:val="en-US" w:eastAsia="en-US"/>
    </w:rPr>
  </w:style>
  <w:style w:type="paragraph" w:customStyle="1" w:styleId="9E9CED9253784ABEBA40729D84F66BC7">
    <w:name w:val="9E9CED9253784ABEBA40729D84F66BC7"/>
    <w:rsid w:val="00383FD9"/>
    <w:rPr>
      <w:lang w:val="en-US" w:eastAsia="en-US"/>
    </w:rPr>
  </w:style>
  <w:style w:type="paragraph" w:customStyle="1" w:styleId="5F0D3DFB6D8E43708655F7735AEE2A9D">
    <w:name w:val="5F0D3DFB6D8E43708655F7735AEE2A9D"/>
    <w:rsid w:val="00383FD9"/>
    <w:rPr>
      <w:lang w:val="en-US" w:eastAsia="en-US"/>
    </w:rPr>
  </w:style>
  <w:style w:type="paragraph" w:customStyle="1" w:styleId="55AA159F5CB44BBBA99077B010058C9D">
    <w:name w:val="55AA159F5CB44BBBA99077B010058C9D"/>
    <w:rsid w:val="00383FD9"/>
    <w:rPr>
      <w:lang w:val="en-US" w:eastAsia="en-US"/>
    </w:rPr>
  </w:style>
  <w:style w:type="paragraph" w:customStyle="1" w:styleId="6BB281F55DA04AFC863B6A57298B950C">
    <w:name w:val="6BB281F55DA04AFC863B6A57298B950C"/>
    <w:rsid w:val="00383FD9"/>
    <w:rPr>
      <w:lang w:val="en-US" w:eastAsia="en-US"/>
    </w:rPr>
  </w:style>
  <w:style w:type="paragraph" w:customStyle="1" w:styleId="20474DD274E945D7A396DC2C86DA38C8">
    <w:name w:val="20474DD274E945D7A396DC2C86DA38C8"/>
    <w:rsid w:val="00383FD9"/>
    <w:rPr>
      <w:lang w:val="en-US" w:eastAsia="en-US"/>
    </w:rPr>
  </w:style>
  <w:style w:type="paragraph" w:customStyle="1" w:styleId="8463692290C04DEEB63DB3AEEC4D7C59">
    <w:name w:val="8463692290C04DEEB63DB3AEEC4D7C59"/>
    <w:rsid w:val="00383FD9"/>
    <w:rPr>
      <w:lang w:val="en-US" w:eastAsia="en-US"/>
    </w:rPr>
  </w:style>
  <w:style w:type="paragraph" w:customStyle="1" w:styleId="204585F0D13944DEA9982BDD48F4686D">
    <w:name w:val="204585F0D13944DEA9982BDD48F4686D"/>
    <w:rsid w:val="00383FD9"/>
    <w:rPr>
      <w:lang w:val="en-US" w:eastAsia="en-US"/>
    </w:rPr>
  </w:style>
  <w:style w:type="paragraph" w:customStyle="1" w:styleId="FD739E89E92140268C4E1F4CEE9245B0">
    <w:name w:val="FD739E89E92140268C4E1F4CEE9245B0"/>
    <w:rsid w:val="00383FD9"/>
    <w:rPr>
      <w:lang w:val="en-US" w:eastAsia="en-US"/>
    </w:rPr>
  </w:style>
  <w:style w:type="paragraph" w:customStyle="1" w:styleId="D6D3B1FFD87B43BE932071F51D6C6114">
    <w:name w:val="D6D3B1FFD87B43BE932071F51D6C6114"/>
    <w:rsid w:val="00383FD9"/>
    <w:rPr>
      <w:lang w:val="en-US" w:eastAsia="en-US"/>
    </w:rPr>
  </w:style>
  <w:style w:type="paragraph" w:customStyle="1" w:styleId="45937EC090864492B035C0CB7A438764">
    <w:name w:val="45937EC090864492B035C0CB7A438764"/>
    <w:rsid w:val="00383FD9"/>
    <w:rPr>
      <w:lang w:val="en-US" w:eastAsia="en-US"/>
    </w:rPr>
  </w:style>
  <w:style w:type="paragraph" w:customStyle="1" w:styleId="3AC884D4B1D9460F8846D6FB5B1321CF">
    <w:name w:val="3AC884D4B1D9460F8846D6FB5B1321CF"/>
    <w:rsid w:val="00383FD9"/>
    <w:rPr>
      <w:lang w:val="en-US" w:eastAsia="en-US"/>
    </w:rPr>
  </w:style>
  <w:style w:type="paragraph" w:customStyle="1" w:styleId="07964109B3DE497C8F870B1F2053E402">
    <w:name w:val="07964109B3DE497C8F870B1F2053E402"/>
    <w:rsid w:val="00383FD9"/>
    <w:rPr>
      <w:lang w:val="en-US" w:eastAsia="en-US"/>
    </w:rPr>
  </w:style>
  <w:style w:type="paragraph" w:customStyle="1" w:styleId="61D6CEC72AE74184A8F98D02FE040C5C">
    <w:name w:val="61D6CEC72AE74184A8F98D02FE040C5C"/>
    <w:rsid w:val="00383FD9"/>
    <w:rPr>
      <w:lang w:val="en-US" w:eastAsia="en-US"/>
    </w:rPr>
  </w:style>
  <w:style w:type="paragraph" w:customStyle="1" w:styleId="9058536E567E4CDF900ADC0976E64FF0">
    <w:name w:val="9058536E567E4CDF900ADC0976E64FF0"/>
    <w:rsid w:val="00383FD9"/>
    <w:rPr>
      <w:lang w:val="en-US" w:eastAsia="en-US"/>
    </w:rPr>
  </w:style>
  <w:style w:type="paragraph" w:customStyle="1" w:styleId="5A01B3A6AD244A38949C499B21C1E3D0">
    <w:name w:val="5A01B3A6AD244A38949C499B21C1E3D0"/>
    <w:rsid w:val="00383FD9"/>
    <w:rPr>
      <w:lang w:val="en-US" w:eastAsia="en-US"/>
    </w:rPr>
  </w:style>
  <w:style w:type="paragraph" w:customStyle="1" w:styleId="70592DF64E394C08ABF7D9996DF4046A">
    <w:name w:val="70592DF64E394C08ABF7D9996DF4046A"/>
    <w:rsid w:val="00383FD9"/>
    <w:rPr>
      <w:lang w:val="en-US" w:eastAsia="en-US"/>
    </w:rPr>
  </w:style>
  <w:style w:type="paragraph" w:customStyle="1" w:styleId="DF2CF526F0F3405495AF2427D4D12119">
    <w:name w:val="DF2CF526F0F3405495AF2427D4D12119"/>
    <w:rsid w:val="00383FD9"/>
    <w:rPr>
      <w:lang w:val="en-US" w:eastAsia="en-US"/>
    </w:rPr>
  </w:style>
  <w:style w:type="paragraph" w:customStyle="1" w:styleId="3BC8931D85144E04A4D237DC78BD55D5">
    <w:name w:val="3BC8931D85144E04A4D237DC78BD55D5"/>
    <w:rsid w:val="00383FD9"/>
    <w:rPr>
      <w:lang w:val="en-US" w:eastAsia="en-US"/>
    </w:rPr>
  </w:style>
  <w:style w:type="paragraph" w:customStyle="1" w:styleId="28BB43CB89CA49E1B19E3E4703A6D9BA">
    <w:name w:val="28BB43CB89CA49E1B19E3E4703A6D9BA"/>
    <w:rsid w:val="00383FD9"/>
    <w:rPr>
      <w:lang w:val="en-US" w:eastAsia="en-US"/>
    </w:rPr>
  </w:style>
  <w:style w:type="paragraph" w:customStyle="1" w:styleId="090D5AC3F9894DF3B3B04B94ADB46151">
    <w:name w:val="090D5AC3F9894DF3B3B04B94ADB46151"/>
    <w:rsid w:val="00383FD9"/>
    <w:rPr>
      <w:lang w:val="en-US" w:eastAsia="en-US"/>
    </w:rPr>
  </w:style>
  <w:style w:type="paragraph" w:customStyle="1" w:styleId="312C02A7F1DE4085AADC148665C53961">
    <w:name w:val="312C02A7F1DE4085AADC148665C53961"/>
    <w:rsid w:val="00383FD9"/>
    <w:rPr>
      <w:lang w:val="en-US" w:eastAsia="en-US"/>
    </w:rPr>
  </w:style>
  <w:style w:type="paragraph" w:customStyle="1" w:styleId="4C5A8CF67C1D4D70800E063072BE075F">
    <w:name w:val="4C5A8CF67C1D4D70800E063072BE075F"/>
    <w:rsid w:val="00383FD9"/>
    <w:rPr>
      <w:lang w:val="en-US" w:eastAsia="en-US"/>
    </w:rPr>
  </w:style>
  <w:style w:type="paragraph" w:customStyle="1" w:styleId="966174CA0BE44089987BBD0728EF3EA9">
    <w:name w:val="966174CA0BE44089987BBD0728EF3EA9"/>
    <w:rsid w:val="00383FD9"/>
    <w:rPr>
      <w:lang w:val="en-US" w:eastAsia="en-US"/>
    </w:rPr>
  </w:style>
  <w:style w:type="paragraph" w:customStyle="1" w:styleId="FD13911074364A6C8625D1F9A019B9EB">
    <w:name w:val="FD13911074364A6C8625D1F9A019B9EB"/>
    <w:rsid w:val="00383FD9"/>
    <w:rPr>
      <w:lang w:val="en-US" w:eastAsia="en-US"/>
    </w:rPr>
  </w:style>
  <w:style w:type="paragraph" w:customStyle="1" w:styleId="EEC6606DC1C547C594813171C6E9CB04">
    <w:name w:val="EEC6606DC1C547C594813171C6E9CB04"/>
    <w:rsid w:val="00383FD9"/>
    <w:rPr>
      <w:lang w:val="en-US" w:eastAsia="en-US"/>
    </w:rPr>
  </w:style>
  <w:style w:type="paragraph" w:customStyle="1" w:styleId="F9D974D1560A461F87C773A7B11D19ED">
    <w:name w:val="F9D974D1560A461F87C773A7B11D19ED"/>
    <w:rsid w:val="00383FD9"/>
    <w:rPr>
      <w:lang w:val="en-US" w:eastAsia="en-US"/>
    </w:rPr>
  </w:style>
  <w:style w:type="paragraph" w:customStyle="1" w:styleId="6D4125E000D24CFB8AE7BC31383D4810">
    <w:name w:val="6D4125E000D24CFB8AE7BC31383D4810"/>
    <w:rsid w:val="00383FD9"/>
    <w:rPr>
      <w:lang w:val="en-US" w:eastAsia="en-US"/>
    </w:rPr>
  </w:style>
  <w:style w:type="paragraph" w:customStyle="1" w:styleId="8D0A2788EE1F49E58D30E8F2208E7F78">
    <w:name w:val="8D0A2788EE1F49E58D30E8F2208E7F78"/>
    <w:rsid w:val="00383FD9"/>
    <w:rPr>
      <w:lang w:val="en-US" w:eastAsia="en-US"/>
    </w:rPr>
  </w:style>
  <w:style w:type="paragraph" w:customStyle="1" w:styleId="8787E3B9659F47F6B6B32AFE32CCF358">
    <w:name w:val="8787E3B9659F47F6B6B32AFE32CCF358"/>
    <w:rsid w:val="00383FD9"/>
    <w:rPr>
      <w:lang w:val="en-US" w:eastAsia="en-US"/>
    </w:rPr>
  </w:style>
  <w:style w:type="paragraph" w:customStyle="1" w:styleId="0034EE13773E4F1C88D35DEC33C3E490">
    <w:name w:val="0034EE13773E4F1C88D35DEC33C3E490"/>
    <w:rsid w:val="00383FD9"/>
    <w:rPr>
      <w:lang w:val="en-US" w:eastAsia="en-US"/>
    </w:rPr>
  </w:style>
  <w:style w:type="paragraph" w:customStyle="1" w:styleId="94EBF4C9B1324BBD8B41806DF113B69C">
    <w:name w:val="94EBF4C9B1324BBD8B41806DF113B69C"/>
    <w:rsid w:val="00383FD9"/>
    <w:rPr>
      <w:lang w:val="en-US" w:eastAsia="en-US"/>
    </w:rPr>
  </w:style>
  <w:style w:type="paragraph" w:customStyle="1" w:styleId="8586BBC0985D4CE4898D0CD35C7C4CE3">
    <w:name w:val="8586BBC0985D4CE4898D0CD35C7C4CE3"/>
    <w:rsid w:val="00383FD9"/>
    <w:rPr>
      <w:lang w:val="en-US" w:eastAsia="en-US"/>
    </w:rPr>
  </w:style>
  <w:style w:type="paragraph" w:customStyle="1" w:styleId="68EB680BB7B547C6BA08D2F8A149E471">
    <w:name w:val="68EB680BB7B547C6BA08D2F8A149E471"/>
    <w:rsid w:val="00383FD9"/>
    <w:rPr>
      <w:lang w:val="en-US" w:eastAsia="en-US"/>
    </w:rPr>
  </w:style>
  <w:style w:type="paragraph" w:customStyle="1" w:styleId="254087EAFEA8421F831CFD39CCFA072D">
    <w:name w:val="254087EAFEA8421F831CFD39CCFA072D"/>
    <w:rsid w:val="00383FD9"/>
    <w:rPr>
      <w:lang w:val="en-US" w:eastAsia="en-US"/>
    </w:rPr>
  </w:style>
  <w:style w:type="paragraph" w:customStyle="1" w:styleId="8398F6AA80D141D5B862CFDF5B828651">
    <w:name w:val="8398F6AA80D141D5B862CFDF5B828651"/>
    <w:rsid w:val="00383FD9"/>
    <w:rPr>
      <w:lang w:val="en-US" w:eastAsia="en-US"/>
    </w:rPr>
  </w:style>
  <w:style w:type="paragraph" w:customStyle="1" w:styleId="8D9B5E1ACD06449BAD50614587769976">
    <w:name w:val="8D9B5E1ACD06449BAD50614587769976"/>
    <w:rsid w:val="00383FD9"/>
    <w:rPr>
      <w:lang w:val="en-US" w:eastAsia="en-US"/>
    </w:rPr>
  </w:style>
  <w:style w:type="paragraph" w:customStyle="1" w:styleId="C402584164A74174A32C53218DE2A2BB">
    <w:name w:val="C402584164A74174A32C53218DE2A2BB"/>
    <w:rsid w:val="00383FD9"/>
    <w:rPr>
      <w:lang w:val="en-US" w:eastAsia="en-US"/>
    </w:rPr>
  </w:style>
  <w:style w:type="paragraph" w:customStyle="1" w:styleId="E6A0B5B2BF594CFAA24581820B2667A0">
    <w:name w:val="E6A0B5B2BF594CFAA24581820B2667A0"/>
    <w:rsid w:val="00383FD9"/>
    <w:rPr>
      <w:lang w:val="en-US" w:eastAsia="en-US"/>
    </w:rPr>
  </w:style>
  <w:style w:type="paragraph" w:customStyle="1" w:styleId="8E08B5ADE6FD41AE814DEEF3AFE8696A">
    <w:name w:val="8E08B5ADE6FD41AE814DEEF3AFE8696A"/>
    <w:rsid w:val="00383FD9"/>
    <w:rPr>
      <w:lang w:val="en-US" w:eastAsia="en-US"/>
    </w:rPr>
  </w:style>
  <w:style w:type="paragraph" w:customStyle="1" w:styleId="DAC06DF4DF0A4455A973F9CA3772FFE8">
    <w:name w:val="DAC06DF4DF0A4455A973F9CA3772FFE8"/>
    <w:rsid w:val="00383FD9"/>
    <w:rPr>
      <w:lang w:val="en-US" w:eastAsia="en-US"/>
    </w:rPr>
  </w:style>
  <w:style w:type="paragraph" w:customStyle="1" w:styleId="06B8BDD7C9D049C4A2A3E9D516F5C8B0">
    <w:name w:val="06B8BDD7C9D049C4A2A3E9D516F5C8B0"/>
    <w:rsid w:val="00383FD9"/>
    <w:rPr>
      <w:lang w:val="en-US" w:eastAsia="en-US"/>
    </w:rPr>
  </w:style>
  <w:style w:type="paragraph" w:customStyle="1" w:styleId="2DE8CFE7DF8D4349AFE8482944C76928">
    <w:name w:val="2DE8CFE7DF8D4349AFE8482944C76928"/>
    <w:rsid w:val="00383FD9"/>
    <w:rPr>
      <w:lang w:val="en-US" w:eastAsia="en-US"/>
    </w:rPr>
  </w:style>
  <w:style w:type="paragraph" w:customStyle="1" w:styleId="EAEA264068614C24AE680495450CC30E">
    <w:name w:val="EAEA264068614C24AE680495450CC30E"/>
    <w:rsid w:val="00383FD9"/>
    <w:rPr>
      <w:lang w:val="en-US" w:eastAsia="en-US"/>
    </w:rPr>
  </w:style>
  <w:style w:type="paragraph" w:customStyle="1" w:styleId="354E83DBEA1B42BFA31CFE7B1DD76D09">
    <w:name w:val="354E83DBEA1B42BFA31CFE7B1DD76D09"/>
    <w:rsid w:val="00383FD9"/>
    <w:rPr>
      <w:lang w:val="en-US" w:eastAsia="en-US"/>
    </w:rPr>
  </w:style>
  <w:style w:type="paragraph" w:customStyle="1" w:styleId="4C4EDF0FB5004DA085DE7561AEBCF32E">
    <w:name w:val="4C4EDF0FB5004DA085DE7561AEBCF32E"/>
    <w:rsid w:val="00383FD9"/>
    <w:rPr>
      <w:lang w:val="en-US" w:eastAsia="en-US"/>
    </w:rPr>
  </w:style>
  <w:style w:type="paragraph" w:customStyle="1" w:styleId="911235118B154E0686759E0ED838DA82">
    <w:name w:val="911235118B154E0686759E0ED838DA82"/>
    <w:rsid w:val="00383FD9"/>
    <w:rPr>
      <w:lang w:val="en-US" w:eastAsia="en-US"/>
    </w:rPr>
  </w:style>
  <w:style w:type="paragraph" w:customStyle="1" w:styleId="96AD8D8F389D4D8190E0D40C98A8ACAE">
    <w:name w:val="96AD8D8F389D4D8190E0D40C98A8ACAE"/>
    <w:rsid w:val="00383FD9"/>
    <w:rPr>
      <w:lang w:val="en-US" w:eastAsia="en-US"/>
    </w:rPr>
  </w:style>
  <w:style w:type="paragraph" w:customStyle="1" w:styleId="E58D74854BAF434C83D50E7BE39457E9">
    <w:name w:val="E58D74854BAF434C83D50E7BE39457E9"/>
    <w:rsid w:val="00383FD9"/>
    <w:rPr>
      <w:lang w:val="en-US" w:eastAsia="en-US"/>
    </w:rPr>
  </w:style>
  <w:style w:type="paragraph" w:customStyle="1" w:styleId="D516E52CD79D438DA248AF1DB0784B44">
    <w:name w:val="D516E52CD79D438DA248AF1DB0784B44"/>
    <w:rsid w:val="00383FD9"/>
    <w:rPr>
      <w:lang w:val="en-US" w:eastAsia="en-US"/>
    </w:rPr>
  </w:style>
  <w:style w:type="paragraph" w:customStyle="1" w:styleId="EAF2A8F560F04CBC89EC62EB382D7B35">
    <w:name w:val="EAF2A8F560F04CBC89EC62EB382D7B35"/>
    <w:rsid w:val="00383FD9"/>
    <w:rPr>
      <w:lang w:val="en-US" w:eastAsia="en-US"/>
    </w:rPr>
  </w:style>
  <w:style w:type="paragraph" w:customStyle="1" w:styleId="2AC0DF1701DA49BBAC30FF05D5C2BE03">
    <w:name w:val="2AC0DF1701DA49BBAC30FF05D5C2BE03"/>
    <w:rsid w:val="00383FD9"/>
    <w:rPr>
      <w:lang w:val="en-US" w:eastAsia="en-US"/>
    </w:rPr>
  </w:style>
  <w:style w:type="paragraph" w:customStyle="1" w:styleId="60B25552FF074620ADF9844CC5A1571B">
    <w:name w:val="60B25552FF074620ADF9844CC5A1571B"/>
    <w:rsid w:val="00383FD9"/>
    <w:rPr>
      <w:lang w:val="en-US" w:eastAsia="en-US"/>
    </w:rPr>
  </w:style>
  <w:style w:type="paragraph" w:customStyle="1" w:styleId="B2522D388C9A415C99C34D084EFF6DBD">
    <w:name w:val="B2522D388C9A415C99C34D084EFF6DBD"/>
    <w:rsid w:val="00383FD9"/>
    <w:rPr>
      <w:lang w:val="en-US" w:eastAsia="en-US"/>
    </w:rPr>
  </w:style>
  <w:style w:type="paragraph" w:customStyle="1" w:styleId="BE88AD0D389D426098EDE69BDD57A2AE">
    <w:name w:val="BE88AD0D389D426098EDE69BDD57A2AE"/>
    <w:rsid w:val="00383FD9"/>
    <w:rPr>
      <w:lang w:val="en-US" w:eastAsia="en-US"/>
    </w:rPr>
  </w:style>
  <w:style w:type="paragraph" w:customStyle="1" w:styleId="225C902AA3CC45C7AA436CA1DBBBD24D">
    <w:name w:val="225C902AA3CC45C7AA436CA1DBBBD24D"/>
    <w:rsid w:val="00383FD9"/>
    <w:rPr>
      <w:lang w:val="en-US" w:eastAsia="en-US"/>
    </w:rPr>
  </w:style>
  <w:style w:type="paragraph" w:customStyle="1" w:styleId="7B654C34CEB44318B56F266C8A404EB1">
    <w:name w:val="7B654C34CEB44318B56F266C8A404EB1"/>
    <w:rsid w:val="00383FD9"/>
    <w:rPr>
      <w:lang w:val="en-US" w:eastAsia="en-US"/>
    </w:rPr>
  </w:style>
  <w:style w:type="paragraph" w:customStyle="1" w:styleId="CCC1D79421D34170BA915E1A27CDAA65">
    <w:name w:val="CCC1D79421D34170BA915E1A27CDAA65"/>
    <w:rsid w:val="00383FD9"/>
    <w:rPr>
      <w:lang w:val="en-US" w:eastAsia="en-US"/>
    </w:rPr>
  </w:style>
  <w:style w:type="paragraph" w:customStyle="1" w:styleId="98B035CD562E491190D9574F60524E8B">
    <w:name w:val="98B035CD562E491190D9574F60524E8B"/>
    <w:rsid w:val="00383FD9"/>
    <w:rPr>
      <w:lang w:val="en-US" w:eastAsia="en-US"/>
    </w:rPr>
  </w:style>
  <w:style w:type="paragraph" w:customStyle="1" w:styleId="FE3C38E3A5CB44E89BF545800E597BC2">
    <w:name w:val="FE3C38E3A5CB44E89BF545800E597BC2"/>
    <w:rsid w:val="00383FD9"/>
    <w:rPr>
      <w:lang w:val="en-US" w:eastAsia="en-US"/>
    </w:rPr>
  </w:style>
  <w:style w:type="paragraph" w:customStyle="1" w:styleId="51E144373BCC40F59C17D74A1DF681BC">
    <w:name w:val="51E144373BCC40F59C17D74A1DF681BC"/>
    <w:rsid w:val="00383FD9"/>
    <w:rPr>
      <w:lang w:val="en-US" w:eastAsia="en-US"/>
    </w:rPr>
  </w:style>
  <w:style w:type="paragraph" w:customStyle="1" w:styleId="C644B201850E4022B52E83744C64D850">
    <w:name w:val="C644B201850E4022B52E83744C64D850"/>
    <w:rsid w:val="00383FD9"/>
    <w:rPr>
      <w:lang w:val="en-US" w:eastAsia="en-US"/>
    </w:rPr>
  </w:style>
  <w:style w:type="paragraph" w:customStyle="1" w:styleId="CA3CE2D2BAC040369088E69A50132095">
    <w:name w:val="CA3CE2D2BAC040369088E69A50132095"/>
    <w:rsid w:val="00383FD9"/>
    <w:rPr>
      <w:lang w:val="en-US" w:eastAsia="en-US"/>
    </w:rPr>
  </w:style>
  <w:style w:type="paragraph" w:customStyle="1" w:styleId="B75FFF91CC744D6B8B2BC3A7A3EB184D">
    <w:name w:val="B75FFF91CC744D6B8B2BC3A7A3EB184D"/>
    <w:rsid w:val="00E0045E"/>
    <w:rPr>
      <w:lang w:val="en-US" w:eastAsia="en-US"/>
    </w:rPr>
  </w:style>
  <w:style w:type="paragraph" w:customStyle="1" w:styleId="6E79E9E95917429AA6BE0CF832687FCF">
    <w:name w:val="6E79E9E95917429AA6BE0CF832687FCF"/>
    <w:rsid w:val="00E0045E"/>
    <w:rPr>
      <w:lang w:val="en-US" w:eastAsia="en-US"/>
    </w:rPr>
  </w:style>
  <w:style w:type="paragraph" w:customStyle="1" w:styleId="90160BE2075C4DFAABBC97EA75959E2D">
    <w:name w:val="90160BE2075C4DFAABBC97EA75959E2D"/>
    <w:rsid w:val="00E0045E"/>
    <w:rPr>
      <w:lang w:val="en-US" w:eastAsia="en-US"/>
    </w:rPr>
  </w:style>
  <w:style w:type="paragraph" w:customStyle="1" w:styleId="24DDE57862F34E5585BB61379D927880">
    <w:name w:val="24DDE57862F34E5585BB61379D927880"/>
    <w:rsid w:val="00E0045E"/>
    <w:rPr>
      <w:lang w:val="en-US" w:eastAsia="en-US"/>
    </w:rPr>
  </w:style>
  <w:style w:type="paragraph" w:customStyle="1" w:styleId="3EAA741437974DD9B23415EA7BC4CD8F">
    <w:name w:val="3EAA741437974DD9B23415EA7BC4CD8F"/>
    <w:rsid w:val="00E0045E"/>
    <w:rPr>
      <w:lang w:val="en-US" w:eastAsia="en-US"/>
    </w:rPr>
  </w:style>
  <w:style w:type="paragraph" w:customStyle="1" w:styleId="32B84A077E064126B51E31753FA5C42E">
    <w:name w:val="32B84A077E064126B51E31753FA5C42E"/>
    <w:rsid w:val="00E0045E"/>
    <w:rPr>
      <w:lang w:val="en-US" w:eastAsia="en-US"/>
    </w:rPr>
  </w:style>
  <w:style w:type="paragraph" w:customStyle="1" w:styleId="A425C34991CC4390812754E9C4000DB6">
    <w:name w:val="A425C34991CC4390812754E9C4000DB6"/>
    <w:rsid w:val="00E0045E"/>
    <w:rPr>
      <w:lang w:val="en-US" w:eastAsia="en-US"/>
    </w:rPr>
  </w:style>
  <w:style w:type="paragraph" w:customStyle="1" w:styleId="202F1D5435B54776B7879833CCF8D08B">
    <w:name w:val="202F1D5435B54776B7879833CCF8D08B"/>
    <w:rsid w:val="00E0045E"/>
    <w:rPr>
      <w:lang w:val="en-US" w:eastAsia="en-US"/>
    </w:rPr>
  </w:style>
  <w:style w:type="paragraph" w:customStyle="1" w:styleId="6E069EE5EA834DD88F517E67076DE852">
    <w:name w:val="6E069EE5EA834DD88F517E67076DE852"/>
    <w:rsid w:val="00E0045E"/>
    <w:rPr>
      <w:lang w:val="en-US" w:eastAsia="en-US"/>
    </w:rPr>
  </w:style>
  <w:style w:type="paragraph" w:customStyle="1" w:styleId="B929F319D67341E7BC8EC35F847FECC06">
    <w:name w:val="B929F319D67341E7BC8EC35F847FECC06"/>
    <w:rsid w:val="0038103F"/>
    <w:pPr>
      <w:tabs>
        <w:tab w:val="left" w:pos="284"/>
      </w:tabs>
      <w:spacing w:before="30" w:after="30" w:line="240" w:lineRule="atLeast"/>
      <w:ind w:left="108" w:right="108"/>
    </w:pPr>
    <w:rPr>
      <w:rFonts w:ascii="Arial" w:hAnsi="Arial" w:cs="Arial"/>
      <w:szCs w:val="15"/>
      <w:lang w:eastAsia="en-US"/>
    </w:rPr>
  </w:style>
  <w:style w:type="paragraph" w:customStyle="1" w:styleId="2EC8EEB4032840528A63A752FB4636CC6">
    <w:name w:val="2EC8EEB4032840528A63A752FB4636CC6"/>
    <w:rsid w:val="0038103F"/>
    <w:pPr>
      <w:tabs>
        <w:tab w:val="left" w:pos="284"/>
      </w:tabs>
      <w:spacing w:before="30" w:after="30" w:line="240" w:lineRule="atLeast"/>
      <w:ind w:left="108" w:right="108"/>
    </w:pPr>
    <w:rPr>
      <w:rFonts w:ascii="Arial" w:hAnsi="Arial" w:cs="Arial"/>
      <w:szCs w:val="15"/>
      <w:lang w:eastAsia="en-US"/>
    </w:rPr>
  </w:style>
  <w:style w:type="paragraph" w:customStyle="1" w:styleId="24DDE57862F34E5585BB61379D9278801">
    <w:name w:val="24DDE57862F34E5585BB61379D9278801"/>
    <w:rsid w:val="0038103F"/>
    <w:pPr>
      <w:tabs>
        <w:tab w:val="left" w:pos="284"/>
      </w:tabs>
      <w:spacing w:before="30" w:after="30" w:line="240" w:lineRule="atLeast"/>
      <w:ind w:left="108" w:right="108"/>
    </w:pPr>
    <w:rPr>
      <w:rFonts w:ascii="Arial" w:hAnsi="Arial" w:cs="Arial"/>
      <w:szCs w:val="15"/>
      <w:lang w:eastAsia="en-US"/>
    </w:rPr>
  </w:style>
  <w:style w:type="paragraph" w:customStyle="1" w:styleId="3EAA741437974DD9B23415EA7BC4CD8F1">
    <w:name w:val="3EAA741437974DD9B23415EA7BC4CD8F1"/>
    <w:rsid w:val="0038103F"/>
    <w:pPr>
      <w:tabs>
        <w:tab w:val="left" w:pos="284"/>
      </w:tabs>
      <w:spacing w:before="30" w:after="30" w:line="240" w:lineRule="atLeast"/>
      <w:ind w:left="108" w:right="108"/>
    </w:pPr>
    <w:rPr>
      <w:rFonts w:ascii="Arial" w:hAnsi="Arial" w:cs="Arial"/>
      <w:szCs w:val="15"/>
      <w:lang w:eastAsia="en-US"/>
    </w:rPr>
  </w:style>
  <w:style w:type="paragraph" w:customStyle="1" w:styleId="32B84A077E064126B51E31753FA5C42E1">
    <w:name w:val="32B84A077E064126B51E31753FA5C42E1"/>
    <w:rsid w:val="0038103F"/>
    <w:pPr>
      <w:tabs>
        <w:tab w:val="left" w:pos="284"/>
      </w:tabs>
      <w:spacing w:before="30" w:after="30" w:line="240" w:lineRule="atLeast"/>
      <w:ind w:left="108" w:right="108"/>
    </w:pPr>
    <w:rPr>
      <w:rFonts w:ascii="Arial" w:hAnsi="Arial" w:cs="Arial"/>
      <w:szCs w:val="15"/>
      <w:lang w:eastAsia="en-US"/>
    </w:rPr>
  </w:style>
  <w:style w:type="paragraph" w:customStyle="1" w:styleId="B75FFF91CC744D6B8B2BC3A7A3EB184D1">
    <w:name w:val="B75FFF91CC744D6B8B2BC3A7A3EB184D1"/>
    <w:rsid w:val="0038103F"/>
    <w:pPr>
      <w:tabs>
        <w:tab w:val="left" w:pos="284"/>
      </w:tabs>
      <w:spacing w:before="30" w:after="30" w:line="240" w:lineRule="atLeast"/>
      <w:ind w:left="108" w:right="108"/>
    </w:pPr>
    <w:rPr>
      <w:rFonts w:ascii="Arial" w:hAnsi="Arial" w:cs="Arial"/>
      <w:szCs w:val="15"/>
      <w:lang w:eastAsia="en-US"/>
    </w:rPr>
  </w:style>
  <w:style w:type="paragraph" w:customStyle="1" w:styleId="6E79E9E95917429AA6BE0CF832687FCF1">
    <w:name w:val="6E79E9E95917429AA6BE0CF832687FCF1"/>
    <w:rsid w:val="0038103F"/>
    <w:pPr>
      <w:tabs>
        <w:tab w:val="left" w:pos="284"/>
      </w:tabs>
      <w:spacing w:before="30" w:after="30" w:line="240" w:lineRule="atLeast"/>
      <w:ind w:left="108" w:right="108"/>
    </w:pPr>
    <w:rPr>
      <w:rFonts w:ascii="Arial" w:hAnsi="Arial" w:cs="Arial"/>
      <w:szCs w:val="15"/>
      <w:lang w:eastAsia="en-US"/>
    </w:rPr>
  </w:style>
  <w:style w:type="paragraph" w:customStyle="1" w:styleId="90160BE2075C4DFAABBC97EA75959E2D1">
    <w:name w:val="90160BE2075C4DFAABBC97EA75959E2D1"/>
    <w:rsid w:val="0038103F"/>
    <w:pPr>
      <w:tabs>
        <w:tab w:val="left" w:pos="284"/>
      </w:tabs>
      <w:spacing w:before="30" w:after="30" w:line="240" w:lineRule="atLeast"/>
      <w:ind w:left="108" w:right="108"/>
    </w:pPr>
    <w:rPr>
      <w:rFonts w:ascii="Arial" w:hAnsi="Arial" w:cs="Arial"/>
      <w:szCs w:val="15"/>
      <w:lang w:eastAsia="en-US"/>
    </w:rPr>
  </w:style>
  <w:style w:type="paragraph" w:customStyle="1" w:styleId="A425C34991CC4390812754E9C4000DB61">
    <w:name w:val="A425C34991CC4390812754E9C4000DB61"/>
    <w:rsid w:val="0038103F"/>
    <w:pPr>
      <w:tabs>
        <w:tab w:val="left" w:pos="284"/>
      </w:tabs>
      <w:spacing w:before="30" w:after="30" w:line="240" w:lineRule="atLeast"/>
      <w:ind w:left="108" w:right="108"/>
    </w:pPr>
    <w:rPr>
      <w:rFonts w:ascii="Arial" w:hAnsi="Arial" w:cs="Arial"/>
      <w:szCs w:val="15"/>
      <w:lang w:eastAsia="en-US"/>
    </w:rPr>
  </w:style>
  <w:style w:type="paragraph" w:customStyle="1" w:styleId="202F1D5435B54776B7879833CCF8D08B1">
    <w:name w:val="202F1D5435B54776B7879833CCF8D08B1"/>
    <w:rsid w:val="0038103F"/>
    <w:pPr>
      <w:tabs>
        <w:tab w:val="left" w:pos="284"/>
      </w:tabs>
      <w:spacing w:before="30" w:after="30" w:line="240" w:lineRule="atLeast"/>
      <w:ind w:left="108" w:right="108"/>
    </w:pPr>
    <w:rPr>
      <w:rFonts w:ascii="Arial" w:hAnsi="Arial" w:cs="Arial"/>
      <w:szCs w:val="15"/>
      <w:lang w:eastAsia="en-US"/>
    </w:rPr>
  </w:style>
  <w:style w:type="paragraph" w:customStyle="1" w:styleId="6E069EE5EA834DD88F517E67076DE8521">
    <w:name w:val="6E069EE5EA834DD88F517E67076DE8521"/>
    <w:rsid w:val="0038103F"/>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6">
    <w:name w:val="265F31A42B714DD39577980F5F183EFC6"/>
    <w:rsid w:val="0038103F"/>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2">
    <w:name w:val="8CDCEED2D75747C889E56C596F3F8F112"/>
    <w:rsid w:val="0038103F"/>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2">
    <w:name w:val="8E9EDDA861D04183BFF85866A3833ED72"/>
    <w:rsid w:val="0038103F"/>
    <w:pPr>
      <w:tabs>
        <w:tab w:val="left" w:pos="284"/>
      </w:tabs>
      <w:spacing w:before="30" w:after="30" w:line="240" w:lineRule="atLeast"/>
      <w:ind w:left="108" w:right="108"/>
    </w:pPr>
    <w:rPr>
      <w:rFonts w:ascii="Arial" w:hAnsi="Arial" w:cs="Arial"/>
      <w:szCs w:val="15"/>
      <w:lang w:eastAsia="en-US"/>
    </w:rPr>
  </w:style>
  <w:style w:type="paragraph" w:customStyle="1" w:styleId="074E472C723F45DEA07A23B08345220B1">
    <w:name w:val="074E472C723F45DEA07A23B08345220B1"/>
    <w:rsid w:val="0038103F"/>
    <w:pPr>
      <w:tabs>
        <w:tab w:val="left" w:pos="284"/>
      </w:tabs>
      <w:spacing w:before="30" w:after="30" w:line="240" w:lineRule="atLeast"/>
      <w:ind w:left="108" w:right="108"/>
    </w:pPr>
    <w:rPr>
      <w:rFonts w:ascii="Arial" w:hAnsi="Arial" w:cs="Arial"/>
      <w:szCs w:val="15"/>
      <w:lang w:eastAsia="en-US"/>
    </w:rPr>
  </w:style>
  <w:style w:type="paragraph" w:customStyle="1" w:styleId="BB63703A97ED488AB2F6EB7D59B28E0E1">
    <w:name w:val="BB63703A97ED488AB2F6EB7D59B28E0E1"/>
    <w:rsid w:val="0038103F"/>
    <w:pPr>
      <w:tabs>
        <w:tab w:val="left" w:pos="284"/>
      </w:tabs>
      <w:spacing w:before="30" w:after="30" w:line="240" w:lineRule="atLeast"/>
      <w:ind w:left="108" w:right="108"/>
    </w:pPr>
    <w:rPr>
      <w:rFonts w:ascii="Arial" w:hAnsi="Arial" w:cs="Arial"/>
      <w:szCs w:val="15"/>
      <w:lang w:eastAsia="en-US"/>
    </w:rPr>
  </w:style>
  <w:style w:type="paragraph" w:customStyle="1" w:styleId="E77990607DE94B519BB57441822EF9041">
    <w:name w:val="E77990607DE94B519BB57441822EF9041"/>
    <w:rsid w:val="0038103F"/>
    <w:pPr>
      <w:tabs>
        <w:tab w:val="left" w:pos="284"/>
      </w:tabs>
      <w:spacing w:before="30" w:after="30" w:line="240" w:lineRule="atLeast"/>
      <w:ind w:left="108" w:right="108"/>
    </w:pPr>
    <w:rPr>
      <w:rFonts w:ascii="Arial" w:hAnsi="Arial" w:cs="Arial"/>
      <w:szCs w:val="15"/>
      <w:lang w:eastAsia="en-US"/>
    </w:rPr>
  </w:style>
  <w:style w:type="paragraph" w:customStyle="1" w:styleId="8595EF51B7D041AD97656142EB49AC771">
    <w:name w:val="8595EF51B7D041AD97656142EB49AC771"/>
    <w:rsid w:val="0038103F"/>
    <w:pPr>
      <w:tabs>
        <w:tab w:val="left" w:pos="284"/>
      </w:tabs>
      <w:spacing w:before="30" w:after="30" w:line="240" w:lineRule="atLeast"/>
      <w:ind w:left="108" w:right="108"/>
    </w:pPr>
    <w:rPr>
      <w:rFonts w:ascii="Arial" w:hAnsi="Arial" w:cs="Arial"/>
      <w:szCs w:val="15"/>
      <w:lang w:eastAsia="en-US"/>
    </w:rPr>
  </w:style>
  <w:style w:type="paragraph" w:customStyle="1" w:styleId="D850DC281BA24E7C9F3B78D0913A92F11">
    <w:name w:val="D850DC281BA24E7C9F3B78D0913A92F11"/>
    <w:rsid w:val="0038103F"/>
    <w:pPr>
      <w:tabs>
        <w:tab w:val="left" w:pos="284"/>
      </w:tabs>
      <w:spacing w:before="30" w:after="30" w:line="240" w:lineRule="atLeast"/>
      <w:ind w:left="108" w:right="108"/>
    </w:pPr>
    <w:rPr>
      <w:rFonts w:ascii="Arial" w:hAnsi="Arial" w:cs="Arial"/>
      <w:szCs w:val="15"/>
      <w:lang w:eastAsia="en-US"/>
    </w:rPr>
  </w:style>
  <w:style w:type="paragraph" w:customStyle="1" w:styleId="64942D38278E4ABBA32C67A2874FF43F1">
    <w:name w:val="64942D38278E4ABBA32C67A2874FF43F1"/>
    <w:rsid w:val="0038103F"/>
    <w:pPr>
      <w:tabs>
        <w:tab w:val="left" w:pos="284"/>
      </w:tabs>
      <w:spacing w:before="30" w:after="30" w:line="240" w:lineRule="atLeast"/>
      <w:ind w:left="108" w:right="108"/>
    </w:pPr>
    <w:rPr>
      <w:rFonts w:ascii="Arial" w:hAnsi="Arial" w:cs="Arial"/>
      <w:szCs w:val="15"/>
      <w:lang w:eastAsia="en-US"/>
    </w:rPr>
  </w:style>
  <w:style w:type="paragraph" w:customStyle="1" w:styleId="698A725E9E5A4BD0B9C6D630FAEE8D781">
    <w:name w:val="698A725E9E5A4BD0B9C6D630FAEE8D781"/>
    <w:rsid w:val="0038103F"/>
    <w:pPr>
      <w:tabs>
        <w:tab w:val="left" w:pos="284"/>
      </w:tabs>
      <w:spacing w:before="30" w:after="30" w:line="240" w:lineRule="atLeast"/>
      <w:ind w:left="108" w:right="108"/>
    </w:pPr>
    <w:rPr>
      <w:rFonts w:ascii="Arial" w:hAnsi="Arial" w:cs="Arial"/>
      <w:szCs w:val="15"/>
      <w:lang w:eastAsia="en-US"/>
    </w:rPr>
  </w:style>
  <w:style w:type="paragraph" w:customStyle="1" w:styleId="FC3C292265034CA3965819A337F393581">
    <w:name w:val="FC3C292265034CA3965819A337F393581"/>
    <w:rsid w:val="0038103F"/>
    <w:pPr>
      <w:tabs>
        <w:tab w:val="left" w:pos="284"/>
      </w:tabs>
      <w:spacing w:before="30" w:after="30" w:line="240" w:lineRule="atLeast"/>
      <w:ind w:left="108" w:right="108"/>
    </w:pPr>
    <w:rPr>
      <w:rFonts w:ascii="Arial" w:hAnsi="Arial" w:cs="Arial"/>
      <w:szCs w:val="15"/>
      <w:lang w:eastAsia="en-US"/>
    </w:rPr>
  </w:style>
  <w:style w:type="paragraph" w:customStyle="1" w:styleId="01AF8765FBB9414288237646E2E502781">
    <w:name w:val="01AF8765FBB9414288237646E2E502781"/>
    <w:rsid w:val="0038103F"/>
    <w:pPr>
      <w:tabs>
        <w:tab w:val="left" w:pos="284"/>
      </w:tabs>
      <w:spacing w:before="30" w:after="30" w:line="240" w:lineRule="atLeast"/>
      <w:ind w:left="108" w:right="108"/>
    </w:pPr>
    <w:rPr>
      <w:rFonts w:ascii="Arial" w:hAnsi="Arial" w:cs="Arial"/>
      <w:szCs w:val="15"/>
      <w:lang w:eastAsia="en-US"/>
    </w:rPr>
  </w:style>
  <w:style w:type="paragraph" w:customStyle="1" w:styleId="AC0E07059DDD4BF8A884640E576EA2CB1">
    <w:name w:val="AC0E07059DDD4BF8A884640E576EA2CB1"/>
    <w:rsid w:val="0038103F"/>
    <w:pPr>
      <w:tabs>
        <w:tab w:val="left" w:pos="284"/>
      </w:tabs>
      <w:spacing w:before="30" w:after="30" w:line="240" w:lineRule="atLeast"/>
      <w:ind w:left="108" w:right="108"/>
    </w:pPr>
    <w:rPr>
      <w:rFonts w:ascii="Arial" w:hAnsi="Arial" w:cs="Arial"/>
      <w:szCs w:val="15"/>
      <w:lang w:eastAsia="en-US"/>
    </w:rPr>
  </w:style>
  <w:style w:type="paragraph" w:customStyle="1" w:styleId="B3962D12448C48AC9FD585E0E0D1C0621">
    <w:name w:val="B3962D12448C48AC9FD585E0E0D1C0621"/>
    <w:rsid w:val="0038103F"/>
    <w:pPr>
      <w:tabs>
        <w:tab w:val="left" w:pos="284"/>
      </w:tabs>
      <w:spacing w:before="30" w:after="30" w:line="240" w:lineRule="atLeast"/>
      <w:ind w:left="108" w:right="108"/>
    </w:pPr>
    <w:rPr>
      <w:rFonts w:ascii="Arial" w:hAnsi="Arial" w:cs="Arial"/>
      <w:szCs w:val="15"/>
      <w:lang w:eastAsia="en-US"/>
    </w:rPr>
  </w:style>
  <w:style w:type="paragraph" w:customStyle="1" w:styleId="B2FD2F33E31346BABE8AF6440D0EA8121">
    <w:name w:val="B2FD2F33E31346BABE8AF6440D0EA8121"/>
    <w:rsid w:val="0038103F"/>
    <w:pPr>
      <w:tabs>
        <w:tab w:val="left" w:pos="284"/>
      </w:tabs>
      <w:spacing w:before="30" w:after="30" w:line="240" w:lineRule="atLeast"/>
      <w:ind w:left="108" w:right="108"/>
    </w:pPr>
    <w:rPr>
      <w:rFonts w:ascii="Arial" w:hAnsi="Arial" w:cs="Arial"/>
      <w:szCs w:val="15"/>
      <w:lang w:eastAsia="en-US"/>
    </w:rPr>
  </w:style>
  <w:style w:type="paragraph" w:customStyle="1" w:styleId="AB8EC37E66F748E6A17908E1F731BD7F1">
    <w:name w:val="AB8EC37E66F748E6A17908E1F731BD7F1"/>
    <w:rsid w:val="0038103F"/>
    <w:pPr>
      <w:tabs>
        <w:tab w:val="left" w:pos="284"/>
      </w:tabs>
      <w:spacing w:before="30" w:after="30" w:line="240" w:lineRule="atLeast"/>
      <w:ind w:left="108" w:right="108"/>
    </w:pPr>
    <w:rPr>
      <w:rFonts w:ascii="Arial" w:hAnsi="Arial" w:cs="Arial"/>
      <w:szCs w:val="15"/>
      <w:lang w:eastAsia="en-US"/>
    </w:rPr>
  </w:style>
  <w:style w:type="paragraph" w:customStyle="1" w:styleId="0700F0D92D2D43C6A0E381BC3DEA98951">
    <w:name w:val="0700F0D92D2D43C6A0E381BC3DEA98951"/>
    <w:rsid w:val="0038103F"/>
    <w:pPr>
      <w:tabs>
        <w:tab w:val="left" w:pos="284"/>
      </w:tabs>
      <w:spacing w:before="30" w:after="30" w:line="240" w:lineRule="atLeast"/>
      <w:ind w:left="108" w:right="108"/>
    </w:pPr>
    <w:rPr>
      <w:rFonts w:ascii="Arial" w:hAnsi="Arial" w:cs="Arial"/>
      <w:szCs w:val="15"/>
      <w:lang w:eastAsia="en-US"/>
    </w:rPr>
  </w:style>
  <w:style w:type="paragraph" w:customStyle="1" w:styleId="50E744DD7D7B468AB93777669C7769D81">
    <w:name w:val="50E744DD7D7B468AB93777669C7769D81"/>
    <w:rsid w:val="0038103F"/>
    <w:pPr>
      <w:tabs>
        <w:tab w:val="left" w:pos="284"/>
      </w:tabs>
      <w:spacing w:before="30" w:after="30" w:line="240" w:lineRule="atLeast"/>
      <w:ind w:left="108" w:right="108"/>
    </w:pPr>
    <w:rPr>
      <w:rFonts w:ascii="Arial" w:hAnsi="Arial" w:cs="Arial"/>
      <w:szCs w:val="15"/>
      <w:lang w:eastAsia="en-US"/>
    </w:rPr>
  </w:style>
  <w:style w:type="paragraph" w:customStyle="1" w:styleId="B85D5AE1D62248BE9A033A0A5CCBAB511">
    <w:name w:val="B85D5AE1D62248BE9A033A0A5CCBAB511"/>
    <w:rsid w:val="0038103F"/>
    <w:pPr>
      <w:tabs>
        <w:tab w:val="left" w:pos="284"/>
      </w:tabs>
      <w:spacing w:before="30" w:after="30" w:line="240" w:lineRule="atLeast"/>
      <w:ind w:left="108" w:right="108"/>
    </w:pPr>
    <w:rPr>
      <w:rFonts w:ascii="Arial" w:hAnsi="Arial" w:cs="Arial"/>
      <w:szCs w:val="15"/>
      <w:lang w:eastAsia="en-US"/>
    </w:rPr>
  </w:style>
  <w:style w:type="paragraph" w:customStyle="1" w:styleId="1586236928794630B282A5C016B671FD1">
    <w:name w:val="1586236928794630B282A5C016B671FD1"/>
    <w:rsid w:val="0038103F"/>
    <w:pPr>
      <w:tabs>
        <w:tab w:val="left" w:pos="284"/>
      </w:tabs>
      <w:spacing w:before="30" w:after="30" w:line="240" w:lineRule="atLeast"/>
      <w:ind w:left="108" w:right="108"/>
    </w:pPr>
    <w:rPr>
      <w:rFonts w:ascii="Arial" w:hAnsi="Arial" w:cs="Arial"/>
      <w:szCs w:val="15"/>
      <w:lang w:eastAsia="en-US"/>
    </w:rPr>
  </w:style>
  <w:style w:type="paragraph" w:customStyle="1" w:styleId="B0672A86F3B54B3583D4CD707C770C391">
    <w:name w:val="B0672A86F3B54B3583D4CD707C770C391"/>
    <w:rsid w:val="0038103F"/>
    <w:pPr>
      <w:tabs>
        <w:tab w:val="left" w:pos="284"/>
      </w:tabs>
      <w:spacing w:before="30" w:after="30" w:line="240" w:lineRule="atLeast"/>
      <w:ind w:left="108" w:right="108"/>
    </w:pPr>
    <w:rPr>
      <w:rFonts w:ascii="Arial" w:hAnsi="Arial" w:cs="Arial"/>
      <w:szCs w:val="15"/>
      <w:lang w:eastAsia="en-US"/>
    </w:rPr>
  </w:style>
  <w:style w:type="paragraph" w:customStyle="1" w:styleId="EE1695128D3940209126530264956B441">
    <w:name w:val="EE1695128D3940209126530264956B441"/>
    <w:rsid w:val="0038103F"/>
    <w:pPr>
      <w:tabs>
        <w:tab w:val="left" w:pos="284"/>
      </w:tabs>
      <w:spacing w:before="30" w:after="30" w:line="240" w:lineRule="atLeast"/>
      <w:ind w:left="108" w:right="108"/>
    </w:pPr>
    <w:rPr>
      <w:rFonts w:ascii="Arial" w:hAnsi="Arial" w:cs="Arial"/>
      <w:szCs w:val="15"/>
      <w:lang w:eastAsia="en-US"/>
    </w:rPr>
  </w:style>
  <w:style w:type="paragraph" w:customStyle="1" w:styleId="E7C921E79304415398EDD9AA2AFF7E1B1">
    <w:name w:val="E7C921E79304415398EDD9AA2AFF7E1B1"/>
    <w:rsid w:val="0038103F"/>
    <w:pPr>
      <w:tabs>
        <w:tab w:val="left" w:pos="284"/>
      </w:tabs>
      <w:spacing w:before="30" w:after="30" w:line="240" w:lineRule="atLeast"/>
      <w:ind w:left="108" w:right="108"/>
    </w:pPr>
    <w:rPr>
      <w:rFonts w:ascii="Arial" w:hAnsi="Arial" w:cs="Arial"/>
      <w:szCs w:val="15"/>
      <w:lang w:eastAsia="en-US"/>
    </w:rPr>
  </w:style>
  <w:style w:type="paragraph" w:customStyle="1" w:styleId="7DA63F073579496182A87D5D728310C81">
    <w:name w:val="7DA63F073579496182A87D5D728310C81"/>
    <w:rsid w:val="0038103F"/>
    <w:pPr>
      <w:tabs>
        <w:tab w:val="left" w:pos="284"/>
      </w:tabs>
      <w:spacing w:before="30" w:after="30" w:line="240" w:lineRule="atLeast"/>
      <w:ind w:left="108" w:right="108"/>
    </w:pPr>
    <w:rPr>
      <w:rFonts w:ascii="Arial" w:hAnsi="Arial" w:cs="Arial"/>
      <w:szCs w:val="15"/>
      <w:lang w:eastAsia="en-US"/>
    </w:rPr>
  </w:style>
  <w:style w:type="paragraph" w:customStyle="1" w:styleId="949C57107C314A5FB8C19FE7C09C293F1">
    <w:name w:val="949C57107C314A5FB8C19FE7C09C293F1"/>
    <w:rsid w:val="0038103F"/>
    <w:pPr>
      <w:tabs>
        <w:tab w:val="left" w:pos="284"/>
      </w:tabs>
      <w:spacing w:before="30" w:after="30" w:line="240" w:lineRule="atLeast"/>
      <w:ind w:left="108" w:right="108"/>
    </w:pPr>
    <w:rPr>
      <w:rFonts w:ascii="Arial" w:hAnsi="Arial" w:cs="Arial"/>
      <w:szCs w:val="15"/>
      <w:lang w:eastAsia="en-US"/>
    </w:rPr>
  </w:style>
  <w:style w:type="paragraph" w:customStyle="1" w:styleId="DE546847DA9B4F95928E6D7095279A8B1">
    <w:name w:val="DE546847DA9B4F95928E6D7095279A8B1"/>
    <w:rsid w:val="0038103F"/>
    <w:pPr>
      <w:tabs>
        <w:tab w:val="left" w:pos="284"/>
      </w:tabs>
      <w:spacing w:before="30" w:after="30" w:line="240" w:lineRule="atLeast"/>
      <w:ind w:left="108" w:right="108"/>
    </w:pPr>
    <w:rPr>
      <w:rFonts w:ascii="Arial" w:hAnsi="Arial" w:cs="Arial"/>
      <w:szCs w:val="15"/>
      <w:lang w:eastAsia="en-US"/>
    </w:rPr>
  </w:style>
  <w:style w:type="paragraph" w:customStyle="1" w:styleId="F8BF7A19D36D4B8082EB224B4E5EFEF71">
    <w:name w:val="F8BF7A19D36D4B8082EB224B4E5EFEF71"/>
    <w:rsid w:val="0038103F"/>
    <w:pPr>
      <w:tabs>
        <w:tab w:val="left" w:pos="284"/>
      </w:tabs>
      <w:spacing w:before="30" w:after="30" w:line="240" w:lineRule="atLeast"/>
      <w:ind w:left="108" w:right="108"/>
    </w:pPr>
    <w:rPr>
      <w:rFonts w:ascii="Arial" w:hAnsi="Arial" w:cs="Arial"/>
      <w:szCs w:val="15"/>
      <w:lang w:eastAsia="en-US"/>
    </w:rPr>
  </w:style>
  <w:style w:type="paragraph" w:customStyle="1" w:styleId="A455F92F0D3E46EE8C2CBE13BA92C0231">
    <w:name w:val="A455F92F0D3E46EE8C2CBE13BA92C0231"/>
    <w:rsid w:val="0038103F"/>
    <w:pPr>
      <w:tabs>
        <w:tab w:val="left" w:pos="284"/>
      </w:tabs>
      <w:spacing w:before="30" w:after="30" w:line="240" w:lineRule="atLeast"/>
      <w:ind w:left="108" w:right="108"/>
    </w:pPr>
    <w:rPr>
      <w:rFonts w:ascii="Arial" w:hAnsi="Arial" w:cs="Arial"/>
      <w:szCs w:val="15"/>
      <w:lang w:eastAsia="en-US"/>
    </w:rPr>
  </w:style>
  <w:style w:type="paragraph" w:customStyle="1" w:styleId="1B3692B27F3B4490A0B42C7EFCF538E61">
    <w:name w:val="1B3692B27F3B4490A0B42C7EFCF538E61"/>
    <w:rsid w:val="0038103F"/>
    <w:pPr>
      <w:tabs>
        <w:tab w:val="left" w:pos="284"/>
      </w:tabs>
      <w:spacing w:before="30" w:after="30" w:line="240" w:lineRule="atLeast"/>
      <w:ind w:left="108" w:right="108"/>
    </w:pPr>
    <w:rPr>
      <w:rFonts w:ascii="Arial" w:hAnsi="Arial" w:cs="Arial"/>
      <w:szCs w:val="15"/>
      <w:lang w:eastAsia="en-US"/>
    </w:rPr>
  </w:style>
  <w:style w:type="paragraph" w:customStyle="1" w:styleId="61810A4867BF47F8B68809FD696DA1E91">
    <w:name w:val="61810A4867BF47F8B68809FD696DA1E91"/>
    <w:rsid w:val="0038103F"/>
    <w:pPr>
      <w:tabs>
        <w:tab w:val="left" w:pos="284"/>
      </w:tabs>
      <w:spacing w:before="30" w:after="30" w:line="240" w:lineRule="atLeast"/>
      <w:ind w:left="108" w:right="108"/>
    </w:pPr>
    <w:rPr>
      <w:rFonts w:ascii="Arial" w:hAnsi="Arial" w:cs="Arial"/>
      <w:szCs w:val="15"/>
      <w:lang w:eastAsia="en-US"/>
    </w:rPr>
  </w:style>
  <w:style w:type="paragraph" w:customStyle="1" w:styleId="8633440A8E7F4A85ABC5085C151E84D21">
    <w:name w:val="8633440A8E7F4A85ABC5085C151E84D21"/>
    <w:rsid w:val="0038103F"/>
    <w:pPr>
      <w:tabs>
        <w:tab w:val="left" w:pos="284"/>
      </w:tabs>
      <w:spacing w:before="30" w:after="30" w:line="240" w:lineRule="atLeast"/>
      <w:ind w:left="108" w:right="108"/>
    </w:pPr>
    <w:rPr>
      <w:rFonts w:ascii="Arial" w:hAnsi="Arial" w:cs="Arial"/>
      <w:szCs w:val="15"/>
      <w:lang w:eastAsia="en-US"/>
    </w:rPr>
  </w:style>
  <w:style w:type="paragraph" w:customStyle="1" w:styleId="0D2D931335774517AF01C17D515BD08F1">
    <w:name w:val="0D2D931335774517AF01C17D515BD08F1"/>
    <w:rsid w:val="0038103F"/>
    <w:pPr>
      <w:tabs>
        <w:tab w:val="left" w:pos="284"/>
      </w:tabs>
      <w:spacing w:before="30" w:after="30" w:line="240" w:lineRule="atLeast"/>
      <w:ind w:left="108" w:right="108"/>
    </w:pPr>
    <w:rPr>
      <w:rFonts w:ascii="Arial" w:hAnsi="Arial" w:cs="Arial"/>
      <w:szCs w:val="15"/>
      <w:lang w:eastAsia="en-US"/>
    </w:rPr>
  </w:style>
  <w:style w:type="paragraph" w:customStyle="1" w:styleId="73A6B8468A9C4FD3861DDFC8788611D41">
    <w:name w:val="73A6B8468A9C4FD3861DDFC8788611D41"/>
    <w:rsid w:val="0038103F"/>
    <w:pPr>
      <w:tabs>
        <w:tab w:val="left" w:pos="284"/>
      </w:tabs>
      <w:spacing w:before="30" w:after="30" w:line="240" w:lineRule="atLeast"/>
      <w:ind w:left="108" w:right="108"/>
    </w:pPr>
    <w:rPr>
      <w:rFonts w:ascii="Arial" w:hAnsi="Arial" w:cs="Arial"/>
      <w:szCs w:val="15"/>
      <w:lang w:eastAsia="en-US"/>
    </w:rPr>
  </w:style>
  <w:style w:type="paragraph" w:customStyle="1" w:styleId="742DD1B491FA485C925F8D3A4EF874F61">
    <w:name w:val="742DD1B491FA485C925F8D3A4EF874F61"/>
    <w:rsid w:val="0038103F"/>
    <w:pPr>
      <w:tabs>
        <w:tab w:val="left" w:pos="284"/>
      </w:tabs>
      <w:spacing w:before="30" w:after="30" w:line="240" w:lineRule="atLeast"/>
      <w:ind w:left="108" w:right="108"/>
    </w:pPr>
    <w:rPr>
      <w:rFonts w:ascii="Arial" w:hAnsi="Arial" w:cs="Arial"/>
      <w:szCs w:val="15"/>
      <w:lang w:eastAsia="en-US"/>
    </w:rPr>
  </w:style>
  <w:style w:type="paragraph" w:customStyle="1" w:styleId="FF2B060AC44E4EBA8C74EF9C140BE4CA1">
    <w:name w:val="FF2B060AC44E4EBA8C74EF9C140BE4CA1"/>
    <w:rsid w:val="0038103F"/>
    <w:pPr>
      <w:tabs>
        <w:tab w:val="left" w:pos="284"/>
      </w:tabs>
      <w:spacing w:before="30" w:after="30" w:line="240" w:lineRule="atLeast"/>
      <w:ind w:left="108" w:right="108"/>
    </w:pPr>
    <w:rPr>
      <w:rFonts w:ascii="Arial" w:hAnsi="Arial" w:cs="Arial"/>
      <w:szCs w:val="15"/>
      <w:lang w:eastAsia="en-US"/>
    </w:rPr>
  </w:style>
  <w:style w:type="paragraph" w:customStyle="1" w:styleId="131B5299BCE841DB91FE2CCF2CA3BB171">
    <w:name w:val="131B5299BCE841DB91FE2CCF2CA3BB171"/>
    <w:rsid w:val="0038103F"/>
    <w:pPr>
      <w:tabs>
        <w:tab w:val="left" w:pos="284"/>
      </w:tabs>
      <w:spacing w:before="30" w:after="30" w:line="240" w:lineRule="atLeast"/>
      <w:ind w:left="108" w:right="108"/>
    </w:pPr>
    <w:rPr>
      <w:rFonts w:ascii="Arial" w:hAnsi="Arial" w:cs="Arial"/>
      <w:szCs w:val="15"/>
      <w:lang w:eastAsia="en-US"/>
    </w:rPr>
  </w:style>
  <w:style w:type="paragraph" w:customStyle="1" w:styleId="21B9B151E9EA40C69A6807D7A72B08041">
    <w:name w:val="21B9B151E9EA40C69A6807D7A72B08041"/>
    <w:rsid w:val="0038103F"/>
    <w:pPr>
      <w:tabs>
        <w:tab w:val="left" w:pos="284"/>
      </w:tabs>
      <w:spacing w:before="30" w:after="30" w:line="240" w:lineRule="atLeast"/>
      <w:ind w:left="108" w:right="108"/>
    </w:pPr>
    <w:rPr>
      <w:rFonts w:ascii="Arial" w:hAnsi="Arial" w:cs="Arial"/>
      <w:szCs w:val="15"/>
      <w:lang w:eastAsia="en-US"/>
    </w:rPr>
  </w:style>
  <w:style w:type="paragraph" w:customStyle="1" w:styleId="E71070F2856A4A9C8EA8254923D7DC471">
    <w:name w:val="E71070F2856A4A9C8EA8254923D7DC471"/>
    <w:rsid w:val="0038103F"/>
    <w:pPr>
      <w:tabs>
        <w:tab w:val="left" w:pos="284"/>
      </w:tabs>
      <w:spacing w:before="30" w:after="30" w:line="240" w:lineRule="atLeast"/>
      <w:ind w:left="108" w:right="108"/>
    </w:pPr>
    <w:rPr>
      <w:rFonts w:ascii="Arial" w:hAnsi="Arial" w:cs="Arial"/>
      <w:szCs w:val="15"/>
      <w:lang w:eastAsia="en-US"/>
    </w:rPr>
  </w:style>
  <w:style w:type="paragraph" w:customStyle="1" w:styleId="04E3FEF9FE874243AA2B01263106299E1">
    <w:name w:val="04E3FEF9FE874243AA2B01263106299E1"/>
    <w:rsid w:val="0038103F"/>
    <w:pPr>
      <w:tabs>
        <w:tab w:val="left" w:pos="284"/>
      </w:tabs>
      <w:spacing w:before="30" w:after="30" w:line="240" w:lineRule="atLeast"/>
      <w:ind w:left="108" w:right="108"/>
    </w:pPr>
    <w:rPr>
      <w:rFonts w:ascii="Arial" w:hAnsi="Arial" w:cs="Arial"/>
      <w:szCs w:val="15"/>
      <w:lang w:eastAsia="en-US"/>
    </w:rPr>
  </w:style>
  <w:style w:type="paragraph" w:customStyle="1" w:styleId="43F2D665D0FE4DD6BE54247AD857E7261">
    <w:name w:val="43F2D665D0FE4DD6BE54247AD857E7261"/>
    <w:rsid w:val="0038103F"/>
    <w:pPr>
      <w:tabs>
        <w:tab w:val="left" w:pos="284"/>
      </w:tabs>
      <w:spacing w:before="30" w:after="30" w:line="240" w:lineRule="atLeast"/>
      <w:ind w:left="108" w:right="108"/>
    </w:pPr>
    <w:rPr>
      <w:rFonts w:ascii="Arial" w:hAnsi="Arial" w:cs="Arial"/>
      <w:szCs w:val="15"/>
      <w:lang w:eastAsia="en-US"/>
    </w:rPr>
  </w:style>
  <w:style w:type="paragraph" w:customStyle="1" w:styleId="FAC36373BB4F408E8A14D657E25AD8681">
    <w:name w:val="FAC36373BB4F408E8A14D657E25AD8681"/>
    <w:rsid w:val="0038103F"/>
    <w:pPr>
      <w:tabs>
        <w:tab w:val="left" w:pos="284"/>
      </w:tabs>
      <w:spacing w:before="30" w:after="30" w:line="240" w:lineRule="atLeast"/>
      <w:ind w:left="108" w:right="108"/>
    </w:pPr>
    <w:rPr>
      <w:rFonts w:ascii="Arial" w:hAnsi="Arial" w:cs="Arial"/>
      <w:szCs w:val="15"/>
      <w:lang w:eastAsia="en-US"/>
    </w:rPr>
  </w:style>
  <w:style w:type="paragraph" w:customStyle="1" w:styleId="D8F076AB7F754B52A32C78C05358AF8E1">
    <w:name w:val="D8F076AB7F754B52A32C78C05358AF8E1"/>
    <w:rsid w:val="0038103F"/>
    <w:pPr>
      <w:tabs>
        <w:tab w:val="left" w:pos="284"/>
      </w:tabs>
      <w:spacing w:before="30" w:after="30" w:line="240" w:lineRule="atLeast"/>
      <w:ind w:left="108" w:right="108"/>
    </w:pPr>
    <w:rPr>
      <w:rFonts w:ascii="Arial" w:hAnsi="Arial" w:cs="Arial"/>
      <w:szCs w:val="15"/>
      <w:lang w:eastAsia="en-US"/>
    </w:rPr>
  </w:style>
  <w:style w:type="paragraph" w:customStyle="1" w:styleId="A0BC0F57FADD4793A6810F64D496D2E31">
    <w:name w:val="A0BC0F57FADD4793A6810F64D496D2E31"/>
    <w:rsid w:val="0038103F"/>
    <w:pPr>
      <w:tabs>
        <w:tab w:val="left" w:pos="284"/>
      </w:tabs>
      <w:spacing w:before="30" w:after="30" w:line="240" w:lineRule="atLeast"/>
      <w:ind w:left="108" w:right="108"/>
    </w:pPr>
    <w:rPr>
      <w:rFonts w:ascii="Arial" w:hAnsi="Arial" w:cs="Arial"/>
      <w:szCs w:val="15"/>
      <w:lang w:eastAsia="en-US"/>
    </w:rPr>
  </w:style>
  <w:style w:type="paragraph" w:customStyle="1" w:styleId="EDAA33B99CF34DE2A325EAD1CFC7ED361">
    <w:name w:val="EDAA33B99CF34DE2A325EAD1CFC7ED361"/>
    <w:rsid w:val="0038103F"/>
    <w:pPr>
      <w:tabs>
        <w:tab w:val="left" w:pos="284"/>
      </w:tabs>
      <w:spacing w:before="30" w:after="30" w:line="240" w:lineRule="atLeast"/>
      <w:ind w:left="108" w:right="108"/>
    </w:pPr>
    <w:rPr>
      <w:rFonts w:ascii="Arial" w:hAnsi="Arial" w:cs="Arial"/>
      <w:szCs w:val="15"/>
      <w:lang w:eastAsia="en-US"/>
    </w:rPr>
  </w:style>
  <w:style w:type="paragraph" w:customStyle="1" w:styleId="E9AFE6F628724D05882E2AD2BDF22B6B1">
    <w:name w:val="E9AFE6F628724D05882E2AD2BDF22B6B1"/>
    <w:rsid w:val="0038103F"/>
    <w:pPr>
      <w:tabs>
        <w:tab w:val="left" w:pos="284"/>
      </w:tabs>
      <w:spacing w:before="30" w:after="30" w:line="240" w:lineRule="atLeast"/>
      <w:ind w:left="108" w:right="108"/>
    </w:pPr>
    <w:rPr>
      <w:rFonts w:ascii="Arial" w:hAnsi="Arial" w:cs="Arial"/>
      <w:szCs w:val="15"/>
      <w:lang w:eastAsia="en-US"/>
    </w:rPr>
  </w:style>
  <w:style w:type="paragraph" w:customStyle="1" w:styleId="10C269B37EF44C6F9FD3BAD64C5D231A1">
    <w:name w:val="10C269B37EF44C6F9FD3BAD64C5D231A1"/>
    <w:rsid w:val="0038103F"/>
    <w:pPr>
      <w:tabs>
        <w:tab w:val="left" w:pos="284"/>
      </w:tabs>
      <w:spacing w:before="30" w:after="30" w:line="240" w:lineRule="atLeast"/>
      <w:ind w:left="108" w:right="108"/>
    </w:pPr>
    <w:rPr>
      <w:rFonts w:ascii="Arial" w:hAnsi="Arial" w:cs="Arial"/>
      <w:szCs w:val="15"/>
      <w:lang w:eastAsia="en-US"/>
    </w:rPr>
  </w:style>
  <w:style w:type="paragraph" w:customStyle="1" w:styleId="F8415E3203D944869A6EC3873721A5DB1">
    <w:name w:val="F8415E3203D944869A6EC3873721A5DB1"/>
    <w:rsid w:val="0038103F"/>
    <w:pPr>
      <w:tabs>
        <w:tab w:val="left" w:pos="284"/>
      </w:tabs>
      <w:spacing w:before="30" w:after="30" w:line="240" w:lineRule="atLeast"/>
      <w:ind w:left="108" w:right="108"/>
    </w:pPr>
    <w:rPr>
      <w:rFonts w:ascii="Arial" w:hAnsi="Arial" w:cs="Arial"/>
      <w:szCs w:val="15"/>
      <w:lang w:eastAsia="en-US"/>
    </w:rPr>
  </w:style>
  <w:style w:type="paragraph" w:customStyle="1" w:styleId="90CD8404EE614AEFA1E1A928906EC6411">
    <w:name w:val="90CD8404EE614AEFA1E1A928906EC6411"/>
    <w:rsid w:val="0038103F"/>
    <w:pPr>
      <w:tabs>
        <w:tab w:val="left" w:pos="284"/>
      </w:tabs>
      <w:spacing w:before="30" w:after="30" w:line="240" w:lineRule="atLeast"/>
      <w:ind w:left="108" w:right="108"/>
    </w:pPr>
    <w:rPr>
      <w:rFonts w:ascii="Arial" w:hAnsi="Arial" w:cs="Arial"/>
      <w:szCs w:val="15"/>
      <w:lang w:eastAsia="en-US"/>
    </w:rPr>
  </w:style>
  <w:style w:type="paragraph" w:customStyle="1" w:styleId="02F859DF2DFA4854B609ADCC98DC768A1">
    <w:name w:val="02F859DF2DFA4854B609ADCC98DC768A1"/>
    <w:rsid w:val="0038103F"/>
    <w:pPr>
      <w:tabs>
        <w:tab w:val="left" w:pos="284"/>
      </w:tabs>
      <w:spacing w:before="30" w:after="30" w:line="240" w:lineRule="atLeast"/>
      <w:ind w:left="108" w:right="108"/>
    </w:pPr>
    <w:rPr>
      <w:rFonts w:ascii="Arial" w:hAnsi="Arial" w:cs="Arial"/>
      <w:szCs w:val="15"/>
      <w:lang w:eastAsia="en-US"/>
    </w:rPr>
  </w:style>
  <w:style w:type="paragraph" w:customStyle="1" w:styleId="F414296845614ABCB94E2225627DA2FD1">
    <w:name w:val="F414296845614ABCB94E2225627DA2FD1"/>
    <w:rsid w:val="0038103F"/>
    <w:pPr>
      <w:tabs>
        <w:tab w:val="left" w:pos="284"/>
      </w:tabs>
      <w:spacing w:before="30" w:after="30" w:line="240" w:lineRule="atLeast"/>
      <w:ind w:left="108" w:right="108"/>
    </w:pPr>
    <w:rPr>
      <w:rFonts w:ascii="Arial" w:hAnsi="Arial" w:cs="Arial"/>
      <w:szCs w:val="15"/>
      <w:lang w:eastAsia="en-US"/>
    </w:rPr>
  </w:style>
  <w:style w:type="paragraph" w:customStyle="1" w:styleId="420DC819CF32464E91D2B95FFFA7F2301">
    <w:name w:val="420DC819CF32464E91D2B95FFFA7F2301"/>
    <w:rsid w:val="0038103F"/>
    <w:pPr>
      <w:tabs>
        <w:tab w:val="left" w:pos="284"/>
      </w:tabs>
      <w:spacing w:before="30" w:after="30" w:line="240" w:lineRule="atLeast"/>
      <w:ind w:left="108" w:right="108"/>
    </w:pPr>
    <w:rPr>
      <w:rFonts w:ascii="Arial" w:hAnsi="Arial" w:cs="Arial"/>
      <w:szCs w:val="15"/>
      <w:lang w:eastAsia="en-US"/>
    </w:rPr>
  </w:style>
  <w:style w:type="paragraph" w:customStyle="1" w:styleId="ED70741CE77041E8BD5F832BD17670041">
    <w:name w:val="ED70741CE77041E8BD5F832BD17670041"/>
    <w:rsid w:val="0038103F"/>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1">
    <w:name w:val="713DFA4BE6EB49B2B492CA42B3C9A09E1"/>
    <w:rsid w:val="0038103F"/>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1">
    <w:name w:val="53F22FA8DA54480289DDAF685CBDC4461"/>
    <w:rsid w:val="0038103F"/>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1">
    <w:name w:val="4B354D032504479FB263B2212820D1FD1"/>
    <w:rsid w:val="0038103F"/>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1">
    <w:name w:val="F4A3C68B1BDF4929841EAF113215DCC01"/>
    <w:rsid w:val="0038103F"/>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1">
    <w:name w:val="0AEADE891DD74C469622B28B57A3BCC01"/>
    <w:rsid w:val="0038103F"/>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1">
    <w:name w:val="1B7CFC12EB7D45A4BD6ADC0F1975DD7D1"/>
    <w:rsid w:val="0038103F"/>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1">
    <w:name w:val="3C2DC9EF539440EE8F92EFFD6446B6801"/>
    <w:rsid w:val="0038103F"/>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1">
    <w:name w:val="9F2BD397EF8942B1995B64462FEDC00C1"/>
    <w:rsid w:val="0038103F"/>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1">
    <w:name w:val="7279E0FA580440C7870CF83115EA38431"/>
    <w:rsid w:val="0038103F"/>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1">
    <w:name w:val="2AC01E6CF32740D1BD943CE4398254A51"/>
    <w:rsid w:val="0038103F"/>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1">
    <w:name w:val="2979D7022C78430AA0EF7904441137321"/>
    <w:rsid w:val="0038103F"/>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1">
    <w:name w:val="6D37F6C38B3544D583EA5DB9ABA30EB51"/>
    <w:rsid w:val="0038103F"/>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
    <w:name w:val="51E144373BCC40F59C17D74A1DF681BC1"/>
    <w:rsid w:val="0038103F"/>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
    <w:name w:val="C644B201850E4022B52E83744C64D8501"/>
    <w:rsid w:val="0038103F"/>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1">
    <w:name w:val="CA3CE2D2BAC040369088E69A501320951"/>
    <w:rsid w:val="0038103F"/>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
    <w:name w:val="DAC06DF4DF0A4455A973F9CA3772FFE81"/>
    <w:rsid w:val="0038103F"/>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
    <w:name w:val="06B8BDD7C9D049C4A2A3E9D516F5C8B01"/>
    <w:rsid w:val="0038103F"/>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1">
    <w:name w:val="2DE8CFE7DF8D4349AFE8482944C769281"/>
    <w:rsid w:val="0038103F"/>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1">
    <w:name w:val="EAEA264068614C24AE680495450CC30E1"/>
    <w:rsid w:val="0038103F"/>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1">
    <w:name w:val="354E83DBEA1B42BFA31CFE7B1DD76D091"/>
    <w:rsid w:val="0038103F"/>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1">
    <w:name w:val="4C4EDF0FB5004DA085DE7561AEBCF32E1"/>
    <w:rsid w:val="0038103F"/>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1">
    <w:name w:val="911235118B154E0686759E0ED838DA821"/>
    <w:rsid w:val="0038103F"/>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1">
    <w:name w:val="96AD8D8F389D4D8190E0D40C98A8ACAE1"/>
    <w:rsid w:val="0038103F"/>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1">
    <w:name w:val="E58D74854BAF434C83D50E7BE39457E91"/>
    <w:rsid w:val="0038103F"/>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1">
    <w:name w:val="D516E52CD79D438DA248AF1DB0784B441"/>
    <w:rsid w:val="0038103F"/>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1">
    <w:name w:val="EAF2A8F560F04CBC89EC62EB382D7B351"/>
    <w:rsid w:val="0038103F"/>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1">
    <w:name w:val="2AC0DF1701DA49BBAC30FF05D5C2BE031"/>
    <w:rsid w:val="0038103F"/>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1">
    <w:name w:val="60B25552FF074620ADF9844CC5A1571B1"/>
    <w:rsid w:val="0038103F"/>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1">
    <w:name w:val="B2522D388C9A415C99C34D084EFF6DBD1"/>
    <w:rsid w:val="0038103F"/>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1">
    <w:name w:val="BE88AD0D389D426098EDE69BDD57A2AE1"/>
    <w:rsid w:val="0038103F"/>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1">
    <w:name w:val="225C902AA3CC45C7AA436CA1DBBBD24D1"/>
    <w:rsid w:val="0038103F"/>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1">
    <w:name w:val="7B654C34CEB44318B56F266C8A404EB11"/>
    <w:rsid w:val="0038103F"/>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1">
    <w:name w:val="CCC1D79421D34170BA915E1A27CDAA651"/>
    <w:rsid w:val="0038103F"/>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1">
    <w:name w:val="98B035CD562E491190D9574F60524E8B1"/>
    <w:rsid w:val="0038103F"/>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1">
    <w:name w:val="FE3C38E3A5CB44E89BF545800E597BC21"/>
    <w:rsid w:val="0038103F"/>
    <w:pPr>
      <w:tabs>
        <w:tab w:val="left" w:pos="284"/>
      </w:tabs>
      <w:spacing w:before="30" w:after="30" w:line="240" w:lineRule="atLeast"/>
      <w:ind w:left="108" w:right="108"/>
    </w:pPr>
    <w:rPr>
      <w:rFonts w:ascii="Arial" w:hAnsi="Arial" w:cs="Arial"/>
      <w:szCs w:val="15"/>
      <w:lang w:eastAsia="en-US"/>
    </w:rPr>
  </w:style>
  <w:style w:type="paragraph" w:customStyle="1" w:styleId="AF6329FF69524951ABDBC0DAF9D644B1">
    <w:name w:val="AF6329FF69524951ABDBC0DAF9D644B1"/>
    <w:rsid w:val="0038103F"/>
    <w:pPr>
      <w:tabs>
        <w:tab w:val="center" w:pos="4320"/>
        <w:tab w:val="right" w:pos="8640"/>
      </w:tabs>
      <w:spacing w:after="0" w:line="200" w:lineRule="exact"/>
      <w:contextualSpacing/>
    </w:pPr>
    <w:rPr>
      <w:rFonts w:ascii="Arial" w:hAnsi="Arial"/>
      <w:color w:val="000000" w:themeColor="text1"/>
      <w:sz w:val="19"/>
      <w:szCs w:val="14"/>
      <w:lang w:val="en-US" w:eastAsia="en-US"/>
    </w:rPr>
  </w:style>
  <w:style w:type="paragraph" w:customStyle="1" w:styleId="2EC8EEB4032840528A63A752FB4636CC7">
    <w:name w:val="2EC8EEB4032840528A63A752FB4636CC7"/>
    <w:rsid w:val="007E2387"/>
    <w:pPr>
      <w:tabs>
        <w:tab w:val="left" w:pos="284"/>
      </w:tabs>
      <w:spacing w:before="30" w:after="30" w:line="240" w:lineRule="atLeast"/>
      <w:ind w:left="108" w:right="108"/>
    </w:pPr>
    <w:rPr>
      <w:rFonts w:ascii="Arial" w:hAnsi="Arial" w:cs="Arial"/>
      <w:szCs w:val="15"/>
      <w:lang w:eastAsia="en-US"/>
    </w:rPr>
  </w:style>
  <w:style w:type="paragraph" w:customStyle="1" w:styleId="24DDE57862F34E5585BB61379D9278802">
    <w:name w:val="24DDE57862F34E5585BB61379D9278802"/>
    <w:rsid w:val="007E2387"/>
    <w:pPr>
      <w:tabs>
        <w:tab w:val="left" w:pos="284"/>
      </w:tabs>
      <w:spacing w:before="30" w:after="30" w:line="240" w:lineRule="atLeast"/>
      <w:ind w:left="108" w:right="108"/>
    </w:pPr>
    <w:rPr>
      <w:rFonts w:ascii="Arial" w:hAnsi="Arial" w:cs="Arial"/>
      <w:szCs w:val="15"/>
      <w:lang w:eastAsia="en-US"/>
    </w:rPr>
  </w:style>
  <w:style w:type="paragraph" w:customStyle="1" w:styleId="3EAA741437974DD9B23415EA7BC4CD8F2">
    <w:name w:val="3EAA741437974DD9B23415EA7BC4CD8F2"/>
    <w:rsid w:val="007E2387"/>
    <w:pPr>
      <w:tabs>
        <w:tab w:val="left" w:pos="284"/>
      </w:tabs>
      <w:spacing w:before="30" w:after="30" w:line="240" w:lineRule="atLeast"/>
      <w:ind w:left="108" w:right="108"/>
    </w:pPr>
    <w:rPr>
      <w:rFonts w:ascii="Arial" w:hAnsi="Arial" w:cs="Arial"/>
      <w:szCs w:val="15"/>
      <w:lang w:eastAsia="en-US"/>
    </w:rPr>
  </w:style>
  <w:style w:type="paragraph" w:customStyle="1" w:styleId="32B84A077E064126B51E31753FA5C42E2">
    <w:name w:val="32B84A077E064126B51E31753FA5C42E2"/>
    <w:rsid w:val="007E2387"/>
    <w:pPr>
      <w:tabs>
        <w:tab w:val="left" w:pos="284"/>
      </w:tabs>
      <w:spacing w:before="30" w:after="30" w:line="240" w:lineRule="atLeast"/>
      <w:ind w:left="108" w:right="108"/>
    </w:pPr>
    <w:rPr>
      <w:rFonts w:ascii="Arial" w:hAnsi="Arial" w:cs="Arial"/>
      <w:szCs w:val="15"/>
      <w:lang w:eastAsia="en-US"/>
    </w:rPr>
  </w:style>
  <w:style w:type="paragraph" w:customStyle="1" w:styleId="B75FFF91CC744D6B8B2BC3A7A3EB184D2">
    <w:name w:val="B75FFF91CC744D6B8B2BC3A7A3EB184D2"/>
    <w:rsid w:val="007E2387"/>
    <w:pPr>
      <w:tabs>
        <w:tab w:val="left" w:pos="284"/>
      </w:tabs>
      <w:spacing w:before="30" w:after="30" w:line="240" w:lineRule="atLeast"/>
      <w:ind w:left="108" w:right="108"/>
    </w:pPr>
    <w:rPr>
      <w:rFonts w:ascii="Arial" w:hAnsi="Arial" w:cs="Arial"/>
      <w:szCs w:val="15"/>
      <w:lang w:eastAsia="en-US"/>
    </w:rPr>
  </w:style>
  <w:style w:type="paragraph" w:customStyle="1" w:styleId="6E79E9E95917429AA6BE0CF832687FCF2">
    <w:name w:val="6E79E9E95917429AA6BE0CF832687FCF2"/>
    <w:rsid w:val="007E2387"/>
    <w:pPr>
      <w:tabs>
        <w:tab w:val="left" w:pos="284"/>
      </w:tabs>
      <w:spacing w:before="30" w:after="30" w:line="240" w:lineRule="atLeast"/>
      <w:ind w:left="108" w:right="108"/>
    </w:pPr>
    <w:rPr>
      <w:rFonts w:ascii="Arial" w:hAnsi="Arial" w:cs="Arial"/>
      <w:szCs w:val="15"/>
      <w:lang w:eastAsia="en-US"/>
    </w:rPr>
  </w:style>
  <w:style w:type="paragraph" w:customStyle="1" w:styleId="90160BE2075C4DFAABBC97EA75959E2D2">
    <w:name w:val="90160BE2075C4DFAABBC97EA75959E2D2"/>
    <w:rsid w:val="007E2387"/>
    <w:pPr>
      <w:tabs>
        <w:tab w:val="left" w:pos="284"/>
      </w:tabs>
      <w:spacing w:before="30" w:after="30" w:line="240" w:lineRule="atLeast"/>
      <w:ind w:left="108" w:right="108"/>
    </w:pPr>
    <w:rPr>
      <w:rFonts w:ascii="Arial" w:hAnsi="Arial" w:cs="Arial"/>
      <w:szCs w:val="15"/>
      <w:lang w:eastAsia="en-US"/>
    </w:rPr>
  </w:style>
  <w:style w:type="paragraph" w:customStyle="1" w:styleId="A425C34991CC4390812754E9C4000DB62">
    <w:name w:val="A425C34991CC4390812754E9C4000DB62"/>
    <w:rsid w:val="007E2387"/>
    <w:pPr>
      <w:tabs>
        <w:tab w:val="left" w:pos="284"/>
      </w:tabs>
      <w:spacing w:before="30" w:after="30" w:line="240" w:lineRule="atLeast"/>
      <w:ind w:left="108" w:right="108"/>
    </w:pPr>
    <w:rPr>
      <w:rFonts w:ascii="Arial" w:hAnsi="Arial" w:cs="Arial"/>
      <w:szCs w:val="15"/>
      <w:lang w:eastAsia="en-US"/>
    </w:rPr>
  </w:style>
  <w:style w:type="paragraph" w:customStyle="1" w:styleId="202F1D5435B54776B7879833CCF8D08B2">
    <w:name w:val="202F1D5435B54776B7879833CCF8D08B2"/>
    <w:rsid w:val="007E2387"/>
    <w:pPr>
      <w:tabs>
        <w:tab w:val="left" w:pos="284"/>
      </w:tabs>
      <w:spacing w:before="30" w:after="30" w:line="240" w:lineRule="atLeast"/>
      <w:ind w:left="108" w:right="108"/>
    </w:pPr>
    <w:rPr>
      <w:rFonts w:ascii="Arial" w:hAnsi="Arial" w:cs="Arial"/>
      <w:szCs w:val="15"/>
      <w:lang w:eastAsia="en-US"/>
    </w:rPr>
  </w:style>
  <w:style w:type="paragraph" w:customStyle="1" w:styleId="6E069EE5EA834DD88F517E67076DE8522">
    <w:name w:val="6E069EE5EA834DD88F517E67076DE8522"/>
    <w:rsid w:val="007E2387"/>
    <w:pPr>
      <w:tabs>
        <w:tab w:val="left" w:pos="284"/>
      </w:tabs>
      <w:spacing w:before="30" w:after="30" w:line="240" w:lineRule="atLeast"/>
      <w:ind w:left="108" w:right="108"/>
    </w:pPr>
    <w:rPr>
      <w:rFonts w:ascii="Arial" w:hAnsi="Arial" w:cs="Arial"/>
      <w:szCs w:val="15"/>
      <w:lang w:eastAsia="en-US"/>
    </w:rPr>
  </w:style>
  <w:style w:type="paragraph" w:customStyle="1" w:styleId="265F31A42B714DD39577980F5F183EFC7">
    <w:name w:val="265F31A42B714DD39577980F5F183EFC7"/>
    <w:rsid w:val="007E2387"/>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3">
    <w:name w:val="8CDCEED2D75747C889E56C596F3F8F113"/>
    <w:rsid w:val="007E2387"/>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3">
    <w:name w:val="8E9EDDA861D04183BFF85866A3833ED73"/>
    <w:rsid w:val="007E2387"/>
    <w:pPr>
      <w:tabs>
        <w:tab w:val="left" w:pos="284"/>
      </w:tabs>
      <w:spacing w:before="30" w:after="30" w:line="240" w:lineRule="atLeast"/>
      <w:ind w:left="108" w:right="108"/>
    </w:pPr>
    <w:rPr>
      <w:rFonts w:ascii="Arial" w:hAnsi="Arial" w:cs="Arial"/>
      <w:szCs w:val="15"/>
      <w:lang w:eastAsia="en-US"/>
    </w:rPr>
  </w:style>
  <w:style w:type="paragraph" w:customStyle="1" w:styleId="074E472C723F45DEA07A23B08345220B2">
    <w:name w:val="074E472C723F45DEA07A23B08345220B2"/>
    <w:rsid w:val="007E2387"/>
    <w:pPr>
      <w:tabs>
        <w:tab w:val="left" w:pos="284"/>
      </w:tabs>
      <w:spacing w:before="30" w:after="30" w:line="240" w:lineRule="atLeast"/>
      <w:ind w:left="108" w:right="108"/>
    </w:pPr>
    <w:rPr>
      <w:rFonts w:ascii="Arial" w:hAnsi="Arial" w:cs="Arial"/>
      <w:szCs w:val="15"/>
      <w:lang w:eastAsia="en-US"/>
    </w:rPr>
  </w:style>
  <w:style w:type="paragraph" w:customStyle="1" w:styleId="BB63703A97ED488AB2F6EB7D59B28E0E2">
    <w:name w:val="BB63703A97ED488AB2F6EB7D59B28E0E2"/>
    <w:rsid w:val="007E2387"/>
    <w:pPr>
      <w:tabs>
        <w:tab w:val="left" w:pos="284"/>
      </w:tabs>
      <w:spacing w:before="30" w:after="30" w:line="240" w:lineRule="atLeast"/>
      <w:ind w:left="108" w:right="108"/>
    </w:pPr>
    <w:rPr>
      <w:rFonts w:ascii="Arial" w:hAnsi="Arial" w:cs="Arial"/>
      <w:szCs w:val="15"/>
      <w:lang w:eastAsia="en-US"/>
    </w:rPr>
  </w:style>
  <w:style w:type="paragraph" w:customStyle="1" w:styleId="E77990607DE94B519BB57441822EF9042">
    <w:name w:val="E77990607DE94B519BB57441822EF9042"/>
    <w:rsid w:val="007E2387"/>
    <w:pPr>
      <w:tabs>
        <w:tab w:val="left" w:pos="284"/>
      </w:tabs>
      <w:spacing w:before="30" w:after="30" w:line="240" w:lineRule="atLeast"/>
      <w:ind w:left="108" w:right="108"/>
    </w:pPr>
    <w:rPr>
      <w:rFonts w:ascii="Arial" w:hAnsi="Arial" w:cs="Arial"/>
      <w:szCs w:val="15"/>
      <w:lang w:eastAsia="en-US"/>
    </w:rPr>
  </w:style>
  <w:style w:type="paragraph" w:customStyle="1" w:styleId="8595EF51B7D041AD97656142EB49AC772">
    <w:name w:val="8595EF51B7D041AD97656142EB49AC772"/>
    <w:rsid w:val="007E2387"/>
    <w:pPr>
      <w:tabs>
        <w:tab w:val="left" w:pos="284"/>
      </w:tabs>
      <w:spacing w:before="30" w:after="30" w:line="240" w:lineRule="atLeast"/>
      <w:ind w:left="108" w:right="108"/>
    </w:pPr>
    <w:rPr>
      <w:rFonts w:ascii="Arial" w:hAnsi="Arial" w:cs="Arial"/>
      <w:szCs w:val="15"/>
      <w:lang w:eastAsia="en-US"/>
    </w:rPr>
  </w:style>
  <w:style w:type="paragraph" w:customStyle="1" w:styleId="D850DC281BA24E7C9F3B78D0913A92F12">
    <w:name w:val="D850DC281BA24E7C9F3B78D0913A92F12"/>
    <w:rsid w:val="007E2387"/>
    <w:pPr>
      <w:tabs>
        <w:tab w:val="left" w:pos="284"/>
      </w:tabs>
      <w:spacing w:before="30" w:after="30" w:line="240" w:lineRule="atLeast"/>
      <w:ind w:left="108" w:right="108"/>
    </w:pPr>
    <w:rPr>
      <w:rFonts w:ascii="Arial" w:hAnsi="Arial" w:cs="Arial"/>
      <w:szCs w:val="15"/>
      <w:lang w:eastAsia="en-US"/>
    </w:rPr>
  </w:style>
  <w:style w:type="paragraph" w:customStyle="1" w:styleId="64942D38278E4ABBA32C67A2874FF43F2">
    <w:name w:val="64942D38278E4ABBA32C67A2874FF43F2"/>
    <w:rsid w:val="007E2387"/>
    <w:pPr>
      <w:tabs>
        <w:tab w:val="left" w:pos="284"/>
      </w:tabs>
      <w:spacing w:before="30" w:after="30" w:line="240" w:lineRule="atLeast"/>
      <w:ind w:left="108" w:right="108"/>
    </w:pPr>
    <w:rPr>
      <w:rFonts w:ascii="Arial" w:hAnsi="Arial" w:cs="Arial"/>
      <w:szCs w:val="15"/>
      <w:lang w:eastAsia="en-US"/>
    </w:rPr>
  </w:style>
  <w:style w:type="paragraph" w:customStyle="1" w:styleId="698A725E9E5A4BD0B9C6D630FAEE8D782">
    <w:name w:val="698A725E9E5A4BD0B9C6D630FAEE8D782"/>
    <w:rsid w:val="007E2387"/>
    <w:pPr>
      <w:tabs>
        <w:tab w:val="left" w:pos="284"/>
      </w:tabs>
      <w:spacing w:before="30" w:after="30" w:line="240" w:lineRule="atLeast"/>
      <w:ind w:left="108" w:right="108"/>
    </w:pPr>
    <w:rPr>
      <w:rFonts w:ascii="Arial" w:hAnsi="Arial" w:cs="Arial"/>
      <w:szCs w:val="15"/>
      <w:lang w:eastAsia="en-US"/>
    </w:rPr>
  </w:style>
  <w:style w:type="paragraph" w:customStyle="1" w:styleId="FC3C292265034CA3965819A337F393582">
    <w:name w:val="FC3C292265034CA3965819A337F393582"/>
    <w:rsid w:val="007E2387"/>
    <w:pPr>
      <w:tabs>
        <w:tab w:val="left" w:pos="284"/>
      </w:tabs>
      <w:spacing w:before="30" w:after="30" w:line="240" w:lineRule="atLeast"/>
      <w:ind w:left="108" w:right="108"/>
    </w:pPr>
    <w:rPr>
      <w:rFonts w:ascii="Arial" w:hAnsi="Arial" w:cs="Arial"/>
      <w:szCs w:val="15"/>
      <w:lang w:eastAsia="en-US"/>
    </w:rPr>
  </w:style>
  <w:style w:type="paragraph" w:customStyle="1" w:styleId="01AF8765FBB9414288237646E2E502782">
    <w:name w:val="01AF8765FBB9414288237646E2E502782"/>
    <w:rsid w:val="007E2387"/>
    <w:pPr>
      <w:tabs>
        <w:tab w:val="left" w:pos="284"/>
      </w:tabs>
      <w:spacing w:before="30" w:after="30" w:line="240" w:lineRule="atLeast"/>
      <w:ind w:left="108" w:right="108"/>
    </w:pPr>
    <w:rPr>
      <w:rFonts w:ascii="Arial" w:hAnsi="Arial" w:cs="Arial"/>
      <w:szCs w:val="15"/>
      <w:lang w:eastAsia="en-US"/>
    </w:rPr>
  </w:style>
  <w:style w:type="paragraph" w:customStyle="1" w:styleId="AC0E07059DDD4BF8A884640E576EA2CB2">
    <w:name w:val="AC0E07059DDD4BF8A884640E576EA2CB2"/>
    <w:rsid w:val="007E2387"/>
    <w:pPr>
      <w:tabs>
        <w:tab w:val="left" w:pos="284"/>
      </w:tabs>
      <w:spacing w:before="30" w:after="30" w:line="240" w:lineRule="atLeast"/>
      <w:ind w:left="108" w:right="108"/>
    </w:pPr>
    <w:rPr>
      <w:rFonts w:ascii="Arial" w:hAnsi="Arial" w:cs="Arial"/>
      <w:szCs w:val="15"/>
      <w:lang w:eastAsia="en-US"/>
    </w:rPr>
  </w:style>
  <w:style w:type="paragraph" w:customStyle="1" w:styleId="B3962D12448C48AC9FD585E0E0D1C0622">
    <w:name w:val="B3962D12448C48AC9FD585E0E0D1C0622"/>
    <w:rsid w:val="007E2387"/>
    <w:pPr>
      <w:tabs>
        <w:tab w:val="left" w:pos="284"/>
      </w:tabs>
      <w:spacing w:before="30" w:after="30" w:line="240" w:lineRule="atLeast"/>
      <w:ind w:left="108" w:right="108"/>
    </w:pPr>
    <w:rPr>
      <w:rFonts w:ascii="Arial" w:hAnsi="Arial" w:cs="Arial"/>
      <w:szCs w:val="15"/>
      <w:lang w:eastAsia="en-US"/>
    </w:rPr>
  </w:style>
  <w:style w:type="paragraph" w:customStyle="1" w:styleId="B2FD2F33E31346BABE8AF6440D0EA8122">
    <w:name w:val="B2FD2F33E31346BABE8AF6440D0EA8122"/>
    <w:rsid w:val="007E2387"/>
    <w:pPr>
      <w:tabs>
        <w:tab w:val="left" w:pos="284"/>
      </w:tabs>
      <w:spacing w:before="30" w:after="30" w:line="240" w:lineRule="atLeast"/>
      <w:ind w:left="108" w:right="108"/>
    </w:pPr>
    <w:rPr>
      <w:rFonts w:ascii="Arial" w:hAnsi="Arial" w:cs="Arial"/>
      <w:szCs w:val="15"/>
      <w:lang w:eastAsia="en-US"/>
    </w:rPr>
  </w:style>
  <w:style w:type="paragraph" w:customStyle="1" w:styleId="AB8EC37E66F748E6A17908E1F731BD7F2">
    <w:name w:val="AB8EC37E66F748E6A17908E1F731BD7F2"/>
    <w:rsid w:val="007E2387"/>
    <w:pPr>
      <w:tabs>
        <w:tab w:val="left" w:pos="284"/>
      </w:tabs>
      <w:spacing w:before="30" w:after="30" w:line="240" w:lineRule="atLeast"/>
      <w:ind w:left="108" w:right="108"/>
    </w:pPr>
    <w:rPr>
      <w:rFonts w:ascii="Arial" w:hAnsi="Arial" w:cs="Arial"/>
      <w:szCs w:val="15"/>
      <w:lang w:eastAsia="en-US"/>
    </w:rPr>
  </w:style>
  <w:style w:type="paragraph" w:customStyle="1" w:styleId="0700F0D92D2D43C6A0E381BC3DEA98952">
    <w:name w:val="0700F0D92D2D43C6A0E381BC3DEA98952"/>
    <w:rsid w:val="007E2387"/>
    <w:pPr>
      <w:tabs>
        <w:tab w:val="left" w:pos="284"/>
      </w:tabs>
      <w:spacing w:before="30" w:after="30" w:line="240" w:lineRule="atLeast"/>
      <w:ind w:left="108" w:right="108"/>
    </w:pPr>
    <w:rPr>
      <w:rFonts w:ascii="Arial" w:hAnsi="Arial" w:cs="Arial"/>
      <w:szCs w:val="15"/>
      <w:lang w:eastAsia="en-US"/>
    </w:rPr>
  </w:style>
  <w:style w:type="paragraph" w:customStyle="1" w:styleId="50E744DD7D7B468AB93777669C7769D82">
    <w:name w:val="50E744DD7D7B468AB93777669C7769D82"/>
    <w:rsid w:val="007E2387"/>
    <w:pPr>
      <w:tabs>
        <w:tab w:val="left" w:pos="284"/>
      </w:tabs>
      <w:spacing w:before="30" w:after="30" w:line="240" w:lineRule="atLeast"/>
      <w:ind w:left="108" w:right="108"/>
    </w:pPr>
    <w:rPr>
      <w:rFonts w:ascii="Arial" w:hAnsi="Arial" w:cs="Arial"/>
      <w:szCs w:val="15"/>
      <w:lang w:eastAsia="en-US"/>
    </w:rPr>
  </w:style>
  <w:style w:type="paragraph" w:customStyle="1" w:styleId="B85D5AE1D62248BE9A033A0A5CCBAB512">
    <w:name w:val="B85D5AE1D62248BE9A033A0A5CCBAB512"/>
    <w:rsid w:val="007E2387"/>
    <w:pPr>
      <w:tabs>
        <w:tab w:val="left" w:pos="284"/>
      </w:tabs>
      <w:spacing w:before="30" w:after="30" w:line="240" w:lineRule="atLeast"/>
      <w:ind w:left="108" w:right="108"/>
    </w:pPr>
    <w:rPr>
      <w:rFonts w:ascii="Arial" w:hAnsi="Arial" w:cs="Arial"/>
      <w:szCs w:val="15"/>
      <w:lang w:eastAsia="en-US"/>
    </w:rPr>
  </w:style>
  <w:style w:type="paragraph" w:customStyle="1" w:styleId="1586236928794630B282A5C016B671FD2">
    <w:name w:val="1586236928794630B282A5C016B671FD2"/>
    <w:rsid w:val="007E2387"/>
    <w:pPr>
      <w:tabs>
        <w:tab w:val="left" w:pos="284"/>
      </w:tabs>
      <w:spacing w:before="30" w:after="30" w:line="240" w:lineRule="atLeast"/>
      <w:ind w:left="108" w:right="108"/>
    </w:pPr>
    <w:rPr>
      <w:rFonts w:ascii="Arial" w:hAnsi="Arial" w:cs="Arial"/>
      <w:szCs w:val="15"/>
      <w:lang w:eastAsia="en-US"/>
    </w:rPr>
  </w:style>
  <w:style w:type="paragraph" w:customStyle="1" w:styleId="B0672A86F3B54B3583D4CD707C770C392">
    <w:name w:val="B0672A86F3B54B3583D4CD707C770C392"/>
    <w:rsid w:val="007E2387"/>
    <w:pPr>
      <w:tabs>
        <w:tab w:val="left" w:pos="284"/>
      </w:tabs>
      <w:spacing w:before="30" w:after="30" w:line="240" w:lineRule="atLeast"/>
      <w:ind w:left="108" w:right="108"/>
    </w:pPr>
    <w:rPr>
      <w:rFonts w:ascii="Arial" w:hAnsi="Arial" w:cs="Arial"/>
      <w:szCs w:val="15"/>
      <w:lang w:eastAsia="en-US"/>
    </w:rPr>
  </w:style>
  <w:style w:type="paragraph" w:customStyle="1" w:styleId="EE1695128D3940209126530264956B442">
    <w:name w:val="EE1695128D3940209126530264956B442"/>
    <w:rsid w:val="007E2387"/>
    <w:pPr>
      <w:tabs>
        <w:tab w:val="left" w:pos="284"/>
      </w:tabs>
      <w:spacing w:before="30" w:after="30" w:line="240" w:lineRule="atLeast"/>
      <w:ind w:left="108" w:right="108"/>
    </w:pPr>
    <w:rPr>
      <w:rFonts w:ascii="Arial" w:hAnsi="Arial" w:cs="Arial"/>
      <w:szCs w:val="15"/>
      <w:lang w:eastAsia="en-US"/>
    </w:rPr>
  </w:style>
  <w:style w:type="paragraph" w:customStyle="1" w:styleId="E7C921E79304415398EDD9AA2AFF7E1B2">
    <w:name w:val="E7C921E79304415398EDD9AA2AFF7E1B2"/>
    <w:rsid w:val="007E2387"/>
    <w:pPr>
      <w:tabs>
        <w:tab w:val="left" w:pos="284"/>
      </w:tabs>
      <w:spacing w:before="30" w:after="30" w:line="240" w:lineRule="atLeast"/>
      <w:ind w:left="108" w:right="108"/>
    </w:pPr>
    <w:rPr>
      <w:rFonts w:ascii="Arial" w:hAnsi="Arial" w:cs="Arial"/>
      <w:szCs w:val="15"/>
      <w:lang w:eastAsia="en-US"/>
    </w:rPr>
  </w:style>
  <w:style w:type="paragraph" w:customStyle="1" w:styleId="7DA63F073579496182A87D5D728310C82">
    <w:name w:val="7DA63F073579496182A87D5D728310C82"/>
    <w:rsid w:val="007E2387"/>
    <w:pPr>
      <w:tabs>
        <w:tab w:val="left" w:pos="284"/>
      </w:tabs>
      <w:spacing w:before="30" w:after="30" w:line="240" w:lineRule="atLeast"/>
      <w:ind w:left="108" w:right="108"/>
    </w:pPr>
    <w:rPr>
      <w:rFonts w:ascii="Arial" w:hAnsi="Arial" w:cs="Arial"/>
      <w:szCs w:val="15"/>
      <w:lang w:eastAsia="en-US"/>
    </w:rPr>
  </w:style>
  <w:style w:type="paragraph" w:customStyle="1" w:styleId="949C57107C314A5FB8C19FE7C09C293F2">
    <w:name w:val="949C57107C314A5FB8C19FE7C09C293F2"/>
    <w:rsid w:val="007E2387"/>
    <w:pPr>
      <w:tabs>
        <w:tab w:val="left" w:pos="284"/>
      </w:tabs>
      <w:spacing w:before="30" w:after="30" w:line="240" w:lineRule="atLeast"/>
      <w:ind w:left="108" w:right="108"/>
    </w:pPr>
    <w:rPr>
      <w:rFonts w:ascii="Arial" w:hAnsi="Arial" w:cs="Arial"/>
      <w:szCs w:val="15"/>
      <w:lang w:eastAsia="en-US"/>
    </w:rPr>
  </w:style>
  <w:style w:type="paragraph" w:customStyle="1" w:styleId="DE546847DA9B4F95928E6D7095279A8B2">
    <w:name w:val="DE546847DA9B4F95928E6D7095279A8B2"/>
    <w:rsid w:val="007E2387"/>
    <w:pPr>
      <w:tabs>
        <w:tab w:val="left" w:pos="284"/>
      </w:tabs>
      <w:spacing w:before="30" w:after="30" w:line="240" w:lineRule="atLeast"/>
      <w:ind w:left="108" w:right="108"/>
    </w:pPr>
    <w:rPr>
      <w:rFonts w:ascii="Arial" w:hAnsi="Arial" w:cs="Arial"/>
      <w:szCs w:val="15"/>
      <w:lang w:eastAsia="en-US"/>
    </w:rPr>
  </w:style>
  <w:style w:type="paragraph" w:customStyle="1" w:styleId="F8BF7A19D36D4B8082EB224B4E5EFEF72">
    <w:name w:val="F8BF7A19D36D4B8082EB224B4E5EFEF72"/>
    <w:rsid w:val="007E2387"/>
    <w:pPr>
      <w:tabs>
        <w:tab w:val="left" w:pos="284"/>
      </w:tabs>
      <w:spacing w:before="30" w:after="30" w:line="240" w:lineRule="atLeast"/>
      <w:ind w:left="108" w:right="108"/>
    </w:pPr>
    <w:rPr>
      <w:rFonts w:ascii="Arial" w:hAnsi="Arial" w:cs="Arial"/>
      <w:szCs w:val="15"/>
      <w:lang w:eastAsia="en-US"/>
    </w:rPr>
  </w:style>
  <w:style w:type="paragraph" w:customStyle="1" w:styleId="A455F92F0D3E46EE8C2CBE13BA92C0232">
    <w:name w:val="A455F92F0D3E46EE8C2CBE13BA92C0232"/>
    <w:rsid w:val="007E2387"/>
    <w:pPr>
      <w:tabs>
        <w:tab w:val="left" w:pos="284"/>
      </w:tabs>
      <w:spacing w:before="30" w:after="30" w:line="240" w:lineRule="atLeast"/>
      <w:ind w:left="108" w:right="108"/>
    </w:pPr>
    <w:rPr>
      <w:rFonts w:ascii="Arial" w:hAnsi="Arial" w:cs="Arial"/>
      <w:szCs w:val="15"/>
      <w:lang w:eastAsia="en-US"/>
    </w:rPr>
  </w:style>
  <w:style w:type="paragraph" w:customStyle="1" w:styleId="1B3692B27F3B4490A0B42C7EFCF538E62">
    <w:name w:val="1B3692B27F3B4490A0B42C7EFCF538E62"/>
    <w:rsid w:val="007E2387"/>
    <w:pPr>
      <w:tabs>
        <w:tab w:val="left" w:pos="284"/>
      </w:tabs>
      <w:spacing w:before="30" w:after="30" w:line="240" w:lineRule="atLeast"/>
      <w:ind w:left="108" w:right="108"/>
    </w:pPr>
    <w:rPr>
      <w:rFonts w:ascii="Arial" w:hAnsi="Arial" w:cs="Arial"/>
      <w:szCs w:val="15"/>
      <w:lang w:eastAsia="en-US"/>
    </w:rPr>
  </w:style>
  <w:style w:type="paragraph" w:customStyle="1" w:styleId="61810A4867BF47F8B68809FD696DA1E92">
    <w:name w:val="61810A4867BF47F8B68809FD696DA1E92"/>
    <w:rsid w:val="007E2387"/>
    <w:pPr>
      <w:tabs>
        <w:tab w:val="left" w:pos="284"/>
      </w:tabs>
      <w:spacing w:before="30" w:after="30" w:line="240" w:lineRule="atLeast"/>
      <w:ind w:left="108" w:right="108"/>
    </w:pPr>
    <w:rPr>
      <w:rFonts w:ascii="Arial" w:hAnsi="Arial" w:cs="Arial"/>
      <w:szCs w:val="15"/>
      <w:lang w:eastAsia="en-US"/>
    </w:rPr>
  </w:style>
  <w:style w:type="paragraph" w:customStyle="1" w:styleId="8633440A8E7F4A85ABC5085C151E84D22">
    <w:name w:val="8633440A8E7F4A85ABC5085C151E84D22"/>
    <w:rsid w:val="007E2387"/>
    <w:pPr>
      <w:tabs>
        <w:tab w:val="left" w:pos="284"/>
      </w:tabs>
      <w:spacing w:before="30" w:after="30" w:line="240" w:lineRule="atLeast"/>
      <w:ind w:left="108" w:right="108"/>
    </w:pPr>
    <w:rPr>
      <w:rFonts w:ascii="Arial" w:hAnsi="Arial" w:cs="Arial"/>
      <w:szCs w:val="15"/>
      <w:lang w:eastAsia="en-US"/>
    </w:rPr>
  </w:style>
  <w:style w:type="paragraph" w:customStyle="1" w:styleId="0D2D931335774517AF01C17D515BD08F2">
    <w:name w:val="0D2D931335774517AF01C17D515BD08F2"/>
    <w:rsid w:val="007E2387"/>
    <w:pPr>
      <w:tabs>
        <w:tab w:val="left" w:pos="284"/>
      </w:tabs>
      <w:spacing w:before="30" w:after="30" w:line="240" w:lineRule="atLeast"/>
      <w:ind w:left="108" w:right="108"/>
    </w:pPr>
    <w:rPr>
      <w:rFonts w:ascii="Arial" w:hAnsi="Arial" w:cs="Arial"/>
      <w:szCs w:val="15"/>
      <w:lang w:eastAsia="en-US"/>
    </w:rPr>
  </w:style>
  <w:style w:type="paragraph" w:customStyle="1" w:styleId="73A6B8468A9C4FD3861DDFC8788611D42">
    <w:name w:val="73A6B8468A9C4FD3861DDFC8788611D42"/>
    <w:rsid w:val="007E2387"/>
    <w:pPr>
      <w:tabs>
        <w:tab w:val="left" w:pos="284"/>
      </w:tabs>
      <w:spacing w:before="30" w:after="30" w:line="240" w:lineRule="atLeast"/>
      <w:ind w:left="108" w:right="108"/>
    </w:pPr>
    <w:rPr>
      <w:rFonts w:ascii="Arial" w:hAnsi="Arial" w:cs="Arial"/>
      <w:szCs w:val="15"/>
      <w:lang w:eastAsia="en-US"/>
    </w:rPr>
  </w:style>
  <w:style w:type="paragraph" w:customStyle="1" w:styleId="742DD1B491FA485C925F8D3A4EF874F62">
    <w:name w:val="742DD1B491FA485C925F8D3A4EF874F62"/>
    <w:rsid w:val="007E2387"/>
    <w:pPr>
      <w:tabs>
        <w:tab w:val="left" w:pos="284"/>
      </w:tabs>
      <w:spacing w:before="30" w:after="30" w:line="240" w:lineRule="atLeast"/>
      <w:ind w:left="108" w:right="108"/>
    </w:pPr>
    <w:rPr>
      <w:rFonts w:ascii="Arial" w:hAnsi="Arial" w:cs="Arial"/>
      <w:szCs w:val="15"/>
      <w:lang w:eastAsia="en-US"/>
    </w:rPr>
  </w:style>
  <w:style w:type="paragraph" w:customStyle="1" w:styleId="FF2B060AC44E4EBA8C74EF9C140BE4CA2">
    <w:name w:val="FF2B060AC44E4EBA8C74EF9C140BE4CA2"/>
    <w:rsid w:val="007E2387"/>
    <w:pPr>
      <w:tabs>
        <w:tab w:val="left" w:pos="284"/>
      </w:tabs>
      <w:spacing w:before="30" w:after="30" w:line="240" w:lineRule="atLeast"/>
      <w:ind w:left="108" w:right="108"/>
    </w:pPr>
    <w:rPr>
      <w:rFonts w:ascii="Arial" w:hAnsi="Arial" w:cs="Arial"/>
      <w:szCs w:val="15"/>
      <w:lang w:eastAsia="en-US"/>
    </w:rPr>
  </w:style>
  <w:style w:type="paragraph" w:customStyle="1" w:styleId="131B5299BCE841DB91FE2CCF2CA3BB172">
    <w:name w:val="131B5299BCE841DB91FE2CCF2CA3BB172"/>
    <w:rsid w:val="007E2387"/>
    <w:pPr>
      <w:tabs>
        <w:tab w:val="left" w:pos="284"/>
      </w:tabs>
      <w:spacing w:before="30" w:after="30" w:line="240" w:lineRule="atLeast"/>
      <w:ind w:left="108" w:right="108"/>
    </w:pPr>
    <w:rPr>
      <w:rFonts w:ascii="Arial" w:hAnsi="Arial" w:cs="Arial"/>
      <w:szCs w:val="15"/>
      <w:lang w:eastAsia="en-US"/>
    </w:rPr>
  </w:style>
  <w:style w:type="paragraph" w:customStyle="1" w:styleId="21B9B151E9EA40C69A6807D7A72B08042">
    <w:name w:val="21B9B151E9EA40C69A6807D7A72B08042"/>
    <w:rsid w:val="007E2387"/>
    <w:pPr>
      <w:tabs>
        <w:tab w:val="left" w:pos="284"/>
      </w:tabs>
      <w:spacing w:before="30" w:after="30" w:line="240" w:lineRule="atLeast"/>
      <w:ind w:left="108" w:right="108"/>
    </w:pPr>
    <w:rPr>
      <w:rFonts w:ascii="Arial" w:hAnsi="Arial" w:cs="Arial"/>
      <w:szCs w:val="15"/>
      <w:lang w:eastAsia="en-US"/>
    </w:rPr>
  </w:style>
  <w:style w:type="paragraph" w:customStyle="1" w:styleId="E71070F2856A4A9C8EA8254923D7DC472">
    <w:name w:val="E71070F2856A4A9C8EA8254923D7DC472"/>
    <w:rsid w:val="007E2387"/>
    <w:pPr>
      <w:tabs>
        <w:tab w:val="left" w:pos="284"/>
      </w:tabs>
      <w:spacing w:before="30" w:after="30" w:line="240" w:lineRule="atLeast"/>
      <w:ind w:left="108" w:right="108"/>
    </w:pPr>
    <w:rPr>
      <w:rFonts w:ascii="Arial" w:hAnsi="Arial" w:cs="Arial"/>
      <w:szCs w:val="15"/>
      <w:lang w:eastAsia="en-US"/>
    </w:rPr>
  </w:style>
  <w:style w:type="paragraph" w:customStyle="1" w:styleId="04E3FEF9FE874243AA2B01263106299E2">
    <w:name w:val="04E3FEF9FE874243AA2B01263106299E2"/>
    <w:rsid w:val="007E2387"/>
    <w:pPr>
      <w:tabs>
        <w:tab w:val="left" w:pos="284"/>
      </w:tabs>
      <w:spacing w:before="30" w:after="30" w:line="240" w:lineRule="atLeast"/>
      <w:ind w:left="108" w:right="108"/>
    </w:pPr>
    <w:rPr>
      <w:rFonts w:ascii="Arial" w:hAnsi="Arial" w:cs="Arial"/>
      <w:szCs w:val="15"/>
      <w:lang w:eastAsia="en-US"/>
    </w:rPr>
  </w:style>
  <w:style w:type="paragraph" w:customStyle="1" w:styleId="43F2D665D0FE4DD6BE54247AD857E7262">
    <w:name w:val="43F2D665D0FE4DD6BE54247AD857E7262"/>
    <w:rsid w:val="007E2387"/>
    <w:pPr>
      <w:tabs>
        <w:tab w:val="left" w:pos="284"/>
      </w:tabs>
      <w:spacing w:before="30" w:after="30" w:line="240" w:lineRule="atLeast"/>
      <w:ind w:left="108" w:right="108"/>
    </w:pPr>
    <w:rPr>
      <w:rFonts w:ascii="Arial" w:hAnsi="Arial" w:cs="Arial"/>
      <w:szCs w:val="15"/>
      <w:lang w:eastAsia="en-US"/>
    </w:rPr>
  </w:style>
  <w:style w:type="paragraph" w:customStyle="1" w:styleId="FAC36373BB4F408E8A14D657E25AD8682">
    <w:name w:val="FAC36373BB4F408E8A14D657E25AD8682"/>
    <w:rsid w:val="007E2387"/>
    <w:pPr>
      <w:tabs>
        <w:tab w:val="left" w:pos="284"/>
      </w:tabs>
      <w:spacing w:before="30" w:after="30" w:line="240" w:lineRule="atLeast"/>
      <w:ind w:left="108" w:right="108"/>
    </w:pPr>
    <w:rPr>
      <w:rFonts w:ascii="Arial" w:hAnsi="Arial" w:cs="Arial"/>
      <w:szCs w:val="15"/>
      <w:lang w:eastAsia="en-US"/>
    </w:rPr>
  </w:style>
  <w:style w:type="paragraph" w:customStyle="1" w:styleId="D8F076AB7F754B52A32C78C05358AF8E2">
    <w:name w:val="D8F076AB7F754B52A32C78C05358AF8E2"/>
    <w:rsid w:val="007E2387"/>
    <w:pPr>
      <w:tabs>
        <w:tab w:val="left" w:pos="284"/>
      </w:tabs>
      <w:spacing w:before="30" w:after="30" w:line="240" w:lineRule="atLeast"/>
      <w:ind w:left="108" w:right="108"/>
    </w:pPr>
    <w:rPr>
      <w:rFonts w:ascii="Arial" w:hAnsi="Arial" w:cs="Arial"/>
      <w:szCs w:val="15"/>
      <w:lang w:eastAsia="en-US"/>
    </w:rPr>
  </w:style>
  <w:style w:type="paragraph" w:customStyle="1" w:styleId="A0BC0F57FADD4793A6810F64D496D2E32">
    <w:name w:val="A0BC0F57FADD4793A6810F64D496D2E32"/>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A33B99CF34DE2A325EAD1CFC7ED362">
    <w:name w:val="EDAA33B99CF34DE2A325EAD1CFC7ED362"/>
    <w:rsid w:val="007E2387"/>
    <w:pPr>
      <w:tabs>
        <w:tab w:val="left" w:pos="284"/>
      </w:tabs>
      <w:spacing w:before="30" w:after="30" w:line="240" w:lineRule="atLeast"/>
      <w:ind w:left="108" w:right="108"/>
    </w:pPr>
    <w:rPr>
      <w:rFonts w:ascii="Arial" w:hAnsi="Arial" w:cs="Arial"/>
      <w:szCs w:val="15"/>
      <w:lang w:eastAsia="en-US"/>
    </w:rPr>
  </w:style>
  <w:style w:type="paragraph" w:customStyle="1" w:styleId="E9AFE6F628724D05882E2AD2BDF22B6B2">
    <w:name w:val="E9AFE6F628724D05882E2AD2BDF22B6B2"/>
    <w:rsid w:val="007E2387"/>
    <w:pPr>
      <w:tabs>
        <w:tab w:val="left" w:pos="284"/>
      </w:tabs>
      <w:spacing w:before="30" w:after="30" w:line="240" w:lineRule="atLeast"/>
      <w:ind w:left="108" w:right="108"/>
    </w:pPr>
    <w:rPr>
      <w:rFonts w:ascii="Arial" w:hAnsi="Arial" w:cs="Arial"/>
      <w:szCs w:val="15"/>
      <w:lang w:eastAsia="en-US"/>
    </w:rPr>
  </w:style>
  <w:style w:type="paragraph" w:customStyle="1" w:styleId="10C269B37EF44C6F9FD3BAD64C5D231A2">
    <w:name w:val="10C269B37EF44C6F9FD3BAD64C5D231A2"/>
    <w:rsid w:val="007E2387"/>
    <w:pPr>
      <w:tabs>
        <w:tab w:val="left" w:pos="284"/>
      </w:tabs>
      <w:spacing w:before="30" w:after="30" w:line="240" w:lineRule="atLeast"/>
      <w:ind w:left="108" w:right="108"/>
    </w:pPr>
    <w:rPr>
      <w:rFonts w:ascii="Arial" w:hAnsi="Arial" w:cs="Arial"/>
      <w:szCs w:val="15"/>
      <w:lang w:eastAsia="en-US"/>
    </w:rPr>
  </w:style>
  <w:style w:type="paragraph" w:customStyle="1" w:styleId="F8415E3203D944869A6EC3873721A5DB2">
    <w:name w:val="F8415E3203D944869A6EC3873721A5DB2"/>
    <w:rsid w:val="007E2387"/>
    <w:pPr>
      <w:tabs>
        <w:tab w:val="left" w:pos="284"/>
      </w:tabs>
      <w:spacing w:before="30" w:after="30" w:line="240" w:lineRule="atLeast"/>
      <w:ind w:left="108" w:right="108"/>
    </w:pPr>
    <w:rPr>
      <w:rFonts w:ascii="Arial" w:hAnsi="Arial" w:cs="Arial"/>
      <w:szCs w:val="15"/>
      <w:lang w:eastAsia="en-US"/>
    </w:rPr>
  </w:style>
  <w:style w:type="paragraph" w:customStyle="1" w:styleId="90CD8404EE614AEFA1E1A928906EC6412">
    <w:name w:val="90CD8404EE614AEFA1E1A928906EC6412"/>
    <w:rsid w:val="007E2387"/>
    <w:pPr>
      <w:tabs>
        <w:tab w:val="left" w:pos="284"/>
      </w:tabs>
      <w:spacing w:before="30" w:after="30" w:line="240" w:lineRule="atLeast"/>
      <w:ind w:left="108" w:right="108"/>
    </w:pPr>
    <w:rPr>
      <w:rFonts w:ascii="Arial" w:hAnsi="Arial" w:cs="Arial"/>
      <w:szCs w:val="15"/>
      <w:lang w:eastAsia="en-US"/>
    </w:rPr>
  </w:style>
  <w:style w:type="paragraph" w:customStyle="1" w:styleId="02F859DF2DFA4854B609ADCC98DC768A2">
    <w:name w:val="02F859DF2DFA4854B609ADCC98DC768A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14296845614ABCB94E2225627DA2FD2">
    <w:name w:val="F414296845614ABCB94E2225627DA2FD2"/>
    <w:rsid w:val="007E2387"/>
    <w:pPr>
      <w:tabs>
        <w:tab w:val="left" w:pos="284"/>
      </w:tabs>
      <w:spacing w:before="30" w:after="30" w:line="240" w:lineRule="atLeast"/>
      <w:ind w:left="108" w:right="108"/>
    </w:pPr>
    <w:rPr>
      <w:rFonts w:ascii="Arial" w:hAnsi="Arial" w:cs="Arial"/>
      <w:szCs w:val="15"/>
      <w:lang w:eastAsia="en-US"/>
    </w:rPr>
  </w:style>
  <w:style w:type="paragraph" w:customStyle="1" w:styleId="420DC819CF32464E91D2B95FFFA7F2302">
    <w:name w:val="420DC819CF32464E91D2B95FFFA7F2302"/>
    <w:rsid w:val="007E2387"/>
    <w:pPr>
      <w:tabs>
        <w:tab w:val="left" w:pos="284"/>
      </w:tabs>
      <w:spacing w:before="30" w:after="30" w:line="240" w:lineRule="atLeast"/>
      <w:ind w:left="108" w:right="108"/>
    </w:pPr>
    <w:rPr>
      <w:rFonts w:ascii="Arial" w:hAnsi="Arial" w:cs="Arial"/>
      <w:szCs w:val="15"/>
      <w:lang w:eastAsia="en-US"/>
    </w:rPr>
  </w:style>
  <w:style w:type="paragraph" w:customStyle="1" w:styleId="ED70741CE77041E8BD5F832BD17670042">
    <w:name w:val="ED70741CE77041E8BD5F832BD17670042"/>
    <w:rsid w:val="007E2387"/>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2">
    <w:name w:val="713DFA4BE6EB49B2B492CA42B3C9A09E2"/>
    <w:rsid w:val="007E2387"/>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2">
    <w:name w:val="53F22FA8DA54480289DDAF685CBDC4462"/>
    <w:rsid w:val="007E2387"/>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2">
    <w:name w:val="4B354D032504479FB263B2212820D1FD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2">
    <w:name w:val="F4A3C68B1BDF4929841EAF113215DCC02"/>
    <w:rsid w:val="007E2387"/>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2">
    <w:name w:val="0AEADE891DD74C469622B28B57A3BCC02"/>
    <w:rsid w:val="007E2387"/>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2">
    <w:name w:val="1B7CFC12EB7D45A4BD6ADC0F1975DD7D2"/>
    <w:rsid w:val="007E2387"/>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2">
    <w:name w:val="3C2DC9EF539440EE8F92EFFD6446B6802"/>
    <w:rsid w:val="007E2387"/>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2">
    <w:name w:val="9F2BD397EF8942B1995B64462FEDC00C2"/>
    <w:rsid w:val="007E2387"/>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2">
    <w:name w:val="7279E0FA580440C7870CF83115EA38432"/>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2">
    <w:name w:val="2AC01E6CF32740D1BD943CE4398254A52"/>
    <w:rsid w:val="007E2387"/>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2">
    <w:name w:val="2979D7022C78430AA0EF7904441137322"/>
    <w:rsid w:val="007E2387"/>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2">
    <w:name w:val="6D37F6C38B3544D583EA5DB9ABA30EB52"/>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2">
    <w:name w:val="51E144373BCC40F59C17D74A1DF681BC2"/>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2">
    <w:name w:val="C644B201850E4022B52E83744C64D8502"/>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2">
    <w:name w:val="CA3CE2D2BAC040369088E69A501320952"/>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2">
    <w:name w:val="DAC06DF4DF0A4455A973F9CA3772FFE82"/>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2">
    <w:name w:val="06B8BDD7C9D049C4A2A3E9D516F5C8B02"/>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2">
    <w:name w:val="2DE8CFE7DF8D4349AFE8482944C769282"/>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2">
    <w:name w:val="EAEA264068614C24AE680495450CC30E2"/>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2">
    <w:name w:val="354E83DBEA1B42BFA31CFE7B1DD76D092"/>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2">
    <w:name w:val="4C4EDF0FB5004DA085DE7561AEBCF32E2"/>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2">
    <w:name w:val="911235118B154E0686759E0ED838DA822"/>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2">
    <w:name w:val="96AD8D8F389D4D8190E0D40C98A8ACAE2"/>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2">
    <w:name w:val="E58D74854BAF434C83D50E7BE39457E92"/>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2">
    <w:name w:val="D516E52CD79D438DA248AF1DB0784B442"/>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2">
    <w:name w:val="EAF2A8F560F04CBC89EC62EB382D7B352"/>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2">
    <w:name w:val="2AC0DF1701DA49BBAC30FF05D5C2BE032"/>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2">
    <w:name w:val="60B25552FF074620ADF9844CC5A1571B2"/>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2">
    <w:name w:val="B2522D388C9A415C99C34D084EFF6DBD2"/>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2">
    <w:name w:val="BE88AD0D389D426098EDE69BDD57A2AE2"/>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2">
    <w:name w:val="225C902AA3CC45C7AA436CA1DBBBD24D2"/>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2">
    <w:name w:val="7B654C34CEB44318B56F266C8A404EB12"/>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2">
    <w:name w:val="CCC1D79421D34170BA915E1A27CDAA652"/>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2">
    <w:name w:val="98B035CD562E491190D9574F60524E8B2"/>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2">
    <w:name w:val="FE3C38E3A5CB44E89BF545800E597BC22"/>
    <w:rsid w:val="007E2387"/>
    <w:pPr>
      <w:tabs>
        <w:tab w:val="left" w:pos="284"/>
      </w:tabs>
      <w:spacing w:before="30" w:after="30" w:line="240" w:lineRule="atLeast"/>
      <w:ind w:left="108" w:right="108"/>
    </w:pPr>
    <w:rPr>
      <w:rFonts w:ascii="Arial" w:hAnsi="Arial" w:cs="Arial"/>
      <w:szCs w:val="15"/>
      <w:lang w:eastAsia="en-US"/>
    </w:rPr>
  </w:style>
  <w:style w:type="paragraph" w:customStyle="1" w:styleId="2D6B16391EBC43ED9F27E81E7F0CD9DB">
    <w:name w:val="2D6B16391EBC43ED9F27E81E7F0CD9DB"/>
    <w:rsid w:val="007E2387"/>
    <w:rPr>
      <w:lang w:val="en-US" w:eastAsia="en-US"/>
    </w:rPr>
  </w:style>
  <w:style w:type="paragraph" w:customStyle="1" w:styleId="01CBF6733F6349219CB01B50C04F9F59">
    <w:name w:val="01CBF6733F6349219CB01B50C04F9F59"/>
    <w:rsid w:val="007E2387"/>
    <w:rPr>
      <w:lang w:val="en-US" w:eastAsia="en-US"/>
    </w:rPr>
  </w:style>
  <w:style w:type="paragraph" w:customStyle="1" w:styleId="F7F913A255C54285834E41BD61245848">
    <w:name w:val="F7F913A255C54285834E41BD61245848"/>
    <w:rsid w:val="007E2387"/>
    <w:rPr>
      <w:lang w:val="en-US" w:eastAsia="en-US"/>
    </w:rPr>
  </w:style>
  <w:style w:type="paragraph" w:customStyle="1" w:styleId="8A21247C55D546A8BE1910082EF2C940">
    <w:name w:val="8A21247C55D546A8BE1910082EF2C940"/>
    <w:rsid w:val="007E2387"/>
    <w:rPr>
      <w:lang w:val="en-US" w:eastAsia="en-US"/>
    </w:rPr>
  </w:style>
  <w:style w:type="paragraph" w:customStyle="1" w:styleId="9133F385EDDD40B8A6358070CB4D1746">
    <w:name w:val="9133F385EDDD40B8A6358070CB4D1746"/>
    <w:rsid w:val="007E2387"/>
    <w:rPr>
      <w:lang w:val="en-US" w:eastAsia="en-US"/>
    </w:rPr>
  </w:style>
  <w:style w:type="paragraph" w:customStyle="1" w:styleId="465C0803C20C43DEAAF891406A881BAA">
    <w:name w:val="465C0803C20C43DEAAF891406A881BAA"/>
    <w:rsid w:val="007E2387"/>
    <w:rPr>
      <w:lang w:val="en-US" w:eastAsia="en-US"/>
    </w:rPr>
  </w:style>
  <w:style w:type="paragraph" w:customStyle="1" w:styleId="F4416D89803E4AE8B57D98ADFC52C0D4">
    <w:name w:val="F4416D89803E4AE8B57D98ADFC52C0D4"/>
    <w:rsid w:val="007E2387"/>
    <w:rPr>
      <w:lang w:val="en-US" w:eastAsia="en-US"/>
    </w:rPr>
  </w:style>
  <w:style w:type="paragraph" w:customStyle="1" w:styleId="BA1E890858D245279527B5143BAB6C89">
    <w:name w:val="BA1E890858D245279527B5143BAB6C89"/>
    <w:rsid w:val="007E2387"/>
    <w:rPr>
      <w:lang w:val="en-US" w:eastAsia="en-US"/>
    </w:rPr>
  </w:style>
  <w:style w:type="paragraph" w:customStyle="1" w:styleId="638AFB18300547C3BC97E91FC894CED8">
    <w:name w:val="638AFB18300547C3BC97E91FC894CED8"/>
    <w:rsid w:val="007E2387"/>
    <w:rPr>
      <w:lang w:val="en-US" w:eastAsia="en-US"/>
    </w:rPr>
  </w:style>
  <w:style w:type="paragraph" w:customStyle="1" w:styleId="09AB89CC0915406883F032BD3F02898F">
    <w:name w:val="09AB89CC0915406883F032BD3F02898F"/>
    <w:rsid w:val="007E2387"/>
    <w:rPr>
      <w:lang w:val="en-US" w:eastAsia="en-US"/>
    </w:rPr>
  </w:style>
  <w:style w:type="paragraph" w:customStyle="1" w:styleId="7BE9C35203DF40B6BD86841189196C28">
    <w:name w:val="7BE9C35203DF40B6BD86841189196C28"/>
    <w:rsid w:val="007E2387"/>
    <w:rPr>
      <w:lang w:val="en-US" w:eastAsia="en-US"/>
    </w:rPr>
  </w:style>
  <w:style w:type="paragraph" w:customStyle="1" w:styleId="6A8A5E5D19054215979F3C4BE2C67444">
    <w:name w:val="6A8A5E5D19054215979F3C4BE2C67444"/>
    <w:rsid w:val="007E2387"/>
    <w:rPr>
      <w:lang w:val="en-US" w:eastAsia="en-US"/>
    </w:rPr>
  </w:style>
  <w:style w:type="paragraph" w:customStyle="1" w:styleId="FDFC8721550045E590470EC4BB881D0A">
    <w:name w:val="FDFC8721550045E590470EC4BB881D0A"/>
    <w:rsid w:val="007E2387"/>
    <w:rPr>
      <w:lang w:val="en-US" w:eastAsia="en-US"/>
    </w:rPr>
  </w:style>
  <w:style w:type="paragraph" w:customStyle="1" w:styleId="E1A6BF2243354D18933A60CB04BDF3B6">
    <w:name w:val="E1A6BF2243354D18933A60CB04BDF3B6"/>
    <w:rsid w:val="007E2387"/>
    <w:rPr>
      <w:lang w:val="en-US" w:eastAsia="en-US"/>
    </w:rPr>
  </w:style>
  <w:style w:type="paragraph" w:customStyle="1" w:styleId="CEBD57EE1B2849D8877649670B770020">
    <w:name w:val="CEBD57EE1B2849D8877649670B770020"/>
    <w:rsid w:val="007E2387"/>
    <w:rPr>
      <w:lang w:val="en-US" w:eastAsia="en-US"/>
    </w:rPr>
  </w:style>
  <w:style w:type="paragraph" w:customStyle="1" w:styleId="47D7EC8D09304551BA2D6AF8B3DC6215">
    <w:name w:val="47D7EC8D09304551BA2D6AF8B3DC6215"/>
    <w:rsid w:val="007E2387"/>
    <w:rPr>
      <w:lang w:val="en-US" w:eastAsia="en-US"/>
    </w:rPr>
  </w:style>
  <w:style w:type="paragraph" w:customStyle="1" w:styleId="253D06F5DC18415A9EDF0A75D919E099">
    <w:name w:val="253D06F5DC18415A9EDF0A75D919E099"/>
    <w:rsid w:val="007E2387"/>
    <w:rPr>
      <w:lang w:val="en-US" w:eastAsia="en-US"/>
    </w:rPr>
  </w:style>
  <w:style w:type="paragraph" w:customStyle="1" w:styleId="A42FD4BCE75F40DF806B33F1719C1908">
    <w:name w:val="A42FD4BCE75F40DF806B33F1719C1908"/>
    <w:rsid w:val="007E2387"/>
    <w:rPr>
      <w:lang w:val="en-US" w:eastAsia="en-US"/>
    </w:rPr>
  </w:style>
  <w:style w:type="paragraph" w:customStyle="1" w:styleId="C4C6B6F5651448B8AFF5DD9CE0CDED9D">
    <w:name w:val="C4C6B6F5651448B8AFF5DD9CE0CDED9D"/>
    <w:rsid w:val="007E2387"/>
    <w:rPr>
      <w:lang w:val="en-US" w:eastAsia="en-US"/>
    </w:rPr>
  </w:style>
  <w:style w:type="paragraph" w:customStyle="1" w:styleId="32F06DE8B6C2414AB23616BB522BA67A">
    <w:name w:val="32F06DE8B6C2414AB23616BB522BA67A"/>
    <w:rsid w:val="007E2387"/>
    <w:rPr>
      <w:lang w:val="en-US" w:eastAsia="en-US"/>
    </w:rPr>
  </w:style>
  <w:style w:type="paragraph" w:customStyle="1" w:styleId="9EA0C77DF8004DC8B8AB801C0762878C">
    <w:name w:val="9EA0C77DF8004DC8B8AB801C0762878C"/>
    <w:rsid w:val="007E2387"/>
    <w:rPr>
      <w:lang w:val="en-US" w:eastAsia="en-US"/>
    </w:rPr>
  </w:style>
  <w:style w:type="paragraph" w:customStyle="1" w:styleId="B1E82E361E264423944A6A1809CA4102">
    <w:name w:val="B1E82E361E264423944A6A1809CA4102"/>
    <w:rsid w:val="007E2387"/>
    <w:rPr>
      <w:lang w:val="en-US" w:eastAsia="en-US"/>
    </w:rPr>
  </w:style>
  <w:style w:type="paragraph" w:customStyle="1" w:styleId="6A8A5E5D19054215979F3C4BE2C674441">
    <w:name w:val="6A8A5E5D19054215979F3C4BE2C674441"/>
    <w:rsid w:val="007E2387"/>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1">
    <w:name w:val="FDFC8721550045E590470EC4BB881D0A1"/>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1">
    <w:name w:val="E1A6BF2243354D18933A60CB04BDF3B61"/>
    <w:rsid w:val="007E2387"/>
    <w:pPr>
      <w:tabs>
        <w:tab w:val="left" w:pos="284"/>
      </w:tabs>
      <w:spacing w:before="30" w:after="30" w:line="240" w:lineRule="atLeast"/>
      <w:ind w:left="108" w:right="108"/>
    </w:pPr>
    <w:rPr>
      <w:rFonts w:ascii="Arial" w:hAnsi="Arial" w:cs="Arial"/>
      <w:szCs w:val="15"/>
      <w:lang w:eastAsia="en-US"/>
    </w:rPr>
  </w:style>
  <w:style w:type="paragraph" w:customStyle="1" w:styleId="CEBD57EE1B2849D8877649670B7700201">
    <w:name w:val="CEBD57EE1B2849D8877649670B7700201"/>
    <w:rsid w:val="007E2387"/>
    <w:pPr>
      <w:tabs>
        <w:tab w:val="left" w:pos="284"/>
      </w:tabs>
      <w:spacing w:before="30" w:after="30" w:line="240" w:lineRule="atLeast"/>
      <w:ind w:left="108" w:right="108"/>
    </w:pPr>
    <w:rPr>
      <w:rFonts w:ascii="Arial" w:hAnsi="Arial" w:cs="Arial"/>
      <w:szCs w:val="15"/>
      <w:lang w:eastAsia="en-US"/>
    </w:rPr>
  </w:style>
  <w:style w:type="paragraph" w:customStyle="1" w:styleId="47D7EC8D09304551BA2D6AF8B3DC62151">
    <w:name w:val="47D7EC8D09304551BA2D6AF8B3DC62151"/>
    <w:rsid w:val="007E2387"/>
    <w:pPr>
      <w:tabs>
        <w:tab w:val="left" w:pos="284"/>
      </w:tabs>
      <w:spacing w:before="30" w:after="30" w:line="240" w:lineRule="atLeast"/>
      <w:ind w:left="108" w:right="108"/>
    </w:pPr>
    <w:rPr>
      <w:rFonts w:ascii="Arial" w:hAnsi="Arial" w:cs="Arial"/>
      <w:szCs w:val="15"/>
      <w:lang w:eastAsia="en-US"/>
    </w:rPr>
  </w:style>
  <w:style w:type="paragraph" w:customStyle="1" w:styleId="253D06F5DC18415A9EDF0A75D919E0991">
    <w:name w:val="253D06F5DC18415A9EDF0A75D919E0991"/>
    <w:rsid w:val="007E2387"/>
    <w:pPr>
      <w:tabs>
        <w:tab w:val="left" w:pos="284"/>
      </w:tabs>
      <w:spacing w:before="30" w:after="30" w:line="240" w:lineRule="atLeast"/>
      <w:ind w:left="108" w:right="108"/>
    </w:pPr>
    <w:rPr>
      <w:rFonts w:ascii="Arial" w:hAnsi="Arial" w:cs="Arial"/>
      <w:szCs w:val="15"/>
      <w:lang w:eastAsia="en-US"/>
    </w:rPr>
  </w:style>
  <w:style w:type="paragraph" w:customStyle="1" w:styleId="A42FD4BCE75F40DF806B33F1719C19081">
    <w:name w:val="A42FD4BCE75F40DF806B33F1719C19081"/>
    <w:rsid w:val="007E2387"/>
    <w:pPr>
      <w:tabs>
        <w:tab w:val="left" w:pos="284"/>
      </w:tabs>
      <w:spacing w:before="30" w:after="30" w:line="240" w:lineRule="atLeast"/>
      <w:ind w:left="108" w:right="108"/>
    </w:pPr>
    <w:rPr>
      <w:rFonts w:ascii="Arial" w:hAnsi="Arial" w:cs="Arial"/>
      <w:szCs w:val="15"/>
      <w:lang w:eastAsia="en-US"/>
    </w:rPr>
  </w:style>
  <w:style w:type="paragraph" w:customStyle="1" w:styleId="C4C6B6F5651448B8AFF5DD9CE0CDED9D1">
    <w:name w:val="C4C6B6F5651448B8AFF5DD9CE0CDED9D1"/>
    <w:rsid w:val="007E2387"/>
    <w:pPr>
      <w:tabs>
        <w:tab w:val="left" w:pos="284"/>
      </w:tabs>
      <w:spacing w:before="30" w:after="30" w:line="240" w:lineRule="atLeast"/>
      <w:ind w:left="108" w:right="108"/>
    </w:pPr>
    <w:rPr>
      <w:rFonts w:ascii="Arial" w:hAnsi="Arial" w:cs="Arial"/>
      <w:szCs w:val="15"/>
      <w:lang w:eastAsia="en-US"/>
    </w:rPr>
  </w:style>
  <w:style w:type="paragraph" w:customStyle="1" w:styleId="32F06DE8B6C2414AB23616BB522BA67A1">
    <w:name w:val="32F06DE8B6C2414AB23616BB522BA67A1"/>
    <w:rsid w:val="007E2387"/>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4">
    <w:name w:val="8CDCEED2D75747C889E56C596F3F8F114"/>
    <w:rsid w:val="007E2387"/>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4">
    <w:name w:val="8E9EDDA861D04183BFF85866A3833ED74"/>
    <w:rsid w:val="007E2387"/>
    <w:pPr>
      <w:tabs>
        <w:tab w:val="left" w:pos="284"/>
      </w:tabs>
      <w:spacing w:before="30" w:after="30" w:line="240" w:lineRule="atLeast"/>
      <w:ind w:left="108" w:right="108"/>
    </w:pPr>
    <w:rPr>
      <w:rFonts w:ascii="Arial" w:hAnsi="Arial" w:cs="Arial"/>
      <w:szCs w:val="15"/>
      <w:lang w:eastAsia="en-US"/>
    </w:rPr>
  </w:style>
  <w:style w:type="paragraph" w:customStyle="1" w:styleId="074E472C723F45DEA07A23B08345220B3">
    <w:name w:val="074E472C723F45DEA07A23B08345220B3"/>
    <w:rsid w:val="007E2387"/>
    <w:pPr>
      <w:tabs>
        <w:tab w:val="left" w:pos="284"/>
      </w:tabs>
      <w:spacing w:before="30" w:after="30" w:line="240" w:lineRule="atLeast"/>
      <w:ind w:left="108" w:right="108"/>
    </w:pPr>
    <w:rPr>
      <w:rFonts w:ascii="Arial" w:hAnsi="Arial" w:cs="Arial"/>
      <w:szCs w:val="15"/>
      <w:lang w:eastAsia="en-US"/>
    </w:rPr>
  </w:style>
  <w:style w:type="paragraph" w:customStyle="1" w:styleId="BB63703A97ED488AB2F6EB7D59B28E0E3">
    <w:name w:val="BB63703A97ED488AB2F6EB7D59B28E0E3"/>
    <w:rsid w:val="007E2387"/>
    <w:pPr>
      <w:tabs>
        <w:tab w:val="left" w:pos="284"/>
      </w:tabs>
      <w:spacing w:before="30" w:after="30" w:line="240" w:lineRule="atLeast"/>
      <w:ind w:left="108" w:right="108"/>
    </w:pPr>
    <w:rPr>
      <w:rFonts w:ascii="Arial" w:hAnsi="Arial" w:cs="Arial"/>
      <w:szCs w:val="15"/>
      <w:lang w:eastAsia="en-US"/>
    </w:rPr>
  </w:style>
  <w:style w:type="paragraph" w:customStyle="1" w:styleId="E77990607DE94B519BB57441822EF9043">
    <w:name w:val="E77990607DE94B519BB57441822EF9043"/>
    <w:rsid w:val="007E2387"/>
    <w:pPr>
      <w:tabs>
        <w:tab w:val="left" w:pos="284"/>
      </w:tabs>
      <w:spacing w:before="30" w:after="30" w:line="240" w:lineRule="atLeast"/>
      <w:ind w:left="108" w:right="108"/>
    </w:pPr>
    <w:rPr>
      <w:rFonts w:ascii="Arial" w:hAnsi="Arial" w:cs="Arial"/>
      <w:szCs w:val="15"/>
      <w:lang w:eastAsia="en-US"/>
    </w:rPr>
  </w:style>
  <w:style w:type="paragraph" w:customStyle="1" w:styleId="8595EF51B7D041AD97656142EB49AC773">
    <w:name w:val="8595EF51B7D041AD97656142EB49AC773"/>
    <w:rsid w:val="007E2387"/>
    <w:pPr>
      <w:tabs>
        <w:tab w:val="left" w:pos="284"/>
      </w:tabs>
      <w:spacing w:before="30" w:after="30" w:line="240" w:lineRule="atLeast"/>
      <w:ind w:left="108" w:right="108"/>
    </w:pPr>
    <w:rPr>
      <w:rFonts w:ascii="Arial" w:hAnsi="Arial" w:cs="Arial"/>
      <w:szCs w:val="15"/>
      <w:lang w:eastAsia="en-US"/>
    </w:rPr>
  </w:style>
  <w:style w:type="paragraph" w:customStyle="1" w:styleId="D850DC281BA24E7C9F3B78D0913A92F13">
    <w:name w:val="D850DC281BA24E7C9F3B78D0913A92F13"/>
    <w:rsid w:val="007E2387"/>
    <w:pPr>
      <w:tabs>
        <w:tab w:val="left" w:pos="284"/>
      </w:tabs>
      <w:spacing w:before="30" w:after="30" w:line="240" w:lineRule="atLeast"/>
      <w:ind w:left="108" w:right="108"/>
    </w:pPr>
    <w:rPr>
      <w:rFonts w:ascii="Arial" w:hAnsi="Arial" w:cs="Arial"/>
      <w:szCs w:val="15"/>
      <w:lang w:eastAsia="en-US"/>
    </w:rPr>
  </w:style>
  <w:style w:type="paragraph" w:customStyle="1" w:styleId="64942D38278E4ABBA32C67A2874FF43F3">
    <w:name w:val="64942D38278E4ABBA32C67A2874FF43F3"/>
    <w:rsid w:val="007E2387"/>
    <w:pPr>
      <w:tabs>
        <w:tab w:val="left" w:pos="284"/>
      </w:tabs>
      <w:spacing w:before="30" w:after="30" w:line="240" w:lineRule="atLeast"/>
      <w:ind w:left="108" w:right="108"/>
    </w:pPr>
    <w:rPr>
      <w:rFonts w:ascii="Arial" w:hAnsi="Arial" w:cs="Arial"/>
      <w:szCs w:val="15"/>
      <w:lang w:eastAsia="en-US"/>
    </w:rPr>
  </w:style>
  <w:style w:type="paragraph" w:customStyle="1" w:styleId="698A725E9E5A4BD0B9C6D630FAEE8D783">
    <w:name w:val="698A725E9E5A4BD0B9C6D630FAEE8D783"/>
    <w:rsid w:val="007E2387"/>
    <w:pPr>
      <w:tabs>
        <w:tab w:val="left" w:pos="284"/>
      </w:tabs>
      <w:spacing w:before="30" w:after="30" w:line="240" w:lineRule="atLeast"/>
      <w:ind w:left="108" w:right="108"/>
    </w:pPr>
    <w:rPr>
      <w:rFonts w:ascii="Arial" w:hAnsi="Arial" w:cs="Arial"/>
      <w:szCs w:val="15"/>
      <w:lang w:eastAsia="en-US"/>
    </w:rPr>
  </w:style>
  <w:style w:type="paragraph" w:customStyle="1" w:styleId="FC3C292265034CA3965819A337F393583">
    <w:name w:val="FC3C292265034CA3965819A337F393583"/>
    <w:rsid w:val="007E2387"/>
    <w:pPr>
      <w:tabs>
        <w:tab w:val="left" w:pos="284"/>
      </w:tabs>
      <w:spacing w:before="30" w:after="30" w:line="240" w:lineRule="atLeast"/>
      <w:ind w:left="108" w:right="108"/>
    </w:pPr>
    <w:rPr>
      <w:rFonts w:ascii="Arial" w:hAnsi="Arial" w:cs="Arial"/>
      <w:szCs w:val="15"/>
      <w:lang w:eastAsia="en-US"/>
    </w:rPr>
  </w:style>
  <w:style w:type="paragraph" w:customStyle="1" w:styleId="01AF8765FBB9414288237646E2E502783">
    <w:name w:val="01AF8765FBB9414288237646E2E502783"/>
    <w:rsid w:val="007E2387"/>
    <w:pPr>
      <w:tabs>
        <w:tab w:val="left" w:pos="284"/>
      </w:tabs>
      <w:spacing w:before="30" w:after="30" w:line="240" w:lineRule="atLeast"/>
      <w:ind w:left="108" w:right="108"/>
    </w:pPr>
    <w:rPr>
      <w:rFonts w:ascii="Arial" w:hAnsi="Arial" w:cs="Arial"/>
      <w:szCs w:val="15"/>
      <w:lang w:eastAsia="en-US"/>
    </w:rPr>
  </w:style>
  <w:style w:type="paragraph" w:customStyle="1" w:styleId="AC0E07059DDD4BF8A884640E576EA2CB3">
    <w:name w:val="AC0E07059DDD4BF8A884640E576EA2CB3"/>
    <w:rsid w:val="007E2387"/>
    <w:pPr>
      <w:tabs>
        <w:tab w:val="left" w:pos="284"/>
      </w:tabs>
      <w:spacing w:before="30" w:after="30" w:line="240" w:lineRule="atLeast"/>
      <w:ind w:left="108" w:right="108"/>
    </w:pPr>
    <w:rPr>
      <w:rFonts w:ascii="Arial" w:hAnsi="Arial" w:cs="Arial"/>
      <w:szCs w:val="15"/>
      <w:lang w:eastAsia="en-US"/>
    </w:rPr>
  </w:style>
  <w:style w:type="paragraph" w:customStyle="1" w:styleId="B2FD2F33E31346BABE8AF6440D0EA8123">
    <w:name w:val="B2FD2F33E31346BABE8AF6440D0EA8123"/>
    <w:rsid w:val="007E2387"/>
    <w:pPr>
      <w:tabs>
        <w:tab w:val="left" w:pos="284"/>
      </w:tabs>
      <w:spacing w:before="30" w:after="30" w:line="240" w:lineRule="atLeast"/>
      <w:ind w:left="108" w:right="108"/>
    </w:pPr>
    <w:rPr>
      <w:rFonts w:ascii="Arial" w:hAnsi="Arial" w:cs="Arial"/>
      <w:szCs w:val="15"/>
      <w:lang w:eastAsia="en-US"/>
    </w:rPr>
  </w:style>
  <w:style w:type="paragraph" w:customStyle="1" w:styleId="AB8EC37E66F748E6A17908E1F731BD7F3">
    <w:name w:val="AB8EC37E66F748E6A17908E1F731BD7F3"/>
    <w:rsid w:val="007E2387"/>
    <w:pPr>
      <w:tabs>
        <w:tab w:val="left" w:pos="284"/>
      </w:tabs>
      <w:spacing w:before="30" w:after="30" w:line="240" w:lineRule="atLeast"/>
      <w:ind w:left="108" w:right="108"/>
    </w:pPr>
    <w:rPr>
      <w:rFonts w:ascii="Arial" w:hAnsi="Arial" w:cs="Arial"/>
      <w:szCs w:val="15"/>
      <w:lang w:eastAsia="en-US"/>
    </w:rPr>
  </w:style>
  <w:style w:type="paragraph" w:customStyle="1" w:styleId="0700F0D92D2D43C6A0E381BC3DEA98953">
    <w:name w:val="0700F0D92D2D43C6A0E381BC3DEA98953"/>
    <w:rsid w:val="007E2387"/>
    <w:pPr>
      <w:tabs>
        <w:tab w:val="left" w:pos="284"/>
      </w:tabs>
      <w:spacing w:before="30" w:after="30" w:line="240" w:lineRule="atLeast"/>
      <w:ind w:left="108" w:right="108"/>
    </w:pPr>
    <w:rPr>
      <w:rFonts w:ascii="Arial" w:hAnsi="Arial" w:cs="Arial"/>
      <w:szCs w:val="15"/>
      <w:lang w:eastAsia="en-US"/>
    </w:rPr>
  </w:style>
  <w:style w:type="paragraph" w:customStyle="1" w:styleId="50E744DD7D7B468AB93777669C7769D83">
    <w:name w:val="50E744DD7D7B468AB93777669C7769D83"/>
    <w:rsid w:val="007E2387"/>
    <w:pPr>
      <w:tabs>
        <w:tab w:val="left" w:pos="284"/>
      </w:tabs>
      <w:spacing w:before="30" w:after="30" w:line="240" w:lineRule="atLeast"/>
      <w:ind w:left="108" w:right="108"/>
    </w:pPr>
    <w:rPr>
      <w:rFonts w:ascii="Arial" w:hAnsi="Arial" w:cs="Arial"/>
      <w:szCs w:val="15"/>
      <w:lang w:eastAsia="en-US"/>
    </w:rPr>
  </w:style>
  <w:style w:type="paragraph" w:customStyle="1" w:styleId="B85D5AE1D62248BE9A033A0A5CCBAB513">
    <w:name w:val="B85D5AE1D62248BE9A033A0A5CCBAB513"/>
    <w:rsid w:val="007E2387"/>
    <w:pPr>
      <w:tabs>
        <w:tab w:val="left" w:pos="284"/>
      </w:tabs>
      <w:spacing w:before="30" w:after="30" w:line="240" w:lineRule="atLeast"/>
      <w:ind w:left="108" w:right="108"/>
    </w:pPr>
    <w:rPr>
      <w:rFonts w:ascii="Arial" w:hAnsi="Arial" w:cs="Arial"/>
      <w:szCs w:val="15"/>
      <w:lang w:eastAsia="en-US"/>
    </w:rPr>
  </w:style>
  <w:style w:type="paragraph" w:customStyle="1" w:styleId="1586236928794630B282A5C016B671FD3">
    <w:name w:val="1586236928794630B282A5C016B671FD3"/>
    <w:rsid w:val="007E2387"/>
    <w:pPr>
      <w:tabs>
        <w:tab w:val="left" w:pos="284"/>
      </w:tabs>
      <w:spacing w:before="30" w:after="30" w:line="240" w:lineRule="atLeast"/>
      <w:ind w:left="108" w:right="108"/>
    </w:pPr>
    <w:rPr>
      <w:rFonts w:ascii="Arial" w:hAnsi="Arial" w:cs="Arial"/>
      <w:szCs w:val="15"/>
      <w:lang w:eastAsia="en-US"/>
    </w:rPr>
  </w:style>
  <w:style w:type="paragraph" w:customStyle="1" w:styleId="B0672A86F3B54B3583D4CD707C770C393">
    <w:name w:val="B0672A86F3B54B3583D4CD707C770C393"/>
    <w:rsid w:val="007E2387"/>
    <w:pPr>
      <w:tabs>
        <w:tab w:val="left" w:pos="284"/>
      </w:tabs>
      <w:spacing w:before="30" w:after="30" w:line="240" w:lineRule="atLeast"/>
      <w:ind w:left="108" w:right="108"/>
    </w:pPr>
    <w:rPr>
      <w:rFonts w:ascii="Arial" w:hAnsi="Arial" w:cs="Arial"/>
      <w:szCs w:val="15"/>
      <w:lang w:eastAsia="en-US"/>
    </w:rPr>
  </w:style>
  <w:style w:type="paragraph" w:customStyle="1" w:styleId="EE1695128D3940209126530264956B443">
    <w:name w:val="EE1695128D3940209126530264956B443"/>
    <w:rsid w:val="007E2387"/>
    <w:pPr>
      <w:tabs>
        <w:tab w:val="left" w:pos="284"/>
      </w:tabs>
      <w:spacing w:before="30" w:after="30" w:line="240" w:lineRule="atLeast"/>
      <w:ind w:left="108" w:right="108"/>
    </w:pPr>
    <w:rPr>
      <w:rFonts w:ascii="Arial" w:hAnsi="Arial" w:cs="Arial"/>
      <w:szCs w:val="15"/>
      <w:lang w:eastAsia="en-US"/>
    </w:rPr>
  </w:style>
  <w:style w:type="paragraph" w:customStyle="1" w:styleId="E7C921E79304415398EDD9AA2AFF7E1B3">
    <w:name w:val="E7C921E79304415398EDD9AA2AFF7E1B3"/>
    <w:rsid w:val="007E2387"/>
    <w:pPr>
      <w:tabs>
        <w:tab w:val="left" w:pos="284"/>
      </w:tabs>
      <w:spacing w:before="30" w:after="30" w:line="240" w:lineRule="atLeast"/>
      <w:ind w:left="108" w:right="108"/>
    </w:pPr>
    <w:rPr>
      <w:rFonts w:ascii="Arial" w:hAnsi="Arial" w:cs="Arial"/>
      <w:szCs w:val="15"/>
      <w:lang w:eastAsia="en-US"/>
    </w:rPr>
  </w:style>
  <w:style w:type="paragraph" w:customStyle="1" w:styleId="7DA63F073579496182A87D5D728310C83">
    <w:name w:val="7DA63F073579496182A87D5D728310C83"/>
    <w:rsid w:val="007E2387"/>
    <w:pPr>
      <w:tabs>
        <w:tab w:val="left" w:pos="284"/>
      </w:tabs>
      <w:spacing w:before="30" w:after="30" w:line="240" w:lineRule="atLeast"/>
      <w:ind w:left="108" w:right="108"/>
    </w:pPr>
    <w:rPr>
      <w:rFonts w:ascii="Arial" w:hAnsi="Arial" w:cs="Arial"/>
      <w:szCs w:val="15"/>
      <w:lang w:eastAsia="en-US"/>
    </w:rPr>
  </w:style>
  <w:style w:type="paragraph" w:customStyle="1" w:styleId="949C57107C314A5FB8C19FE7C09C293F3">
    <w:name w:val="949C57107C314A5FB8C19FE7C09C293F3"/>
    <w:rsid w:val="007E2387"/>
    <w:pPr>
      <w:tabs>
        <w:tab w:val="left" w:pos="284"/>
      </w:tabs>
      <w:spacing w:before="30" w:after="30" w:line="240" w:lineRule="atLeast"/>
      <w:ind w:left="108" w:right="108"/>
    </w:pPr>
    <w:rPr>
      <w:rFonts w:ascii="Arial" w:hAnsi="Arial" w:cs="Arial"/>
      <w:szCs w:val="15"/>
      <w:lang w:eastAsia="en-US"/>
    </w:rPr>
  </w:style>
  <w:style w:type="paragraph" w:customStyle="1" w:styleId="DE546847DA9B4F95928E6D7095279A8B3">
    <w:name w:val="DE546847DA9B4F95928E6D7095279A8B3"/>
    <w:rsid w:val="007E2387"/>
    <w:pPr>
      <w:tabs>
        <w:tab w:val="left" w:pos="284"/>
      </w:tabs>
      <w:spacing w:before="30" w:after="30" w:line="240" w:lineRule="atLeast"/>
      <w:ind w:left="108" w:right="108"/>
    </w:pPr>
    <w:rPr>
      <w:rFonts w:ascii="Arial" w:hAnsi="Arial" w:cs="Arial"/>
      <w:szCs w:val="15"/>
      <w:lang w:eastAsia="en-US"/>
    </w:rPr>
  </w:style>
  <w:style w:type="paragraph" w:customStyle="1" w:styleId="A455F92F0D3E46EE8C2CBE13BA92C0233">
    <w:name w:val="A455F92F0D3E46EE8C2CBE13BA92C0233"/>
    <w:rsid w:val="007E2387"/>
    <w:pPr>
      <w:tabs>
        <w:tab w:val="left" w:pos="284"/>
      </w:tabs>
      <w:spacing w:before="30" w:after="30" w:line="240" w:lineRule="atLeast"/>
      <w:ind w:left="108" w:right="108"/>
    </w:pPr>
    <w:rPr>
      <w:rFonts w:ascii="Arial" w:hAnsi="Arial" w:cs="Arial"/>
      <w:szCs w:val="15"/>
      <w:lang w:eastAsia="en-US"/>
    </w:rPr>
  </w:style>
  <w:style w:type="paragraph" w:customStyle="1" w:styleId="1B3692B27F3B4490A0B42C7EFCF538E63">
    <w:name w:val="1B3692B27F3B4490A0B42C7EFCF538E63"/>
    <w:rsid w:val="007E2387"/>
    <w:pPr>
      <w:tabs>
        <w:tab w:val="left" w:pos="284"/>
      </w:tabs>
      <w:spacing w:before="30" w:after="30" w:line="240" w:lineRule="atLeast"/>
      <w:ind w:left="108" w:right="108"/>
    </w:pPr>
    <w:rPr>
      <w:rFonts w:ascii="Arial" w:hAnsi="Arial" w:cs="Arial"/>
      <w:szCs w:val="15"/>
      <w:lang w:eastAsia="en-US"/>
    </w:rPr>
  </w:style>
  <w:style w:type="paragraph" w:customStyle="1" w:styleId="61810A4867BF47F8B68809FD696DA1E93">
    <w:name w:val="61810A4867BF47F8B68809FD696DA1E93"/>
    <w:rsid w:val="007E2387"/>
    <w:pPr>
      <w:tabs>
        <w:tab w:val="left" w:pos="284"/>
      </w:tabs>
      <w:spacing w:before="30" w:after="30" w:line="240" w:lineRule="atLeast"/>
      <w:ind w:left="108" w:right="108"/>
    </w:pPr>
    <w:rPr>
      <w:rFonts w:ascii="Arial" w:hAnsi="Arial" w:cs="Arial"/>
      <w:szCs w:val="15"/>
      <w:lang w:eastAsia="en-US"/>
    </w:rPr>
  </w:style>
  <w:style w:type="paragraph" w:customStyle="1" w:styleId="8633440A8E7F4A85ABC5085C151E84D23">
    <w:name w:val="8633440A8E7F4A85ABC5085C151E84D23"/>
    <w:rsid w:val="007E2387"/>
    <w:pPr>
      <w:tabs>
        <w:tab w:val="left" w:pos="284"/>
      </w:tabs>
      <w:spacing w:before="30" w:after="30" w:line="240" w:lineRule="atLeast"/>
      <w:ind w:left="108" w:right="108"/>
    </w:pPr>
    <w:rPr>
      <w:rFonts w:ascii="Arial" w:hAnsi="Arial" w:cs="Arial"/>
      <w:szCs w:val="15"/>
      <w:lang w:eastAsia="en-US"/>
    </w:rPr>
  </w:style>
  <w:style w:type="paragraph" w:customStyle="1" w:styleId="0D2D931335774517AF01C17D515BD08F3">
    <w:name w:val="0D2D931335774517AF01C17D515BD08F3"/>
    <w:rsid w:val="007E2387"/>
    <w:pPr>
      <w:tabs>
        <w:tab w:val="left" w:pos="284"/>
      </w:tabs>
      <w:spacing w:before="30" w:after="30" w:line="240" w:lineRule="atLeast"/>
      <w:ind w:left="108" w:right="108"/>
    </w:pPr>
    <w:rPr>
      <w:rFonts w:ascii="Arial" w:hAnsi="Arial" w:cs="Arial"/>
      <w:szCs w:val="15"/>
      <w:lang w:eastAsia="en-US"/>
    </w:rPr>
  </w:style>
  <w:style w:type="paragraph" w:customStyle="1" w:styleId="73A6B8468A9C4FD3861DDFC8788611D43">
    <w:name w:val="73A6B8468A9C4FD3861DDFC8788611D43"/>
    <w:rsid w:val="007E2387"/>
    <w:pPr>
      <w:tabs>
        <w:tab w:val="left" w:pos="284"/>
      </w:tabs>
      <w:spacing w:before="30" w:after="30" w:line="240" w:lineRule="atLeast"/>
      <w:ind w:left="108" w:right="108"/>
    </w:pPr>
    <w:rPr>
      <w:rFonts w:ascii="Arial" w:hAnsi="Arial" w:cs="Arial"/>
      <w:szCs w:val="15"/>
      <w:lang w:eastAsia="en-US"/>
    </w:rPr>
  </w:style>
  <w:style w:type="paragraph" w:customStyle="1" w:styleId="742DD1B491FA485C925F8D3A4EF874F63">
    <w:name w:val="742DD1B491FA485C925F8D3A4EF874F63"/>
    <w:rsid w:val="007E2387"/>
    <w:pPr>
      <w:tabs>
        <w:tab w:val="left" w:pos="284"/>
      </w:tabs>
      <w:spacing w:before="30" w:after="30" w:line="240" w:lineRule="atLeast"/>
      <w:ind w:left="108" w:right="108"/>
    </w:pPr>
    <w:rPr>
      <w:rFonts w:ascii="Arial" w:hAnsi="Arial" w:cs="Arial"/>
      <w:szCs w:val="15"/>
      <w:lang w:eastAsia="en-US"/>
    </w:rPr>
  </w:style>
  <w:style w:type="paragraph" w:customStyle="1" w:styleId="FF2B060AC44E4EBA8C74EF9C140BE4CA3">
    <w:name w:val="FF2B060AC44E4EBA8C74EF9C140BE4CA3"/>
    <w:rsid w:val="007E2387"/>
    <w:pPr>
      <w:tabs>
        <w:tab w:val="left" w:pos="284"/>
      </w:tabs>
      <w:spacing w:before="30" w:after="30" w:line="240" w:lineRule="atLeast"/>
      <w:ind w:left="108" w:right="108"/>
    </w:pPr>
    <w:rPr>
      <w:rFonts w:ascii="Arial" w:hAnsi="Arial" w:cs="Arial"/>
      <w:szCs w:val="15"/>
      <w:lang w:eastAsia="en-US"/>
    </w:rPr>
  </w:style>
  <w:style w:type="paragraph" w:customStyle="1" w:styleId="131B5299BCE841DB91FE2CCF2CA3BB173">
    <w:name w:val="131B5299BCE841DB91FE2CCF2CA3BB173"/>
    <w:rsid w:val="007E2387"/>
    <w:pPr>
      <w:tabs>
        <w:tab w:val="left" w:pos="284"/>
      </w:tabs>
      <w:spacing w:before="30" w:after="30" w:line="240" w:lineRule="atLeast"/>
      <w:ind w:left="108" w:right="108"/>
    </w:pPr>
    <w:rPr>
      <w:rFonts w:ascii="Arial" w:hAnsi="Arial" w:cs="Arial"/>
      <w:szCs w:val="15"/>
      <w:lang w:eastAsia="en-US"/>
    </w:rPr>
  </w:style>
  <w:style w:type="paragraph" w:customStyle="1" w:styleId="21B9B151E9EA40C69A6807D7A72B08043">
    <w:name w:val="21B9B151E9EA40C69A6807D7A72B08043"/>
    <w:rsid w:val="007E2387"/>
    <w:pPr>
      <w:tabs>
        <w:tab w:val="left" w:pos="284"/>
      </w:tabs>
      <w:spacing w:before="30" w:after="30" w:line="240" w:lineRule="atLeast"/>
      <w:ind w:left="108" w:right="108"/>
    </w:pPr>
    <w:rPr>
      <w:rFonts w:ascii="Arial" w:hAnsi="Arial" w:cs="Arial"/>
      <w:szCs w:val="15"/>
      <w:lang w:eastAsia="en-US"/>
    </w:rPr>
  </w:style>
  <w:style w:type="paragraph" w:customStyle="1" w:styleId="E71070F2856A4A9C8EA8254923D7DC473">
    <w:name w:val="E71070F2856A4A9C8EA8254923D7DC473"/>
    <w:rsid w:val="007E2387"/>
    <w:pPr>
      <w:tabs>
        <w:tab w:val="left" w:pos="284"/>
      </w:tabs>
      <w:spacing w:before="30" w:after="30" w:line="240" w:lineRule="atLeast"/>
      <w:ind w:left="108" w:right="108"/>
    </w:pPr>
    <w:rPr>
      <w:rFonts w:ascii="Arial" w:hAnsi="Arial" w:cs="Arial"/>
      <w:szCs w:val="15"/>
      <w:lang w:eastAsia="en-US"/>
    </w:rPr>
  </w:style>
  <w:style w:type="paragraph" w:customStyle="1" w:styleId="04E3FEF9FE874243AA2B01263106299E3">
    <w:name w:val="04E3FEF9FE874243AA2B01263106299E3"/>
    <w:rsid w:val="007E2387"/>
    <w:pPr>
      <w:tabs>
        <w:tab w:val="left" w:pos="284"/>
      </w:tabs>
      <w:spacing w:before="30" w:after="30" w:line="240" w:lineRule="atLeast"/>
      <w:ind w:left="108" w:right="108"/>
    </w:pPr>
    <w:rPr>
      <w:rFonts w:ascii="Arial" w:hAnsi="Arial" w:cs="Arial"/>
      <w:szCs w:val="15"/>
      <w:lang w:eastAsia="en-US"/>
    </w:rPr>
  </w:style>
  <w:style w:type="paragraph" w:customStyle="1" w:styleId="43F2D665D0FE4DD6BE54247AD857E7263">
    <w:name w:val="43F2D665D0FE4DD6BE54247AD857E7263"/>
    <w:rsid w:val="007E2387"/>
    <w:pPr>
      <w:tabs>
        <w:tab w:val="left" w:pos="284"/>
      </w:tabs>
      <w:spacing w:before="30" w:after="30" w:line="240" w:lineRule="atLeast"/>
      <w:ind w:left="108" w:right="108"/>
    </w:pPr>
    <w:rPr>
      <w:rFonts w:ascii="Arial" w:hAnsi="Arial" w:cs="Arial"/>
      <w:szCs w:val="15"/>
      <w:lang w:eastAsia="en-US"/>
    </w:rPr>
  </w:style>
  <w:style w:type="paragraph" w:customStyle="1" w:styleId="FAC36373BB4F408E8A14D657E25AD8683">
    <w:name w:val="FAC36373BB4F408E8A14D657E25AD8683"/>
    <w:rsid w:val="007E2387"/>
    <w:pPr>
      <w:tabs>
        <w:tab w:val="left" w:pos="284"/>
      </w:tabs>
      <w:spacing w:before="30" w:after="30" w:line="240" w:lineRule="atLeast"/>
      <w:ind w:left="108" w:right="108"/>
    </w:pPr>
    <w:rPr>
      <w:rFonts w:ascii="Arial" w:hAnsi="Arial" w:cs="Arial"/>
      <w:szCs w:val="15"/>
      <w:lang w:eastAsia="en-US"/>
    </w:rPr>
  </w:style>
  <w:style w:type="paragraph" w:customStyle="1" w:styleId="D8F076AB7F754B52A32C78C05358AF8E3">
    <w:name w:val="D8F076AB7F754B52A32C78C05358AF8E3"/>
    <w:rsid w:val="007E2387"/>
    <w:pPr>
      <w:tabs>
        <w:tab w:val="left" w:pos="284"/>
      </w:tabs>
      <w:spacing w:before="30" w:after="30" w:line="240" w:lineRule="atLeast"/>
      <w:ind w:left="108" w:right="108"/>
    </w:pPr>
    <w:rPr>
      <w:rFonts w:ascii="Arial" w:hAnsi="Arial" w:cs="Arial"/>
      <w:szCs w:val="15"/>
      <w:lang w:eastAsia="en-US"/>
    </w:rPr>
  </w:style>
  <w:style w:type="paragraph" w:customStyle="1" w:styleId="A0BC0F57FADD4793A6810F64D496D2E33">
    <w:name w:val="A0BC0F57FADD4793A6810F64D496D2E33"/>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A33B99CF34DE2A325EAD1CFC7ED363">
    <w:name w:val="EDAA33B99CF34DE2A325EAD1CFC7ED363"/>
    <w:rsid w:val="007E2387"/>
    <w:pPr>
      <w:tabs>
        <w:tab w:val="left" w:pos="284"/>
      </w:tabs>
      <w:spacing w:before="30" w:after="30" w:line="240" w:lineRule="atLeast"/>
      <w:ind w:left="108" w:right="108"/>
    </w:pPr>
    <w:rPr>
      <w:rFonts w:ascii="Arial" w:hAnsi="Arial" w:cs="Arial"/>
      <w:szCs w:val="15"/>
      <w:lang w:eastAsia="en-US"/>
    </w:rPr>
  </w:style>
  <w:style w:type="paragraph" w:customStyle="1" w:styleId="E9AFE6F628724D05882E2AD2BDF22B6B3">
    <w:name w:val="E9AFE6F628724D05882E2AD2BDF22B6B3"/>
    <w:rsid w:val="007E2387"/>
    <w:pPr>
      <w:tabs>
        <w:tab w:val="left" w:pos="284"/>
      </w:tabs>
      <w:spacing w:before="30" w:after="30" w:line="240" w:lineRule="atLeast"/>
      <w:ind w:left="108" w:right="108"/>
    </w:pPr>
    <w:rPr>
      <w:rFonts w:ascii="Arial" w:hAnsi="Arial" w:cs="Arial"/>
      <w:szCs w:val="15"/>
      <w:lang w:eastAsia="en-US"/>
    </w:rPr>
  </w:style>
  <w:style w:type="paragraph" w:customStyle="1" w:styleId="10C269B37EF44C6F9FD3BAD64C5D231A3">
    <w:name w:val="10C269B37EF44C6F9FD3BAD64C5D231A3"/>
    <w:rsid w:val="007E2387"/>
    <w:pPr>
      <w:tabs>
        <w:tab w:val="left" w:pos="284"/>
      </w:tabs>
      <w:spacing w:before="30" w:after="30" w:line="240" w:lineRule="atLeast"/>
      <w:ind w:left="108" w:right="108"/>
    </w:pPr>
    <w:rPr>
      <w:rFonts w:ascii="Arial" w:hAnsi="Arial" w:cs="Arial"/>
      <w:szCs w:val="15"/>
      <w:lang w:eastAsia="en-US"/>
    </w:rPr>
  </w:style>
  <w:style w:type="paragraph" w:customStyle="1" w:styleId="F8415E3203D944869A6EC3873721A5DB3">
    <w:name w:val="F8415E3203D944869A6EC3873721A5DB3"/>
    <w:rsid w:val="007E2387"/>
    <w:pPr>
      <w:tabs>
        <w:tab w:val="left" w:pos="284"/>
      </w:tabs>
      <w:spacing w:before="30" w:after="30" w:line="240" w:lineRule="atLeast"/>
      <w:ind w:left="108" w:right="108"/>
    </w:pPr>
    <w:rPr>
      <w:rFonts w:ascii="Arial" w:hAnsi="Arial" w:cs="Arial"/>
      <w:szCs w:val="15"/>
      <w:lang w:eastAsia="en-US"/>
    </w:rPr>
  </w:style>
  <w:style w:type="paragraph" w:customStyle="1" w:styleId="90CD8404EE614AEFA1E1A928906EC6413">
    <w:name w:val="90CD8404EE614AEFA1E1A928906EC6413"/>
    <w:rsid w:val="007E2387"/>
    <w:pPr>
      <w:tabs>
        <w:tab w:val="left" w:pos="284"/>
      </w:tabs>
      <w:spacing w:before="30" w:after="30" w:line="240" w:lineRule="atLeast"/>
      <w:ind w:left="108" w:right="108"/>
    </w:pPr>
    <w:rPr>
      <w:rFonts w:ascii="Arial" w:hAnsi="Arial" w:cs="Arial"/>
      <w:szCs w:val="15"/>
      <w:lang w:eastAsia="en-US"/>
    </w:rPr>
  </w:style>
  <w:style w:type="paragraph" w:customStyle="1" w:styleId="02F859DF2DFA4854B609ADCC98DC768A3">
    <w:name w:val="02F859DF2DFA4854B609ADCC98DC768A3"/>
    <w:rsid w:val="007E2387"/>
    <w:pPr>
      <w:tabs>
        <w:tab w:val="left" w:pos="284"/>
      </w:tabs>
      <w:spacing w:before="30" w:after="30" w:line="240" w:lineRule="atLeast"/>
      <w:ind w:left="108" w:right="108"/>
    </w:pPr>
    <w:rPr>
      <w:rFonts w:ascii="Arial" w:hAnsi="Arial" w:cs="Arial"/>
      <w:szCs w:val="15"/>
      <w:lang w:eastAsia="en-US"/>
    </w:rPr>
  </w:style>
  <w:style w:type="paragraph" w:customStyle="1" w:styleId="F414296845614ABCB94E2225627DA2FD3">
    <w:name w:val="F414296845614ABCB94E2225627DA2FD3"/>
    <w:rsid w:val="007E2387"/>
    <w:pPr>
      <w:tabs>
        <w:tab w:val="left" w:pos="284"/>
      </w:tabs>
      <w:spacing w:before="30" w:after="30" w:line="240" w:lineRule="atLeast"/>
      <w:ind w:left="108" w:right="108"/>
    </w:pPr>
    <w:rPr>
      <w:rFonts w:ascii="Arial" w:hAnsi="Arial" w:cs="Arial"/>
      <w:szCs w:val="15"/>
      <w:lang w:eastAsia="en-US"/>
    </w:rPr>
  </w:style>
  <w:style w:type="paragraph" w:customStyle="1" w:styleId="420DC819CF32464E91D2B95FFFA7F2303">
    <w:name w:val="420DC819CF32464E91D2B95FFFA7F2303"/>
    <w:rsid w:val="007E2387"/>
    <w:pPr>
      <w:tabs>
        <w:tab w:val="left" w:pos="284"/>
      </w:tabs>
      <w:spacing w:before="30" w:after="30" w:line="240" w:lineRule="atLeast"/>
      <w:ind w:left="108" w:right="108"/>
    </w:pPr>
    <w:rPr>
      <w:rFonts w:ascii="Arial" w:hAnsi="Arial" w:cs="Arial"/>
      <w:szCs w:val="15"/>
      <w:lang w:eastAsia="en-US"/>
    </w:rPr>
  </w:style>
  <w:style w:type="paragraph" w:customStyle="1" w:styleId="ED70741CE77041E8BD5F832BD17670043">
    <w:name w:val="ED70741CE77041E8BD5F832BD17670043"/>
    <w:rsid w:val="007E2387"/>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3">
    <w:name w:val="713DFA4BE6EB49B2B492CA42B3C9A09E3"/>
    <w:rsid w:val="007E2387"/>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3">
    <w:name w:val="53F22FA8DA54480289DDAF685CBDC4463"/>
    <w:rsid w:val="007E2387"/>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3">
    <w:name w:val="4B354D032504479FB263B2212820D1FD3"/>
    <w:rsid w:val="007E2387"/>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3">
    <w:name w:val="F4A3C68B1BDF4929841EAF113215DCC03"/>
    <w:rsid w:val="007E2387"/>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3">
    <w:name w:val="0AEADE891DD74C469622B28B57A3BCC03"/>
    <w:rsid w:val="007E2387"/>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3">
    <w:name w:val="1B7CFC12EB7D45A4BD6ADC0F1975DD7D3"/>
    <w:rsid w:val="007E2387"/>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3">
    <w:name w:val="3C2DC9EF539440EE8F92EFFD6446B6803"/>
    <w:rsid w:val="007E2387"/>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3">
    <w:name w:val="9F2BD397EF8942B1995B64462FEDC00C3"/>
    <w:rsid w:val="007E2387"/>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3">
    <w:name w:val="7279E0FA580440C7870CF83115EA38433"/>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3">
    <w:name w:val="2AC01E6CF32740D1BD943CE4398254A53"/>
    <w:rsid w:val="007E2387"/>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3">
    <w:name w:val="2979D7022C78430AA0EF7904441137323"/>
    <w:rsid w:val="007E2387"/>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3">
    <w:name w:val="6D37F6C38B3544D583EA5DB9ABA30EB53"/>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3">
    <w:name w:val="51E144373BCC40F59C17D74A1DF681BC3"/>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3">
    <w:name w:val="C644B201850E4022B52E83744C64D8503"/>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3">
    <w:name w:val="CA3CE2D2BAC040369088E69A501320953"/>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3">
    <w:name w:val="DAC06DF4DF0A4455A973F9CA3772FFE83"/>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3">
    <w:name w:val="06B8BDD7C9D049C4A2A3E9D516F5C8B03"/>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3">
    <w:name w:val="2DE8CFE7DF8D4349AFE8482944C769283"/>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3">
    <w:name w:val="EAEA264068614C24AE680495450CC30E3"/>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3">
    <w:name w:val="354E83DBEA1B42BFA31CFE7B1DD76D093"/>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3">
    <w:name w:val="4C4EDF0FB5004DA085DE7561AEBCF32E3"/>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3">
    <w:name w:val="911235118B154E0686759E0ED838DA823"/>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3">
    <w:name w:val="96AD8D8F389D4D8190E0D40C98A8ACAE3"/>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3">
    <w:name w:val="E58D74854BAF434C83D50E7BE39457E93"/>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3">
    <w:name w:val="D516E52CD79D438DA248AF1DB0784B443"/>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3">
    <w:name w:val="EAF2A8F560F04CBC89EC62EB382D7B353"/>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3">
    <w:name w:val="2AC0DF1701DA49BBAC30FF05D5C2BE033"/>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3">
    <w:name w:val="60B25552FF074620ADF9844CC5A1571B3"/>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3">
    <w:name w:val="B2522D388C9A415C99C34D084EFF6DBD3"/>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3">
    <w:name w:val="BE88AD0D389D426098EDE69BDD57A2AE3"/>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3">
    <w:name w:val="225C902AA3CC45C7AA436CA1DBBBD24D3"/>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3">
    <w:name w:val="7B654C34CEB44318B56F266C8A404EB13"/>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3">
    <w:name w:val="CCC1D79421D34170BA915E1A27CDAA653"/>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3">
    <w:name w:val="98B035CD562E491190D9574F60524E8B3"/>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3">
    <w:name w:val="FE3C38E3A5CB44E89BF545800E597BC23"/>
    <w:rsid w:val="007E2387"/>
    <w:pPr>
      <w:tabs>
        <w:tab w:val="left" w:pos="284"/>
      </w:tabs>
      <w:spacing w:before="30" w:after="30" w:line="240" w:lineRule="atLeast"/>
      <w:ind w:left="108" w:right="108"/>
    </w:pPr>
    <w:rPr>
      <w:rFonts w:ascii="Arial" w:hAnsi="Arial" w:cs="Arial"/>
      <w:szCs w:val="15"/>
      <w:lang w:eastAsia="en-US"/>
    </w:rPr>
  </w:style>
  <w:style w:type="paragraph" w:customStyle="1" w:styleId="6A8A5E5D19054215979F3C4BE2C674442">
    <w:name w:val="6A8A5E5D19054215979F3C4BE2C674442"/>
    <w:rsid w:val="007E2387"/>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2">
    <w:name w:val="FDFC8721550045E590470EC4BB881D0A2"/>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2">
    <w:name w:val="E1A6BF2243354D18933A60CB04BDF3B62"/>
    <w:rsid w:val="007E2387"/>
    <w:pPr>
      <w:tabs>
        <w:tab w:val="left" w:pos="284"/>
      </w:tabs>
      <w:spacing w:before="30" w:after="30" w:line="240" w:lineRule="atLeast"/>
      <w:ind w:left="108" w:right="108"/>
    </w:pPr>
    <w:rPr>
      <w:rFonts w:ascii="Arial" w:hAnsi="Arial" w:cs="Arial"/>
      <w:szCs w:val="15"/>
      <w:lang w:eastAsia="en-US"/>
    </w:rPr>
  </w:style>
  <w:style w:type="paragraph" w:customStyle="1" w:styleId="CEBD57EE1B2849D8877649670B7700202">
    <w:name w:val="CEBD57EE1B2849D8877649670B7700202"/>
    <w:rsid w:val="007E2387"/>
    <w:pPr>
      <w:tabs>
        <w:tab w:val="left" w:pos="284"/>
      </w:tabs>
      <w:spacing w:before="30" w:after="30" w:line="240" w:lineRule="atLeast"/>
      <w:ind w:left="108" w:right="108"/>
    </w:pPr>
    <w:rPr>
      <w:rFonts w:ascii="Arial" w:hAnsi="Arial" w:cs="Arial"/>
      <w:szCs w:val="15"/>
      <w:lang w:eastAsia="en-US"/>
    </w:rPr>
  </w:style>
  <w:style w:type="paragraph" w:customStyle="1" w:styleId="47D7EC8D09304551BA2D6AF8B3DC62152">
    <w:name w:val="47D7EC8D09304551BA2D6AF8B3DC62152"/>
    <w:rsid w:val="007E2387"/>
    <w:pPr>
      <w:tabs>
        <w:tab w:val="left" w:pos="284"/>
      </w:tabs>
      <w:spacing w:before="30" w:after="30" w:line="240" w:lineRule="atLeast"/>
      <w:ind w:left="108" w:right="108"/>
    </w:pPr>
    <w:rPr>
      <w:rFonts w:ascii="Arial" w:hAnsi="Arial" w:cs="Arial"/>
      <w:szCs w:val="15"/>
      <w:lang w:eastAsia="en-US"/>
    </w:rPr>
  </w:style>
  <w:style w:type="paragraph" w:customStyle="1" w:styleId="253D06F5DC18415A9EDF0A75D919E0992">
    <w:name w:val="253D06F5DC18415A9EDF0A75D919E0992"/>
    <w:rsid w:val="007E2387"/>
    <w:pPr>
      <w:tabs>
        <w:tab w:val="left" w:pos="284"/>
      </w:tabs>
      <w:spacing w:before="30" w:after="30" w:line="240" w:lineRule="atLeast"/>
      <w:ind w:left="108" w:right="108"/>
    </w:pPr>
    <w:rPr>
      <w:rFonts w:ascii="Arial" w:hAnsi="Arial" w:cs="Arial"/>
      <w:szCs w:val="15"/>
      <w:lang w:eastAsia="en-US"/>
    </w:rPr>
  </w:style>
  <w:style w:type="paragraph" w:customStyle="1" w:styleId="A42FD4BCE75F40DF806B33F1719C19082">
    <w:name w:val="A42FD4BCE75F40DF806B33F1719C19082"/>
    <w:rsid w:val="007E2387"/>
    <w:pPr>
      <w:tabs>
        <w:tab w:val="left" w:pos="284"/>
      </w:tabs>
      <w:spacing w:before="30" w:after="30" w:line="240" w:lineRule="atLeast"/>
      <w:ind w:left="108" w:right="108"/>
    </w:pPr>
    <w:rPr>
      <w:rFonts w:ascii="Arial" w:hAnsi="Arial" w:cs="Arial"/>
      <w:szCs w:val="15"/>
      <w:lang w:eastAsia="en-US"/>
    </w:rPr>
  </w:style>
  <w:style w:type="paragraph" w:customStyle="1" w:styleId="C4C6B6F5651448B8AFF5DD9CE0CDED9D2">
    <w:name w:val="C4C6B6F5651448B8AFF5DD9CE0CDED9D2"/>
    <w:rsid w:val="007E2387"/>
    <w:pPr>
      <w:tabs>
        <w:tab w:val="left" w:pos="284"/>
      </w:tabs>
      <w:spacing w:before="30" w:after="30" w:line="240" w:lineRule="atLeast"/>
      <w:ind w:left="108" w:right="108"/>
    </w:pPr>
    <w:rPr>
      <w:rFonts w:ascii="Arial" w:hAnsi="Arial" w:cs="Arial"/>
      <w:szCs w:val="15"/>
      <w:lang w:eastAsia="en-US"/>
    </w:rPr>
  </w:style>
  <w:style w:type="paragraph" w:customStyle="1" w:styleId="32F06DE8B6C2414AB23616BB522BA67A2">
    <w:name w:val="32F06DE8B6C2414AB23616BB522BA67A2"/>
    <w:rsid w:val="007E2387"/>
    <w:pPr>
      <w:tabs>
        <w:tab w:val="left" w:pos="284"/>
      </w:tabs>
      <w:spacing w:before="30" w:after="30" w:line="240" w:lineRule="atLeast"/>
      <w:ind w:left="108" w:right="108"/>
    </w:pPr>
    <w:rPr>
      <w:rFonts w:ascii="Arial" w:hAnsi="Arial" w:cs="Arial"/>
      <w:szCs w:val="15"/>
      <w:lang w:eastAsia="en-US"/>
    </w:rPr>
  </w:style>
  <w:style w:type="paragraph" w:customStyle="1" w:styleId="8CDCEED2D75747C889E56C596F3F8F115">
    <w:name w:val="8CDCEED2D75747C889E56C596F3F8F115"/>
    <w:rsid w:val="007E2387"/>
    <w:pPr>
      <w:tabs>
        <w:tab w:val="left" w:pos="284"/>
      </w:tabs>
      <w:spacing w:before="30" w:after="30" w:line="240" w:lineRule="atLeast"/>
      <w:ind w:left="108" w:right="108"/>
    </w:pPr>
    <w:rPr>
      <w:rFonts w:ascii="Arial" w:hAnsi="Arial" w:cs="Arial"/>
      <w:szCs w:val="15"/>
      <w:lang w:eastAsia="en-US"/>
    </w:rPr>
  </w:style>
  <w:style w:type="paragraph" w:customStyle="1" w:styleId="8E9EDDA861D04183BFF85866A3833ED75">
    <w:name w:val="8E9EDDA861D04183BFF85866A3833ED75"/>
    <w:rsid w:val="007E2387"/>
    <w:pPr>
      <w:tabs>
        <w:tab w:val="left" w:pos="284"/>
      </w:tabs>
      <w:spacing w:before="30" w:after="30" w:line="240" w:lineRule="atLeast"/>
      <w:ind w:left="108" w:right="108"/>
    </w:pPr>
    <w:rPr>
      <w:rFonts w:ascii="Arial" w:hAnsi="Arial" w:cs="Arial"/>
      <w:szCs w:val="15"/>
      <w:lang w:eastAsia="en-US"/>
    </w:rPr>
  </w:style>
  <w:style w:type="paragraph" w:customStyle="1" w:styleId="074E472C723F45DEA07A23B08345220B4">
    <w:name w:val="074E472C723F45DEA07A23B08345220B4"/>
    <w:rsid w:val="007E2387"/>
    <w:pPr>
      <w:tabs>
        <w:tab w:val="left" w:pos="284"/>
      </w:tabs>
      <w:spacing w:before="30" w:after="30" w:line="240" w:lineRule="atLeast"/>
      <w:ind w:left="108" w:right="108"/>
    </w:pPr>
    <w:rPr>
      <w:rFonts w:ascii="Arial" w:hAnsi="Arial" w:cs="Arial"/>
      <w:szCs w:val="15"/>
      <w:lang w:eastAsia="en-US"/>
    </w:rPr>
  </w:style>
  <w:style w:type="paragraph" w:customStyle="1" w:styleId="BB63703A97ED488AB2F6EB7D59B28E0E4">
    <w:name w:val="BB63703A97ED488AB2F6EB7D59B28E0E4"/>
    <w:rsid w:val="007E2387"/>
    <w:pPr>
      <w:tabs>
        <w:tab w:val="left" w:pos="284"/>
      </w:tabs>
      <w:spacing w:before="30" w:after="30" w:line="240" w:lineRule="atLeast"/>
      <w:ind w:left="108" w:right="108"/>
    </w:pPr>
    <w:rPr>
      <w:rFonts w:ascii="Arial" w:hAnsi="Arial" w:cs="Arial"/>
      <w:szCs w:val="15"/>
      <w:lang w:eastAsia="en-US"/>
    </w:rPr>
  </w:style>
  <w:style w:type="paragraph" w:customStyle="1" w:styleId="E77990607DE94B519BB57441822EF9044">
    <w:name w:val="E77990607DE94B519BB57441822EF9044"/>
    <w:rsid w:val="007E2387"/>
    <w:pPr>
      <w:tabs>
        <w:tab w:val="left" w:pos="284"/>
      </w:tabs>
      <w:spacing w:before="30" w:after="30" w:line="240" w:lineRule="atLeast"/>
      <w:ind w:left="108" w:right="108"/>
    </w:pPr>
    <w:rPr>
      <w:rFonts w:ascii="Arial" w:hAnsi="Arial" w:cs="Arial"/>
      <w:szCs w:val="15"/>
      <w:lang w:eastAsia="en-US"/>
    </w:rPr>
  </w:style>
  <w:style w:type="paragraph" w:customStyle="1" w:styleId="8595EF51B7D041AD97656142EB49AC774">
    <w:name w:val="8595EF51B7D041AD97656142EB49AC774"/>
    <w:rsid w:val="007E2387"/>
    <w:pPr>
      <w:tabs>
        <w:tab w:val="left" w:pos="284"/>
      </w:tabs>
      <w:spacing w:before="30" w:after="30" w:line="240" w:lineRule="atLeast"/>
      <w:ind w:left="108" w:right="108"/>
    </w:pPr>
    <w:rPr>
      <w:rFonts w:ascii="Arial" w:hAnsi="Arial" w:cs="Arial"/>
      <w:szCs w:val="15"/>
      <w:lang w:eastAsia="en-US"/>
    </w:rPr>
  </w:style>
  <w:style w:type="paragraph" w:customStyle="1" w:styleId="D850DC281BA24E7C9F3B78D0913A92F14">
    <w:name w:val="D850DC281BA24E7C9F3B78D0913A92F14"/>
    <w:rsid w:val="007E2387"/>
    <w:pPr>
      <w:tabs>
        <w:tab w:val="left" w:pos="284"/>
      </w:tabs>
      <w:spacing w:before="30" w:after="30" w:line="240" w:lineRule="atLeast"/>
      <w:ind w:left="108" w:right="108"/>
    </w:pPr>
    <w:rPr>
      <w:rFonts w:ascii="Arial" w:hAnsi="Arial" w:cs="Arial"/>
      <w:szCs w:val="15"/>
      <w:lang w:eastAsia="en-US"/>
    </w:rPr>
  </w:style>
  <w:style w:type="paragraph" w:customStyle="1" w:styleId="64942D38278E4ABBA32C67A2874FF43F4">
    <w:name w:val="64942D38278E4ABBA32C67A2874FF43F4"/>
    <w:rsid w:val="007E2387"/>
    <w:pPr>
      <w:tabs>
        <w:tab w:val="left" w:pos="284"/>
      </w:tabs>
      <w:spacing w:before="30" w:after="30" w:line="240" w:lineRule="atLeast"/>
      <w:ind w:left="108" w:right="108"/>
    </w:pPr>
    <w:rPr>
      <w:rFonts w:ascii="Arial" w:hAnsi="Arial" w:cs="Arial"/>
      <w:szCs w:val="15"/>
      <w:lang w:eastAsia="en-US"/>
    </w:rPr>
  </w:style>
  <w:style w:type="paragraph" w:customStyle="1" w:styleId="698A725E9E5A4BD0B9C6D630FAEE8D784">
    <w:name w:val="698A725E9E5A4BD0B9C6D630FAEE8D784"/>
    <w:rsid w:val="007E2387"/>
    <w:pPr>
      <w:tabs>
        <w:tab w:val="left" w:pos="284"/>
      </w:tabs>
      <w:spacing w:before="30" w:after="30" w:line="240" w:lineRule="atLeast"/>
      <w:ind w:left="108" w:right="108"/>
    </w:pPr>
    <w:rPr>
      <w:rFonts w:ascii="Arial" w:hAnsi="Arial" w:cs="Arial"/>
      <w:szCs w:val="15"/>
      <w:lang w:eastAsia="en-US"/>
    </w:rPr>
  </w:style>
  <w:style w:type="paragraph" w:customStyle="1" w:styleId="FC3C292265034CA3965819A337F393584">
    <w:name w:val="FC3C292265034CA3965819A337F393584"/>
    <w:rsid w:val="007E2387"/>
    <w:pPr>
      <w:tabs>
        <w:tab w:val="left" w:pos="284"/>
      </w:tabs>
      <w:spacing w:before="30" w:after="30" w:line="240" w:lineRule="atLeast"/>
      <w:ind w:left="108" w:right="108"/>
    </w:pPr>
    <w:rPr>
      <w:rFonts w:ascii="Arial" w:hAnsi="Arial" w:cs="Arial"/>
      <w:szCs w:val="15"/>
      <w:lang w:eastAsia="en-US"/>
    </w:rPr>
  </w:style>
  <w:style w:type="paragraph" w:customStyle="1" w:styleId="01AF8765FBB9414288237646E2E502784">
    <w:name w:val="01AF8765FBB9414288237646E2E502784"/>
    <w:rsid w:val="007E2387"/>
    <w:pPr>
      <w:tabs>
        <w:tab w:val="left" w:pos="284"/>
      </w:tabs>
      <w:spacing w:before="30" w:after="30" w:line="240" w:lineRule="atLeast"/>
      <w:ind w:left="108" w:right="108"/>
    </w:pPr>
    <w:rPr>
      <w:rFonts w:ascii="Arial" w:hAnsi="Arial" w:cs="Arial"/>
      <w:szCs w:val="15"/>
      <w:lang w:eastAsia="en-US"/>
    </w:rPr>
  </w:style>
  <w:style w:type="paragraph" w:customStyle="1" w:styleId="AC0E07059DDD4BF8A884640E576EA2CB4">
    <w:name w:val="AC0E07059DDD4BF8A884640E576EA2CB4"/>
    <w:rsid w:val="007E2387"/>
    <w:pPr>
      <w:tabs>
        <w:tab w:val="left" w:pos="284"/>
      </w:tabs>
      <w:spacing w:before="30" w:after="30" w:line="240" w:lineRule="atLeast"/>
      <w:ind w:left="108" w:right="108"/>
    </w:pPr>
    <w:rPr>
      <w:rFonts w:ascii="Arial" w:hAnsi="Arial" w:cs="Arial"/>
      <w:szCs w:val="15"/>
      <w:lang w:eastAsia="en-US"/>
    </w:rPr>
  </w:style>
  <w:style w:type="paragraph" w:customStyle="1" w:styleId="B2FD2F33E31346BABE8AF6440D0EA8124">
    <w:name w:val="B2FD2F33E31346BABE8AF6440D0EA8124"/>
    <w:rsid w:val="007E2387"/>
    <w:pPr>
      <w:tabs>
        <w:tab w:val="left" w:pos="284"/>
      </w:tabs>
      <w:spacing w:before="30" w:after="30" w:line="240" w:lineRule="atLeast"/>
      <w:ind w:left="108" w:right="108"/>
    </w:pPr>
    <w:rPr>
      <w:rFonts w:ascii="Arial" w:hAnsi="Arial" w:cs="Arial"/>
      <w:szCs w:val="15"/>
      <w:lang w:eastAsia="en-US"/>
    </w:rPr>
  </w:style>
  <w:style w:type="paragraph" w:customStyle="1" w:styleId="AB8EC37E66F748E6A17908E1F731BD7F4">
    <w:name w:val="AB8EC37E66F748E6A17908E1F731BD7F4"/>
    <w:rsid w:val="007E2387"/>
    <w:pPr>
      <w:tabs>
        <w:tab w:val="left" w:pos="284"/>
      </w:tabs>
      <w:spacing w:before="30" w:after="30" w:line="240" w:lineRule="atLeast"/>
      <w:ind w:left="108" w:right="108"/>
    </w:pPr>
    <w:rPr>
      <w:rFonts w:ascii="Arial" w:hAnsi="Arial" w:cs="Arial"/>
      <w:szCs w:val="15"/>
      <w:lang w:eastAsia="en-US"/>
    </w:rPr>
  </w:style>
  <w:style w:type="paragraph" w:customStyle="1" w:styleId="0700F0D92D2D43C6A0E381BC3DEA98954">
    <w:name w:val="0700F0D92D2D43C6A0E381BC3DEA98954"/>
    <w:rsid w:val="007E2387"/>
    <w:pPr>
      <w:tabs>
        <w:tab w:val="left" w:pos="284"/>
      </w:tabs>
      <w:spacing w:before="30" w:after="30" w:line="240" w:lineRule="atLeast"/>
      <w:ind w:left="108" w:right="108"/>
    </w:pPr>
    <w:rPr>
      <w:rFonts w:ascii="Arial" w:hAnsi="Arial" w:cs="Arial"/>
      <w:szCs w:val="15"/>
      <w:lang w:eastAsia="en-US"/>
    </w:rPr>
  </w:style>
  <w:style w:type="paragraph" w:customStyle="1" w:styleId="50E744DD7D7B468AB93777669C7769D84">
    <w:name w:val="50E744DD7D7B468AB93777669C7769D84"/>
    <w:rsid w:val="007E2387"/>
    <w:pPr>
      <w:tabs>
        <w:tab w:val="left" w:pos="284"/>
      </w:tabs>
      <w:spacing w:before="30" w:after="30" w:line="240" w:lineRule="atLeast"/>
      <w:ind w:left="108" w:right="108"/>
    </w:pPr>
    <w:rPr>
      <w:rFonts w:ascii="Arial" w:hAnsi="Arial" w:cs="Arial"/>
      <w:szCs w:val="15"/>
      <w:lang w:eastAsia="en-US"/>
    </w:rPr>
  </w:style>
  <w:style w:type="paragraph" w:customStyle="1" w:styleId="B85D5AE1D62248BE9A033A0A5CCBAB514">
    <w:name w:val="B85D5AE1D62248BE9A033A0A5CCBAB514"/>
    <w:rsid w:val="007E2387"/>
    <w:pPr>
      <w:tabs>
        <w:tab w:val="left" w:pos="284"/>
      </w:tabs>
      <w:spacing w:before="30" w:after="30" w:line="240" w:lineRule="atLeast"/>
      <w:ind w:left="108" w:right="108"/>
    </w:pPr>
    <w:rPr>
      <w:rFonts w:ascii="Arial" w:hAnsi="Arial" w:cs="Arial"/>
      <w:szCs w:val="15"/>
      <w:lang w:eastAsia="en-US"/>
    </w:rPr>
  </w:style>
  <w:style w:type="paragraph" w:customStyle="1" w:styleId="1586236928794630B282A5C016B671FD4">
    <w:name w:val="1586236928794630B282A5C016B671FD4"/>
    <w:rsid w:val="007E2387"/>
    <w:pPr>
      <w:tabs>
        <w:tab w:val="left" w:pos="284"/>
      </w:tabs>
      <w:spacing w:before="30" w:after="30" w:line="240" w:lineRule="atLeast"/>
      <w:ind w:left="108" w:right="108"/>
    </w:pPr>
    <w:rPr>
      <w:rFonts w:ascii="Arial" w:hAnsi="Arial" w:cs="Arial"/>
      <w:szCs w:val="15"/>
      <w:lang w:eastAsia="en-US"/>
    </w:rPr>
  </w:style>
  <w:style w:type="paragraph" w:customStyle="1" w:styleId="B0672A86F3B54B3583D4CD707C770C394">
    <w:name w:val="B0672A86F3B54B3583D4CD707C770C394"/>
    <w:rsid w:val="007E2387"/>
    <w:pPr>
      <w:tabs>
        <w:tab w:val="left" w:pos="284"/>
      </w:tabs>
      <w:spacing w:before="30" w:after="30" w:line="240" w:lineRule="atLeast"/>
      <w:ind w:left="108" w:right="108"/>
    </w:pPr>
    <w:rPr>
      <w:rFonts w:ascii="Arial" w:hAnsi="Arial" w:cs="Arial"/>
      <w:szCs w:val="15"/>
      <w:lang w:eastAsia="en-US"/>
    </w:rPr>
  </w:style>
  <w:style w:type="paragraph" w:customStyle="1" w:styleId="EE1695128D3940209126530264956B444">
    <w:name w:val="EE1695128D3940209126530264956B444"/>
    <w:rsid w:val="007E2387"/>
    <w:pPr>
      <w:tabs>
        <w:tab w:val="left" w:pos="284"/>
      </w:tabs>
      <w:spacing w:before="30" w:after="30" w:line="240" w:lineRule="atLeast"/>
      <w:ind w:left="108" w:right="108"/>
    </w:pPr>
    <w:rPr>
      <w:rFonts w:ascii="Arial" w:hAnsi="Arial" w:cs="Arial"/>
      <w:szCs w:val="15"/>
      <w:lang w:eastAsia="en-US"/>
    </w:rPr>
  </w:style>
  <w:style w:type="paragraph" w:customStyle="1" w:styleId="E7C921E79304415398EDD9AA2AFF7E1B4">
    <w:name w:val="E7C921E79304415398EDD9AA2AFF7E1B4"/>
    <w:rsid w:val="007E2387"/>
    <w:pPr>
      <w:tabs>
        <w:tab w:val="left" w:pos="284"/>
      </w:tabs>
      <w:spacing w:before="30" w:after="30" w:line="240" w:lineRule="atLeast"/>
      <w:ind w:left="108" w:right="108"/>
    </w:pPr>
    <w:rPr>
      <w:rFonts w:ascii="Arial" w:hAnsi="Arial" w:cs="Arial"/>
      <w:szCs w:val="15"/>
      <w:lang w:eastAsia="en-US"/>
    </w:rPr>
  </w:style>
  <w:style w:type="paragraph" w:customStyle="1" w:styleId="7DA63F073579496182A87D5D728310C84">
    <w:name w:val="7DA63F073579496182A87D5D728310C84"/>
    <w:rsid w:val="007E2387"/>
    <w:pPr>
      <w:tabs>
        <w:tab w:val="left" w:pos="284"/>
      </w:tabs>
      <w:spacing w:before="30" w:after="30" w:line="240" w:lineRule="atLeast"/>
      <w:ind w:left="108" w:right="108"/>
    </w:pPr>
    <w:rPr>
      <w:rFonts w:ascii="Arial" w:hAnsi="Arial" w:cs="Arial"/>
      <w:szCs w:val="15"/>
      <w:lang w:eastAsia="en-US"/>
    </w:rPr>
  </w:style>
  <w:style w:type="paragraph" w:customStyle="1" w:styleId="949C57107C314A5FB8C19FE7C09C293F4">
    <w:name w:val="949C57107C314A5FB8C19FE7C09C293F4"/>
    <w:rsid w:val="007E2387"/>
    <w:pPr>
      <w:tabs>
        <w:tab w:val="left" w:pos="284"/>
      </w:tabs>
      <w:spacing w:before="30" w:after="30" w:line="240" w:lineRule="atLeast"/>
      <w:ind w:left="108" w:right="108"/>
    </w:pPr>
    <w:rPr>
      <w:rFonts w:ascii="Arial" w:hAnsi="Arial" w:cs="Arial"/>
      <w:szCs w:val="15"/>
      <w:lang w:eastAsia="en-US"/>
    </w:rPr>
  </w:style>
  <w:style w:type="paragraph" w:customStyle="1" w:styleId="DE546847DA9B4F95928E6D7095279A8B4">
    <w:name w:val="DE546847DA9B4F95928E6D7095279A8B4"/>
    <w:rsid w:val="007E2387"/>
    <w:pPr>
      <w:tabs>
        <w:tab w:val="left" w:pos="284"/>
      </w:tabs>
      <w:spacing w:before="30" w:after="30" w:line="240" w:lineRule="atLeast"/>
      <w:ind w:left="108" w:right="108"/>
    </w:pPr>
    <w:rPr>
      <w:rFonts w:ascii="Arial" w:hAnsi="Arial" w:cs="Arial"/>
      <w:szCs w:val="15"/>
      <w:lang w:eastAsia="en-US"/>
    </w:rPr>
  </w:style>
  <w:style w:type="paragraph" w:customStyle="1" w:styleId="A455F92F0D3E46EE8C2CBE13BA92C0234">
    <w:name w:val="A455F92F0D3E46EE8C2CBE13BA92C0234"/>
    <w:rsid w:val="007E2387"/>
    <w:pPr>
      <w:tabs>
        <w:tab w:val="left" w:pos="284"/>
      </w:tabs>
      <w:spacing w:before="30" w:after="30" w:line="240" w:lineRule="atLeast"/>
      <w:ind w:left="108" w:right="108"/>
    </w:pPr>
    <w:rPr>
      <w:rFonts w:ascii="Arial" w:hAnsi="Arial" w:cs="Arial"/>
      <w:szCs w:val="15"/>
      <w:lang w:eastAsia="en-US"/>
    </w:rPr>
  </w:style>
  <w:style w:type="paragraph" w:customStyle="1" w:styleId="1B3692B27F3B4490A0B42C7EFCF538E64">
    <w:name w:val="1B3692B27F3B4490A0B42C7EFCF538E64"/>
    <w:rsid w:val="007E2387"/>
    <w:pPr>
      <w:tabs>
        <w:tab w:val="left" w:pos="284"/>
      </w:tabs>
      <w:spacing w:before="30" w:after="30" w:line="240" w:lineRule="atLeast"/>
      <w:ind w:left="108" w:right="108"/>
    </w:pPr>
    <w:rPr>
      <w:rFonts w:ascii="Arial" w:hAnsi="Arial" w:cs="Arial"/>
      <w:szCs w:val="15"/>
      <w:lang w:eastAsia="en-US"/>
    </w:rPr>
  </w:style>
  <w:style w:type="paragraph" w:customStyle="1" w:styleId="61810A4867BF47F8B68809FD696DA1E94">
    <w:name w:val="61810A4867BF47F8B68809FD696DA1E94"/>
    <w:rsid w:val="007E2387"/>
    <w:pPr>
      <w:tabs>
        <w:tab w:val="left" w:pos="284"/>
      </w:tabs>
      <w:spacing w:before="30" w:after="30" w:line="240" w:lineRule="atLeast"/>
      <w:ind w:left="108" w:right="108"/>
    </w:pPr>
    <w:rPr>
      <w:rFonts w:ascii="Arial" w:hAnsi="Arial" w:cs="Arial"/>
      <w:szCs w:val="15"/>
      <w:lang w:eastAsia="en-US"/>
    </w:rPr>
  </w:style>
  <w:style w:type="paragraph" w:customStyle="1" w:styleId="8633440A8E7F4A85ABC5085C151E84D24">
    <w:name w:val="8633440A8E7F4A85ABC5085C151E84D24"/>
    <w:rsid w:val="007E2387"/>
    <w:pPr>
      <w:tabs>
        <w:tab w:val="left" w:pos="284"/>
      </w:tabs>
      <w:spacing w:before="30" w:after="30" w:line="240" w:lineRule="atLeast"/>
      <w:ind w:left="108" w:right="108"/>
    </w:pPr>
    <w:rPr>
      <w:rFonts w:ascii="Arial" w:hAnsi="Arial" w:cs="Arial"/>
      <w:szCs w:val="15"/>
      <w:lang w:eastAsia="en-US"/>
    </w:rPr>
  </w:style>
  <w:style w:type="paragraph" w:customStyle="1" w:styleId="0D2D931335774517AF01C17D515BD08F4">
    <w:name w:val="0D2D931335774517AF01C17D515BD08F4"/>
    <w:rsid w:val="007E2387"/>
    <w:pPr>
      <w:tabs>
        <w:tab w:val="left" w:pos="284"/>
      </w:tabs>
      <w:spacing w:before="30" w:after="30" w:line="240" w:lineRule="atLeast"/>
      <w:ind w:left="108" w:right="108"/>
    </w:pPr>
    <w:rPr>
      <w:rFonts w:ascii="Arial" w:hAnsi="Arial" w:cs="Arial"/>
      <w:szCs w:val="15"/>
      <w:lang w:eastAsia="en-US"/>
    </w:rPr>
  </w:style>
  <w:style w:type="paragraph" w:customStyle="1" w:styleId="73A6B8468A9C4FD3861DDFC8788611D44">
    <w:name w:val="73A6B8468A9C4FD3861DDFC8788611D44"/>
    <w:rsid w:val="007E2387"/>
    <w:pPr>
      <w:tabs>
        <w:tab w:val="left" w:pos="284"/>
      </w:tabs>
      <w:spacing w:before="30" w:after="30" w:line="240" w:lineRule="atLeast"/>
      <w:ind w:left="108" w:right="108"/>
    </w:pPr>
    <w:rPr>
      <w:rFonts w:ascii="Arial" w:hAnsi="Arial" w:cs="Arial"/>
      <w:szCs w:val="15"/>
      <w:lang w:eastAsia="en-US"/>
    </w:rPr>
  </w:style>
  <w:style w:type="paragraph" w:customStyle="1" w:styleId="742DD1B491FA485C925F8D3A4EF874F64">
    <w:name w:val="742DD1B491FA485C925F8D3A4EF874F64"/>
    <w:rsid w:val="007E2387"/>
    <w:pPr>
      <w:tabs>
        <w:tab w:val="left" w:pos="284"/>
      </w:tabs>
      <w:spacing w:before="30" w:after="30" w:line="240" w:lineRule="atLeast"/>
      <w:ind w:left="108" w:right="108"/>
    </w:pPr>
    <w:rPr>
      <w:rFonts w:ascii="Arial" w:hAnsi="Arial" w:cs="Arial"/>
      <w:szCs w:val="15"/>
      <w:lang w:eastAsia="en-US"/>
    </w:rPr>
  </w:style>
  <w:style w:type="paragraph" w:customStyle="1" w:styleId="FF2B060AC44E4EBA8C74EF9C140BE4CA4">
    <w:name w:val="FF2B060AC44E4EBA8C74EF9C140BE4CA4"/>
    <w:rsid w:val="007E2387"/>
    <w:pPr>
      <w:tabs>
        <w:tab w:val="left" w:pos="284"/>
      </w:tabs>
      <w:spacing w:before="30" w:after="30" w:line="240" w:lineRule="atLeast"/>
      <w:ind w:left="108" w:right="108"/>
    </w:pPr>
    <w:rPr>
      <w:rFonts w:ascii="Arial" w:hAnsi="Arial" w:cs="Arial"/>
      <w:szCs w:val="15"/>
      <w:lang w:eastAsia="en-US"/>
    </w:rPr>
  </w:style>
  <w:style w:type="paragraph" w:customStyle="1" w:styleId="131B5299BCE841DB91FE2CCF2CA3BB174">
    <w:name w:val="131B5299BCE841DB91FE2CCF2CA3BB174"/>
    <w:rsid w:val="007E2387"/>
    <w:pPr>
      <w:tabs>
        <w:tab w:val="left" w:pos="284"/>
      </w:tabs>
      <w:spacing w:before="30" w:after="30" w:line="240" w:lineRule="atLeast"/>
      <w:ind w:left="108" w:right="108"/>
    </w:pPr>
    <w:rPr>
      <w:rFonts w:ascii="Arial" w:hAnsi="Arial" w:cs="Arial"/>
      <w:szCs w:val="15"/>
      <w:lang w:eastAsia="en-US"/>
    </w:rPr>
  </w:style>
  <w:style w:type="paragraph" w:customStyle="1" w:styleId="21B9B151E9EA40C69A6807D7A72B08044">
    <w:name w:val="21B9B151E9EA40C69A6807D7A72B08044"/>
    <w:rsid w:val="007E2387"/>
    <w:pPr>
      <w:tabs>
        <w:tab w:val="left" w:pos="284"/>
      </w:tabs>
      <w:spacing w:before="30" w:after="30" w:line="240" w:lineRule="atLeast"/>
      <w:ind w:left="108" w:right="108"/>
    </w:pPr>
    <w:rPr>
      <w:rFonts w:ascii="Arial" w:hAnsi="Arial" w:cs="Arial"/>
      <w:szCs w:val="15"/>
      <w:lang w:eastAsia="en-US"/>
    </w:rPr>
  </w:style>
  <w:style w:type="paragraph" w:customStyle="1" w:styleId="E71070F2856A4A9C8EA8254923D7DC474">
    <w:name w:val="E71070F2856A4A9C8EA8254923D7DC474"/>
    <w:rsid w:val="007E2387"/>
    <w:pPr>
      <w:tabs>
        <w:tab w:val="left" w:pos="284"/>
      </w:tabs>
      <w:spacing w:before="30" w:after="30" w:line="240" w:lineRule="atLeast"/>
      <w:ind w:left="108" w:right="108"/>
    </w:pPr>
    <w:rPr>
      <w:rFonts w:ascii="Arial" w:hAnsi="Arial" w:cs="Arial"/>
      <w:szCs w:val="15"/>
      <w:lang w:eastAsia="en-US"/>
    </w:rPr>
  </w:style>
  <w:style w:type="paragraph" w:customStyle="1" w:styleId="04E3FEF9FE874243AA2B01263106299E4">
    <w:name w:val="04E3FEF9FE874243AA2B01263106299E4"/>
    <w:rsid w:val="007E2387"/>
    <w:pPr>
      <w:tabs>
        <w:tab w:val="left" w:pos="284"/>
      </w:tabs>
      <w:spacing w:before="30" w:after="30" w:line="240" w:lineRule="atLeast"/>
      <w:ind w:left="108" w:right="108"/>
    </w:pPr>
    <w:rPr>
      <w:rFonts w:ascii="Arial" w:hAnsi="Arial" w:cs="Arial"/>
      <w:szCs w:val="15"/>
      <w:lang w:eastAsia="en-US"/>
    </w:rPr>
  </w:style>
  <w:style w:type="paragraph" w:customStyle="1" w:styleId="43F2D665D0FE4DD6BE54247AD857E7264">
    <w:name w:val="43F2D665D0FE4DD6BE54247AD857E7264"/>
    <w:rsid w:val="007E2387"/>
    <w:pPr>
      <w:tabs>
        <w:tab w:val="left" w:pos="284"/>
      </w:tabs>
      <w:spacing w:before="30" w:after="30" w:line="240" w:lineRule="atLeast"/>
      <w:ind w:left="108" w:right="108"/>
    </w:pPr>
    <w:rPr>
      <w:rFonts w:ascii="Arial" w:hAnsi="Arial" w:cs="Arial"/>
      <w:szCs w:val="15"/>
      <w:lang w:eastAsia="en-US"/>
    </w:rPr>
  </w:style>
  <w:style w:type="paragraph" w:customStyle="1" w:styleId="FAC36373BB4F408E8A14D657E25AD8684">
    <w:name w:val="FAC36373BB4F408E8A14D657E25AD8684"/>
    <w:rsid w:val="007E2387"/>
    <w:pPr>
      <w:tabs>
        <w:tab w:val="left" w:pos="284"/>
      </w:tabs>
      <w:spacing w:before="30" w:after="30" w:line="240" w:lineRule="atLeast"/>
      <w:ind w:left="108" w:right="108"/>
    </w:pPr>
    <w:rPr>
      <w:rFonts w:ascii="Arial" w:hAnsi="Arial" w:cs="Arial"/>
      <w:szCs w:val="15"/>
      <w:lang w:eastAsia="en-US"/>
    </w:rPr>
  </w:style>
  <w:style w:type="paragraph" w:customStyle="1" w:styleId="D8F076AB7F754B52A32C78C05358AF8E4">
    <w:name w:val="D8F076AB7F754B52A32C78C05358AF8E4"/>
    <w:rsid w:val="007E2387"/>
    <w:pPr>
      <w:tabs>
        <w:tab w:val="left" w:pos="284"/>
      </w:tabs>
      <w:spacing w:before="30" w:after="30" w:line="240" w:lineRule="atLeast"/>
      <w:ind w:left="108" w:right="108"/>
    </w:pPr>
    <w:rPr>
      <w:rFonts w:ascii="Arial" w:hAnsi="Arial" w:cs="Arial"/>
      <w:szCs w:val="15"/>
      <w:lang w:eastAsia="en-US"/>
    </w:rPr>
  </w:style>
  <w:style w:type="paragraph" w:customStyle="1" w:styleId="A0BC0F57FADD4793A6810F64D496D2E34">
    <w:name w:val="A0BC0F57FADD4793A6810F64D496D2E34"/>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A33B99CF34DE2A325EAD1CFC7ED364">
    <w:name w:val="EDAA33B99CF34DE2A325EAD1CFC7ED364"/>
    <w:rsid w:val="007E2387"/>
    <w:pPr>
      <w:tabs>
        <w:tab w:val="left" w:pos="284"/>
      </w:tabs>
      <w:spacing w:before="30" w:after="30" w:line="240" w:lineRule="atLeast"/>
      <w:ind w:left="108" w:right="108"/>
    </w:pPr>
    <w:rPr>
      <w:rFonts w:ascii="Arial" w:hAnsi="Arial" w:cs="Arial"/>
      <w:szCs w:val="15"/>
      <w:lang w:eastAsia="en-US"/>
    </w:rPr>
  </w:style>
  <w:style w:type="paragraph" w:customStyle="1" w:styleId="E9AFE6F628724D05882E2AD2BDF22B6B4">
    <w:name w:val="E9AFE6F628724D05882E2AD2BDF22B6B4"/>
    <w:rsid w:val="007E2387"/>
    <w:pPr>
      <w:tabs>
        <w:tab w:val="left" w:pos="284"/>
      </w:tabs>
      <w:spacing w:before="30" w:after="30" w:line="240" w:lineRule="atLeast"/>
      <w:ind w:left="108" w:right="108"/>
    </w:pPr>
    <w:rPr>
      <w:rFonts w:ascii="Arial" w:hAnsi="Arial" w:cs="Arial"/>
      <w:szCs w:val="15"/>
      <w:lang w:eastAsia="en-US"/>
    </w:rPr>
  </w:style>
  <w:style w:type="paragraph" w:customStyle="1" w:styleId="10C269B37EF44C6F9FD3BAD64C5D231A4">
    <w:name w:val="10C269B37EF44C6F9FD3BAD64C5D231A4"/>
    <w:rsid w:val="007E2387"/>
    <w:pPr>
      <w:tabs>
        <w:tab w:val="left" w:pos="284"/>
      </w:tabs>
      <w:spacing w:before="30" w:after="30" w:line="240" w:lineRule="atLeast"/>
      <w:ind w:left="108" w:right="108"/>
    </w:pPr>
    <w:rPr>
      <w:rFonts w:ascii="Arial" w:hAnsi="Arial" w:cs="Arial"/>
      <w:szCs w:val="15"/>
      <w:lang w:eastAsia="en-US"/>
    </w:rPr>
  </w:style>
  <w:style w:type="paragraph" w:customStyle="1" w:styleId="F8415E3203D944869A6EC3873721A5DB4">
    <w:name w:val="F8415E3203D944869A6EC3873721A5DB4"/>
    <w:rsid w:val="007E2387"/>
    <w:pPr>
      <w:tabs>
        <w:tab w:val="left" w:pos="284"/>
      </w:tabs>
      <w:spacing w:before="30" w:after="30" w:line="240" w:lineRule="atLeast"/>
      <w:ind w:left="108" w:right="108"/>
    </w:pPr>
    <w:rPr>
      <w:rFonts w:ascii="Arial" w:hAnsi="Arial" w:cs="Arial"/>
      <w:szCs w:val="15"/>
      <w:lang w:eastAsia="en-US"/>
    </w:rPr>
  </w:style>
  <w:style w:type="paragraph" w:customStyle="1" w:styleId="90CD8404EE614AEFA1E1A928906EC6414">
    <w:name w:val="90CD8404EE614AEFA1E1A928906EC6414"/>
    <w:rsid w:val="007E2387"/>
    <w:pPr>
      <w:tabs>
        <w:tab w:val="left" w:pos="284"/>
      </w:tabs>
      <w:spacing w:before="30" w:after="30" w:line="240" w:lineRule="atLeast"/>
      <w:ind w:left="108" w:right="108"/>
    </w:pPr>
    <w:rPr>
      <w:rFonts w:ascii="Arial" w:hAnsi="Arial" w:cs="Arial"/>
      <w:szCs w:val="15"/>
      <w:lang w:eastAsia="en-US"/>
    </w:rPr>
  </w:style>
  <w:style w:type="paragraph" w:customStyle="1" w:styleId="02F859DF2DFA4854B609ADCC98DC768A4">
    <w:name w:val="02F859DF2DFA4854B609ADCC98DC768A4"/>
    <w:rsid w:val="007E2387"/>
    <w:pPr>
      <w:tabs>
        <w:tab w:val="left" w:pos="284"/>
      </w:tabs>
      <w:spacing w:before="30" w:after="30" w:line="240" w:lineRule="atLeast"/>
      <w:ind w:left="108" w:right="108"/>
    </w:pPr>
    <w:rPr>
      <w:rFonts w:ascii="Arial" w:hAnsi="Arial" w:cs="Arial"/>
      <w:szCs w:val="15"/>
      <w:lang w:eastAsia="en-US"/>
    </w:rPr>
  </w:style>
  <w:style w:type="paragraph" w:customStyle="1" w:styleId="F414296845614ABCB94E2225627DA2FD4">
    <w:name w:val="F414296845614ABCB94E2225627DA2FD4"/>
    <w:rsid w:val="007E2387"/>
    <w:pPr>
      <w:tabs>
        <w:tab w:val="left" w:pos="284"/>
      </w:tabs>
      <w:spacing w:before="30" w:after="30" w:line="240" w:lineRule="atLeast"/>
      <w:ind w:left="108" w:right="108"/>
    </w:pPr>
    <w:rPr>
      <w:rFonts w:ascii="Arial" w:hAnsi="Arial" w:cs="Arial"/>
      <w:szCs w:val="15"/>
      <w:lang w:eastAsia="en-US"/>
    </w:rPr>
  </w:style>
  <w:style w:type="paragraph" w:customStyle="1" w:styleId="420DC819CF32464E91D2B95FFFA7F2304">
    <w:name w:val="420DC819CF32464E91D2B95FFFA7F2304"/>
    <w:rsid w:val="007E2387"/>
    <w:pPr>
      <w:tabs>
        <w:tab w:val="left" w:pos="284"/>
      </w:tabs>
      <w:spacing w:before="30" w:after="30" w:line="240" w:lineRule="atLeast"/>
      <w:ind w:left="108" w:right="108"/>
    </w:pPr>
    <w:rPr>
      <w:rFonts w:ascii="Arial" w:hAnsi="Arial" w:cs="Arial"/>
      <w:szCs w:val="15"/>
      <w:lang w:eastAsia="en-US"/>
    </w:rPr>
  </w:style>
  <w:style w:type="paragraph" w:customStyle="1" w:styleId="ED70741CE77041E8BD5F832BD17670044">
    <w:name w:val="ED70741CE77041E8BD5F832BD17670044"/>
    <w:rsid w:val="007E2387"/>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4">
    <w:name w:val="713DFA4BE6EB49B2B492CA42B3C9A09E4"/>
    <w:rsid w:val="007E2387"/>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4">
    <w:name w:val="53F22FA8DA54480289DDAF685CBDC4464"/>
    <w:rsid w:val="007E2387"/>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4">
    <w:name w:val="4B354D032504479FB263B2212820D1FD4"/>
    <w:rsid w:val="007E2387"/>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4">
    <w:name w:val="F4A3C68B1BDF4929841EAF113215DCC04"/>
    <w:rsid w:val="007E2387"/>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4">
    <w:name w:val="0AEADE891DD74C469622B28B57A3BCC04"/>
    <w:rsid w:val="007E2387"/>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4">
    <w:name w:val="1B7CFC12EB7D45A4BD6ADC0F1975DD7D4"/>
    <w:rsid w:val="007E2387"/>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4">
    <w:name w:val="3C2DC9EF539440EE8F92EFFD6446B6804"/>
    <w:rsid w:val="007E2387"/>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4">
    <w:name w:val="9F2BD397EF8942B1995B64462FEDC00C4"/>
    <w:rsid w:val="007E2387"/>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4">
    <w:name w:val="7279E0FA580440C7870CF83115EA38434"/>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4">
    <w:name w:val="2AC01E6CF32740D1BD943CE4398254A54"/>
    <w:rsid w:val="007E2387"/>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4">
    <w:name w:val="2979D7022C78430AA0EF7904441137324"/>
    <w:rsid w:val="007E2387"/>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4">
    <w:name w:val="6D37F6C38B3544D583EA5DB9ABA30EB54"/>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4">
    <w:name w:val="51E144373BCC40F59C17D74A1DF681BC4"/>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4">
    <w:name w:val="C644B201850E4022B52E83744C64D8504"/>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4">
    <w:name w:val="CA3CE2D2BAC040369088E69A501320954"/>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4">
    <w:name w:val="DAC06DF4DF0A4455A973F9CA3772FFE84"/>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4">
    <w:name w:val="06B8BDD7C9D049C4A2A3E9D516F5C8B04"/>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4">
    <w:name w:val="2DE8CFE7DF8D4349AFE8482944C769284"/>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4">
    <w:name w:val="EAEA264068614C24AE680495450CC30E4"/>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4">
    <w:name w:val="354E83DBEA1B42BFA31CFE7B1DD76D094"/>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4">
    <w:name w:val="4C4EDF0FB5004DA085DE7561AEBCF32E4"/>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4">
    <w:name w:val="911235118B154E0686759E0ED838DA824"/>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4">
    <w:name w:val="96AD8D8F389D4D8190E0D40C98A8ACAE4"/>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4">
    <w:name w:val="E58D74854BAF434C83D50E7BE39457E94"/>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4">
    <w:name w:val="D516E52CD79D438DA248AF1DB0784B444"/>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4">
    <w:name w:val="EAF2A8F560F04CBC89EC62EB382D7B354"/>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4">
    <w:name w:val="2AC0DF1701DA49BBAC30FF05D5C2BE034"/>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4">
    <w:name w:val="60B25552FF074620ADF9844CC5A1571B4"/>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4">
    <w:name w:val="B2522D388C9A415C99C34D084EFF6DBD4"/>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4">
    <w:name w:val="BE88AD0D389D426098EDE69BDD57A2AE4"/>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4">
    <w:name w:val="225C902AA3CC45C7AA436CA1DBBBD24D4"/>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4">
    <w:name w:val="7B654C34CEB44318B56F266C8A404EB14"/>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4">
    <w:name w:val="CCC1D79421D34170BA915E1A27CDAA654"/>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4">
    <w:name w:val="98B035CD562E491190D9574F60524E8B4"/>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4">
    <w:name w:val="FE3C38E3A5CB44E89BF545800E597BC24"/>
    <w:rsid w:val="007E2387"/>
    <w:pPr>
      <w:tabs>
        <w:tab w:val="left" w:pos="284"/>
      </w:tabs>
      <w:spacing w:before="30" w:after="30" w:line="240" w:lineRule="atLeast"/>
      <w:ind w:left="108" w:right="108"/>
    </w:pPr>
    <w:rPr>
      <w:rFonts w:ascii="Arial" w:hAnsi="Arial" w:cs="Arial"/>
      <w:szCs w:val="15"/>
      <w:lang w:eastAsia="en-US"/>
    </w:rPr>
  </w:style>
  <w:style w:type="paragraph" w:customStyle="1" w:styleId="CFDF9DEB60BD4D51A649397430E64E9D">
    <w:name w:val="CFDF9DEB60BD4D51A649397430E64E9D"/>
    <w:rsid w:val="007E2387"/>
    <w:rPr>
      <w:lang w:val="en-US" w:eastAsia="en-US"/>
    </w:rPr>
  </w:style>
  <w:style w:type="paragraph" w:customStyle="1" w:styleId="9AEE14074F374C1FACB2A9FB4E7709F9">
    <w:name w:val="9AEE14074F374C1FACB2A9FB4E7709F9"/>
    <w:rsid w:val="007E2387"/>
    <w:rPr>
      <w:lang w:val="en-US" w:eastAsia="en-US"/>
    </w:rPr>
  </w:style>
  <w:style w:type="paragraph" w:customStyle="1" w:styleId="937E2D7AF8944DC097AD862B3A97341C">
    <w:name w:val="937E2D7AF8944DC097AD862B3A97341C"/>
    <w:rsid w:val="007E2387"/>
    <w:rPr>
      <w:lang w:val="en-US" w:eastAsia="en-US"/>
    </w:rPr>
  </w:style>
  <w:style w:type="paragraph" w:customStyle="1" w:styleId="37E68DFD2B3847DCA0866200B2FD1BAE">
    <w:name w:val="37E68DFD2B3847DCA0866200B2FD1BAE"/>
    <w:rsid w:val="007E2387"/>
    <w:rPr>
      <w:lang w:val="en-US" w:eastAsia="en-US"/>
    </w:rPr>
  </w:style>
  <w:style w:type="paragraph" w:customStyle="1" w:styleId="2C8CE7098C93499E8E072FC104CE83DD">
    <w:name w:val="2C8CE7098C93499E8E072FC104CE83DD"/>
    <w:rsid w:val="007E2387"/>
    <w:rPr>
      <w:lang w:val="en-US" w:eastAsia="en-US"/>
    </w:rPr>
  </w:style>
  <w:style w:type="paragraph" w:customStyle="1" w:styleId="977AFE53B3734CB0AB5D7E63272172CD">
    <w:name w:val="977AFE53B3734CB0AB5D7E63272172CD"/>
    <w:rsid w:val="007E2387"/>
    <w:rPr>
      <w:lang w:val="en-US" w:eastAsia="en-US"/>
    </w:rPr>
  </w:style>
  <w:style w:type="paragraph" w:customStyle="1" w:styleId="3275AB03F436425CBDCA38011E067DB5">
    <w:name w:val="3275AB03F436425CBDCA38011E067DB5"/>
    <w:rsid w:val="007E2387"/>
    <w:rPr>
      <w:lang w:val="en-US" w:eastAsia="en-US"/>
    </w:rPr>
  </w:style>
  <w:style w:type="paragraph" w:customStyle="1" w:styleId="1CD2FA94B8D04F1EB1FD8F0B93109BE6">
    <w:name w:val="1CD2FA94B8D04F1EB1FD8F0B93109BE6"/>
    <w:rsid w:val="007E2387"/>
    <w:rPr>
      <w:lang w:val="en-US" w:eastAsia="en-US"/>
    </w:rPr>
  </w:style>
  <w:style w:type="paragraph" w:customStyle="1" w:styleId="F20232AB9B66413E90925149C4C138D7">
    <w:name w:val="F20232AB9B66413E90925149C4C138D7"/>
    <w:rsid w:val="007E2387"/>
    <w:rPr>
      <w:lang w:val="en-US" w:eastAsia="en-US"/>
    </w:rPr>
  </w:style>
  <w:style w:type="paragraph" w:customStyle="1" w:styleId="9C1F80F0790944F7B784851E95C0FD8F">
    <w:name w:val="9C1F80F0790944F7B784851E95C0FD8F"/>
    <w:rsid w:val="007E2387"/>
    <w:rPr>
      <w:lang w:val="en-US" w:eastAsia="en-US"/>
    </w:rPr>
  </w:style>
  <w:style w:type="paragraph" w:customStyle="1" w:styleId="F19353367B7341FBA5B6034425669399">
    <w:name w:val="F19353367B7341FBA5B6034425669399"/>
    <w:rsid w:val="007E2387"/>
    <w:rPr>
      <w:lang w:val="en-US" w:eastAsia="en-US"/>
    </w:rPr>
  </w:style>
  <w:style w:type="paragraph" w:customStyle="1" w:styleId="8037396AD96D46BE8728DAABDD1191ED">
    <w:name w:val="8037396AD96D46BE8728DAABDD1191ED"/>
    <w:rsid w:val="007E2387"/>
    <w:rPr>
      <w:lang w:val="en-US" w:eastAsia="en-US"/>
    </w:rPr>
  </w:style>
  <w:style w:type="paragraph" w:customStyle="1" w:styleId="7171F5F451A34532B6154F1D036ACCEC">
    <w:name w:val="7171F5F451A34532B6154F1D036ACCEC"/>
    <w:rsid w:val="007E2387"/>
    <w:rPr>
      <w:lang w:val="en-US" w:eastAsia="en-US"/>
    </w:rPr>
  </w:style>
  <w:style w:type="paragraph" w:customStyle="1" w:styleId="EC68AEC238974C2E8304CD1AC40FD389">
    <w:name w:val="EC68AEC238974C2E8304CD1AC40FD389"/>
    <w:rsid w:val="007E2387"/>
    <w:rPr>
      <w:lang w:val="en-US" w:eastAsia="en-US"/>
    </w:rPr>
  </w:style>
  <w:style w:type="paragraph" w:customStyle="1" w:styleId="AF2DD1D362A6437F86DAA6D47CB99F20">
    <w:name w:val="AF2DD1D362A6437F86DAA6D47CB99F20"/>
    <w:rsid w:val="007E2387"/>
    <w:rPr>
      <w:lang w:val="en-US" w:eastAsia="en-US"/>
    </w:rPr>
  </w:style>
  <w:style w:type="paragraph" w:customStyle="1" w:styleId="F5C1F353C436471D825F3A49190E6E8B">
    <w:name w:val="F5C1F353C436471D825F3A49190E6E8B"/>
    <w:rsid w:val="007E2387"/>
    <w:rPr>
      <w:lang w:val="en-US" w:eastAsia="en-US"/>
    </w:rPr>
  </w:style>
  <w:style w:type="paragraph" w:customStyle="1" w:styleId="4DC0E191DF36428498BC15143B707499">
    <w:name w:val="4DC0E191DF36428498BC15143B707499"/>
    <w:rsid w:val="007E2387"/>
    <w:rPr>
      <w:lang w:val="en-US" w:eastAsia="en-US"/>
    </w:rPr>
  </w:style>
  <w:style w:type="paragraph" w:customStyle="1" w:styleId="B613134D17194F31A035651C79E67313">
    <w:name w:val="B613134D17194F31A035651C79E67313"/>
    <w:rsid w:val="007E2387"/>
    <w:rPr>
      <w:lang w:val="en-US" w:eastAsia="en-US"/>
    </w:rPr>
  </w:style>
  <w:style w:type="paragraph" w:customStyle="1" w:styleId="3A4B1EF70CE142E5B99014C7627A7C1E">
    <w:name w:val="3A4B1EF70CE142E5B99014C7627A7C1E"/>
    <w:rsid w:val="007E2387"/>
    <w:rPr>
      <w:lang w:val="en-US" w:eastAsia="en-US"/>
    </w:rPr>
  </w:style>
  <w:style w:type="paragraph" w:customStyle="1" w:styleId="DDA7B4EDB07F45A995C41254DFC99E7C">
    <w:name w:val="DDA7B4EDB07F45A995C41254DFC99E7C"/>
    <w:rsid w:val="007E2387"/>
    <w:rPr>
      <w:lang w:val="en-US" w:eastAsia="en-US"/>
    </w:rPr>
  </w:style>
  <w:style w:type="paragraph" w:customStyle="1" w:styleId="46D2641122BB430D802BBE615509B4A6">
    <w:name w:val="46D2641122BB430D802BBE615509B4A6"/>
    <w:rsid w:val="007E2387"/>
    <w:rPr>
      <w:lang w:val="en-US" w:eastAsia="en-US"/>
    </w:rPr>
  </w:style>
  <w:style w:type="paragraph" w:customStyle="1" w:styleId="2A9CC1BDB8174EBDA0A52BA203885AB5">
    <w:name w:val="2A9CC1BDB8174EBDA0A52BA203885AB5"/>
    <w:rsid w:val="007E2387"/>
    <w:rPr>
      <w:lang w:val="en-US" w:eastAsia="en-US"/>
    </w:rPr>
  </w:style>
  <w:style w:type="paragraph" w:customStyle="1" w:styleId="84994A6042CC4C1B875902CB80799CE8">
    <w:name w:val="84994A6042CC4C1B875902CB80799CE8"/>
    <w:rsid w:val="007E2387"/>
    <w:rPr>
      <w:lang w:val="en-US" w:eastAsia="en-US"/>
    </w:rPr>
  </w:style>
  <w:style w:type="paragraph" w:customStyle="1" w:styleId="3A6F2AA781E9431AAC5C10042E73E7D8">
    <w:name w:val="3A6F2AA781E9431AAC5C10042E73E7D8"/>
    <w:rsid w:val="007E2387"/>
    <w:rPr>
      <w:lang w:val="en-US" w:eastAsia="en-US"/>
    </w:rPr>
  </w:style>
  <w:style w:type="paragraph" w:customStyle="1" w:styleId="67246029A5BB41409BD41CB3C7575973">
    <w:name w:val="67246029A5BB41409BD41CB3C7575973"/>
    <w:rsid w:val="007E2387"/>
    <w:rPr>
      <w:lang w:val="en-US" w:eastAsia="en-US"/>
    </w:rPr>
  </w:style>
  <w:style w:type="paragraph" w:customStyle="1" w:styleId="708AECAB72B7475397A3E86B883F357B">
    <w:name w:val="708AECAB72B7475397A3E86B883F357B"/>
    <w:rsid w:val="007E2387"/>
    <w:rPr>
      <w:lang w:val="en-US" w:eastAsia="en-US"/>
    </w:rPr>
  </w:style>
  <w:style w:type="paragraph" w:customStyle="1" w:styleId="AB1E605AAD1F4D338BBD55CCECCB7210">
    <w:name w:val="AB1E605AAD1F4D338BBD55CCECCB7210"/>
    <w:rsid w:val="007E2387"/>
    <w:rPr>
      <w:lang w:val="en-US" w:eastAsia="en-US"/>
    </w:rPr>
  </w:style>
  <w:style w:type="paragraph" w:customStyle="1" w:styleId="20245969E6A0437B95113C0BCC8C70FC">
    <w:name w:val="20245969E6A0437B95113C0BCC8C70FC"/>
    <w:rsid w:val="007E2387"/>
    <w:rPr>
      <w:lang w:val="en-US" w:eastAsia="en-US"/>
    </w:rPr>
  </w:style>
  <w:style w:type="paragraph" w:customStyle="1" w:styleId="439F92E5E04A4DF09B3A32E468466C5C">
    <w:name w:val="439F92E5E04A4DF09B3A32E468466C5C"/>
    <w:rsid w:val="007E2387"/>
    <w:rPr>
      <w:lang w:val="en-US" w:eastAsia="en-US"/>
    </w:rPr>
  </w:style>
  <w:style w:type="paragraph" w:customStyle="1" w:styleId="73C536D67A244215A4BC4A2919CED692">
    <w:name w:val="73C536D67A244215A4BC4A2919CED692"/>
    <w:rsid w:val="007E2387"/>
    <w:rPr>
      <w:lang w:val="en-US" w:eastAsia="en-US"/>
    </w:rPr>
  </w:style>
  <w:style w:type="paragraph" w:customStyle="1" w:styleId="818FBC45BF9C446080D6275A00D1C8F9">
    <w:name w:val="818FBC45BF9C446080D6275A00D1C8F9"/>
    <w:rsid w:val="007E2387"/>
    <w:rPr>
      <w:lang w:val="en-US" w:eastAsia="en-US"/>
    </w:rPr>
  </w:style>
  <w:style w:type="paragraph" w:customStyle="1" w:styleId="F938E48FA2A248BEAC15AF4B8CA2D35C">
    <w:name w:val="F938E48FA2A248BEAC15AF4B8CA2D35C"/>
    <w:rsid w:val="007E2387"/>
    <w:rPr>
      <w:lang w:val="en-US" w:eastAsia="en-US"/>
    </w:rPr>
  </w:style>
  <w:style w:type="paragraph" w:customStyle="1" w:styleId="1DF337B50A7F441CB5C2F03734F79EA8">
    <w:name w:val="1DF337B50A7F441CB5C2F03734F79EA8"/>
    <w:rsid w:val="007E2387"/>
    <w:rPr>
      <w:lang w:val="en-US" w:eastAsia="en-US"/>
    </w:rPr>
  </w:style>
  <w:style w:type="paragraph" w:customStyle="1" w:styleId="DE12BC021FF14ED79C5C23207097A3E8">
    <w:name w:val="DE12BC021FF14ED79C5C23207097A3E8"/>
    <w:rsid w:val="007E2387"/>
    <w:rPr>
      <w:lang w:val="en-US" w:eastAsia="en-US"/>
    </w:rPr>
  </w:style>
  <w:style w:type="paragraph" w:customStyle="1" w:styleId="E528D78124EB448BB892ADCF183CA272">
    <w:name w:val="E528D78124EB448BB892ADCF183CA272"/>
    <w:rsid w:val="007E2387"/>
    <w:rPr>
      <w:lang w:val="en-US" w:eastAsia="en-US"/>
    </w:rPr>
  </w:style>
  <w:style w:type="paragraph" w:customStyle="1" w:styleId="78CAB735945A49CDBFFF1FD6D89CBF28">
    <w:name w:val="78CAB735945A49CDBFFF1FD6D89CBF28"/>
    <w:rsid w:val="007E2387"/>
    <w:rPr>
      <w:lang w:val="en-US" w:eastAsia="en-US"/>
    </w:rPr>
  </w:style>
  <w:style w:type="paragraph" w:customStyle="1" w:styleId="00FF9B3806CE4C2D8FD2840D47AE8576">
    <w:name w:val="00FF9B3806CE4C2D8FD2840D47AE8576"/>
    <w:rsid w:val="007E2387"/>
    <w:rPr>
      <w:lang w:val="en-US" w:eastAsia="en-US"/>
    </w:rPr>
  </w:style>
  <w:style w:type="paragraph" w:customStyle="1" w:styleId="766E2F875E0E4DA8BBCB93C491D30F2D">
    <w:name w:val="766E2F875E0E4DA8BBCB93C491D30F2D"/>
    <w:rsid w:val="007E2387"/>
    <w:rPr>
      <w:lang w:val="en-US" w:eastAsia="en-US"/>
    </w:rPr>
  </w:style>
  <w:style w:type="paragraph" w:customStyle="1" w:styleId="B920128BC7A14C6DB17532B173E8BB92">
    <w:name w:val="B920128BC7A14C6DB17532B173E8BB92"/>
    <w:rsid w:val="007E2387"/>
    <w:rPr>
      <w:lang w:val="en-US" w:eastAsia="en-US"/>
    </w:rPr>
  </w:style>
  <w:style w:type="paragraph" w:customStyle="1" w:styleId="036A0CAE148249938671708C5075466E">
    <w:name w:val="036A0CAE148249938671708C5075466E"/>
    <w:rsid w:val="007E2387"/>
    <w:rPr>
      <w:lang w:val="en-US" w:eastAsia="en-US"/>
    </w:rPr>
  </w:style>
  <w:style w:type="paragraph" w:customStyle="1" w:styleId="4E5E573B618541E392ACC4E9F0AD74D5">
    <w:name w:val="4E5E573B618541E392ACC4E9F0AD74D5"/>
    <w:rsid w:val="007E2387"/>
    <w:rPr>
      <w:lang w:val="en-US" w:eastAsia="en-US"/>
    </w:rPr>
  </w:style>
  <w:style w:type="paragraph" w:customStyle="1" w:styleId="F0456CC9385244CE95A96FE3C31C2C74">
    <w:name w:val="F0456CC9385244CE95A96FE3C31C2C74"/>
    <w:rsid w:val="007E2387"/>
    <w:rPr>
      <w:lang w:val="en-US" w:eastAsia="en-US"/>
    </w:rPr>
  </w:style>
  <w:style w:type="paragraph" w:customStyle="1" w:styleId="8C81743CBA5B4DE0BF39963A331D570A">
    <w:name w:val="8C81743CBA5B4DE0BF39963A331D570A"/>
    <w:rsid w:val="007E2387"/>
    <w:rPr>
      <w:lang w:val="en-US" w:eastAsia="en-US"/>
    </w:rPr>
  </w:style>
  <w:style w:type="paragraph" w:customStyle="1" w:styleId="921DEE50367B40FDADCBBFBDDC7C3F8C">
    <w:name w:val="921DEE50367B40FDADCBBFBDDC7C3F8C"/>
    <w:rsid w:val="007E2387"/>
    <w:rPr>
      <w:lang w:val="en-US" w:eastAsia="en-US"/>
    </w:rPr>
  </w:style>
  <w:style w:type="paragraph" w:customStyle="1" w:styleId="2A1F5200F8274A1BA9B0F9F76CC9293F">
    <w:name w:val="2A1F5200F8274A1BA9B0F9F76CC9293F"/>
    <w:rsid w:val="007E2387"/>
    <w:rPr>
      <w:lang w:val="en-US" w:eastAsia="en-US"/>
    </w:rPr>
  </w:style>
  <w:style w:type="paragraph" w:customStyle="1" w:styleId="0436445DA8FC4FEDAB34EE6FB4967652">
    <w:name w:val="0436445DA8FC4FEDAB34EE6FB4967652"/>
    <w:rsid w:val="007E2387"/>
    <w:rPr>
      <w:lang w:val="en-US" w:eastAsia="en-US"/>
    </w:rPr>
  </w:style>
  <w:style w:type="paragraph" w:customStyle="1" w:styleId="2A935EAEF08745A78A667285F73AD390">
    <w:name w:val="2A935EAEF08745A78A667285F73AD390"/>
    <w:rsid w:val="007E2387"/>
    <w:rPr>
      <w:lang w:val="en-US" w:eastAsia="en-US"/>
    </w:rPr>
  </w:style>
  <w:style w:type="paragraph" w:customStyle="1" w:styleId="3007C2D6698A4AE0ADE7FC67D7ECCBAB">
    <w:name w:val="3007C2D6698A4AE0ADE7FC67D7ECCBAB"/>
    <w:rsid w:val="007E2387"/>
    <w:rPr>
      <w:lang w:val="en-US" w:eastAsia="en-US"/>
    </w:rPr>
  </w:style>
  <w:style w:type="paragraph" w:customStyle="1" w:styleId="F4CEE8F135454E578399F651AFA127E7">
    <w:name w:val="F4CEE8F135454E578399F651AFA127E7"/>
    <w:rsid w:val="007E2387"/>
    <w:rPr>
      <w:lang w:val="en-US" w:eastAsia="en-US"/>
    </w:rPr>
  </w:style>
  <w:style w:type="paragraph" w:customStyle="1" w:styleId="F37317FD48A04203B9C2BE179B9D2EA7">
    <w:name w:val="F37317FD48A04203B9C2BE179B9D2EA7"/>
    <w:rsid w:val="007E2387"/>
    <w:rPr>
      <w:lang w:val="en-US" w:eastAsia="en-US"/>
    </w:rPr>
  </w:style>
  <w:style w:type="paragraph" w:customStyle="1" w:styleId="266775FB2D3E4AE8BE836BA8BD75EF94">
    <w:name w:val="266775FB2D3E4AE8BE836BA8BD75EF94"/>
    <w:rsid w:val="007E2387"/>
    <w:rPr>
      <w:lang w:val="en-US" w:eastAsia="en-US"/>
    </w:rPr>
  </w:style>
  <w:style w:type="paragraph" w:customStyle="1" w:styleId="7E0CBC7A90AF479589A3F3A7E15DDE4F">
    <w:name w:val="7E0CBC7A90AF479589A3F3A7E15DDE4F"/>
    <w:rsid w:val="007E2387"/>
    <w:rPr>
      <w:lang w:val="en-US" w:eastAsia="en-US"/>
    </w:rPr>
  </w:style>
  <w:style w:type="paragraph" w:customStyle="1" w:styleId="8DCA3596C2024DBBB2A0E161F65C39C5">
    <w:name w:val="8DCA3596C2024DBBB2A0E161F65C39C5"/>
    <w:rsid w:val="007E2387"/>
    <w:rPr>
      <w:lang w:val="en-US" w:eastAsia="en-US"/>
    </w:rPr>
  </w:style>
  <w:style w:type="paragraph" w:customStyle="1" w:styleId="3D9D21ADBFF04DAAA2095E9F8B169450">
    <w:name w:val="3D9D21ADBFF04DAAA2095E9F8B169450"/>
    <w:rsid w:val="007E2387"/>
    <w:rPr>
      <w:lang w:val="en-US" w:eastAsia="en-US"/>
    </w:rPr>
  </w:style>
  <w:style w:type="paragraph" w:customStyle="1" w:styleId="D0158BCEEEDB4ADCB956D9413F95278D">
    <w:name w:val="D0158BCEEEDB4ADCB956D9413F95278D"/>
    <w:rsid w:val="007E2387"/>
    <w:rPr>
      <w:lang w:val="en-US" w:eastAsia="en-US"/>
    </w:rPr>
  </w:style>
  <w:style w:type="paragraph" w:customStyle="1" w:styleId="827BB068D0AE452E8E7AF74069E2CC9F">
    <w:name w:val="827BB068D0AE452E8E7AF74069E2CC9F"/>
    <w:rsid w:val="007E2387"/>
    <w:rPr>
      <w:lang w:val="en-US" w:eastAsia="en-US"/>
    </w:rPr>
  </w:style>
  <w:style w:type="paragraph" w:customStyle="1" w:styleId="170B907BCD7541C4B2ABDE1ED1349A83">
    <w:name w:val="170B907BCD7541C4B2ABDE1ED1349A83"/>
    <w:rsid w:val="007E2387"/>
    <w:rPr>
      <w:lang w:val="en-US" w:eastAsia="en-US"/>
    </w:rPr>
  </w:style>
  <w:style w:type="paragraph" w:customStyle="1" w:styleId="53E741BD69CE4ACBB360C69BD6F78F34">
    <w:name w:val="53E741BD69CE4ACBB360C69BD6F78F34"/>
    <w:rsid w:val="007E2387"/>
    <w:rPr>
      <w:lang w:val="en-US" w:eastAsia="en-US"/>
    </w:rPr>
  </w:style>
  <w:style w:type="paragraph" w:customStyle="1" w:styleId="FEDD7474A1D941BEB6BA275C1DDFBAC4">
    <w:name w:val="FEDD7474A1D941BEB6BA275C1DDFBAC4"/>
    <w:rsid w:val="007E2387"/>
    <w:rPr>
      <w:lang w:val="en-US" w:eastAsia="en-US"/>
    </w:rPr>
  </w:style>
  <w:style w:type="paragraph" w:customStyle="1" w:styleId="9A34B93BAF9F4575A60D8522C4AA63C7">
    <w:name w:val="9A34B93BAF9F4575A60D8522C4AA63C7"/>
    <w:rsid w:val="007E2387"/>
    <w:rPr>
      <w:lang w:val="en-US" w:eastAsia="en-US"/>
    </w:rPr>
  </w:style>
  <w:style w:type="paragraph" w:customStyle="1" w:styleId="0F2485F1CDAE49AFB40A5C0626842973">
    <w:name w:val="0F2485F1CDAE49AFB40A5C0626842973"/>
    <w:rsid w:val="007E2387"/>
    <w:rPr>
      <w:lang w:val="en-US" w:eastAsia="en-US"/>
    </w:rPr>
  </w:style>
  <w:style w:type="paragraph" w:customStyle="1" w:styleId="1D74E0A2DC1044208C7918AB03ED459B">
    <w:name w:val="1D74E0A2DC1044208C7918AB03ED459B"/>
    <w:rsid w:val="007E2387"/>
    <w:rPr>
      <w:lang w:val="en-US" w:eastAsia="en-US"/>
    </w:rPr>
  </w:style>
  <w:style w:type="paragraph" w:customStyle="1" w:styleId="739CE3B1FF9D4CB28558A613ECE7E7D7">
    <w:name w:val="739CE3B1FF9D4CB28558A613ECE7E7D7"/>
    <w:rsid w:val="007E2387"/>
    <w:rPr>
      <w:lang w:val="en-US" w:eastAsia="en-US"/>
    </w:rPr>
  </w:style>
  <w:style w:type="paragraph" w:customStyle="1" w:styleId="2432BA0D0BCA4AF58AD06575EE640FA8">
    <w:name w:val="2432BA0D0BCA4AF58AD06575EE640FA8"/>
    <w:rsid w:val="007E2387"/>
    <w:rPr>
      <w:lang w:val="en-US" w:eastAsia="en-US"/>
    </w:rPr>
  </w:style>
  <w:style w:type="paragraph" w:customStyle="1" w:styleId="058BE98432A24DC48B3A85260E58C7E7">
    <w:name w:val="058BE98432A24DC48B3A85260E58C7E7"/>
    <w:rsid w:val="007E2387"/>
    <w:rPr>
      <w:lang w:val="en-US" w:eastAsia="en-US"/>
    </w:rPr>
  </w:style>
  <w:style w:type="paragraph" w:customStyle="1" w:styleId="37233F635242405BB2FC8C96024FE5A7">
    <w:name w:val="37233F635242405BB2FC8C96024FE5A7"/>
    <w:rsid w:val="007E2387"/>
    <w:rPr>
      <w:lang w:val="en-US" w:eastAsia="en-US"/>
    </w:rPr>
  </w:style>
  <w:style w:type="paragraph" w:customStyle="1" w:styleId="07C5FBB4E4EB41E99AB5F2D7D8268674">
    <w:name w:val="07C5FBB4E4EB41E99AB5F2D7D8268674"/>
    <w:rsid w:val="007E2387"/>
    <w:rPr>
      <w:lang w:val="en-US" w:eastAsia="en-US"/>
    </w:rPr>
  </w:style>
  <w:style w:type="paragraph" w:customStyle="1" w:styleId="0927EDAD8840478285E17879B4BA9B0D">
    <w:name w:val="0927EDAD8840478285E17879B4BA9B0D"/>
    <w:rsid w:val="007E2387"/>
    <w:rPr>
      <w:lang w:val="en-US" w:eastAsia="en-US"/>
    </w:rPr>
  </w:style>
  <w:style w:type="paragraph" w:customStyle="1" w:styleId="0314639A63FD4C7497EEC13B148BFCF8">
    <w:name w:val="0314639A63FD4C7497EEC13B148BFCF8"/>
    <w:rsid w:val="007E2387"/>
    <w:rPr>
      <w:lang w:val="en-US" w:eastAsia="en-US"/>
    </w:rPr>
  </w:style>
  <w:style w:type="paragraph" w:customStyle="1" w:styleId="58B71209B8E144268C582D8C898686DE">
    <w:name w:val="58B71209B8E144268C582D8C898686DE"/>
    <w:rsid w:val="007E2387"/>
    <w:rPr>
      <w:lang w:val="en-US" w:eastAsia="en-US"/>
    </w:rPr>
  </w:style>
  <w:style w:type="paragraph" w:customStyle="1" w:styleId="21F6C2594922448AB587C9EC4EE5F312">
    <w:name w:val="21F6C2594922448AB587C9EC4EE5F312"/>
    <w:rsid w:val="007E2387"/>
    <w:rPr>
      <w:lang w:val="en-US" w:eastAsia="en-US"/>
    </w:rPr>
  </w:style>
  <w:style w:type="paragraph" w:customStyle="1" w:styleId="01A50A76CEE747359D1424706A4BEC48">
    <w:name w:val="01A50A76CEE747359D1424706A4BEC48"/>
    <w:rsid w:val="007E2387"/>
    <w:rPr>
      <w:lang w:val="en-US" w:eastAsia="en-US"/>
    </w:rPr>
  </w:style>
  <w:style w:type="paragraph" w:customStyle="1" w:styleId="79379F6F1C864FEEB4BCE55708BC64B1">
    <w:name w:val="79379F6F1C864FEEB4BCE55708BC64B1"/>
    <w:rsid w:val="007E2387"/>
    <w:rPr>
      <w:lang w:val="en-US" w:eastAsia="en-US"/>
    </w:rPr>
  </w:style>
  <w:style w:type="paragraph" w:customStyle="1" w:styleId="FFA75AB46B0F494E807A4A86DCE05120">
    <w:name w:val="FFA75AB46B0F494E807A4A86DCE05120"/>
    <w:rsid w:val="007E2387"/>
    <w:rPr>
      <w:lang w:val="en-US" w:eastAsia="en-US"/>
    </w:rPr>
  </w:style>
  <w:style w:type="paragraph" w:customStyle="1" w:styleId="F45AF0B9D2EA420F8EE5B0B96044FC6C">
    <w:name w:val="F45AF0B9D2EA420F8EE5B0B96044FC6C"/>
    <w:rsid w:val="007E2387"/>
    <w:rPr>
      <w:lang w:val="en-US" w:eastAsia="en-US"/>
    </w:rPr>
  </w:style>
  <w:style w:type="paragraph" w:customStyle="1" w:styleId="1CBBB59056504544B1BEFABCA001BF0F">
    <w:name w:val="1CBBB59056504544B1BEFABCA001BF0F"/>
    <w:rsid w:val="007E2387"/>
    <w:rPr>
      <w:lang w:val="en-US" w:eastAsia="en-US"/>
    </w:rPr>
  </w:style>
  <w:style w:type="paragraph" w:customStyle="1" w:styleId="DD33D456E90841DEA01DAD0C6B42D6DF">
    <w:name w:val="DD33D456E90841DEA01DAD0C6B42D6DF"/>
    <w:rsid w:val="007E2387"/>
    <w:rPr>
      <w:lang w:val="en-US" w:eastAsia="en-US"/>
    </w:rPr>
  </w:style>
  <w:style w:type="paragraph" w:customStyle="1" w:styleId="E13B1276036146B9AFBDE3F082CE73B9">
    <w:name w:val="E13B1276036146B9AFBDE3F082CE73B9"/>
    <w:rsid w:val="007E2387"/>
    <w:rPr>
      <w:lang w:val="en-US" w:eastAsia="en-US"/>
    </w:rPr>
  </w:style>
  <w:style w:type="paragraph" w:customStyle="1" w:styleId="53F7CA93BC044EDD9F694AEE7C07277A">
    <w:name w:val="53F7CA93BC044EDD9F694AEE7C07277A"/>
    <w:rsid w:val="007E2387"/>
    <w:rPr>
      <w:lang w:val="en-US" w:eastAsia="en-US"/>
    </w:rPr>
  </w:style>
  <w:style w:type="paragraph" w:customStyle="1" w:styleId="A82833FB4A874B2F846D6CBA35409F68">
    <w:name w:val="A82833FB4A874B2F846D6CBA35409F68"/>
    <w:rsid w:val="007E2387"/>
    <w:rPr>
      <w:lang w:val="en-US" w:eastAsia="en-US"/>
    </w:rPr>
  </w:style>
  <w:style w:type="paragraph" w:customStyle="1" w:styleId="1C5EF45A05AC469396EE4E586CE632FB">
    <w:name w:val="1C5EF45A05AC469396EE4E586CE632FB"/>
    <w:rsid w:val="007E2387"/>
    <w:rPr>
      <w:lang w:val="en-US" w:eastAsia="en-US"/>
    </w:rPr>
  </w:style>
  <w:style w:type="paragraph" w:customStyle="1" w:styleId="BB8D0C33FF994902BDA40EA9450D7792">
    <w:name w:val="BB8D0C33FF994902BDA40EA9450D7792"/>
    <w:rsid w:val="007E2387"/>
    <w:rPr>
      <w:lang w:val="en-US" w:eastAsia="en-US"/>
    </w:rPr>
  </w:style>
  <w:style w:type="paragraph" w:customStyle="1" w:styleId="57689145B2734B42A990BDEE4D25EA8F">
    <w:name w:val="57689145B2734B42A990BDEE4D25EA8F"/>
    <w:rsid w:val="007E2387"/>
    <w:rPr>
      <w:lang w:val="en-US" w:eastAsia="en-US"/>
    </w:rPr>
  </w:style>
  <w:style w:type="paragraph" w:customStyle="1" w:styleId="F04C4AE23FA44E7EB58E52D4663EB2EB">
    <w:name w:val="F04C4AE23FA44E7EB58E52D4663EB2EB"/>
    <w:rsid w:val="007E2387"/>
    <w:rPr>
      <w:lang w:val="en-US" w:eastAsia="en-US"/>
    </w:rPr>
  </w:style>
  <w:style w:type="paragraph" w:customStyle="1" w:styleId="1E7946D858464FE39699B2D06C7DAC27">
    <w:name w:val="1E7946D858464FE39699B2D06C7DAC27"/>
    <w:rsid w:val="007E2387"/>
    <w:rPr>
      <w:lang w:val="en-US" w:eastAsia="en-US"/>
    </w:rPr>
  </w:style>
  <w:style w:type="paragraph" w:customStyle="1" w:styleId="745EBB168B4B444F84EFB34AA7C1819F">
    <w:name w:val="745EBB168B4B444F84EFB34AA7C1819F"/>
    <w:rsid w:val="007E2387"/>
    <w:rPr>
      <w:lang w:val="en-US" w:eastAsia="en-US"/>
    </w:rPr>
  </w:style>
  <w:style w:type="paragraph" w:customStyle="1" w:styleId="1DA648F19AB247F2AE10C2AE4B2E6F0D">
    <w:name w:val="1DA648F19AB247F2AE10C2AE4B2E6F0D"/>
    <w:rsid w:val="007E2387"/>
    <w:rPr>
      <w:lang w:val="en-US" w:eastAsia="en-US"/>
    </w:rPr>
  </w:style>
  <w:style w:type="paragraph" w:customStyle="1" w:styleId="D922D2C0CB0349588266350778CEEE17">
    <w:name w:val="D922D2C0CB0349588266350778CEEE17"/>
    <w:rsid w:val="007E2387"/>
    <w:rPr>
      <w:lang w:val="en-US" w:eastAsia="en-US"/>
    </w:rPr>
  </w:style>
  <w:style w:type="paragraph" w:customStyle="1" w:styleId="7E1FA401EFBD4689AF67EF0DFBF2D316">
    <w:name w:val="7E1FA401EFBD4689AF67EF0DFBF2D316"/>
    <w:rsid w:val="007E2387"/>
    <w:rPr>
      <w:lang w:val="en-US" w:eastAsia="en-US"/>
    </w:rPr>
  </w:style>
  <w:style w:type="paragraph" w:customStyle="1" w:styleId="9CABDBBA37414547913AFBAA7C0D4D97">
    <w:name w:val="9CABDBBA37414547913AFBAA7C0D4D97"/>
    <w:rsid w:val="007E2387"/>
    <w:rPr>
      <w:lang w:val="en-US" w:eastAsia="en-US"/>
    </w:rPr>
  </w:style>
  <w:style w:type="paragraph" w:customStyle="1" w:styleId="4D8DB431293F425A8A6E84631434BEEB">
    <w:name w:val="4D8DB431293F425A8A6E84631434BEEB"/>
    <w:rsid w:val="007E2387"/>
    <w:rPr>
      <w:lang w:val="en-US" w:eastAsia="en-US"/>
    </w:rPr>
  </w:style>
  <w:style w:type="paragraph" w:customStyle="1" w:styleId="66A09DBB62434F25A04F6270D405B8AE">
    <w:name w:val="66A09DBB62434F25A04F6270D405B8AE"/>
    <w:rsid w:val="007E2387"/>
    <w:rPr>
      <w:lang w:val="en-US" w:eastAsia="en-US"/>
    </w:rPr>
  </w:style>
  <w:style w:type="paragraph" w:customStyle="1" w:styleId="9243030670D648609CA76228A58F64F2">
    <w:name w:val="9243030670D648609CA76228A58F64F2"/>
    <w:rsid w:val="007E2387"/>
    <w:rPr>
      <w:lang w:val="en-US" w:eastAsia="en-US"/>
    </w:rPr>
  </w:style>
  <w:style w:type="paragraph" w:customStyle="1" w:styleId="1A57310CEC86418288FC56F71A03E40D">
    <w:name w:val="1A57310CEC86418288FC56F71A03E40D"/>
    <w:rsid w:val="007E2387"/>
    <w:rPr>
      <w:lang w:val="en-US" w:eastAsia="en-US"/>
    </w:rPr>
  </w:style>
  <w:style w:type="paragraph" w:customStyle="1" w:styleId="BFE0914489204F35A017AC4BB72CCFC3">
    <w:name w:val="BFE0914489204F35A017AC4BB72CCFC3"/>
    <w:rsid w:val="007E2387"/>
    <w:rPr>
      <w:lang w:val="en-US" w:eastAsia="en-US"/>
    </w:rPr>
  </w:style>
  <w:style w:type="paragraph" w:customStyle="1" w:styleId="5A15A001F96F44BB9FD648C29D60C51B">
    <w:name w:val="5A15A001F96F44BB9FD648C29D60C51B"/>
    <w:rsid w:val="007E2387"/>
    <w:rPr>
      <w:lang w:val="en-US" w:eastAsia="en-US"/>
    </w:rPr>
  </w:style>
  <w:style w:type="paragraph" w:customStyle="1" w:styleId="F44420911B4D4D1F9C4331FA2ABBCDBB">
    <w:name w:val="F44420911B4D4D1F9C4331FA2ABBCDBB"/>
    <w:rsid w:val="007E2387"/>
    <w:rPr>
      <w:lang w:val="en-US" w:eastAsia="en-US"/>
    </w:rPr>
  </w:style>
  <w:style w:type="paragraph" w:customStyle="1" w:styleId="FC9F391B480144C29DB0551E2DB3BA29">
    <w:name w:val="FC9F391B480144C29DB0551E2DB3BA29"/>
    <w:rsid w:val="007E2387"/>
    <w:rPr>
      <w:lang w:val="en-US" w:eastAsia="en-US"/>
    </w:rPr>
  </w:style>
  <w:style w:type="paragraph" w:customStyle="1" w:styleId="C6377FC377754F3CAE866CBD1291E903">
    <w:name w:val="C6377FC377754F3CAE866CBD1291E903"/>
    <w:rsid w:val="007E2387"/>
    <w:rPr>
      <w:lang w:val="en-US" w:eastAsia="en-US"/>
    </w:rPr>
  </w:style>
  <w:style w:type="paragraph" w:customStyle="1" w:styleId="87A8C132BA3549D5898D4B29D2484861">
    <w:name w:val="87A8C132BA3549D5898D4B29D2484861"/>
    <w:rsid w:val="007E2387"/>
    <w:rPr>
      <w:lang w:val="en-US" w:eastAsia="en-US"/>
    </w:rPr>
  </w:style>
  <w:style w:type="paragraph" w:customStyle="1" w:styleId="4EC9289A939C4E50AAC046D4E2BCC546">
    <w:name w:val="4EC9289A939C4E50AAC046D4E2BCC546"/>
    <w:rsid w:val="007E2387"/>
    <w:rPr>
      <w:lang w:val="en-US" w:eastAsia="en-US"/>
    </w:rPr>
  </w:style>
  <w:style w:type="paragraph" w:customStyle="1" w:styleId="4E3F83C2ABE24072A92DCB5B930E1A33">
    <w:name w:val="4E3F83C2ABE24072A92DCB5B930E1A33"/>
    <w:rsid w:val="007E2387"/>
    <w:rPr>
      <w:lang w:val="en-US" w:eastAsia="en-US"/>
    </w:rPr>
  </w:style>
  <w:style w:type="paragraph" w:customStyle="1" w:styleId="FDFC8721550045E590470EC4BB881D0A3">
    <w:name w:val="FDFC8721550045E590470EC4BB881D0A3"/>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3">
    <w:name w:val="E1A6BF2243354D18933A60CB04BDF3B63"/>
    <w:rsid w:val="007E2387"/>
    <w:pPr>
      <w:tabs>
        <w:tab w:val="left" w:pos="284"/>
      </w:tabs>
      <w:spacing w:before="30" w:after="30" w:line="240" w:lineRule="atLeast"/>
      <w:ind w:left="108" w:right="108"/>
    </w:pPr>
    <w:rPr>
      <w:rFonts w:ascii="Arial" w:hAnsi="Arial" w:cs="Arial"/>
      <w:szCs w:val="15"/>
      <w:lang w:eastAsia="en-US"/>
    </w:rPr>
  </w:style>
  <w:style w:type="paragraph" w:customStyle="1" w:styleId="CEBD57EE1B2849D8877649670B7700203">
    <w:name w:val="CEBD57EE1B2849D8877649670B7700203"/>
    <w:rsid w:val="007E2387"/>
    <w:pPr>
      <w:tabs>
        <w:tab w:val="left" w:pos="284"/>
      </w:tabs>
      <w:spacing w:before="30" w:after="30" w:line="240" w:lineRule="atLeast"/>
      <w:ind w:left="108" w:right="108"/>
    </w:pPr>
    <w:rPr>
      <w:rFonts w:ascii="Arial" w:hAnsi="Arial" w:cs="Arial"/>
      <w:szCs w:val="15"/>
      <w:lang w:eastAsia="en-US"/>
    </w:rPr>
  </w:style>
  <w:style w:type="paragraph" w:customStyle="1" w:styleId="47D7EC8D09304551BA2D6AF8B3DC62153">
    <w:name w:val="47D7EC8D09304551BA2D6AF8B3DC62153"/>
    <w:rsid w:val="007E2387"/>
    <w:pPr>
      <w:tabs>
        <w:tab w:val="left" w:pos="284"/>
      </w:tabs>
      <w:spacing w:before="30" w:after="30" w:line="240" w:lineRule="atLeast"/>
      <w:ind w:left="108" w:right="108"/>
    </w:pPr>
    <w:rPr>
      <w:rFonts w:ascii="Arial" w:hAnsi="Arial" w:cs="Arial"/>
      <w:szCs w:val="15"/>
      <w:lang w:eastAsia="en-US"/>
    </w:rPr>
  </w:style>
  <w:style w:type="paragraph" w:customStyle="1" w:styleId="253D06F5DC18415A9EDF0A75D919E0993">
    <w:name w:val="253D06F5DC18415A9EDF0A75D919E0993"/>
    <w:rsid w:val="007E2387"/>
    <w:pPr>
      <w:tabs>
        <w:tab w:val="left" w:pos="284"/>
      </w:tabs>
      <w:spacing w:before="30" w:after="30" w:line="240" w:lineRule="atLeast"/>
      <w:ind w:left="108" w:right="108"/>
    </w:pPr>
    <w:rPr>
      <w:rFonts w:ascii="Arial" w:hAnsi="Arial" w:cs="Arial"/>
      <w:szCs w:val="15"/>
      <w:lang w:eastAsia="en-US"/>
    </w:rPr>
  </w:style>
  <w:style w:type="paragraph" w:customStyle="1" w:styleId="A42FD4BCE75F40DF806B33F1719C19083">
    <w:name w:val="A42FD4BCE75F40DF806B33F1719C19083"/>
    <w:rsid w:val="007E2387"/>
    <w:pPr>
      <w:tabs>
        <w:tab w:val="left" w:pos="284"/>
      </w:tabs>
      <w:spacing w:before="30" w:after="30" w:line="240" w:lineRule="atLeast"/>
      <w:ind w:left="108" w:right="108"/>
    </w:pPr>
    <w:rPr>
      <w:rFonts w:ascii="Arial" w:hAnsi="Arial" w:cs="Arial"/>
      <w:szCs w:val="15"/>
      <w:lang w:eastAsia="en-US"/>
    </w:rPr>
  </w:style>
  <w:style w:type="paragraph" w:customStyle="1" w:styleId="C4C6B6F5651448B8AFF5DD9CE0CDED9D3">
    <w:name w:val="C4C6B6F5651448B8AFF5DD9CE0CDED9D3"/>
    <w:rsid w:val="007E2387"/>
    <w:pPr>
      <w:tabs>
        <w:tab w:val="left" w:pos="284"/>
      </w:tabs>
      <w:spacing w:before="30" w:after="30" w:line="240" w:lineRule="atLeast"/>
      <w:ind w:left="108" w:right="108"/>
    </w:pPr>
    <w:rPr>
      <w:rFonts w:ascii="Arial" w:hAnsi="Arial" w:cs="Arial"/>
      <w:szCs w:val="15"/>
      <w:lang w:eastAsia="en-US"/>
    </w:rPr>
  </w:style>
  <w:style w:type="paragraph" w:customStyle="1" w:styleId="32F06DE8B6C2414AB23616BB522BA67A3">
    <w:name w:val="32F06DE8B6C2414AB23616BB522BA67A3"/>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1">
    <w:name w:val="7E0CBC7A90AF479589A3F3A7E15DDE4F1"/>
    <w:rsid w:val="007E2387"/>
    <w:pPr>
      <w:tabs>
        <w:tab w:val="left" w:pos="284"/>
      </w:tabs>
      <w:spacing w:before="30" w:after="30" w:line="240" w:lineRule="atLeast"/>
      <w:ind w:left="108" w:right="108"/>
    </w:pPr>
    <w:rPr>
      <w:rFonts w:ascii="Arial" w:hAnsi="Arial" w:cs="Arial"/>
      <w:szCs w:val="15"/>
      <w:lang w:eastAsia="en-US"/>
    </w:rPr>
  </w:style>
  <w:style w:type="paragraph" w:customStyle="1" w:styleId="3D9D21ADBFF04DAAA2095E9F8B1694501">
    <w:name w:val="3D9D21ADBFF04DAAA2095E9F8B1694501"/>
    <w:rsid w:val="007E2387"/>
    <w:pPr>
      <w:tabs>
        <w:tab w:val="left" w:pos="284"/>
      </w:tabs>
      <w:spacing w:before="30" w:after="30" w:line="240" w:lineRule="atLeast"/>
      <w:ind w:left="108" w:right="108"/>
    </w:pPr>
    <w:rPr>
      <w:rFonts w:ascii="Arial" w:hAnsi="Arial" w:cs="Arial"/>
      <w:szCs w:val="15"/>
      <w:lang w:eastAsia="en-US"/>
    </w:rPr>
  </w:style>
  <w:style w:type="paragraph" w:customStyle="1" w:styleId="827BB068D0AE452E8E7AF74069E2CC9F1">
    <w:name w:val="827BB068D0AE452E8E7AF74069E2CC9F1"/>
    <w:rsid w:val="007E2387"/>
    <w:pPr>
      <w:tabs>
        <w:tab w:val="left" w:pos="284"/>
      </w:tabs>
      <w:spacing w:before="30" w:after="30" w:line="240" w:lineRule="atLeast"/>
      <w:ind w:left="108" w:right="108"/>
    </w:pPr>
    <w:rPr>
      <w:rFonts w:ascii="Arial" w:hAnsi="Arial" w:cs="Arial"/>
      <w:szCs w:val="15"/>
      <w:lang w:eastAsia="en-US"/>
    </w:rPr>
  </w:style>
  <w:style w:type="paragraph" w:customStyle="1" w:styleId="53E741BD69CE4ACBB360C69BD6F78F341">
    <w:name w:val="53E741BD69CE4ACBB360C69BD6F78F341"/>
    <w:rsid w:val="007E2387"/>
    <w:pPr>
      <w:tabs>
        <w:tab w:val="left" w:pos="284"/>
      </w:tabs>
      <w:spacing w:before="30" w:after="30" w:line="240" w:lineRule="atLeast"/>
      <w:ind w:left="108" w:right="108"/>
    </w:pPr>
    <w:rPr>
      <w:rFonts w:ascii="Arial" w:hAnsi="Arial" w:cs="Arial"/>
      <w:szCs w:val="15"/>
      <w:lang w:eastAsia="en-US"/>
    </w:rPr>
  </w:style>
  <w:style w:type="paragraph" w:customStyle="1" w:styleId="9A34B93BAF9F4575A60D8522C4AA63C71">
    <w:name w:val="9A34B93BAF9F4575A60D8522C4AA63C71"/>
    <w:rsid w:val="007E2387"/>
    <w:pPr>
      <w:tabs>
        <w:tab w:val="left" w:pos="284"/>
      </w:tabs>
      <w:spacing w:before="30" w:after="30" w:line="240" w:lineRule="atLeast"/>
      <w:ind w:left="108" w:right="108"/>
    </w:pPr>
    <w:rPr>
      <w:rFonts w:ascii="Arial" w:hAnsi="Arial" w:cs="Arial"/>
      <w:szCs w:val="15"/>
      <w:lang w:eastAsia="en-US"/>
    </w:rPr>
  </w:style>
  <w:style w:type="paragraph" w:customStyle="1" w:styleId="1D74E0A2DC1044208C7918AB03ED459B1">
    <w:name w:val="1D74E0A2DC1044208C7918AB03ED459B1"/>
    <w:rsid w:val="007E2387"/>
    <w:pPr>
      <w:tabs>
        <w:tab w:val="left" w:pos="284"/>
      </w:tabs>
      <w:spacing w:before="30" w:after="30" w:line="240" w:lineRule="atLeast"/>
      <w:ind w:left="108" w:right="108"/>
    </w:pPr>
    <w:rPr>
      <w:rFonts w:ascii="Arial" w:hAnsi="Arial" w:cs="Arial"/>
      <w:szCs w:val="15"/>
      <w:lang w:eastAsia="en-US"/>
    </w:rPr>
  </w:style>
  <w:style w:type="paragraph" w:customStyle="1" w:styleId="058BE98432A24DC48B3A85260E58C7E71">
    <w:name w:val="058BE98432A24DC48B3A85260E58C7E71"/>
    <w:rsid w:val="007E2387"/>
    <w:pPr>
      <w:tabs>
        <w:tab w:val="left" w:pos="284"/>
      </w:tabs>
      <w:spacing w:before="30" w:after="30" w:line="240" w:lineRule="atLeast"/>
      <w:ind w:left="108" w:right="108"/>
    </w:pPr>
    <w:rPr>
      <w:rFonts w:ascii="Arial" w:hAnsi="Arial" w:cs="Arial"/>
      <w:szCs w:val="15"/>
      <w:lang w:eastAsia="en-US"/>
    </w:rPr>
  </w:style>
  <w:style w:type="paragraph" w:customStyle="1" w:styleId="07C5FBB4E4EB41E99AB5F2D7D82686741">
    <w:name w:val="07C5FBB4E4EB41E99AB5F2D7D82686741"/>
    <w:rsid w:val="007E2387"/>
    <w:pPr>
      <w:tabs>
        <w:tab w:val="left" w:pos="284"/>
      </w:tabs>
      <w:spacing w:before="30" w:after="30" w:line="240" w:lineRule="atLeast"/>
      <w:ind w:left="108" w:right="108"/>
    </w:pPr>
    <w:rPr>
      <w:rFonts w:ascii="Arial" w:hAnsi="Arial" w:cs="Arial"/>
      <w:szCs w:val="15"/>
      <w:lang w:eastAsia="en-US"/>
    </w:rPr>
  </w:style>
  <w:style w:type="paragraph" w:customStyle="1" w:styleId="0314639A63FD4C7497EEC13B148BFCF81">
    <w:name w:val="0314639A63FD4C7497EEC13B148BFCF81"/>
    <w:rsid w:val="007E2387"/>
    <w:pPr>
      <w:tabs>
        <w:tab w:val="left" w:pos="284"/>
      </w:tabs>
      <w:spacing w:before="30" w:after="30" w:line="240" w:lineRule="atLeast"/>
      <w:ind w:left="108" w:right="108"/>
    </w:pPr>
    <w:rPr>
      <w:rFonts w:ascii="Arial" w:hAnsi="Arial" w:cs="Arial"/>
      <w:szCs w:val="15"/>
      <w:lang w:eastAsia="en-US"/>
    </w:rPr>
  </w:style>
  <w:style w:type="paragraph" w:customStyle="1" w:styleId="21F6C2594922448AB587C9EC4EE5F3121">
    <w:name w:val="21F6C2594922448AB587C9EC4EE5F3121"/>
    <w:rsid w:val="007E2387"/>
    <w:pPr>
      <w:tabs>
        <w:tab w:val="left" w:pos="284"/>
      </w:tabs>
      <w:spacing w:before="30" w:after="30" w:line="240" w:lineRule="atLeast"/>
      <w:ind w:left="108" w:right="108"/>
    </w:pPr>
    <w:rPr>
      <w:rFonts w:ascii="Arial" w:hAnsi="Arial" w:cs="Arial"/>
      <w:szCs w:val="15"/>
      <w:lang w:eastAsia="en-US"/>
    </w:rPr>
  </w:style>
  <w:style w:type="paragraph" w:customStyle="1" w:styleId="79379F6F1C864FEEB4BCE55708BC64B11">
    <w:name w:val="79379F6F1C864FEEB4BCE55708BC64B11"/>
    <w:rsid w:val="007E2387"/>
    <w:pPr>
      <w:tabs>
        <w:tab w:val="left" w:pos="284"/>
      </w:tabs>
      <w:spacing w:before="30" w:after="30" w:line="240" w:lineRule="atLeast"/>
      <w:ind w:left="108" w:right="108"/>
    </w:pPr>
    <w:rPr>
      <w:rFonts w:ascii="Arial" w:hAnsi="Arial" w:cs="Arial"/>
      <w:szCs w:val="15"/>
      <w:lang w:eastAsia="en-US"/>
    </w:rPr>
  </w:style>
  <w:style w:type="paragraph" w:customStyle="1" w:styleId="F45AF0B9D2EA420F8EE5B0B96044FC6C1">
    <w:name w:val="F45AF0B9D2EA420F8EE5B0B96044FC6C1"/>
    <w:rsid w:val="007E2387"/>
    <w:pPr>
      <w:tabs>
        <w:tab w:val="left" w:pos="284"/>
      </w:tabs>
      <w:spacing w:before="30" w:after="30" w:line="240" w:lineRule="atLeast"/>
      <w:ind w:left="108" w:right="108"/>
    </w:pPr>
    <w:rPr>
      <w:rFonts w:ascii="Arial" w:hAnsi="Arial" w:cs="Arial"/>
      <w:szCs w:val="15"/>
      <w:lang w:eastAsia="en-US"/>
    </w:rPr>
  </w:style>
  <w:style w:type="paragraph" w:customStyle="1" w:styleId="E13B1276036146B9AFBDE3F082CE73B91">
    <w:name w:val="E13B1276036146B9AFBDE3F082CE73B91"/>
    <w:rsid w:val="007E2387"/>
    <w:pPr>
      <w:tabs>
        <w:tab w:val="left" w:pos="284"/>
      </w:tabs>
      <w:spacing w:before="30" w:after="30" w:line="240" w:lineRule="atLeast"/>
      <w:ind w:left="108" w:right="108"/>
    </w:pPr>
    <w:rPr>
      <w:rFonts w:ascii="Arial" w:hAnsi="Arial" w:cs="Arial"/>
      <w:szCs w:val="15"/>
      <w:lang w:eastAsia="en-US"/>
    </w:rPr>
  </w:style>
  <w:style w:type="paragraph" w:customStyle="1" w:styleId="A82833FB4A874B2F846D6CBA35409F681">
    <w:name w:val="A82833FB4A874B2F846D6CBA35409F681"/>
    <w:rsid w:val="007E2387"/>
    <w:pPr>
      <w:tabs>
        <w:tab w:val="left" w:pos="284"/>
      </w:tabs>
      <w:spacing w:before="30" w:after="30" w:line="240" w:lineRule="atLeast"/>
      <w:ind w:left="108" w:right="108"/>
    </w:pPr>
    <w:rPr>
      <w:rFonts w:ascii="Arial" w:hAnsi="Arial" w:cs="Arial"/>
      <w:szCs w:val="15"/>
      <w:lang w:eastAsia="en-US"/>
    </w:rPr>
  </w:style>
  <w:style w:type="paragraph" w:customStyle="1" w:styleId="BB8D0C33FF994902BDA40EA9450D77921">
    <w:name w:val="BB8D0C33FF994902BDA40EA9450D77921"/>
    <w:rsid w:val="007E2387"/>
    <w:pPr>
      <w:tabs>
        <w:tab w:val="left" w:pos="284"/>
      </w:tabs>
      <w:spacing w:before="30" w:after="30" w:line="240" w:lineRule="atLeast"/>
      <w:ind w:left="108" w:right="108"/>
    </w:pPr>
    <w:rPr>
      <w:rFonts w:ascii="Arial" w:hAnsi="Arial" w:cs="Arial"/>
      <w:szCs w:val="15"/>
      <w:lang w:eastAsia="en-US"/>
    </w:rPr>
  </w:style>
  <w:style w:type="paragraph" w:customStyle="1" w:styleId="F04C4AE23FA44E7EB58E52D4663EB2EB1">
    <w:name w:val="F04C4AE23FA44E7EB58E52D4663EB2EB1"/>
    <w:rsid w:val="007E2387"/>
    <w:pPr>
      <w:tabs>
        <w:tab w:val="left" w:pos="284"/>
      </w:tabs>
      <w:spacing w:before="30" w:after="30" w:line="240" w:lineRule="atLeast"/>
      <w:ind w:left="108" w:right="108"/>
    </w:pPr>
    <w:rPr>
      <w:rFonts w:ascii="Arial" w:hAnsi="Arial" w:cs="Arial"/>
      <w:szCs w:val="15"/>
      <w:lang w:eastAsia="en-US"/>
    </w:rPr>
  </w:style>
  <w:style w:type="paragraph" w:customStyle="1" w:styleId="745EBB168B4B444F84EFB34AA7C1819F1">
    <w:name w:val="745EBB168B4B444F84EFB34AA7C1819F1"/>
    <w:rsid w:val="007E2387"/>
    <w:pPr>
      <w:tabs>
        <w:tab w:val="left" w:pos="284"/>
      </w:tabs>
      <w:spacing w:before="30" w:after="30" w:line="240" w:lineRule="atLeast"/>
      <w:ind w:left="108" w:right="108"/>
    </w:pPr>
    <w:rPr>
      <w:rFonts w:ascii="Arial" w:hAnsi="Arial" w:cs="Arial"/>
      <w:szCs w:val="15"/>
      <w:lang w:eastAsia="en-US"/>
    </w:rPr>
  </w:style>
  <w:style w:type="paragraph" w:customStyle="1" w:styleId="D922D2C0CB0349588266350778CEEE171">
    <w:name w:val="D922D2C0CB0349588266350778CEEE171"/>
    <w:rsid w:val="007E2387"/>
    <w:pPr>
      <w:tabs>
        <w:tab w:val="left" w:pos="284"/>
      </w:tabs>
      <w:spacing w:before="30" w:after="30" w:line="240" w:lineRule="atLeast"/>
      <w:ind w:left="108" w:right="108"/>
    </w:pPr>
    <w:rPr>
      <w:rFonts w:ascii="Arial" w:hAnsi="Arial" w:cs="Arial"/>
      <w:szCs w:val="15"/>
      <w:lang w:eastAsia="en-US"/>
    </w:rPr>
  </w:style>
  <w:style w:type="paragraph" w:customStyle="1" w:styleId="4D8DB431293F425A8A6E84631434BEEB1">
    <w:name w:val="4D8DB431293F425A8A6E84631434BEEB1"/>
    <w:rsid w:val="007E2387"/>
    <w:pPr>
      <w:tabs>
        <w:tab w:val="left" w:pos="284"/>
      </w:tabs>
      <w:spacing w:before="30" w:after="30" w:line="240" w:lineRule="atLeast"/>
      <w:ind w:left="108" w:right="108"/>
    </w:pPr>
    <w:rPr>
      <w:rFonts w:ascii="Arial" w:hAnsi="Arial" w:cs="Arial"/>
      <w:szCs w:val="15"/>
      <w:lang w:eastAsia="en-US"/>
    </w:rPr>
  </w:style>
  <w:style w:type="paragraph" w:customStyle="1" w:styleId="9243030670D648609CA76228A58F64F21">
    <w:name w:val="9243030670D648609CA76228A58F64F21"/>
    <w:rsid w:val="007E2387"/>
    <w:pPr>
      <w:tabs>
        <w:tab w:val="left" w:pos="284"/>
      </w:tabs>
      <w:spacing w:before="30" w:after="30" w:line="240" w:lineRule="atLeast"/>
      <w:ind w:left="108" w:right="108"/>
    </w:pPr>
    <w:rPr>
      <w:rFonts w:ascii="Arial" w:hAnsi="Arial" w:cs="Arial"/>
      <w:szCs w:val="15"/>
      <w:lang w:eastAsia="en-US"/>
    </w:rPr>
  </w:style>
  <w:style w:type="paragraph" w:customStyle="1" w:styleId="BFE0914489204F35A017AC4BB72CCFC31">
    <w:name w:val="BFE0914489204F35A017AC4BB72CCFC31"/>
    <w:rsid w:val="007E2387"/>
    <w:pPr>
      <w:tabs>
        <w:tab w:val="left" w:pos="284"/>
      </w:tabs>
      <w:spacing w:before="30" w:after="30" w:line="240" w:lineRule="atLeast"/>
      <w:ind w:left="108" w:right="108"/>
    </w:pPr>
    <w:rPr>
      <w:rFonts w:ascii="Arial" w:hAnsi="Arial" w:cs="Arial"/>
      <w:szCs w:val="15"/>
      <w:lang w:eastAsia="en-US"/>
    </w:rPr>
  </w:style>
  <w:style w:type="paragraph" w:customStyle="1" w:styleId="F44420911B4D4D1F9C4331FA2ABBCDBB1">
    <w:name w:val="F44420911B4D4D1F9C4331FA2ABBCDBB1"/>
    <w:rsid w:val="007E2387"/>
    <w:pPr>
      <w:tabs>
        <w:tab w:val="left" w:pos="284"/>
      </w:tabs>
      <w:spacing w:before="30" w:after="30" w:line="240" w:lineRule="atLeast"/>
      <w:ind w:left="108" w:right="108"/>
    </w:pPr>
    <w:rPr>
      <w:rFonts w:ascii="Arial" w:hAnsi="Arial" w:cs="Arial"/>
      <w:szCs w:val="15"/>
      <w:lang w:eastAsia="en-US"/>
    </w:rPr>
  </w:style>
  <w:style w:type="paragraph" w:customStyle="1" w:styleId="C6377FC377754F3CAE866CBD1291E9031">
    <w:name w:val="C6377FC377754F3CAE866CBD1291E9031"/>
    <w:rsid w:val="007E2387"/>
    <w:pPr>
      <w:tabs>
        <w:tab w:val="left" w:pos="284"/>
      </w:tabs>
      <w:spacing w:before="30" w:after="30" w:line="240" w:lineRule="atLeast"/>
      <w:ind w:left="108" w:right="108"/>
    </w:pPr>
    <w:rPr>
      <w:rFonts w:ascii="Arial" w:hAnsi="Arial" w:cs="Arial"/>
      <w:szCs w:val="15"/>
      <w:lang w:eastAsia="en-US"/>
    </w:rPr>
  </w:style>
  <w:style w:type="paragraph" w:customStyle="1" w:styleId="4EC9289A939C4E50AAC046D4E2BCC5461">
    <w:name w:val="4EC9289A939C4E50AAC046D4E2BCC5461"/>
    <w:rsid w:val="007E2387"/>
    <w:pPr>
      <w:tabs>
        <w:tab w:val="left" w:pos="284"/>
      </w:tabs>
      <w:spacing w:before="30" w:after="30" w:line="240" w:lineRule="atLeast"/>
      <w:ind w:left="108" w:right="108"/>
    </w:pPr>
    <w:rPr>
      <w:rFonts w:ascii="Arial" w:hAnsi="Arial" w:cs="Arial"/>
      <w:szCs w:val="15"/>
      <w:lang w:eastAsia="en-US"/>
    </w:rPr>
  </w:style>
  <w:style w:type="paragraph" w:customStyle="1" w:styleId="713DFA4BE6EB49B2B492CA42B3C9A09E5">
    <w:name w:val="713DFA4BE6EB49B2B492CA42B3C9A09E5"/>
    <w:rsid w:val="007E2387"/>
    <w:pPr>
      <w:tabs>
        <w:tab w:val="left" w:pos="284"/>
      </w:tabs>
      <w:spacing w:before="30" w:after="30" w:line="240" w:lineRule="atLeast"/>
      <w:ind w:left="108" w:right="108"/>
    </w:pPr>
    <w:rPr>
      <w:rFonts w:ascii="Arial" w:hAnsi="Arial" w:cs="Arial"/>
      <w:szCs w:val="15"/>
      <w:lang w:eastAsia="en-US"/>
    </w:rPr>
  </w:style>
  <w:style w:type="paragraph" w:customStyle="1" w:styleId="53F22FA8DA54480289DDAF685CBDC4465">
    <w:name w:val="53F22FA8DA54480289DDAF685CBDC4465"/>
    <w:rsid w:val="007E2387"/>
    <w:pPr>
      <w:tabs>
        <w:tab w:val="left" w:pos="284"/>
      </w:tabs>
      <w:spacing w:before="30" w:after="30" w:line="240" w:lineRule="atLeast"/>
      <w:ind w:left="108" w:right="108"/>
    </w:pPr>
    <w:rPr>
      <w:rFonts w:ascii="Arial" w:hAnsi="Arial" w:cs="Arial"/>
      <w:szCs w:val="15"/>
      <w:lang w:eastAsia="en-US"/>
    </w:rPr>
  </w:style>
  <w:style w:type="paragraph" w:customStyle="1" w:styleId="4B354D032504479FB263B2212820D1FD5">
    <w:name w:val="4B354D032504479FB263B2212820D1FD5"/>
    <w:rsid w:val="007E2387"/>
    <w:pPr>
      <w:tabs>
        <w:tab w:val="left" w:pos="284"/>
      </w:tabs>
      <w:spacing w:before="30" w:after="30" w:line="240" w:lineRule="atLeast"/>
      <w:ind w:left="108" w:right="108"/>
    </w:pPr>
    <w:rPr>
      <w:rFonts w:ascii="Arial" w:hAnsi="Arial" w:cs="Arial"/>
      <w:szCs w:val="15"/>
      <w:lang w:eastAsia="en-US"/>
    </w:rPr>
  </w:style>
  <w:style w:type="paragraph" w:customStyle="1" w:styleId="F4A3C68B1BDF4929841EAF113215DCC05">
    <w:name w:val="F4A3C68B1BDF4929841EAF113215DCC05"/>
    <w:rsid w:val="007E2387"/>
    <w:pPr>
      <w:tabs>
        <w:tab w:val="left" w:pos="284"/>
      </w:tabs>
      <w:spacing w:before="30" w:after="30" w:line="240" w:lineRule="atLeast"/>
      <w:ind w:left="108" w:right="108"/>
    </w:pPr>
    <w:rPr>
      <w:rFonts w:ascii="Arial" w:hAnsi="Arial" w:cs="Arial"/>
      <w:szCs w:val="15"/>
      <w:lang w:eastAsia="en-US"/>
    </w:rPr>
  </w:style>
  <w:style w:type="paragraph" w:customStyle="1" w:styleId="0AEADE891DD74C469622B28B57A3BCC05">
    <w:name w:val="0AEADE891DD74C469622B28B57A3BCC05"/>
    <w:rsid w:val="007E2387"/>
    <w:pPr>
      <w:tabs>
        <w:tab w:val="left" w:pos="284"/>
      </w:tabs>
      <w:spacing w:before="30" w:after="30" w:line="240" w:lineRule="atLeast"/>
      <w:ind w:left="108" w:right="108"/>
    </w:pPr>
    <w:rPr>
      <w:rFonts w:ascii="Arial" w:hAnsi="Arial" w:cs="Arial"/>
      <w:szCs w:val="15"/>
      <w:lang w:eastAsia="en-US"/>
    </w:rPr>
  </w:style>
  <w:style w:type="paragraph" w:customStyle="1" w:styleId="1B7CFC12EB7D45A4BD6ADC0F1975DD7D5">
    <w:name w:val="1B7CFC12EB7D45A4BD6ADC0F1975DD7D5"/>
    <w:rsid w:val="007E2387"/>
    <w:pPr>
      <w:tabs>
        <w:tab w:val="left" w:pos="284"/>
      </w:tabs>
      <w:spacing w:before="30" w:after="30" w:line="240" w:lineRule="atLeast"/>
      <w:ind w:left="108" w:right="108"/>
    </w:pPr>
    <w:rPr>
      <w:rFonts w:ascii="Arial" w:hAnsi="Arial" w:cs="Arial"/>
      <w:szCs w:val="15"/>
      <w:lang w:eastAsia="en-US"/>
    </w:rPr>
  </w:style>
  <w:style w:type="paragraph" w:customStyle="1" w:styleId="3C2DC9EF539440EE8F92EFFD6446B6805">
    <w:name w:val="3C2DC9EF539440EE8F92EFFD6446B6805"/>
    <w:rsid w:val="007E2387"/>
    <w:pPr>
      <w:tabs>
        <w:tab w:val="left" w:pos="284"/>
      </w:tabs>
      <w:spacing w:before="30" w:after="30" w:line="240" w:lineRule="atLeast"/>
      <w:ind w:left="108" w:right="108"/>
    </w:pPr>
    <w:rPr>
      <w:rFonts w:ascii="Arial" w:hAnsi="Arial" w:cs="Arial"/>
      <w:szCs w:val="15"/>
      <w:lang w:eastAsia="en-US"/>
    </w:rPr>
  </w:style>
  <w:style w:type="paragraph" w:customStyle="1" w:styleId="9F2BD397EF8942B1995B64462FEDC00C5">
    <w:name w:val="9F2BD397EF8942B1995B64462FEDC00C5"/>
    <w:rsid w:val="007E2387"/>
    <w:pPr>
      <w:tabs>
        <w:tab w:val="left" w:pos="284"/>
      </w:tabs>
      <w:spacing w:before="30" w:after="30" w:line="240" w:lineRule="atLeast"/>
      <w:ind w:left="108" w:right="108"/>
    </w:pPr>
    <w:rPr>
      <w:rFonts w:ascii="Arial" w:hAnsi="Arial" w:cs="Arial"/>
      <w:szCs w:val="15"/>
      <w:lang w:eastAsia="en-US"/>
    </w:rPr>
  </w:style>
  <w:style w:type="paragraph" w:customStyle="1" w:styleId="7279E0FA580440C7870CF83115EA38435">
    <w:name w:val="7279E0FA580440C7870CF83115EA38435"/>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1E6CF32740D1BD943CE4398254A55">
    <w:name w:val="2AC01E6CF32740D1BD943CE4398254A55"/>
    <w:rsid w:val="007E2387"/>
    <w:pPr>
      <w:tabs>
        <w:tab w:val="left" w:pos="284"/>
      </w:tabs>
      <w:spacing w:before="30" w:after="30" w:line="240" w:lineRule="atLeast"/>
      <w:ind w:left="108" w:right="108"/>
    </w:pPr>
    <w:rPr>
      <w:rFonts w:ascii="Arial" w:hAnsi="Arial" w:cs="Arial"/>
      <w:szCs w:val="15"/>
      <w:lang w:eastAsia="en-US"/>
    </w:rPr>
  </w:style>
  <w:style w:type="paragraph" w:customStyle="1" w:styleId="2979D7022C78430AA0EF7904441137325">
    <w:name w:val="2979D7022C78430AA0EF7904441137325"/>
    <w:rsid w:val="007E2387"/>
    <w:pPr>
      <w:tabs>
        <w:tab w:val="left" w:pos="284"/>
      </w:tabs>
      <w:spacing w:before="30" w:after="30" w:line="240" w:lineRule="atLeast"/>
      <w:ind w:left="108" w:right="108"/>
    </w:pPr>
    <w:rPr>
      <w:rFonts w:ascii="Arial" w:hAnsi="Arial" w:cs="Arial"/>
      <w:szCs w:val="15"/>
      <w:lang w:eastAsia="en-US"/>
    </w:rPr>
  </w:style>
  <w:style w:type="paragraph" w:customStyle="1" w:styleId="6D37F6C38B3544D583EA5DB9ABA30EB55">
    <w:name w:val="6D37F6C38B3544D583EA5DB9ABA30EB55"/>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5">
    <w:name w:val="51E144373BCC40F59C17D74A1DF681BC5"/>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5">
    <w:name w:val="C644B201850E4022B52E83744C64D8505"/>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5">
    <w:name w:val="CA3CE2D2BAC040369088E69A501320955"/>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5">
    <w:name w:val="DAC06DF4DF0A4455A973F9CA3772FFE85"/>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5">
    <w:name w:val="06B8BDD7C9D049C4A2A3E9D516F5C8B05"/>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5">
    <w:name w:val="2DE8CFE7DF8D4349AFE8482944C769285"/>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5">
    <w:name w:val="EAEA264068614C24AE680495450CC30E5"/>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5">
    <w:name w:val="354E83DBEA1B42BFA31CFE7B1DD76D095"/>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5">
    <w:name w:val="4C4EDF0FB5004DA085DE7561AEBCF32E5"/>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5">
    <w:name w:val="911235118B154E0686759E0ED838DA825"/>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5">
    <w:name w:val="96AD8D8F389D4D8190E0D40C98A8ACAE5"/>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5">
    <w:name w:val="E58D74854BAF434C83D50E7BE39457E95"/>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5">
    <w:name w:val="D516E52CD79D438DA248AF1DB0784B445"/>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5">
    <w:name w:val="EAF2A8F560F04CBC89EC62EB382D7B355"/>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5">
    <w:name w:val="2AC0DF1701DA49BBAC30FF05D5C2BE035"/>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5">
    <w:name w:val="60B25552FF074620ADF9844CC5A1571B5"/>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5">
    <w:name w:val="B2522D388C9A415C99C34D084EFF6DBD5"/>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5">
    <w:name w:val="BE88AD0D389D426098EDE69BDD57A2AE5"/>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5">
    <w:name w:val="225C902AA3CC45C7AA436CA1DBBBD24D5"/>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5">
    <w:name w:val="7B654C34CEB44318B56F266C8A404EB15"/>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5">
    <w:name w:val="CCC1D79421D34170BA915E1A27CDAA655"/>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5">
    <w:name w:val="98B035CD562E491190D9574F60524E8B5"/>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5">
    <w:name w:val="FE3C38E3A5CB44E89BF545800E597BC25"/>
    <w:rsid w:val="007E2387"/>
    <w:pPr>
      <w:tabs>
        <w:tab w:val="left" w:pos="284"/>
      </w:tabs>
      <w:spacing w:before="30" w:after="30" w:line="240" w:lineRule="atLeast"/>
      <w:ind w:left="108" w:right="108"/>
    </w:pPr>
    <w:rPr>
      <w:rFonts w:ascii="Arial" w:hAnsi="Arial" w:cs="Arial"/>
      <w:szCs w:val="15"/>
      <w:lang w:eastAsia="en-US"/>
    </w:rPr>
  </w:style>
  <w:style w:type="paragraph" w:customStyle="1" w:styleId="C882A465265D4B9095D8350A37B43040">
    <w:name w:val="C882A465265D4B9095D8350A37B43040"/>
    <w:rsid w:val="007E2387"/>
    <w:rPr>
      <w:lang w:val="en-US" w:eastAsia="en-US"/>
    </w:rPr>
  </w:style>
  <w:style w:type="paragraph" w:customStyle="1" w:styleId="BDE5FF96331E48F3A43A150E61324A81">
    <w:name w:val="BDE5FF96331E48F3A43A150E61324A81"/>
    <w:rsid w:val="007E2387"/>
    <w:rPr>
      <w:lang w:val="en-US" w:eastAsia="en-US"/>
    </w:rPr>
  </w:style>
  <w:style w:type="paragraph" w:customStyle="1" w:styleId="20D755781C154772BB922C89717F33AE">
    <w:name w:val="20D755781C154772BB922C89717F33AE"/>
    <w:rsid w:val="007E2387"/>
    <w:rPr>
      <w:lang w:val="en-US" w:eastAsia="en-US"/>
    </w:rPr>
  </w:style>
  <w:style w:type="paragraph" w:customStyle="1" w:styleId="4035763700BA4BD387CBD8F571FD1D17">
    <w:name w:val="4035763700BA4BD387CBD8F571FD1D17"/>
    <w:rsid w:val="007E2387"/>
    <w:rPr>
      <w:lang w:val="en-US" w:eastAsia="en-US"/>
    </w:rPr>
  </w:style>
  <w:style w:type="paragraph" w:customStyle="1" w:styleId="140C30E7EB644E62888039D5DE65CDC9">
    <w:name w:val="140C30E7EB644E62888039D5DE65CDC9"/>
    <w:rsid w:val="007E2387"/>
    <w:rPr>
      <w:lang w:val="en-US" w:eastAsia="en-US"/>
    </w:rPr>
  </w:style>
  <w:style w:type="paragraph" w:customStyle="1" w:styleId="6FB0ACC53B634B6E896FCDD48B2574F8">
    <w:name w:val="6FB0ACC53B634B6E896FCDD48B2574F8"/>
    <w:rsid w:val="007E2387"/>
    <w:rPr>
      <w:lang w:val="en-US" w:eastAsia="en-US"/>
    </w:rPr>
  </w:style>
  <w:style w:type="paragraph" w:customStyle="1" w:styleId="CA113775CD2F4084BEE056A02C95A815">
    <w:name w:val="CA113775CD2F4084BEE056A02C95A815"/>
    <w:rsid w:val="007E2387"/>
    <w:rPr>
      <w:lang w:val="en-US" w:eastAsia="en-US"/>
    </w:rPr>
  </w:style>
  <w:style w:type="paragraph" w:customStyle="1" w:styleId="4CF76EF0F78D4E82B9940C21D07A532C">
    <w:name w:val="4CF76EF0F78D4E82B9940C21D07A532C"/>
    <w:rsid w:val="007E2387"/>
    <w:rPr>
      <w:lang w:val="en-US" w:eastAsia="en-US"/>
    </w:rPr>
  </w:style>
  <w:style w:type="paragraph" w:customStyle="1" w:styleId="4B709525816E4B7E85D7B490141D0B10">
    <w:name w:val="4B709525816E4B7E85D7B490141D0B10"/>
    <w:rsid w:val="007E2387"/>
    <w:rPr>
      <w:lang w:val="en-US" w:eastAsia="en-US"/>
    </w:rPr>
  </w:style>
  <w:style w:type="paragraph" w:customStyle="1" w:styleId="E2B91A5895CF41BAA671B027ED65646B">
    <w:name w:val="E2B91A5895CF41BAA671B027ED65646B"/>
    <w:rsid w:val="007E2387"/>
    <w:rPr>
      <w:lang w:val="en-US" w:eastAsia="en-US"/>
    </w:rPr>
  </w:style>
  <w:style w:type="paragraph" w:customStyle="1" w:styleId="B3A47D9C91344C6982769F3EE05B7E4E">
    <w:name w:val="B3A47D9C91344C6982769F3EE05B7E4E"/>
    <w:rsid w:val="007E2387"/>
    <w:rPr>
      <w:lang w:val="en-US" w:eastAsia="en-US"/>
    </w:rPr>
  </w:style>
  <w:style w:type="paragraph" w:customStyle="1" w:styleId="6AC070DA12A044AFB864F38C3020E4DD">
    <w:name w:val="6AC070DA12A044AFB864F38C3020E4DD"/>
    <w:rsid w:val="007E2387"/>
    <w:rPr>
      <w:lang w:val="en-US" w:eastAsia="en-US"/>
    </w:rPr>
  </w:style>
  <w:style w:type="paragraph" w:customStyle="1" w:styleId="BCC4E54B020A4581BAB188411A083C94">
    <w:name w:val="BCC4E54B020A4581BAB188411A083C94"/>
    <w:rsid w:val="007E2387"/>
    <w:rPr>
      <w:lang w:val="en-US" w:eastAsia="en-US"/>
    </w:rPr>
  </w:style>
  <w:style w:type="paragraph" w:customStyle="1" w:styleId="EDE04A262FDE4A1291328094F18C48C0">
    <w:name w:val="EDE04A262FDE4A1291328094F18C48C0"/>
    <w:rsid w:val="007E2387"/>
    <w:rPr>
      <w:lang w:val="en-US" w:eastAsia="en-US"/>
    </w:rPr>
  </w:style>
  <w:style w:type="paragraph" w:customStyle="1" w:styleId="DD85D9ABBE884EFE96A41E952206CC9B">
    <w:name w:val="DD85D9ABBE884EFE96A41E952206CC9B"/>
    <w:rsid w:val="007E2387"/>
    <w:rPr>
      <w:lang w:val="en-US" w:eastAsia="en-US"/>
    </w:rPr>
  </w:style>
  <w:style w:type="paragraph" w:customStyle="1" w:styleId="821DC471F5F543D5996B81492D85344A">
    <w:name w:val="821DC471F5F543D5996B81492D85344A"/>
    <w:rsid w:val="007E2387"/>
    <w:rPr>
      <w:lang w:val="en-US" w:eastAsia="en-US"/>
    </w:rPr>
  </w:style>
  <w:style w:type="paragraph" w:customStyle="1" w:styleId="D9A657F8A251444CB1C77FE2E6FAD878">
    <w:name w:val="D9A657F8A251444CB1C77FE2E6FAD878"/>
    <w:rsid w:val="007E2387"/>
    <w:rPr>
      <w:lang w:val="en-US" w:eastAsia="en-US"/>
    </w:rPr>
  </w:style>
  <w:style w:type="paragraph" w:customStyle="1" w:styleId="3F481BDB029243C6B9A44916F9655516">
    <w:name w:val="3F481BDB029243C6B9A44916F9655516"/>
    <w:rsid w:val="007E2387"/>
    <w:rPr>
      <w:lang w:val="en-US" w:eastAsia="en-US"/>
    </w:rPr>
  </w:style>
  <w:style w:type="paragraph" w:customStyle="1" w:styleId="57F2AC95EAB142659D403A01FD596D12">
    <w:name w:val="57F2AC95EAB142659D403A01FD596D12"/>
    <w:rsid w:val="007E2387"/>
    <w:rPr>
      <w:lang w:val="en-US" w:eastAsia="en-US"/>
    </w:rPr>
  </w:style>
  <w:style w:type="paragraph" w:customStyle="1" w:styleId="431F0F69D888423AB577C77DE2D02356">
    <w:name w:val="431F0F69D888423AB577C77DE2D02356"/>
    <w:rsid w:val="007E2387"/>
    <w:rPr>
      <w:lang w:val="en-US" w:eastAsia="en-US"/>
    </w:rPr>
  </w:style>
  <w:style w:type="paragraph" w:customStyle="1" w:styleId="7B0F90178A67476DAC5271AEB82599E3">
    <w:name w:val="7B0F90178A67476DAC5271AEB82599E3"/>
    <w:rsid w:val="007E2387"/>
    <w:rPr>
      <w:lang w:val="en-US" w:eastAsia="en-US"/>
    </w:rPr>
  </w:style>
  <w:style w:type="paragraph" w:customStyle="1" w:styleId="46EE4ED90F174EDD968DD6CFA0F21023">
    <w:name w:val="46EE4ED90F174EDD968DD6CFA0F21023"/>
    <w:rsid w:val="007E2387"/>
    <w:rPr>
      <w:lang w:val="en-US" w:eastAsia="en-US"/>
    </w:rPr>
  </w:style>
  <w:style w:type="paragraph" w:customStyle="1" w:styleId="FC504FF8D4DB44E58588C222610D7AD1">
    <w:name w:val="FC504FF8D4DB44E58588C222610D7AD1"/>
    <w:rsid w:val="007E2387"/>
    <w:rPr>
      <w:lang w:val="en-US" w:eastAsia="en-US"/>
    </w:rPr>
  </w:style>
  <w:style w:type="paragraph" w:customStyle="1" w:styleId="0B5CA999366644D4BD66D60551A76ED6">
    <w:name w:val="0B5CA999366644D4BD66D60551A76ED6"/>
    <w:rsid w:val="007E2387"/>
    <w:rPr>
      <w:lang w:val="en-US" w:eastAsia="en-US"/>
    </w:rPr>
  </w:style>
  <w:style w:type="paragraph" w:customStyle="1" w:styleId="143925FFE6CE45ADBCD3C69B2A436C22">
    <w:name w:val="143925FFE6CE45ADBCD3C69B2A436C22"/>
    <w:rsid w:val="007E2387"/>
    <w:rPr>
      <w:lang w:val="en-US" w:eastAsia="en-US"/>
    </w:rPr>
  </w:style>
  <w:style w:type="paragraph" w:customStyle="1" w:styleId="54C2ADF29DA24B3F9F723404E8F58DBA">
    <w:name w:val="54C2ADF29DA24B3F9F723404E8F58DBA"/>
    <w:rsid w:val="007E2387"/>
    <w:rPr>
      <w:lang w:val="en-US" w:eastAsia="en-US"/>
    </w:rPr>
  </w:style>
  <w:style w:type="paragraph" w:customStyle="1" w:styleId="FDFC8721550045E590470EC4BB881D0A4">
    <w:name w:val="FDFC8721550045E590470EC4BB881D0A4"/>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4">
    <w:name w:val="E1A6BF2243354D18933A60CB04BDF3B64"/>
    <w:rsid w:val="007E2387"/>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1">
    <w:name w:val="BDE5FF96331E48F3A43A150E61324A811"/>
    <w:rsid w:val="007E2387"/>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1">
    <w:name w:val="20D755781C154772BB922C89717F33AE1"/>
    <w:rsid w:val="007E2387"/>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1">
    <w:name w:val="140C30E7EB644E62888039D5DE65CDC91"/>
    <w:rsid w:val="007E2387"/>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1">
    <w:name w:val="6FB0ACC53B634B6E896FCDD48B2574F81"/>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2">
    <w:name w:val="7E0CBC7A90AF479589A3F3A7E15DDE4F2"/>
    <w:rsid w:val="007E2387"/>
    <w:pPr>
      <w:tabs>
        <w:tab w:val="left" w:pos="284"/>
      </w:tabs>
      <w:spacing w:before="30" w:after="30" w:line="240" w:lineRule="atLeast"/>
      <w:ind w:left="108" w:right="108"/>
    </w:pPr>
    <w:rPr>
      <w:rFonts w:ascii="Arial" w:hAnsi="Arial" w:cs="Arial"/>
      <w:szCs w:val="15"/>
      <w:lang w:eastAsia="en-US"/>
    </w:rPr>
  </w:style>
  <w:style w:type="paragraph" w:customStyle="1" w:styleId="3D9D21ADBFF04DAAA2095E9F8B1694502">
    <w:name w:val="3D9D21ADBFF04DAAA2095E9F8B1694502"/>
    <w:rsid w:val="007E2387"/>
    <w:pPr>
      <w:tabs>
        <w:tab w:val="left" w:pos="284"/>
      </w:tabs>
      <w:spacing w:before="30" w:after="30" w:line="240" w:lineRule="atLeast"/>
      <w:ind w:left="108" w:right="108"/>
    </w:pPr>
    <w:rPr>
      <w:rFonts w:ascii="Arial" w:hAnsi="Arial" w:cs="Arial"/>
      <w:szCs w:val="15"/>
      <w:lang w:eastAsia="en-US"/>
    </w:rPr>
  </w:style>
  <w:style w:type="paragraph" w:customStyle="1" w:styleId="827BB068D0AE452E8E7AF74069E2CC9F2">
    <w:name w:val="827BB068D0AE452E8E7AF74069E2CC9F2"/>
    <w:rsid w:val="007E2387"/>
    <w:pPr>
      <w:tabs>
        <w:tab w:val="left" w:pos="284"/>
      </w:tabs>
      <w:spacing w:before="30" w:after="30" w:line="240" w:lineRule="atLeast"/>
      <w:ind w:left="108" w:right="108"/>
    </w:pPr>
    <w:rPr>
      <w:rFonts w:ascii="Arial" w:hAnsi="Arial" w:cs="Arial"/>
      <w:szCs w:val="15"/>
      <w:lang w:eastAsia="en-US"/>
    </w:rPr>
  </w:style>
  <w:style w:type="paragraph" w:customStyle="1" w:styleId="53E741BD69CE4ACBB360C69BD6F78F342">
    <w:name w:val="53E741BD69CE4ACBB360C69BD6F78F342"/>
    <w:rsid w:val="007E2387"/>
    <w:pPr>
      <w:tabs>
        <w:tab w:val="left" w:pos="284"/>
      </w:tabs>
      <w:spacing w:before="30" w:after="30" w:line="240" w:lineRule="atLeast"/>
      <w:ind w:left="108" w:right="108"/>
    </w:pPr>
    <w:rPr>
      <w:rFonts w:ascii="Arial" w:hAnsi="Arial" w:cs="Arial"/>
      <w:szCs w:val="15"/>
      <w:lang w:eastAsia="en-US"/>
    </w:rPr>
  </w:style>
  <w:style w:type="paragraph" w:customStyle="1" w:styleId="9A34B93BAF9F4575A60D8522C4AA63C72">
    <w:name w:val="9A34B93BAF9F4575A60D8522C4AA63C72"/>
    <w:rsid w:val="007E2387"/>
    <w:pPr>
      <w:tabs>
        <w:tab w:val="left" w:pos="284"/>
      </w:tabs>
      <w:spacing w:before="30" w:after="30" w:line="240" w:lineRule="atLeast"/>
      <w:ind w:left="108" w:right="108"/>
    </w:pPr>
    <w:rPr>
      <w:rFonts w:ascii="Arial" w:hAnsi="Arial" w:cs="Arial"/>
      <w:szCs w:val="15"/>
      <w:lang w:eastAsia="en-US"/>
    </w:rPr>
  </w:style>
  <w:style w:type="paragraph" w:customStyle="1" w:styleId="1D74E0A2DC1044208C7918AB03ED459B2">
    <w:name w:val="1D74E0A2DC1044208C7918AB03ED459B2"/>
    <w:rsid w:val="007E2387"/>
    <w:pPr>
      <w:tabs>
        <w:tab w:val="left" w:pos="284"/>
      </w:tabs>
      <w:spacing w:before="30" w:after="30" w:line="240" w:lineRule="atLeast"/>
      <w:ind w:left="108" w:right="108"/>
    </w:pPr>
    <w:rPr>
      <w:rFonts w:ascii="Arial" w:hAnsi="Arial" w:cs="Arial"/>
      <w:szCs w:val="15"/>
      <w:lang w:eastAsia="en-US"/>
    </w:rPr>
  </w:style>
  <w:style w:type="paragraph" w:customStyle="1" w:styleId="058BE98432A24DC48B3A85260E58C7E72">
    <w:name w:val="058BE98432A24DC48B3A85260E58C7E72"/>
    <w:rsid w:val="007E2387"/>
    <w:pPr>
      <w:tabs>
        <w:tab w:val="left" w:pos="284"/>
      </w:tabs>
      <w:spacing w:before="30" w:after="30" w:line="240" w:lineRule="atLeast"/>
      <w:ind w:left="108" w:right="108"/>
    </w:pPr>
    <w:rPr>
      <w:rFonts w:ascii="Arial" w:hAnsi="Arial" w:cs="Arial"/>
      <w:szCs w:val="15"/>
      <w:lang w:eastAsia="en-US"/>
    </w:rPr>
  </w:style>
  <w:style w:type="paragraph" w:customStyle="1" w:styleId="07C5FBB4E4EB41E99AB5F2D7D82686742">
    <w:name w:val="07C5FBB4E4EB41E99AB5F2D7D82686742"/>
    <w:rsid w:val="007E2387"/>
    <w:pPr>
      <w:tabs>
        <w:tab w:val="left" w:pos="284"/>
      </w:tabs>
      <w:spacing w:before="30" w:after="30" w:line="240" w:lineRule="atLeast"/>
      <w:ind w:left="108" w:right="108"/>
    </w:pPr>
    <w:rPr>
      <w:rFonts w:ascii="Arial" w:hAnsi="Arial" w:cs="Arial"/>
      <w:szCs w:val="15"/>
      <w:lang w:eastAsia="en-US"/>
    </w:rPr>
  </w:style>
  <w:style w:type="paragraph" w:customStyle="1" w:styleId="0314639A63FD4C7497EEC13B148BFCF82">
    <w:name w:val="0314639A63FD4C7497EEC13B148BFCF82"/>
    <w:rsid w:val="007E2387"/>
    <w:pPr>
      <w:tabs>
        <w:tab w:val="left" w:pos="284"/>
      </w:tabs>
      <w:spacing w:before="30" w:after="30" w:line="240" w:lineRule="atLeast"/>
      <w:ind w:left="108" w:right="108"/>
    </w:pPr>
    <w:rPr>
      <w:rFonts w:ascii="Arial" w:hAnsi="Arial" w:cs="Arial"/>
      <w:szCs w:val="15"/>
      <w:lang w:eastAsia="en-US"/>
    </w:rPr>
  </w:style>
  <w:style w:type="paragraph" w:customStyle="1" w:styleId="21F6C2594922448AB587C9EC4EE5F3122">
    <w:name w:val="21F6C2594922448AB587C9EC4EE5F3122"/>
    <w:rsid w:val="007E2387"/>
    <w:pPr>
      <w:tabs>
        <w:tab w:val="left" w:pos="284"/>
      </w:tabs>
      <w:spacing w:before="30" w:after="30" w:line="240" w:lineRule="atLeast"/>
      <w:ind w:left="108" w:right="108"/>
    </w:pPr>
    <w:rPr>
      <w:rFonts w:ascii="Arial" w:hAnsi="Arial" w:cs="Arial"/>
      <w:szCs w:val="15"/>
      <w:lang w:eastAsia="en-US"/>
    </w:rPr>
  </w:style>
  <w:style w:type="paragraph" w:customStyle="1" w:styleId="79379F6F1C864FEEB4BCE55708BC64B12">
    <w:name w:val="79379F6F1C864FEEB4BCE55708BC64B1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5AF0B9D2EA420F8EE5B0B96044FC6C2">
    <w:name w:val="F45AF0B9D2EA420F8EE5B0B96044FC6C2"/>
    <w:rsid w:val="007E2387"/>
    <w:pPr>
      <w:tabs>
        <w:tab w:val="left" w:pos="284"/>
      </w:tabs>
      <w:spacing w:before="30" w:after="30" w:line="240" w:lineRule="atLeast"/>
      <w:ind w:left="108" w:right="108"/>
    </w:pPr>
    <w:rPr>
      <w:rFonts w:ascii="Arial" w:hAnsi="Arial" w:cs="Arial"/>
      <w:szCs w:val="15"/>
      <w:lang w:eastAsia="en-US"/>
    </w:rPr>
  </w:style>
  <w:style w:type="paragraph" w:customStyle="1" w:styleId="E13B1276036146B9AFBDE3F082CE73B92">
    <w:name w:val="E13B1276036146B9AFBDE3F082CE73B92"/>
    <w:rsid w:val="007E2387"/>
    <w:pPr>
      <w:tabs>
        <w:tab w:val="left" w:pos="284"/>
      </w:tabs>
      <w:spacing w:before="30" w:after="30" w:line="240" w:lineRule="atLeast"/>
      <w:ind w:left="108" w:right="108"/>
    </w:pPr>
    <w:rPr>
      <w:rFonts w:ascii="Arial" w:hAnsi="Arial" w:cs="Arial"/>
      <w:szCs w:val="15"/>
      <w:lang w:eastAsia="en-US"/>
    </w:rPr>
  </w:style>
  <w:style w:type="paragraph" w:customStyle="1" w:styleId="A82833FB4A874B2F846D6CBA35409F682">
    <w:name w:val="A82833FB4A874B2F846D6CBA35409F682"/>
    <w:rsid w:val="007E2387"/>
    <w:pPr>
      <w:tabs>
        <w:tab w:val="left" w:pos="284"/>
      </w:tabs>
      <w:spacing w:before="30" w:after="30" w:line="240" w:lineRule="atLeast"/>
      <w:ind w:left="108" w:right="108"/>
    </w:pPr>
    <w:rPr>
      <w:rFonts w:ascii="Arial" w:hAnsi="Arial" w:cs="Arial"/>
      <w:szCs w:val="15"/>
      <w:lang w:eastAsia="en-US"/>
    </w:rPr>
  </w:style>
  <w:style w:type="paragraph" w:customStyle="1" w:styleId="BB8D0C33FF994902BDA40EA9450D77922">
    <w:name w:val="BB8D0C33FF994902BDA40EA9450D77922"/>
    <w:rsid w:val="007E2387"/>
    <w:pPr>
      <w:tabs>
        <w:tab w:val="left" w:pos="284"/>
      </w:tabs>
      <w:spacing w:before="30" w:after="30" w:line="240" w:lineRule="atLeast"/>
      <w:ind w:left="108" w:right="108"/>
    </w:pPr>
    <w:rPr>
      <w:rFonts w:ascii="Arial" w:hAnsi="Arial" w:cs="Arial"/>
      <w:szCs w:val="15"/>
      <w:lang w:eastAsia="en-US"/>
    </w:rPr>
  </w:style>
  <w:style w:type="paragraph" w:customStyle="1" w:styleId="F04C4AE23FA44E7EB58E52D4663EB2EB2">
    <w:name w:val="F04C4AE23FA44E7EB58E52D4663EB2EB2"/>
    <w:rsid w:val="007E2387"/>
    <w:pPr>
      <w:tabs>
        <w:tab w:val="left" w:pos="284"/>
      </w:tabs>
      <w:spacing w:before="30" w:after="30" w:line="240" w:lineRule="atLeast"/>
      <w:ind w:left="108" w:right="108"/>
    </w:pPr>
    <w:rPr>
      <w:rFonts w:ascii="Arial" w:hAnsi="Arial" w:cs="Arial"/>
      <w:szCs w:val="15"/>
      <w:lang w:eastAsia="en-US"/>
    </w:rPr>
  </w:style>
  <w:style w:type="paragraph" w:customStyle="1" w:styleId="745EBB168B4B444F84EFB34AA7C1819F2">
    <w:name w:val="745EBB168B4B444F84EFB34AA7C1819F2"/>
    <w:rsid w:val="007E2387"/>
    <w:pPr>
      <w:tabs>
        <w:tab w:val="left" w:pos="284"/>
      </w:tabs>
      <w:spacing w:before="30" w:after="30" w:line="240" w:lineRule="atLeast"/>
      <w:ind w:left="108" w:right="108"/>
    </w:pPr>
    <w:rPr>
      <w:rFonts w:ascii="Arial" w:hAnsi="Arial" w:cs="Arial"/>
      <w:szCs w:val="15"/>
      <w:lang w:eastAsia="en-US"/>
    </w:rPr>
  </w:style>
  <w:style w:type="paragraph" w:customStyle="1" w:styleId="D922D2C0CB0349588266350778CEEE172">
    <w:name w:val="D922D2C0CB0349588266350778CEEE172"/>
    <w:rsid w:val="007E2387"/>
    <w:pPr>
      <w:tabs>
        <w:tab w:val="left" w:pos="284"/>
      </w:tabs>
      <w:spacing w:before="30" w:after="30" w:line="240" w:lineRule="atLeast"/>
      <w:ind w:left="108" w:right="108"/>
    </w:pPr>
    <w:rPr>
      <w:rFonts w:ascii="Arial" w:hAnsi="Arial" w:cs="Arial"/>
      <w:szCs w:val="15"/>
      <w:lang w:eastAsia="en-US"/>
    </w:rPr>
  </w:style>
  <w:style w:type="paragraph" w:customStyle="1" w:styleId="4D8DB431293F425A8A6E84631434BEEB2">
    <w:name w:val="4D8DB431293F425A8A6E84631434BEEB2"/>
    <w:rsid w:val="007E2387"/>
    <w:pPr>
      <w:tabs>
        <w:tab w:val="left" w:pos="284"/>
      </w:tabs>
      <w:spacing w:before="30" w:after="30" w:line="240" w:lineRule="atLeast"/>
      <w:ind w:left="108" w:right="108"/>
    </w:pPr>
    <w:rPr>
      <w:rFonts w:ascii="Arial" w:hAnsi="Arial" w:cs="Arial"/>
      <w:szCs w:val="15"/>
      <w:lang w:eastAsia="en-US"/>
    </w:rPr>
  </w:style>
  <w:style w:type="paragraph" w:customStyle="1" w:styleId="9243030670D648609CA76228A58F64F22">
    <w:name w:val="9243030670D648609CA76228A58F64F22"/>
    <w:rsid w:val="007E2387"/>
    <w:pPr>
      <w:tabs>
        <w:tab w:val="left" w:pos="284"/>
      </w:tabs>
      <w:spacing w:before="30" w:after="30" w:line="240" w:lineRule="atLeast"/>
      <w:ind w:left="108" w:right="108"/>
    </w:pPr>
    <w:rPr>
      <w:rFonts w:ascii="Arial" w:hAnsi="Arial" w:cs="Arial"/>
      <w:szCs w:val="15"/>
      <w:lang w:eastAsia="en-US"/>
    </w:rPr>
  </w:style>
  <w:style w:type="paragraph" w:customStyle="1" w:styleId="BFE0914489204F35A017AC4BB72CCFC32">
    <w:name w:val="BFE0914489204F35A017AC4BB72CCFC3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4420911B4D4D1F9C4331FA2ABBCDBB2">
    <w:name w:val="F44420911B4D4D1F9C4331FA2ABBCDBB2"/>
    <w:rsid w:val="007E2387"/>
    <w:pPr>
      <w:tabs>
        <w:tab w:val="left" w:pos="284"/>
      </w:tabs>
      <w:spacing w:before="30" w:after="30" w:line="240" w:lineRule="atLeast"/>
      <w:ind w:left="108" w:right="108"/>
    </w:pPr>
    <w:rPr>
      <w:rFonts w:ascii="Arial" w:hAnsi="Arial" w:cs="Arial"/>
      <w:szCs w:val="15"/>
      <w:lang w:eastAsia="en-US"/>
    </w:rPr>
  </w:style>
  <w:style w:type="paragraph" w:customStyle="1" w:styleId="C6377FC377754F3CAE866CBD1291E9032">
    <w:name w:val="C6377FC377754F3CAE866CBD1291E9032"/>
    <w:rsid w:val="007E2387"/>
    <w:pPr>
      <w:tabs>
        <w:tab w:val="left" w:pos="284"/>
      </w:tabs>
      <w:spacing w:before="30" w:after="30" w:line="240" w:lineRule="atLeast"/>
      <w:ind w:left="108" w:right="108"/>
    </w:pPr>
    <w:rPr>
      <w:rFonts w:ascii="Arial" w:hAnsi="Arial" w:cs="Arial"/>
      <w:szCs w:val="15"/>
      <w:lang w:eastAsia="en-US"/>
    </w:rPr>
  </w:style>
  <w:style w:type="paragraph" w:customStyle="1" w:styleId="4EC9289A939C4E50AAC046D4E2BCC5462">
    <w:name w:val="4EC9289A939C4E50AAC046D4E2BCC5462"/>
    <w:rsid w:val="007E2387"/>
    <w:pPr>
      <w:tabs>
        <w:tab w:val="left" w:pos="284"/>
      </w:tabs>
      <w:spacing w:before="30" w:after="30" w:line="240" w:lineRule="atLeast"/>
      <w:ind w:left="108" w:right="108"/>
    </w:pPr>
    <w:rPr>
      <w:rFonts w:ascii="Arial" w:hAnsi="Arial" w:cs="Arial"/>
      <w:szCs w:val="15"/>
      <w:lang w:eastAsia="en-US"/>
    </w:rPr>
  </w:style>
  <w:style w:type="paragraph" w:customStyle="1" w:styleId="DD85D9ABBE884EFE96A41E952206CC9B1">
    <w:name w:val="DD85D9ABBE884EFE96A41E952206CC9B1"/>
    <w:rsid w:val="007E2387"/>
    <w:pPr>
      <w:tabs>
        <w:tab w:val="left" w:pos="284"/>
      </w:tabs>
      <w:spacing w:before="30" w:after="30" w:line="240" w:lineRule="atLeast"/>
      <w:ind w:left="108" w:right="108"/>
    </w:pPr>
    <w:rPr>
      <w:rFonts w:ascii="Arial" w:hAnsi="Arial" w:cs="Arial"/>
      <w:szCs w:val="15"/>
      <w:lang w:eastAsia="en-US"/>
    </w:rPr>
  </w:style>
  <w:style w:type="paragraph" w:customStyle="1" w:styleId="3F481BDB029243C6B9A44916F96555161">
    <w:name w:val="3F481BDB029243C6B9A44916F96555161"/>
    <w:rsid w:val="007E2387"/>
    <w:pPr>
      <w:tabs>
        <w:tab w:val="left" w:pos="284"/>
      </w:tabs>
      <w:spacing w:before="30" w:after="30" w:line="240" w:lineRule="atLeast"/>
      <w:ind w:left="108" w:right="108"/>
    </w:pPr>
    <w:rPr>
      <w:rFonts w:ascii="Arial" w:hAnsi="Arial" w:cs="Arial"/>
      <w:szCs w:val="15"/>
      <w:lang w:eastAsia="en-US"/>
    </w:rPr>
  </w:style>
  <w:style w:type="paragraph" w:customStyle="1" w:styleId="7B0F90178A67476DAC5271AEB82599E31">
    <w:name w:val="7B0F90178A67476DAC5271AEB82599E31"/>
    <w:rsid w:val="007E2387"/>
    <w:pPr>
      <w:tabs>
        <w:tab w:val="left" w:pos="284"/>
      </w:tabs>
      <w:spacing w:before="30" w:after="30" w:line="240" w:lineRule="atLeast"/>
      <w:ind w:left="108" w:right="108"/>
    </w:pPr>
    <w:rPr>
      <w:rFonts w:ascii="Arial" w:hAnsi="Arial" w:cs="Arial"/>
      <w:szCs w:val="15"/>
      <w:lang w:eastAsia="en-US"/>
    </w:rPr>
  </w:style>
  <w:style w:type="paragraph" w:customStyle="1" w:styleId="0B5CA999366644D4BD66D60551A76ED61">
    <w:name w:val="0B5CA999366644D4BD66D60551A76ED61"/>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6">
    <w:name w:val="51E144373BCC40F59C17D74A1DF681BC6"/>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6">
    <w:name w:val="C644B201850E4022B52E83744C64D8506"/>
    <w:rsid w:val="007E2387"/>
    <w:pPr>
      <w:tabs>
        <w:tab w:val="left" w:pos="284"/>
      </w:tabs>
      <w:spacing w:before="30" w:after="30" w:line="240" w:lineRule="atLeast"/>
      <w:ind w:left="108" w:right="108"/>
    </w:pPr>
    <w:rPr>
      <w:rFonts w:ascii="Arial" w:hAnsi="Arial" w:cs="Arial"/>
      <w:szCs w:val="15"/>
      <w:lang w:eastAsia="en-US"/>
    </w:rPr>
  </w:style>
  <w:style w:type="paragraph" w:customStyle="1" w:styleId="CA3CE2D2BAC040369088E69A501320956">
    <w:name w:val="CA3CE2D2BAC040369088E69A501320956"/>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6">
    <w:name w:val="DAC06DF4DF0A4455A973F9CA3772FFE86"/>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6">
    <w:name w:val="06B8BDD7C9D049C4A2A3E9D516F5C8B06"/>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6">
    <w:name w:val="2DE8CFE7DF8D4349AFE8482944C769286"/>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6">
    <w:name w:val="EAEA264068614C24AE680495450CC30E6"/>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6">
    <w:name w:val="354E83DBEA1B42BFA31CFE7B1DD76D096"/>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6">
    <w:name w:val="4C4EDF0FB5004DA085DE7561AEBCF32E6"/>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6">
    <w:name w:val="911235118B154E0686759E0ED838DA826"/>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6">
    <w:name w:val="96AD8D8F389D4D8190E0D40C98A8ACAE6"/>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6">
    <w:name w:val="E58D74854BAF434C83D50E7BE39457E96"/>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6">
    <w:name w:val="D516E52CD79D438DA248AF1DB0784B446"/>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6">
    <w:name w:val="EAF2A8F560F04CBC89EC62EB382D7B356"/>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6">
    <w:name w:val="2AC0DF1701DA49BBAC30FF05D5C2BE036"/>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6">
    <w:name w:val="60B25552FF074620ADF9844CC5A1571B6"/>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6">
    <w:name w:val="B2522D388C9A415C99C34D084EFF6DBD6"/>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6">
    <w:name w:val="BE88AD0D389D426098EDE69BDD57A2AE6"/>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6">
    <w:name w:val="225C902AA3CC45C7AA436CA1DBBBD24D6"/>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6">
    <w:name w:val="7B654C34CEB44318B56F266C8A404EB16"/>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6">
    <w:name w:val="CCC1D79421D34170BA915E1A27CDAA656"/>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6">
    <w:name w:val="98B035CD562E491190D9574F60524E8B6"/>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6">
    <w:name w:val="FE3C38E3A5CB44E89BF545800E597BC26"/>
    <w:rsid w:val="007E2387"/>
    <w:pPr>
      <w:tabs>
        <w:tab w:val="left" w:pos="284"/>
      </w:tabs>
      <w:spacing w:before="30" w:after="30" w:line="240" w:lineRule="atLeast"/>
      <w:ind w:left="108" w:right="108"/>
    </w:pPr>
    <w:rPr>
      <w:rFonts w:ascii="Arial" w:hAnsi="Arial" w:cs="Arial"/>
      <w:szCs w:val="15"/>
      <w:lang w:eastAsia="en-US"/>
    </w:rPr>
  </w:style>
  <w:style w:type="paragraph" w:customStyle="1" w:styleId="D48EB2793BA341978719DDA9A30DAD5F">
    <w:name w:val="D48EB2793BA341978719DDA9A30DAD5F"/>
    <w:rsid w:val="007E2387"/>
    <w:rPr>
      <w:lang w:val="en-US" w:eastAsia="en-US"/>
    </w:rPr>
  </w:style>
  <w:style w:type="paragraph" w:customStyle="1" w:styleId="DB76AEE4A44744B7BCF98C306451E7AD">
    <w:name w:val="DB76AEE4A44744B7BCF98C306451E7AD"/>
    <w:rsid w:val="007E2387"/>
    <w:rPr>
      <w:lang w:val="en-US" w:eastAsia="en-US"/>
    </w:rPr>
  </w:style>
  <w:style w:type="paragraph" w:customStyle="1" w:styleId="7DA882D4695A417D864F02FE5AED3F8D">
    <w:name w:val="7DA882D4695A417D864F02FE5AED3F8D"/>
    <w:rsid w:val="007E2387"/>
    <w:rPr>
      <w:lang w:val="en-US" w:eastAsia="en-US"/>
    </w:rPr>
  </w:style>
  <w:style w:type="paragraph" w:customStyle="1" w:styleId="5634BF16FF274AD5A8DDA65BEEFDB573">
    <w:name w:val="5634BF16FF274AD5A8DDA65BEEFDB573"/>
    <w:rsid w:val="007E2387"/>
    <w:rPr>
      <w:lang w:val="en-US" w:eastAsia="en-US"/>
    </w:rPr>
  </w:style>
  <w:style w:type="paragraph" w:customStyle="1" w:styleId="42F0B4335D6741E3A15BE66E091FE33A">
    <w:name w:val="42F0B4335D6741E3A15BE66E091FE33A"/>
    <w:rsid w:val="007E2387"/>
    <w:rPr>
      <w:lang w:val="en-US" w:eastAsia="en-US"/>
    </w:rPr>
  </w:style>
  <w:style w:type="paragraph" w:customStyle="1" w:styleId="3A0AB87CAB394AC5919FA3A412DCC554">
    <w:name w:val="3A0AB87CAB394AC5919FA3A412DCC554"/>
    <w:rsid w:val="007E2387"/>
    <w:rPr>
      <w:lang w:val="en-US" w:eastAsia="en-US"/>
    </w:rPr>
  </w:style>
  <w:style w:type="paragraph" w:customStyle="1" w:styleId="95B2616024D44E3B8092B966C03BA57F">
    <w:name w:val="95B2616024D44E3B8092B966C03BA57F"/>
    <w:rsid w:val="007E2387"/>
    <w:rPr>
      <w:lang w:val="en-US" w:eastAsia="en-US"/>
    </w:rPr>
  </w:style>
  <w:style w:type="paragraph" w:customStyle="1" w:styleId="D1C8DC1624114F6B91753921402427BE">
    <w:name w:val="D1C8DC1624114F6B91753921402427BE"/>
    <w:rsid w:val="007E2387"/>
    <w:rPr>
      <w:lang w:val="en-US" w:eastAsia="en-US"/>
    </w:rPr>
  </w:style>
  <w:style w:type="paragraph" w:customStyle="1" w:styleId="FC8145AE57B6413BB9EC131F042D6FD0">
    <w:name w:val="FC8145AE57B6413BB9EC131F042D6FD0"/>
    <w:rsid w:val="007E2387"/>
    <w:rPr>
      <w:lang w:val="en-US" w:eastAsia="en-US"/>
    </w:rPr>
  </w:style>
  <w:style w:type="paragraph" w:customStyle="1" w:styleId="D6A04B3E7C294E52A97D3259A49738BA">
    <w:name w:val="D6A04B3E7C294E52A97D3259A49738BA"/>
    <w:rsid w:val="007E2387"/>
    <w:rPr>
      <w:lang w:val="en-US" w:eastAsia="en-US"/>
    </w:rPr>
  </w:style>
  <w:style w:type="paragraph" w:customStyle="1" w:styleId="70BCF58CA4AB4BB085DC0921EE55EE7A">
    <w:name w:val="70BCF58CA4AB4BB085DC0921EE55EE7A"/>
    <w:rsid w:val="007E2387"/>
    <w:rPr>
      <w:lang w:val="en-US" w:eastAsia="en-US"/>
    </w:rPr>
  </w:style>
  <w:style w:type="paragraph" w:customStyle="1" w:styleId="B2407A6C121248F1A8B40AE6848DAA74">
    <w:name w:val="B2407A6C121248F1A8B40AE6848DAA74"/>
    <w:rsid w:val="007E2387"/>
    <w:rPr>
      <w:lang w:val="en-US" w:eastAsia="en-US"/>
    </w:rPr>
  </w:style>
  <w:style w:type="paragraph" w:customStyle="1" w:styleId="E9F61F3871374F75A65441CBF09D2D1C">
    <w:name w:val="E9F61F3871374F75A65441CBF09D2D1C"/>
    <w:rsid w:val="007E2387"/>
    <w:rPr>
      <w:lang w:val="en-US" w:eastAsia="en-US"/>
    </w:rPr>
  </w:style>
  <w:style w:type="paragraph" w:customStyle="1" w:styleId="B3804EA90E074DDFA3C6B2E02BC5A6D1">
    <w:name w:val="B3804EA90E074DDFA3C6B2E02BC5A6D1"/>
    <w:rsid w:val="007E2387"/>
    <w:rPr>
      <w:lang w:val="en-US" w:eastAsia="en-US"/>
    </w:rPr>
  </w:style>
  <w:style w:type="paragraph" w:customStyle="1" w:styleId="D83A0D5A01894728BFD086478D7D573D">
    <w:name w:val="D83A0D5A01894728BFD086478D7D573D"/>
    <w:rsid w:val="007E2387"/>
    <w:rPr>
      <w:lang w:val="en-US" w:eastAsia="en-US"/>
    </w:rPr>
  </w:style>
  <w:style w:type="paragraph" w:customStyle="1" w:styleId="0298DB8ABF7E4951B2FBC32E19FB600F">
    <w:name w:val="0298DB8ABF7E4951B2FBC32E19FB600F"/>
    <w:rsid w:val="007E2387"/>
    <w:rPr>
      <w:lang w:val="en-US" w:eastAsia="en-US"/>
    </w:rPr>
  </w:style>
  <w:style w:type="paragraph" w:customStyle="1" w:styleId="EBD13428C1A84AA189225083796D9DBA">
    <w:name w:val="EBD13428C1A84AA189225083796D9DBA"/>
    <w:rsid w:val="007E2387"/>
    <w:rPr>
      <w:lang w:val="en-US" w:eastAsia="en-US"/>
    </w:rPr>
  </w:style>
  <w:style w:type="paragraph" w:customStyle="1" w:styleId="B8A1B9BCDA5048D7880CB4E29D22C6AB">
    <w:name w:val="B8A1B9BCDA5048D7880CB4E29D22C6AB"/>
    <w:rsid w:val="007E2387"/>
    <w:rPr>
      <w:lang w:val="en-US" w:eastAsia="en-US"/>
    </w:rPr>
  </w:style>
  <w:style w:type="paragraph" w:customStyle="1" w:styleId="B4F6BDEE6A374411948963A2E04AD9A9">
    <w:name w:val="B4F6BDEE6A374411948963A2E04AD9A9"/>
    <w:rsid w:val="007E2387"/>
    <w:rPr>
      <w:lang w:val="en-US" w:eastAsia="en-US"/>
    </w:rPr>
  </w:style>
  <w:style w:type="paragraph" w:customStyle="1" w:styleId="BE04460684A54B679C3B19E3533A3EAA">
    <w:name w:val="BE04460684A54B679C3B19E3533A3EAA"/>
    <w:rsid w:val="007E2387"/>
    <w:rPr>
      <w:lang w:val="en-US" w:eastAsia="en-US"/>
    </w:rPr>
  </w:style>
  <w:style w:type="paragraph" w:customStyle="1" w:styleId="DF669CD188F34493BCE0618C9A8B2276">
    <w:name w:val="DF669CD188F34493BCE0618C9A8B2276"/>
    <w:rsid w:val="007E2387"/>
    <w:rPr>
      <w:lang w:val="en-US" w:eastAsia="en-US"/>
    </w:rPr>
  </w:style>
  <w:style w:type="paragraph" w:customStyle="1" w:styleId="4D6893EF09B2488F9F4F1C8E2E03169F">
    <w:name w:val="4D6893EF09B2488F9F4F1C8E2E03169F"/>
    <w:rsid w:val="007E2387"/>
    <w:rPr>
      <w:lang w:val="en-US" w:eastAsia="en-US"/>
    </w:rPr>
  </w:style>
  <w:style w:type="paragraph" w:customStyle="1" w:styleId="0D8F5CD61C174EF581C80C7FDDCAD9ED">
    <w:name w:val="0D8F5CD61C174EF581C80C7FDDCAD9ED"/>
    <w:rsid w:val="007E2387"/>
    <w:rPr>
      <w:lang w:val="en-US" w:eastAsia="en-US"/>
    </w:rPr>
  </w:style>
  <w:style w:type="paragraph" w:customStyle="1" w:styleId="88CD6D261EBB479A83180AC9A09D800C">
    <w:name w:val="88CD6D261EBB479A83180AC9A09D800C"/>
    <w:rsid w:val="007E2387"/>
    <w:rPr>
      <w:lang w:val="en-US" w:eastAsia="en-US"/>
    </w:rPr>
  </w:style>
  <w:style w:type="paragraph" w:customStyle="1" w:styleId="644400D23D114B60908253786A281B66">
    <w:name w:val="644400D23D114B60908253786A281B66"/>
    <w:rsid w:val="007E2387"/>
    <w:rPr>
      <w:lang w:val="en-US" w:eastAsia="en-US"/>
    </w:rPr>
  </w:style>
  <w:style w:type="paragraph" w:customStyle="1" w:styleId="2AE4373C20F94B639B06C34B92243E90">
    <w:name w:val="2AE4373C20F94B639B06C34B92243E90"/>
    <w:rsid w:val="007E2387"/>
    <w:rPr>
      <w:lang w:val="en-US" w:eastAsia="en-US"/>
    </w:rPr>
  </w:style>
  <w:style w:type="paragraph" w:customStyle="1" w:styleId="32989F8ADB0240578AF6F5CC8F0CB6B3">
    <w:name w:val="32989F8ADB0240578AF6F5CC8F0CB6B3"/>
    <w:rsid w:val="007E2387"/>
    <w:rPr>
      <w:lang w:val="en-US" w:eastAsia="en-US"/>
    </w:rPr>
  </w:style>
  <w:style w:type="paragraph" w:customStyle="1" w:styleId="9900B37BE8664A48A68C1F31FF493735">
    <w:name w:val="9900B37BE8664A48A68C1F31FF493735"/>
    <w:rsid w:val="007E2387"/>
    <w:rPr>
      <w:lang w:val="en-US" w:eastAsia="en-US"/>
    </w:rPr>
  </w:style>
  <w:style w:type="paragraph" w:customStyle="1" w:styleId="E8FA331ADCCC47FF8F9751378E7127A8">
    <w:name w:val="E8FA331ADCCC47FF8F9751378E7127A8"/>
    <w:rsid w:val="007E2387"/>
    <w:rPr>
      <w:lang w:val="en-US" w:eastAsia="en-US"/>
    </w:rPr>
  </w:style>
  <w:style w:type="paragraph" w:customStyle="1" w:styleId="FA07F86BDEF24BA8BC5D3996691C117D">
    <w:name w:val="FA07F86BDEF24BA8BC5D3996691C117D"/>
    <w:rsid w:val="007E2387"/>
    <w:rPr>
      <w:lang w:val="en-US" w:eastAsia="en-US"/>
    </w:rPr>
  </w:style>
  <w:style w:type="paragraph" w:customStyle="1" w:styleId="E76BCDEC3C6B453FB4E4CEF54CB5AF30">
    <w:name w:val="E76BCDEC3C6B453FB4E4CEF54CB5AF30"/>
    <w:rsid w:val="007E2387"/>
    <w:rPr>
      <w:lang w:val="en-US" w:eastAsia="en-US"/>
    </w:rPr>
  </w:style>
  <w:style w:type="paragraph" w:customStyle="1" w:styleId="0271806724EC4ED8B85DC28CEE9E26B3">
    <w:name w:val="0271806724EC4ED8B85DC28CEE9E26B3"/>
    <w:rsid w:val="007E2387"/>
    <w:rPr>
      <w:lang w:val="en-US" w:eastAsia="en-US"/>
    </w:rPr>
  </w:style>
  <w:style w:type="paragraph" w:customStyle="1" w:styleId="8A800B6BE3BD44B7A272CB2527598CD6">
    <w:name w:val="8A800B6BE3BD44B7A272CB2527598CD6"/>
    <w:rsid w:val="007E2387"/>
    <w:rPr>
      <w:lang w:val="en-US" w:eastAsia="en-US"/>
    </w:rPr>
  </w:style>
  <w:style w:type="paragraph" w:customStyle="1" w:styleId="0DDB292218954C44ABF6DD2EBDEC220B">
    <w:name w:val="0DDB292218954C44ABF6DD2EBDEC220B"/>
    <w:rsid w:val="007E2387"/>
    <w:rPr>
      <w:lang w:val="en-US" w:eastAsia="en-US"/>
    </w:rPr>
  </w:style>
  <w:style w:type="paragraph" w:customStyle="1" w:styleId="B39C6B084D1D4E5587C3EE533D7D2AEA">
    <w:name w:val="B39C6B084D1D4E5587C3EE533D7D2AEA"/>
    <w:rsid w:val="007E2387"/>
    <w:rPr>
      <w:lang w:val="en-US" w:eastAsia="en-US"/>
    </w:rPr>
  </w:style>
  <w:style w:type="paragraph" w:customStyle="1" w:styleId="1053CCD8E1E84184802D40BF7B6AA78A">
    <w:name w:val="1053CCD8E1E84184802D40BF7B6AA78A"/>
    <w:rsid w:val="007E2387"/>
    <w:rPr>
      <w:lang w:val="en-US" w:eastAsia="en-US"/>
    </w:rPr>
  </w:style>
  <w:style w:type="paragraph" w:customStyle="1" w:styleId="CE4D65FE2E2D481DB1842189C11F181E">
    <w:name w:val="CE4D65FE2E2D481DB1842189C11F181E"/>
    <w:rsid w:val="007E2387"/>
    <w:rPr>
      <w:lang w:val="en-US" w:eastAsia="en-US"/>
    </w:rPr>
  </w:style>
  <w:style w:type="paragraph" w:customStyle="1" w:styleId="0CA9A09CFBD24C7B8431B68C96CB5161">
    <w:name w:val="0CA9A09CFBD24C7B8431B68C96CB5161"/>
    <w:rsid w:val="007E2387"/>
    <w:rPr>
      <w:lang w:val="en-US" w:eastAsia="en-US"/>
    </w:rPr>
  </w:style>
  <w:style w:type="paragraph" w:customStyle="1" w:styleId="13577A2D9F774B9CA0C3908EEF23E01D">
    <w:name w:val="13577A2D9F774B9CA0C3908EEF23E01D"/>
    <w:rsid w:val="007E2387"/>
    <w:rPr>
      <w:lang w:val="en-US" w:eastAsia="en-US"/>
    </w:rPr>
  </w:style>
  <w:style w:type="paragraph" w:customStyle="1" w:styleId="3EAED7D9D60B4D49BB900D8659D00ADC">
    <w:name w:val="3EAED7D9D60B4D49BB900D8659D00ADC"/>
    <w:rsid w:val="007E2387"/>
    <w:rPr>
      <w:lang w:val="en-US" w:eastAsia="en-US"/>
    </w:rPr>
  </w:style>
  <w:style w:type="paragraph" w:customStyle="1" w:styleId="1FE0BB558AA1458C8234DE896C6F9AEF">
    <w:name w:val="1FE0BB558AA1458C8234DE896C6F9AEF"/>
    <w:rsid w:val="007E2387"/>
    <w:rPr>
      <w:lang w:val="en-US" w:eastAsia="en-US"/>
    </w:rPr>
  </w:style>
  <w:style w:type="paragraph" w:customStyle="1" w:styleId="5A4263D4E5B9423780124B4DA39838D7">
    <w:name w:val="5A4263D4E5B9423780124B4DA39838D7"/>
    <w:rsid w:val="007E2387"/>
    <w:rPr>
      <w:lang w:val="en-US" w:eastAsia="en-US"/>
    </w:rPr>
  </w:style>
  <w:style w:type="paragraph" w:customStyle="1" w:styleId="8A4E4013BA9A4A078642C70C67C120D8">
    <w:name w:val="8A4E4013BA9A4A078642C70C67C120D8"/>
    <w:rsid w:val="007E2387"/>
    <w:rPr>
      <w:lang w:val="en-US" w:eastAsia="en-US"/>
    </w:rPr>
  </w:style>
  <w:style w:type="paragraph" w:customStyle="1" w:styleId="3C4F18B5A2CF44399EB612E58C069AA6">
    <w:name w:val="3C4F18B5A2CF44399EB612E58C069AA6"/>
    <w:rsid w:val="007E2387"/>
    <w:rPr>
      <w:lang w:val="en-US" w:eastAsia="en-US"/>
    </w:rPr>
  </w:style>
  <w:style w:type="paragraph" w:customStyle="1" w:styleId="F155B39710554359828E52A45324C830">
    <w:name w:val="F155B39710554359828E52A45324C830"/>
    <w:rsid w:val="007E2387"/>
    <w:rPr>
      <w:lang w:val="en-US" w:eastAsia="en-US"/>
    </w:rPr>
  </w:style>
  <w:style w:type="paragraph" w:customStyle="1" w:styleId="5B1901068F5A4BCB8101EBF2C5642D28">
    <w:name w:val="5B1901068F5A4BCB8101EBF2C5642D28"/>
    <w:rsid w:val="007E2387"/>
    <w:rPr>
      <w:lang w:val="en-US" w:eastAsia="en-US"/>
    </w:rPr>
  </w:style>
  <w:style w:type="paragraph" w:customStyle="1" w:styleId="B8D6780E6F744AEF91B2649C15C85346">
    <w:name w:val="B8D6780E6F744AEF91B2649C15C85346"/>
    <w:rsid w:val="007E2387"/>
    <w:rPr>
      <w:lang w:val="en-US" w:eastAsia="en-US"/>
    </w:rPr>
  </w:style>
  <w:style w:type="paragraph" w:customStyle="1" w:styleId="B70B0E9303E54B3F978A725DE88FCF88">
    <w:name w:val="B70B0E9303E54B3F978A725DE88FCF88"/>
    <w:rsid w:val="007E2387"/>
    <w:rPr>
      <w:lang w:val="en-US" w:eastAsia="en-US"/>
    </w:rPr>
  </w:style>
  <w:style w:type="paragraph" w:customStyle="1" w:styleId="BA3AD419DB7A4C6F9DCDA752210BF8BE">
    <w:name w:val="BA3AD419DB7A4C6F9DCDA752210BF8BE"/>
    <w:rsid w:val="007E2387"/>
    <w:rPr>
      <w:lang w:val="en-US" w:eastAsia="en-US"/>
    </w:rPr>
  </w:style>
  <w:style w:type="paragraph" w:customStyle="1" w:styleId="2778900970DF400885BA43B01A72DD7C">
    <w:name w:val="2778900970DF400885BA43B01A72DD7C"/>
    <w:rsid w:val="007E2387"/>
    <w:rPr>
      <w:lang w:val="en-US" w:eastAsia="en-US"/>
    </w:rPr>
  </w:style>
  <w:style w:type="paragraph" w:customStyle="1" w:styleId="9921C8F09E8A4B02B62B00894F6A837D">
    <w:name w:val="9921C8F09E8A4B02B62B00894F6A837D"/>
    <w:rsid w:val="007E2387"/>
    <w:rPr>
      <w:lang w:val="en-US" w:eastAsia="en-US"/>
    </w:rPr>
  </w:style>
  <w:style w:type="paragraph" w:customStyle="1" w:styleId="ACF6A04898A146E786021E7132CE8EB1">
    <w:name w:val="ACF6A04898A146E786021E7132CE8EB1"/>
    <w:rsid w:val="007E2387"/>
    <w:rPr>
      <w:lang w:val="en-US" w:eastAsia="en-US"/>
    </w:rPr>
  </w:style>
  <w:style w:type="paragraph" w:customStyle="1" w:styleId="2DF7C4ADA40D4BE0934E55A8D0938AC5">
    <w:name w:val="2DF7C4ADA40D4BE0934E55A8D0938AC5"/>
    <w:rsid w:val="007E2387"/>
    <w:rPr>
      <w:lang w:val="en-US" w:eastAsia="en-US"/>
    </w:rPr>
  </w:style>
  <w:style w:type="paragraph" w:customStyle="1" w:styleId="CDC72BA031054CDA8F6980F57C7BBA69">
    <w:name w:val="CDC72BA031054CDA8F6980F57C7BBA69"/>
    <w:rsid w:val="007E2387"/>
    <w:rPr>
      <w:lang w:val="en-US" w:eastAsia="en-US"/>
    </w:rPr>
  </w:style>
  <w:style w:type="paragraph" w:customStyle="1" w:styleId="EEEF837C48E64057990209CDAB853998">
    <w:name w:val="EEEF837C48E64057990209CDAB853998"/>
    <w:rsid w:val="007E2387"/>
    <w:rPr>
      <w:lang w:val="en-US" w:eastAsia="en-US"/>
    </w:rPr>
  </w:style>
  <w:style w:type="paragraph" w:customStyle="1" w:styleId="A8101A707CFF4D1DAE2F9BFD6D22010E">
    <w:name w:val="A8101A707CFF4D1DAE2F9BFD6D22010E"/>
    <w:rsid w:val="007E2387"/>
    <w:rPr>
      <w:lang w:val="en-US" w:eastAsia="en-US"/>
    </w:rPr>
  </w:style>
  <w:style w:type="paragraph" w:customStyle="1" w:styleId="23017EE1A56B47B8B310BD1EC4FF6004">
    <w:name w:val="23017EE1A56B47B8B310BD1EC4FF6004"/>
    <w:rsid w:val="007E2387"/>
    <w:rPr>
      <w:lang w:val="en-US" w:eastAsia="en-US"/>
    </w:rPr>
  </w:style>
  <w:style w:type="paragraph" w:customStyle="1" w:styleId="E867186315944B68A6EA8D74A505C622">
    <w:name w:val="E867186315944B68A6EA8D74A505C622"/>
    <w:rsid w:val="007E2387"/>
    <w:rPr>
      <w:lang w:val="en-US" w:eastAsia="en-US"/>
    </w:rPr>
  </w:style>
  <w:style w:type="paragraph" w:customStyle="1" w:styleId="F1633DD375D74F9BA3AEF3D31E7C5FFF">
    <w:name w:val="F1633DD375D74F9BA3AEF3D31E7C5FFF"/>
    <w:rsid w:val="007E2387"/>
    <w:rPr>
      <w:lang w:val="en-US" w:eastAsia="en-US"/>
    </w:rPr>
  </w:style>
  <w:style w:type="paragraph" w:customStyle="1" w:styleId="752C4D132F8A4802BD686845ACDA32D1">
    <w:name w:val="752C4D132F8A4802BD686845ACDA32D1"/>
    <w:rsid w:val="007E2387"/>
    <w:rPr>
      <w:lang w:val="en-US" w:eastAsia="en-US"/>
    </w:rPr>
  </w:style>
  <w:style w:type="paragraph" w:customStyle="1" w:styleId="52094D90C0B9430780B7285A5941397E">
    <w:name w:val="52094D90C0B9430780B7285A5941397E"/>
    <w:rsid w:val="007E2387"/>
    <w:rPr>
      <w:lang w:val="en-US" w:eastAsia="en-US"/>
    </w:rPr>
  </w:style>
  <w:style w:type="paragraph" w:customStyle="1" w:styleId="8ED3250BFBD14CF59C3B2EBDD5DADFC3">
    <w:name w:val="8ED3250BFBD14CF59C3B2EBDD5DADFC3"/>
    <w:rsid w:val="007E2387"/>
    <w:rPr>
      <w:lang w:val="en-US" w:eastAsia="en-US"/>
    </w:rPr>
  </w:style>
  <w:style w:type="paragraph" w:customStyle="1" w:styleId="FD22CE24A66445CB90904C07A403EA0C">
    <w:name w:val="FD22CE24A66445CB90904C07A403EA0C"/>
    <w:rsid w:val="007E2387"/>
    <w:rPr>
      <w:lang w:val="en-US" w:eastAsia="en-US"/>
    </w:rPr>
  </w:style>
  <w:style w:type="paragraph" w:customStyle="1" w:styleId="59E3ED6C44B941268471444648FF5A14">
    <w:name w:val="59E3ED6C44B941268471444648FF5A14"/>
    <w:rsid w:val="007E2387"/>
    <w:rPr>
      <w:lang w:val="en-US" w:eastAsia="en-US"/>
    </w:rPr>
  </w:style>
  <w:style w:type="paragraph" w:customStyle="1" w:styleId="37C9EE3ADAF149EEBBC3D29956A9294D">
    <w:name w:val="37C9EE3ADAF149EEBBC3D29956A9294D"/>
    <w:rsid w:val="007E2387"/>
    <w:rPr>
      <w:lang w:val="en-US" w:eastAsia="en-US"/>
    </w:rPr>
  </w:style>
  <w:style w:type="paragraph" w:customStyle="1" w:styleId="1400F5C064814459AB8790D927F777A2">
    <w:name w:val="1400F5C064814459AB8790D927F777A2"/>
    <w:rsid w:val="007E2387"/>
    <w:rPr>
      <w:lang w:val="en-US" w:eastAsia="en-US"/>
    </w:rPr>
  </w:style>
  <w:style w:type="paragraph" w:customStyle="1" w:styleId="9AE37CED91A04F768AD0158166D954C5">
    <w:name w:val="9AE37CED91A04F768AD0158166D954C5"/>
    <w:rsid w:val="007E2387"/>
    <w:rPr>
      <w:lang w:val="en-US" w:eastAsia="en-US"/>
    </w:rPr>
  </w:style>
  <w:style w:type="paragraph" w:customStyle="1" w:styleId="988145E97B1641B9AE3EF7BE5892DDB5">
    <w:name w:val="988145E97B1641B9AE3EF7BE5892DDB5"/>
    <w:rsid w:val="007E2387"/>
    <w:rPr>
      <w:lang w:val="en-US" w:eastAsia="en-US"/>
    </w:rPr>
  </w:style>
  <w:style w:type="paragraph" w:customStyle="1" w:styleId="63F573CE2ABD4571BFE91A796CE6BCCC">
    <w:name w:val="63F573CE2ABD4571BFE91A796CE6BCCC"/>
    <w:rsid w:val="007E2387"/>
    <w:rPr>
      <w:lang w:val="en-US" w:eastAsia="en-US"/>
    </w:rPr>
  </w:style>
  <w:style w:type="paragraph" w:customStyle="1" w:styleId="135FF52AC4854CEE93D8B7CF6942F6E0">
    <w:name w:val="135FF52AC4854CEE93D8B7CF6942F6E0"/>
    <w:rsid w:val="007E2387"/>
    <w:rPr>
      <w:lang w:val="en-US" w:eastAsia="en-US"/>
    </w:rPr>
  </w:style>
  <w:style w:type="paragraph" w:customStyle="1" w:styleId="3BAAACA98554487AA0A683981B596E49">
    <w:name w:val="3BAAACA98554487AA0A683981B596E49"/>
    <w:rsid w:val="007E2387"/>
    <w:rPr>
      <w:lang w:val="en-US" w:eastAsia="en-US"/>
    </w:rPr>
  </w:style>
  <w:style w:type="paragraph" w:customStyle="1" w:styleId="0AE5B3BAC95347B88D3DDCAD0BE63497">
    <w:name w:val="0AE5B3BAC95347B88D3DDCAD0BE63497"/>
    <w:rsid w:val="007E2387"/>
    <w:rPr>
      <w:lang w:val="en-US" w:eastAsia="en-US"/>
    </w:rPr>
  </w:style>
  <w:style w:type="paragraph" w:customStyle="1" w:styleId="3F4E853CB8C34D2DAB1857F7596C1AD3">
    <w:name w:val="3F4E853CB8C34D2DAB1857F7596C1AD3"/>
    <w:rsid w:val="007E2387"/>
    <w:rPr>
      <w:lang w:val="en-US" w:eastAsia="en-US"/>
    </w:rPr>
  </w:style>
  <w:style w:type="paragraph" w:customStyle="1" w:styleId="F550C0CCF73F4399A518C3960B604D4F">
    <w:name w:val="F550C0CCF73F4399A518C3960B604D4F"/>
    <w:rsid w:val="007E2387"/>
    <w:rPr>
      <w:lang w:val="en-US" w:eastAsia="en-US"/>
    </w:rPr>
  </w:style>
  <w:style w:type="paragraph" w:customStyle="1" w:styleId="0F859BFCEBAD42869381C48EDCAEB70B">
    <w:name w:val="0F859BFCEBAD42869381C48EDCAEB70B"/>
    <w:rsid w:val="007E2387"/>
    <w:rPr>
      <w:lang w:val="en-US" w:eastAsia="en-US"/>
    </w:rPr>
  </w:style>
  <w:style w:type="paragraph" w:customStyle="1" w:styleId="075C19B7B7D741F7A7690A62EAF78A82">
    <w:name w:val="075C19B7B7D741F7A7690A62EAF78A82"/>
    <w:rsid w:val="007E2387"/>
    <w:rPr>
      <w:lang w:val="en-US" w:eastAsia="en-US"/>
    </w:rPr>
  </w:style>
  <w:style w:type="paragraph" w:customStyle="1" w:styleId="D5FB3D614B064374A155657642A3505E">
    <w:name w:val="D5FB3D614B064374A155657642A3505E"/>
    <w:rsid w:val="007E2387"/>
    <w:rPr>
      <w:lang w:val="en-US" w:eastAsia="en-US"/>
    </w:rPr>
  </w:style>
  <w:style w:type="paragraph" w:customStyle="1" w:styleId="A582AAFA303D4A6299CB0316D048252B">
    <w:name w:val="A582AAFA303D4A6299CB0316D048252B"/>
    <w:rsid w:val="007E2387"/>
    <w:rPr>
      <w:lang w:val="en-US" w:eastAsia="en-US"/>
    </w:rPr>
  </w:style>
  <w:style w:type="paragraph" w:customStyle="1" w:styleId="C8D47B183ED143A78D8D8838E6E9B46D">
    <w:name w:val="C8D47B183ED143A78D8D8838E6E9B46D"/>
    <w:rsid w:val="007E2387"/>
    <w:rPr>
      <w:lang w:val="en-US" w:eastAsia="en-US"/>
    </w:rPr>
  </w:style>
  <w:style w:type="paragraph" w:customStyle="1" w:styleId="AC2B9C99C206435BA593C0FC95FDFCA1">
    <w:name w:val="AC2B9C99C206435BA593C0FC95FDFCA1"/>
    <w:rsid w:val="007E2387"/>
    <w:rPr>
      <w:lang w:val="en-US" w:eastAsia="en-US"/>
    </w:rPr>
  </w:style>
  <w:style w:type="paragraph" w:customStyle="1" w:styleId="BC55C419F8764D12ADB0133252F3929C">
    <w:name w:val="BC55C419F8764D12ADB0133252F3929C"/>
    <w:rsid w:val="007E2387"/>
    <w:rPr>
      <w:lang w:val="en-US" w:eastAsia="en-US"/>
    </w:rPr>
  </w:style>
  <w:style w:type="paragraph" w:customStyle="1" w:styleId="D9AFE8143C744A94BB7245693DFDB07C">
    <w:name w:val="D9AFE8143C744A94BB7245693DFDB07C"/>
    <w:rsid w:val="007E2387"/>
    <w:rPr>
      <w:lang w:val="en-US" w:eastAsia="en-US"/>
    </w:rPr>
  </w:style>
  <w:style w:type="paragraph" w:customStyle="1" w:styleId="6171678E54264B5183F21EFEF765C917">
    <w:name w:val="6171678E54264B5183F21EFEF765C917"/>
    <w:rsid w:val="007E2387"/>
    <w:rPr>
      <w:lang w:val="en-US" w:eastAsia="en-US"/>
    </w:rPr>
  </w:style>
  <w:style w:type="paragraph" w:customStyle="1" w:styleId="2D1DBE2FAE8146C69209AEF9534FD17A">
    <w:name w:val="2D1DBE2FAE8146C69209AEF9534FD17A"/>
    <w:rsid w:val="007E2387"/>
    <w:rPr>
      <w:lang w:val="en-US" w:eastAsia="en-US"/>
    </w:rPr>
  </w:style>
  <w:style w:type="paragraph" w:customStyle="1" w:styleId="079E0D5AF366451BA72E3FC5CB28CAB3">
    <w:name w:val="079E0D5AF366451BA72E3FC5CB28CAB3"/>
    <w:rsid w:val="007E2387"/>
    <w:rPr>
      <w:lang w:val="en-US" w:eastAsia="en-US"/>
    </w:rPr>
  </w:style>
  <w:style w:type="paragraph" w:customStyle="1" w:styleId="399933DDD8BE48C0BB0E8CA423B2649C">
    <w:name w:val="399933DDD8BE48C0BB0E8CA423B2649C"/>
    <w:rsid w:val="007E2387"/>
    <w:rPr>
      <w:lang w:val="en-US" w:eastAsia="en-US"/>
    </w:rPr>
  </w:style>
  <w:style w:type="paragraph" w:customStyle="1" w:styleId="C27C40692A5142EDAA9ED72E3B5B920B">
    <w:name w:val="C27C40692A5142EDAA9ED72E3B5B920B"/>
    <w:rsid w:val="007E2387"/>
    <w:rPr>
      <w:lang w:val="en-US" w:eastAsia="en-US"/>
    </w:rPr>
  </w:style>
  <w:style w:type="paragraph" w:customStyle="1" w:styleId="6C00F121C6094D90AFBA317C65E41D00">
    <w:name w:val="6C00F121C6094D90AFBA317C65E41D00"/>
    <w:rsid w:val="007E2387"/>
    <w:rPr>
      <w:lang w:val="en-US" w:eastAsia="en-US"/>
    </w:rPr>
  </w:style>
  <w:style w:type="paragraph" w:customStyle="1" w:styleId="CF29B42B51AB47209D137E04734823F6">
    <w:name w:val="CF29B42B51AB47209D137E04734823F6"/>
    <w:rsid w:val="007E2387"/>
    <w:rPr>
      <w:lang w:val="en-US" w:eastAsia="en-US"/>
    </w:rPr>
  </w:style>
  <w:style w:type="paragraph" w:customStyle="1" w:styleId="EDADE47F5C024FBAAA9A0C787C5CC5C9">
    <w:name w:val="EDADE47F5C024FBAAA9A0C787C5CC5C9"/>
    <w:rsid w:val="007E2387"/>
    <w:rPr>
      <w:lang w:val="en-US" w:eastAsia="en-US"/>
    </w:rPr>
  </w:style>
  <w:style w:type="paragraph" w:customStyle="1" w:styleId="B9F34587BF604D23B580B49B1B0FC6FF">
    <w:name w:val="B9F34587BF604D23B580B49B1B0FC6FF"/>
    <w:rsid w:val="007E2387"/>
    <w:rPr>
      <w:lang w:val="en-US" w:eastAsia="en-US"/>
    </w:rPr>
  </w:style>
  <w:style w:type="paragraph" w:customStyle="1" w:styleId="9CCBCF7C92B94B36BC1161FB4759C542">
    <w:name w:val="9CCBCF7C92B94B36BC1161FB4759C542"/>
    <w:rsid w:val="007E2387"/>
    <w:rPr>
      <w:lang w:val="en-US" w:eastAsia="en-US"/>
    </w:rPr>
  </w:style>
  <w:style w:type="paragraph" w:customStyle="1" w:styleId="D1F7D97EE52842CBB3FD2516759D882A">
    <w:name w:val="D1F7D97EE52842CBB3FD2516759D882A"/>
    <w:rsid w:val="007E2387"/>
    <w:rPr>
      <w:lang w:val="en-US" w:eastAsia="en-US"/>
    </w:rPr>
  </w:style>
  <w:style w:type="paragraph" w:customStyle="1" w:styleId="DBBDC5E0CDFE40E7BCB6E61CFC9F3A00">
    <w:name w:val="DBBDC5E0CDFE40E7BCB6E61CFC9F3A00"/>
    <w:rsid w:val="007E2387"/>
    <w:rPr>
      <w:lang w:val="en-US" w:eastAsia="en-US"/>
    </w:rPr>
  </w:style>
  <w:style w:type="paragraph" w:customStyle="1" w:styleId="264D3F89F47F47F5B7ECAA9DF7168EB6">
    <w:name w:val="264D3F89F47F47F5B7ECAA9DF7168EB6"/>
    <w:rsid w:val="007E2387"/>
    <w:rPr>
      <w:lang w:val="en-US" w:eastAsia="en-US"/>
    </w:rPr>
  </w:style>
  <w:style w:type="paragraph" w:customStyle="1" w:styleId="089675C284E5423985DC351002D6A006">
    <w:name w:val="089675C284E5423985DC351002D6A006"/>
    <w:rsid w:val="007E2387"/>
    <w:rPr>
      <w:lang w:val="en-US" w:eastAsia="en-US"/>
    </w:rPr>
  </w:style>
  <w:style w:type="paragraph" w:customStyle="1" w:styleId="7DEA6B508DA74956AFFF8A10A3922DA0">
    <w:name w:val="7DEA6B508DA74956AFFF8A10A3922DA0"/>
    <w:rsid w:val="007E2387"/>
    <w:rPr>
      <w:lang w:val="en-US" w:eastAsia="en-US"/>
    </w:rPr>
  </w:style>
  <w:style w:type="paragraph" w:customStyle="1" w:styleId="66A2B292414C47059FB53061781AAE02">
    <w:name w:val="66A2B292414C47059FB53061781AAE02"/>
    <w:rsid w:val="007E2387"/>
    <w:rPr>
      <w:lang w:val="en-US" w:eastAsia="en-US"/>
    </w:rPr>
  </w:style>
  <w:style w:type="paragraph" w:customStyle="1" w:styleId="C39F7277C9CA45BC91562057F0C691AC">
    <w:name w:val="C39F7277C9CA45BC91562057F0C691AC"/>
    <w:rsid w:val="007E2387"/>
    <w:rPr>
      <w:lang w:val="en-US" w:eastAsia="en-US"/>
    </w:rPr>
  </w:style>
  <w:style w:type="paragraph" w:customStyle="1" w:styleId="E2165B4B26EF483D8BBF58627737D6B7">
    <w:name w:val="E2165B4B26EF483D8BBF58627737D6B7"/>
    <w:rsid w:val="007E2387"/>
    <w:rPr>
      <w:lang w:val="en-US" w:eastAsia="en-US"/>
    </w:rPr>
  </w:style>
  <w:style w:type="paragraph" w:customStyle="1" w:styleId="D25F1F266EA145F3B9262800850FF299">
    <w:name w:val="D25F1F266EA145F3B9262800850FF299"/>
    <w:rsid w:val="007E2387"/>
    <w:rPr>
      <w:lang w:val="en-US" w:eastAsia="en-US"/>
    </w:rPr>
  </w:style>
  <w:style w:type="paragraph" w:customStyle="1" w:styleId="EBEDAA89E4DA4A10B363F456C574C751">
    <w:name w:val="EBEDAA89E4DA4A10B363F456C574C751"/>
    <w:rsid w:val="007E2387"/>
    <w:rPr>
      <w:lang w:val="en-US" w:eastAsia="en-US"/>
    </w:rPr>
  </w:style>
  <w:style w:type="paragraph" w:customStyle="1" w:styleId="B05229E5A87D40F8BC305AD06CF65BBC">
    <w:name w:val="B05229E5A87D40F8BC305AD06CF65BBC"/>
    <w:rsid w:val="007E2387"/>
    <w:rPr>
      <w:lang w:val="en-US" w:eastAsia="en-US"/>
    </w:rPr>
  </w:style>
  <w:style w:type="paragraph" w:customStyle="1" w:styleId="E18230ED518F4F9D94AD48D8C7948FFD">
    <w:name w:val="E18230ED518F4F9D94AD48D8C7948FFD"/>
    <w:rsid w:val="007E2387"/>
    <w:rPr>
      <w:lang w:val="en-US" w:eastAsia="en-US"/>
    </w:rPr>
  </w:style>
  <w:style w:type="paragraph" w:customStyle="1" w:styleId="6BA48DF05F9C4F0C84C9A85CB530E6C9">
    <w:name w:val="6BA48DF05F9C4F0C84C9A85CB530E6C9"/>
    <w:rsid w:val="007E2387"/>
    <w:rPr>
      <w:lang w:val="en-US" w:eastAsia="en-US"/>
    </w:rPr>
  </w:style>
  <w:style w:type="paragraph" w:customStyle="1" w:styleId="C6B7A80144BC4E679FBE322F0730A3F0">
    <w:name w:val="C6B7A80144BC4E679FBE322F0730A3F0"/>
    <w:rsid w:val="007E2387"/>
    <w:rPr>
      <w:lang w:val="en-US" w:eastAsia="en-US"/>
    </w:rPr>
  </w:style>
  <w:style w:type="paragraph" w:customStyle="1" w:styleId="659BE1009613493094CBF6044297F536">
    <w:name w:val="659BE1009613493094CBF6044297F536"/>
    <w:rsid w:val="007E2387"/>
    <w:rPr>
      <w:lang w:val="en-US" w:eastAsia="en-US"/>
    </w:rPr>
  </w:style>
  <w:style w:type="paragraph" w:customStyle="1" w:styleId="6DBBE695344C492F9A73DD7DCE54752F">
    <w:name w:val="6DBBE695344C492F9A73DD7DCE54752F"/>
    <w:rsid w:val="007E2387"/>
    <w:rPr>
      <w:lang w:val="en-US" w:eastAsia="en-US"/>
    </w:rPr>
  </w:style>
  <w:style w:type="paragraph" w:customStyle="1" w:styleId="24E9E2A3E3D84FA2A5950C905307FE73">
    <w:name w:val="24E9E2A3E3D84FA2A5950C905307FE73"/>
    <w:rsid w:val="007E2387"/>
    <w:rPr>
      <w:lang w:val="en-US" w:eastAsia="en-US"/>
    </w:rPr>
  </w:style>
  <w:style w:type="paragraph" w:customStyle="1" w:styleId="1BF95C52307C4DE6A7DD612378740EAF">
    <w:name w:val="1BF95C52307C4DE6A7DD612378740EAF"/>
    <w:rsid w:val="007E2387"/>
    <w:rPr>
      <w:lang w:val="en-US" w:eastAsia="en-US"/>
    </w:rPr>
  </w:style>
  <w:style w:type="paragraph" w:customStyle="1" w:styleId="36C7038E4FEC45D3A3D61FE55DBAE2C3">
    <w:name w:val="36C7038E4FEC45D3A3D61FE55DBAE2C3"/>
    <w:rsid w:val="007E2387"/>
    <w:rPr>
      <w:lang w:val="en-US" w:eastAsia="en-US"/>
    </w:rPr>
  </w:style>
  <w:style w:type="paragraph" w:customStyle="1" w:styleId="4B0C50DD1C904F2EAEC6892BA6DD69E1">
    <w:name w:val="4B0C50DD1C904F2EAEC6892BA6DD69E1"/>
    <w:rsid w:val="007E2387"/>
    <w:rPr>
      <w:lang w:val="en-US" w:eastAsia="en-US"/>
    </w:rPr>
  </w:style>
  <w:style w:type="paragraph" w:customStyle="1" w:styleId="84493DB93DC24671A0FC4BE650941D9D">
    <w:name w:val="84493DB93DC24671A0FC4BE650941D9D"/>
    <w:rsid w:val="007E2387"/>
    <w:rPr>
      <w:lang w:val="en-US" w:eastAsia="en-US"/>
    </w:rPr>
  </w:style>
  <w:style w:type="paragraph" w:customStyle="1" w:styleId="981B6328F36847319752E011B10A4AF0">
    <w:name w:val="981B6328F36847319752E011B10A4AF0"/>
    <w:rsid w:val="007E2387"/>
    <w:rPr>
      <w:lang w:val="en-US" w:eastAsia="en-US"/>
    </w:rPr>
  </w:style>
  <w:style w:type="paragraph" w:customStyle="1" w:styleId="9D5080CF2DE942F9AF971915DFC943F6">
    <w:name w:val="9D5080CF2DE942F9AF971915DFC943F6"/>
    <w:rsid w:val="007E2387"/>
    <w:rPr>
      <w:lang w:val="en-US" w:eastAsia="en-US"/>
    </w:rPr>
  </w:style>
  <w:style w:type="paragraph" w:customStyle="1" w:styleId="1FE963BAF2BF49A3B0819D00DDC33825">
    <w:name w:val="1FE963BAF2BF49A3B0819D00DDC33825"/>
    <w:rsid w:val="007E2387"/>
    <w:rPr>
      <w:lang w:val="en-US" w:eastAsia="en-US"/>
    </w:rPr>
  </w:style>
  <w:style w:type="paragraph" w:customStyle="1" w:styleId="4DD94325D4894211907ECCEBE8B3469A">
    <w:name w:val="4DD94325D4894211907ECCEBE8B3469A"/>
    <w:rsid w:val="007E2387"/>
    <w:rPr>
      <w:lang w:val="en-US" w:eastAsia="en-US"/>
    </w:rPr>
  </w:style>
  <w:style w:type="paragraph" w:customStyle="1" w:styleId="A1F9381D4B9D4361A327F1F2FBE83E93">
    <w:name w:val="A1F9381D4B9D4361A327F1F2FBE83E93"/>
    <w:rsid w:val="007E2387"/>
    <w:rPr>
      <w:lang w:val="en-US" w:eastAsia="en-US"/>
    </w:rPr>
  </w:style>
  <w:style w:type="paragraph" w:customStyle="1" w:styleId="4E315F743E004AF19DBF3A96A6530F3D">
    <w:name w:val="4E315F743E004AF19DBF3A96A6530F3D"/>
    <w:rsid w:val="007E2387"/>
    <w:rPr>
      <w:lang w:val="en-US" w:eastAsia="en-US"/>
    </w:rPr>
  </w:style>
  <w:style w:type="paragraph" w:customStyle="1" w:styleId="310C2AA1552B4E33B490766EADEF9877">
    <w:name w:val="310C2AA1552B4E33B490766EADEF9877"/>
    <w:rsid w:val="007E2387"/>
    <w:rPr>
      <w:lang w:val="en-US" w:eastAsia="en-US"/>
    </w:rPr>
  </w:style>
  <w:style w:type="paragraph" w:customStyle="1" w:styleId="CB99EE7B4B9C429DB64C7B3E871D539F">
    <w:name w:val="CB99EE7B4B9C429DB64C7B3E871D539F"/>
    <w:rsid w:val="007E2387"/>
    <w:rPr>
      <w:lang w:val="en-US" w:eastAsia="en-US"/>
    </w:rPr>
  </w:style>
  <w:style w:type="paragraph" w:customStyle="1" w:styleId="F4F04EE433394E0B82194C11ED675B90">
    <w:name w:val="F4F04EE433394E0B82194C11ED675B90"/>
    <w:rsid w:val="007E2387"/>
    <w:rPr>
      <w:lang w:val="en-US" w:eastAsia="en-US"/>
    </w:rPr>
  </w:style>
  <w:style w:type="paragraph" w:customStyle="1" w:styleId="F4CE2AAF8B964A3290944A3052E5C867">
    <w:name w:val="F4CE2AAF8B964A3290944A3052E5C867"/>
    <w:rsid w:val="007E2387"/>
    <w:rPr>
      <w:lang w:val="en-US" w:eastAsia="en-US"/>
    </w:rPr>
  </w:style>
  <w:style w:type="paragraph" w:customStyle="1" w:styleId="FD4AC640F69D4FF0B3291A70AED23EF9">
    <w:name w:val="FD4AC640F69D4FF0B3291A70AED23EF9"/>
    <w:rsid w:val="007E2387"/>
    <w:rPr>
      <w:lang w:val="en-US" w:eastAsia="en-US"/>
    </w:rPr>
  </w:style>
  <w:style w:type="paragraph" w:customStyle="1" w:styleId="8F1B6A1E781B4D6BAAD6D9531BF88DCE">
    <w:name w:val="8F1B6A1E781B4D6BAAD6D9531BF88DCE"/>
    <w:rsid w:val="007E2387"/>
    <w:rPr>
      <w:lang w:val="en-US" w:eastAsia="en-US"/>
    </w:rPr>
  </w:style>
  <w:style w:type="paragraph" w:customStyle="1" w:styleId="FDFC8721550045E590470EC4BB881D0A5">
    <w:name w:val="FDFC8721550045E590470EC4BB881D0A5"/>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5">
    <w:name w:val="E1A6BF2243354D18933A60CB04BDF3B65"/>
    <w:rsid w:val="007E2387"/>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2">
    <w:name w:val="BDE5FF96331E48F3A43A150E61324A812"/>
    <w:rsid w:val="007E2387"/>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2">
    <w:name w:val="20D755781C154772BB922C89717F33AE2"/>
    <w:rsid w:val="007E2387"/>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2">
    <w:name w:val="140C30E7EB644E62888039D5DE65CDC92"/>
    <w:rsid w:val="007E2387"/>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2">
    <w:name w:val="6FB0ACC53B634B6E896FCDD48B2574F82"/>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3">
    <w:name w:val="7E0CBC7A90AF479589A3F3A7E15DDE4F3"/>
    <w:rsid w:val="007E2387"/>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1">
    <w:name w:val="A8101A707CFF4D1DAE2F9BFD6D22010E1"/>
    <w:rsid w:val="007E2387"/>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1">
    <w:name w:val="E867186315944B68A6EA8D74A505C6221"/>
    <w:rsid w:val="007E2387"/>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1">
    <w:name w:val="752C4D132F8A4802BD686845ACDA32D11"/>
    <w:rsid w:val="007E2387"/>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1">
    <w:name w:val="8ED3250BFBD14CF59C3B2EBDD5DADFC31"/>
    <w:rsid w:val="007E2387"/>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1">
    <w:name w:val="59E3ED6C44B941268471444648FF5A141"/>
    <w:rsid w:val="007E2387"/>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1">
    <w:name w:val="9AE37CED91A04F768AD0158166D954C51"/>
    <w:rsid w:val="007E2387"/>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1">
    <w:name w:val="63F573CE2ABD4571BFE91A796CE6BCCC1"/>
    <w:rsid w:val="007E2387"/>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1">
    <w:name w:val="3BAAACA98554487AA0A683981B596E491"/>
    <w:rsid w:val="007E2387"/>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1">
    <w:name w:val="3F4E853CB8C34D2DAB1857F7596C1AD31"/>
    <w:rsid w:val="007E2387"/>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1">
    <w:name w:val="0F859BFCEBAD42869381C48EDCAEB70B1"/>
    <w:rsid w:val="007E2387"/>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1">
    <w:name w:val="D5FB3D614B064374A155657642A3505E1"/>
    <w:rsid w:val="007E2387"/>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1">
    <w:name w:val="AC2B9C99C206435BA593C0FC95FDFCA11"/>
    <w:rsid w:val="007E2387"/>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1">
    <w:name w:val="D9AFE8143C744A94BB7245693DFDB07C1"/>
    <w:rsid w:val="007E2387"/>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1">
    <w:name w:val="2D1DBE2FAE8146C69209AEF9534FD17A1"/>
    <w:rsid w:val="007E2387"/>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1">
    <w:name w:val="399933DDD8BE48C0BB0E8CA423B2649C1"/>
    <w:rsid w:val="007E2387"/>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1">
    <w:name w:val="6C00F121C6094D90AFBA317C65E41D001"/>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1">
    <w:name w:val="EDADE47F5C024FBAAA9A0C787C5CC5C91"/>
    <w:rsid w:val="007E2387"/>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1">
    <w:name w:val="D1F7D97EE52842CBB3FD2516759D882A1"/>
    <w:rsid w:val="007E2387"/>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1">
    <w:name w:val="264D3F89F47F47F5B7ECAA9DF7168EB61"/>
    <w:rsid w:val="007E2387"/>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1">
    <w:name w:val="7DEA6B508DA74956AFFF8A10A3922DA01"/>
    <w:rsid w:val="007E2387"/>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1">
    <w:name w:val="C39F7277C9CA45BC91562057F0C691AC1"/>
    <w:rsid w:val="007E2387"/>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1">
    <w:name w:val="D25F1F266EA145F3B9262800850FF2991"/>
    <w:rsid w:val="007E2387"/>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1">
    <w:name w:val="B05229E5A87D40F8BC305AD06CF65BBC1"/>
    <w:rsid w:val="007E2387"/>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1">
    <w:name w:val="981B6328F36847319752E011B10A4AF01"/>
    <w:rsid w:val="007E2387"/>
    <w:pPr>
      <w:tabs>
        <w:tab w:val="left" w:pos="284"/>
      </w:tabs>
      <w:spacing w:before="30" w:after="30" w:line="240" w:lineRule="atLeast"/>
      <w:ind w:left="108" w:right="108"/>
    </w:pPr>
    <w:rPr>
      <w:rFonts w:ascii="Arial" w:hAnsi="Arial" w:cs="Arial"/>
      <w:szCs w:val="15"/>
      <w:lang w:eastAsia="en-US"/>
    </w:rPr>
  </w:style>
  <w:style w:type="paragraph" w:customStyle="1" w:styleId="4DD94325D4894211907ECCEBE8B3469A1">
    <w:name w:val="4DD94325D4894211907ECCEBE8B3469A1"/>
    <w:rsid w:val="007E2387"/>
    <w:pPr>
      <w:tabs>
        <w:tab w:val="left" w:pos="284"/>
      </w:tabs>
      <w:spacing w:before="30" w:after="30" w:line="240" w:lineRule="atLeast"/>
      <w:ind w:left="108" w:right="108"/>
    </w:pPr>
    <w:rPr>
      <w:rFonts w:ascii="Arial" w:hAnsi="Arial" w:cs="Arial"/>
      <w:szCs w:val="15"/>
      <w:lang w:eastAsia="en-US"/>
    </w:rPr>
  </w:style>
  <w:style w:type="paragraph" w:customStyle="1" w:styleId="310C2AA1552B4E33B490766EADEF98771">
    <w:name w:val="310C2AA1552B4E33B490766EADEF98771"/>
    <w:rsid w:val="007E2387"/>
    <w:pPr>
      <w:tabs>
        <w:tab w:val="left" w:pos="284"/>
      </w:tabs>
      <w:spacing w:before="30" w:after="30" w:line="240" w:lineRule="atLeast"/>
      <w:ind w:left="108" w:right="108"/>
    </w:pPr>
    <w:rPr>
      <w:rFonts w:ascii="Arial" w:hAnsi="Arial" w:cs="Arial"/>
      <w:szCs w:val="15"/>
      <w:lang w:eastAsia="en-US"/>
    </w:rPr>
  </w:style>
  <w:style w:type="paragraph" w:customStyle="1" w:styleId="F4CE2AAF8B964A3290944A3052E5C8671">
    <w:name w:val="F4CE2AAF8B964A3290944A3052E5C8671"/>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7">
    <w:name w:val="51E144373BCC40F59C17D74A1DF681BC7"/>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7">
    <w:name w:val="C644B201850E4022B52E83744C64D8507"/>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7">
    <w:name w:val="DAC06DF4DF0A4455A973F9CA3772FFE87"/>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7">
    <w:name w:val="06B8BDD7C9D049C4A2A3E9D516F5C8B07"/>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7">
    <w:name w:val="2DE8CFE7DF8D4349AFE8482944C769287"/>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7">
    <w:name w:val="EAEA264068614C24AE680495450CC30E7"/>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7">
    <w:name w:val="354E83DBEA1B42BFA31CFE7B1DD76D097"/>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7">
    <w:name w:val="4C4EDF0FB5004DA085DE7561AEBCF32E7"/>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7">
    <w:name w:val="911235118B154E0686759E0ED838DA827"/>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7">
    <w:name w:val="96AD8D8F389D4D8190E0D40C98A8ACAE7"/>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7">
    <w:name w:val="E58D74854BAF434C83D50E7BE39457E97"/>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7">
    <w:name w:val="D516E52CD79D438DA248AF1DB0784B447"/>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7">
    <w:name w:val="EAF2A8F560F04CBC89EC62EB382D7B357"/>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7">
    <w:name w:val="2AC0DF1701DA49BBAC30FF05D5C2BE037"/>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7">
    <w:name w:val="60B25552FF074620ADF9844CC5A1571B7"/>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7">
    <w:name w:val="B2522D388C9A415C99C34D084EFF6DBD7"/>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7">
    <w:name w:val="BE88AD0D389D426098EDE69BDD57A2AE7"/>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7">
    <w:name w:val="225C902AA3CC45C7AA436CA1DBBBD24D7"/>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7">
    <w:name w:val="7B654C34CEB44318B56F266C8A404EB17"/>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7">
    <w:name w:val="CCC1D79421D34170BA915E1A27CDAA657"/>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7">
    <w:name w:val="98B035CD562E491190D9574F60524E8B7"/>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7">
    <w:name w:val="FE3C38E3A5CB44E89BF545800E597BC27"/>
    <w:rsid w:val="007E2387"/>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6">
    <w:name w:val="FDFC8721550045E590470EC4BB881D0A6"/>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6">
    <w:name w:val="E1A6BF2243354D18933A60CB04BDF3B66"/>
    <w:rsid w:val="007E2387"/>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3">
    <w:name w:val="BDE5FF96331E48F3A43A150E61324A813"/>
    <w:rsid w:val="007E2387"/>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3">
    <w:name w:val="20D755781C154772BB922C89717F33AE3"/>
    <w:rsid w:val="007E2387"/>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3">
    <w:name w:val="140C30E7EB644E62888039D5DE65CDC93"/>
    <w:rsid w:val="007E2387"/>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3">
    <w:name w:val="6FB0ACC53B634B6E896FCDD48B2574F83"/>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4">
    <w:name w:val="7E0CBC7A90AF479589A3F3A7E15DDE4F4"/>
    <w:rsid w:val="007E2387"/>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2">
    <w:name w:val="A8101A707CFF4D1DAE2F9BFD6D22010E2"/>
    <w:rsid w:val="007E2387"/>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2">
    <w:name w:val="E867186315944B68A6EA8D74A505C6222"/>
    <w:rsid w:val="007E2387"/>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2">
    <w:name w:val="752C4D132F8A4802BD686845ACDA32D12"/>
    <w:rsid w:val="007E2387"/>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2">
    <w:name w:val="8ED3250BFBD14CF59C3B2EBDD5DADFC32"/>
    <w:rsid w:val="007E2387"/>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2">
    <w:name w:val="59E3ED6C44B941268471444648FF5A142"/>
    <w:rsid w:val="007E2387"/>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2">
    <w:name w:val="9AE37CED91A04F768AD0158166D954C52"/>
    <w:rsid w:val="007E2387"/>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2">
    <w:name w:val="63F573CE2ABD4571BFE91A796CE6BCCC2"/>
    <w:rsid w:val="007E2387"/>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2">
    <w:name w:val="3BAAACA98554487AA0A683981B596E492"/>
    <w:rsid w:val="007E2387"/>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2">
    <w:name w:val="3F4E853CB8C34D2DAB1857F7596C1AD32"/>
    <w:rsid w:val="007E2387"/>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2">
    <w:name w:val="0F859BFCEBAD42869381C48EDCAEB70B2"/>
    <w:rsid w:val="007E2387"/>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2">
    <w:name w:val="D5FB3D614B064374A155657642A3505E2"/>
    <w:rsid w:val="007E2387"/>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2">
    <w:name w:val="AC2B9C99C206435BA593C0FC95FDFCA12"/>
    <w:rsid w:val="007E2387"/>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2">
    <w:name w:val="D9AFE8143C744A94BB7245693DFDB07C2"/>
    <w:rsid w:val="007E2387"/>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2">
    <w:name w:val="2D1DBE2FAE8146C69209AEF9534FD17A2"/>
    <w:rsid w:val="007E2387"/>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2">
    <w:name w:val="399933DDD8BE48C0BB0E8CA423B2649C2"/>
    <w:rsid w:val="007E2387"/>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2">
    <w:name w:val="6C00F121C6094D90AFBA317C65E41D002"/>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2">
    <w:name w:val="EDADE47F5C024FBAAA9A0C787C5CC5C92"/>
    <w:rsid w:val="007E2387"/>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2">
    <w:name w:val="D1F7D97EE52842CBB3FD2516759D882A2"/>
    <w:rsid w:val="007E2387"/>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2">
    <w:name w:val="264D3F89F47F47F5B7ECAA9DF7168EB62"/>
    <w:rsid w:val="007E2387"/>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2">
    <w:name w:val="7DEA6B508DA74956AFFF8A10A3922DA02"/>
    <w:rsid w:val="007E2387"/>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2">
    <w:name w:val="C39F7277C9CA45BC91562057F0C691AC2"/>
    <w:rsid w:val="007E2387"/>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2">
    <w:name w:val="D25F1F266EA145F3B9262800850FF2992"/>
    <w:rsid w:val="007E2387"/>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2">
    <w:name w:val="B05229E5A87D40F8BC305AD06CF65BBC2"/>
    <w:rsid w:val="007E2387"/>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2">
    <w:name w:val="981B6328F36847319752E011B10A4AF02"/>
    <w:rsid w:val="007E2387"/>
    <w:pPr>
      <w:tabs>
        <w:tab w:val="left" w:pos="284"/>
      </w:tabs>
      <w:spacing w:before="30" w:after="30" w:line="240" w:lineRule="atLeast"/>
      <w:ind w:left="108" w:right="108"/>
    </w:pPr>
    <w:rPr>
      <w:rFonts w:ascii="Arial" w:hAnsi="Arial" w:cs="Arial"/>
      <w:szCs w:val="15"/>
      <w:lang w:eastAsia="en-US"/>
    </w:rPr>
  </w:style>
  <w:style w:type="paragraph" w:customStyle="1" w:styleId="4DD94325D4894211907ECCEBE8B3469A2">
    <w:name w:val="4DD94325D4894211907ECCEBE8B3469A2"/>
    <w:rsid w:val="007E2387"/>
    <w:pPr>
      <w:tabs>
        <w:tab w:val="left" w:pos="284"/>
      </w:tabs>
      <w:spacing w:before="30" w:after="30" w:line="240" w:lineRule="atLeast"/>
      <w:ind w:left="108" w:right="108"/>
    </w:pPr>
    <w:rPr>
      <w:rFonts w:ascii="Arial" w:hAnsi="Arial" w:cs="Arial"/>
      <w:szCs w:val="15"/>
      <w:lang w:eastAsia="en-US"/>
    </w:rPr>
  </w:style>
  <w:style w:type="paragraph" w:customStyle="1" w:styleId="310C2AA1552B4E33B490766EADEF98772">
    <w:name w:val="310C2AA1552B4E33B490766EADEF98772"/>
    <w:rsid w:val="007E2387"/>
    <w:pPr>
      <w:tabs>
        <w:tab w:val="left" w:pos="284"/>
      </w:tabs>
      <w:spacing w:before="30" w:after="30" w:line="240" w:lineRule="atLeast"/>
      <w:ind w:left="108" w:right="108"/>
    </w:pPr>
    <w:rPr>
      <w:rFonts w:ascii="Arial" w:hAnsi="Arial" w:cs="Arial"/>
      <w:szCs w:val="15"/>
      <w:lang w:eastAsia="en-US"/>
    </w:rPr>
  </w:style>
  <w:style w:type="paragraph" w:customStyle="1" w:styleId="F4CE2AAF8B964A3290944A3052E5C8672">
    <w:name w:val="F4CE2AAF8B964A3290944A3052E5C8672"/>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8">
    <w:name w:val="51E144373BCC40F59C17D74A1DF681BC8"/>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8">
    <w:name w:val="C644B201850E4022B52E83744C64D8508"/>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8">
    <w:name w:val="DAC06DF4DF0A4455A973F9CA3772FFE88"/>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8">
    <w:name w:val="06B8BDD7C9D049C4A2A3E9D516F5C8B08"/>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8">
    <w:name w:val="2DE8CFE7DF8D4349AFE8482944C769288"/>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8">
    <w:name w:val="EAEA264068614C24AE680495450CC30E8"/>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8">
    <w:name w:val="354E83DBEA1B42BFA31CFE7B1DD76D098"/>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8">
    <w:name w:val="4C4EDF0FB5004DA085DE7561AEBCF32E8"/>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8">
    <w:name w:val="911235118B154E0686759E0ED838DA828"/>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8">
    <w:name w:val="96AD8D8F389D4D8190E0D40C98A8ACAE8"/>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8">
    <w:name w:val="E58D74854BAF434C83D50E7BE39457E98"/>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8">
    <w:name w:val="D516E52CD79D438DA248AF1DB0784B448"/>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8">
    <w:name w:val="EAF2A8F560F04CBC89EC62EB382D7B358"/>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8">
    <w:name w:val="2AC0DF1701DA49BBAC30FF05D5C2BE038"/>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8">
    <w:name w:val="60B25552FF074620ADF9844CC5A1571B8"/>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8">
    <w:name w:val="B2522D388C9A415C99C34D084EFF6DBD8"/>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8">
    <w:name w:val="BE88AD0D389D426098EDE69BDD57A2AE8"/>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8">
    <w:name w:val="225C902AA3CC45C7AA436CA1DBBBD24D8"/>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8">
    <w:name w:val="7B654C34CEB44318B56F266C8A404EB18"/>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8">
    <w:name w:val="CCC1D79421D34170BA915E1A27CDAA658"/>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8">
    <w:name w:val="98B035CD562E491190D9574F60524E8B8"/>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8">
    <w:name w:val="FE3C38E3A5CB44E89BF545800E597BC28"/>
    <w:rsid w:val="007E2387"/>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7">
    <w:name w:val="FDFC8721550045E590470EC4BB881D0A7"/>
    <w:rsid w:val="007E2387"/>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7">
    <w:name w:val="E1A6BF2243354D18933A60CB04BDF3B67"/>
    <w:rsid w:val="007E2387"/>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4">
    <w:name w:val="BDE5FF96331E48F3A43A150E61324A814"/>
    <w:rsid w:val="007E2387"/>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4">
    <w:name w:val="20D755781C154772BB922C89717F33AE4"/>
    <w:rsid w:val="007E2387"/>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4">
    <w:name w:val="140C30E7EB644E62888039D5DE65CDC94"/>
    <w:rsid w:val="007E2387"/>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4">
    <w:name w:val="6FB0ACC53B634B6E896FCDD48B2574F84"/>
    <w:rsid w:val="007E2387"/>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5">
    <w:name w:val="7E0CBC7A90AF479589A3F3A7E15DDE4F5"/>
    <w:rsid w:val="007E2387"/>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3">
    <w:name w:val="A8101A707CFF4D1DAE2F9BFD6D22010E3"/>
    <w:rsid w:val="007E2387"/>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3">
    <w:name w:val="E867186315944B68A6EA8D74A505C6223"/>
    <w:rsid w:val="007E2387"/>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3">
    <w:name w:val="752C4D132F8A4802BD686845ACDA32D13"/>
    <w:rsid w:val="007E2387"/>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3">
    <w:name w:val="8ED3250BFBD14CF59C3B2EBDD5DADFC33"/>
    <w:rsid w:val="007E2387"/>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3">
    <w:name w:val="59E3ED6C44B941268471444648FF5A143"/>
    <w:rsid w:val="007E2387"/>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3">
    <w:name w:val="9AE37CED91A04F768AD0158166D954C53"/>
    <w:rsid w:val="007E2387"/>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3">
    <w:name w:val="63F573CE2ABD4571BFE91A796CE6BCCC3"/>
    <w:rsid w:val="007E2387"/>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3">
    <w:name w:val="3BAAACA98554487AA0A683981B596E493"/>
    <w:rsid w:val="007E2387"/>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3">
    <w:name w:val="3F4E853CB8C34D2DAB1857F7596C1AD33"/>
    <w:rsid w:val="007E2387"/>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3">
    <w:name w:val="0F859BFCEBAD42869381C48EDCAEB70B3"/>
    <w:rsid w:val="007E2387"/>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3">
    <w:name w:val="D5FB3D614B064374A155657642A3505E3"/>
    <w:rsid w:val="007E2387"/>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3">
    <w:name w:val="AC2B9C99C206435BA593C0FC95FDFCA13"/>
    <w:rsid w:val="007E2387"/>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3">
    <w:name w:val="D9AFE8143C744A94BB7245693DFDB07C3"/>
    <w:rsid w:val="007E2387"/>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3">
    <w:name w:val="2D1DBE2FAE8146C69209AEF9534FD17A3"/>
    <w:rsid w:val="007E2387"/>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3">
    <w:name w:val="399933DDD8BE48C0BB0E8CA423B2649C3"/>
    <w:rsid w:val="007E2387"/>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3">
    <w:name w:val="6C00F121C6094D90AFBA317C65E41D003"/>
    <w:rsid w:val="007E2387"/>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3">
    <w:name w:val="EDADE47F5C024FBAAA9A0C787C5CC5C93"/>
    <w:rsid w:val="007E2387"/>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3">
    <w:name w:val="D1F7D97EE52842CBB3FD2516759D882A3"/>
    <w:rsid w:val="007E2387"/>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3">
    <w:name w:val="264D3F89F47F47F5B7ECAA9DF7168EB63"/>
    <w:rsid w:val="007E2387"/>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3">
    <w:name w:val="7DEA6B508DA74956AFFF8A10A3922DA03"/>
    <w:rsid w:val="007E2387"/>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3">
    <w:name w:val="C39F7277C9CA45BC91562057F0C691AC3"/>
    <w:rsid w:val="007E2387"/>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3">
    <w:name w:val="D25F1F266EA145F3B9262800850FF2993"/>
    <w:rsid w:val="007E2387"/>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3">
    <w:name w:val="B05229E5A87D40F8BC305AD06CF65BBC3"/>
    <w:rsid w:val="007E2387"/>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3">
    <w:name w:val="981B6328F36847319752E011B10A4AF03"/>
    <w:rsid w:val="007E2387"/>
    <w:pPr>
      <w:tabs>
        <w:tab w:val="left" w:pos="284"/>
      </w:tabs>
      <w:spacing w:before="30" w:after="30" w:line="240" w:lineRule="atLeast"/>
      <w:ind w:left="108" w:right="108"/>
    </w:pPr>
    <w:rPr>
      <w:rFonts w:ascii="Arial" w:hAnsi="Arial" w:cs="Arial"/>
      <w:szCs w:val="15"/>
      <w:lang w:eastAsia="en-US"/>
    </w:rPr>
  </w:style>
  <w:style w:type="paragraph" w:customStyle="1" w:styleId="4DD94325D4894211907ECCEBE8B3469A3">
    <w:name w:val="4DD94325D4894211907ECCEBE8B3469A3"/>
    <w:rsid w:val="007E2387"/>
    <w:pPr>
      <w:tabs>
        <w:tab w:val="left" w:pos="284"/>
      </w:tabs>
      <w:spacing w:before="30" w:after="30" w:line="240" w:lineRule="atLeast"/>
      <w:ind w:left="108" w:right="108"/>
    </w:pPr>
    <w:rPr>
      <w:rFonts w:ascii="Arial" w:hAnsi="Arial" w:cs="Arial"/>
      <w:szCs w:val="15"/>
      <w:lang w:eastAsia="en-US"/>
    </w:rPr>
  </w:style>
  <w:style w:type="paragraph" w:customStyle="1" w:styleId="310C2AA1552B4E33B490766EADEF98773">
    <w:name w:val="310C2AA1552B4E33B490766EADEF98773"/>
    <w:rsid w:val="007E2387"/>
    <w:pPr>
      <w:tabs>
        <w:tab w:val="left" w:pos="284"/>
      </w:tabs>
      <w:spacing w:before="30" w:after="30" w:line="240" w:lineRule="atLeast"/>
      <w:ind w:left="108" w:right="108"/>
    </w:pPr>
    <w:rPr>
      <w:rFonts w:ascii="Arial" w:hAnsi="Arial" w:cs="Arial"/>
      <w:szCs w:val="15"/>
      <w:lang w:eastAsia="en-US"/>
    </w:rPr>
  </w:style>
  <w:style w:type="paragraph" w:customStyle="1" w:styleId="F4CE2AAF8B964A3290944A3052E5C8673">
    <w:name w:val="F4CE2AAF8B964A3290944A3052E5C8673"/>
    <w:rsid w:val="007E2387"/>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9">
    <w:name w:val="51E144373BCC40F59C17D74A1DF681BC9"/>
    <w:rsid w:val="007E2387"/>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9">
    <w:name w:val="C644B201850E4022B52E83744C64D8509"/>
    <w:rsid w:val="007E2387"/>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9">
    <w:name w:val="DAC06DF4DF0A4455A973F9CA3772FFE89"/>
    <w:rsid w:val="007E2387"/>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9">
    <w:name w:val="06B8BDD7C9D049C4A2A3E9D516F5C8B09"/>
    <w:rsid w:val="007E2387"/>
    <w:pPr>
      <w:tabs>
        <w:tab w:val="left" w:pos="284"/>
      </w:tabs>
      <w:spacing w:before="30" w:after="30" w:line="240" w:lineRule="atLeast"/>
      <w:ind w:left="108" w:right="108"/>
    </w:pPr>
    <w:rPr>
      <w:rFonts w:ascii="Arial" w:hAnsi="Arial" w:cs="Arial"/>
      <w:szCs w:val="15"/>
      <w:lang w:eastAsia="en-US"/>
    </w:rPr>
  </w:style>
  <w:style w:type="paragraph" w:customStyle="1" w:styleId="2DE8CFE7DF8D4349AFE8482944C769289">
    <w:name w:val="2DE8CFE7DF8D4349AFE8482944C769289"/>
    <w:rsid w:val="007E2387"/>
    <w:pPr>
      <w:tabs>
        <w:tab w:val="left" w:pos="284"/>
      </w:tabs>
      <w:spacing w:before="30" w:after="30" w:line="240" w:lineRule="atLeast"/>
      <w:ind w:left="108" w:right="108"/>
    </w:pPr>
    <w:rPr>
      <w:rFonts w:ascii="Arial" w:hAnsi="Arial" w:cs="Arial"/>
      <w:szCs w:val="15"/>
      <w:lang w:eastAsia="en-US"/>
    </w:rPr>
  </w:style>
  <w:style w:type="paragraph" w:customStyle="1" w:styleId="EAEA264068614C24AE680495450CC30E9">
    <w:name w:val="EAEA264068614C24AE680495450CC30E9"/>
    <w:rsid w:val="007E2387"/>
    <w:pPr>
      <w:tabs>
        <w:tab w:val="left" w:pos="284"/>
      </w:tabs>
      <w:spacing w:before="30" w:after="30" w:line="240" w:lineRule="atLeast"/>
      <w:ind w:left="108" w:right="108"/>
    </w:pPr>
    <w:rPr>
      <w:rFonts w:ascii="Arial" w:hAnsi="Arial" w:cs="Arial"/>
      <w:szCs w:val="15"/>
      <w:lang w:eastAsia="en-US"/>
    </w:rPr>
  </w:style>
  <w:style w:type="paragraph" w:customStyle="1" w:styleId="354E83DBEA1B42BFA31CFE7B1DD76D099">
    <w:name w:val="354E83DBEA1B42BFA31CFE7B1DD76D099"/>
    <w:rsid w:val="007E2387"/>
    <w:pPr>
      <w:tabs>
        <w:tab w:val="left" w:pos="284"/>
      </w:tabs>
      <w:spacing w:before="30" w:after="30" w:line="240" w:lineRule="atLeast"/>
      <w:ind w:left="108" w:right="108"/>
    </w:pPr>
    <w:rPr>
      <w:rFonts w:ascii="Arial" w:hAnsi="Arial" w:cs="Arial"/>
      <w:szCs w:val="15"/>
      <w:lang w:eastAsia="en-US"/>
    </w:rPr>
  </w:style>
  <w:style w:type="paragraph" w:customStyle="1" w:styleId="4C4EDF0FB5004DA085DE7561AEBCF32E9">
    <w:name w:val="4C4EDF0FB5004DA085DE7561AEBCF32E9"/>
    <w:rsid w:val="007E2387"/>
    <w:pPr>
      <w:tabs>
        <w:tab w:val="left" w:pos="284"/>
      </w:tabs>
      <w:spacing w:before="30" w:after="30" w:line="240" w:lineRule="atLeast"/>
      <w:ind w:left="108" w:right="108"/>
    </w:pPr>
    <w:rPr>
      <w:rFonts w:ascii="Arial" w:hAnsi="Arial" w:cs="Arial"/>
      <w:szCs w:val="15"/>
      <w:lang w:eastAsia="en-US"/>
    </w:rPr>
  </w:style>
  <w:style w:type="paragraph" w:customStyle="1" w:styleId="911235118B154E0686759E0ED838DA829">
    <w:name w:val="911235118B154E0686759E0ED838DA829"/>
    <w:rsid w:val="007E2387"/>
    <w:pPr>
      <w:tabs>
        <w:tab w:val="left" w:pos="284"/>
      </w:tabs>
      <w:spacing w:before="30" w:after="30" w:line="240" w:lineRule="atLeast"/>
      <w:ind w:left="108" w:right="108"/>
    </w:pPr>
    <w:rPr>
      <w:rFonts w:ascii="Arial" w:hAnsi="Arial" w:cs="Arial"/>
      <w:szCs w:val="15"/>
      <w:lang w:eastAsia="en-US"/>
    </w:rPr>
  </w:style>
  <w:style w:type="paragraph" w:customStyle="1" w:styleId="96AD8D8F389D4D8190E0D40C98A8ACAE9">
    <w:name w:val="96AD8D8F389D4D8190E0D40C98A8ACAE9"/>
    <w:rsid w:val="007E2387"/>
    <w:pPr>
      <w:tabs>
        <w:tab w:val="left" w:pos="284"/>
      </w:tabs>
      <w:spacing w:before="30" w:after="30" w:line="240" w:lineRule="atLeast"/>
      <w:ind w:left="108" w:right="108"/>
    </w:pPr>
    <w:rPr>
      <w:rFonts w:ascii="Arial" w:hAnsi="Arial" w:cs="Arial"/>
      <w:szCs w:val="15"/>
      <w:lang w:eastAsia="en-US"/>
    </w:rPr>
  </w:style>
  <w:style w:type="paragraph" w:customStyle="1" w:styleId="E58D74854BAF434C83D50E7BE39457E99">
    <w:name w:val="E58D74854BAF434C83D50E7BE39457E99"/>
    <w:rsid w:val="007E2387"/>
    <w:pPr>
      <w:tabs>
        <w:tab w:val="left" w:pos="284"/>
      </w:tabs>
      <w:spacing w:before="30" w:after="30" w:line="240" w:lineRule="atLeast"/>
      <w:ind w:left="108" w:right="108"/>
    </w:pPr>
    <w:rPr>
      <w:rFonts w:ascii="Arial" w:hAnsi="Arial" w:cs="Arial"/>
      <w:szCs w:val="15"/>
      <w:lang w:eastAsia="en-US"/>
    </w:rPr>
  </w:style>
  <w:style w:type="paragraph" w:customStyle="1" w:styleId="D516E52CD79D438DA248AF1DB0784B449">
    <w:name w:val="D516E52CD79D438DA248AF1DB0784B449"/>
    <w:rsid w:val="007E2387"/>
    <w:pPr>
      <w:tabs>
        <w:tab w:val="left" w:pos="284"/>
      </w:tabs>
      <w:spacing w:before="30" w:after="30" w:line="240" w:lineRule="atLeast"/>
      <w:ind w:left="108" w:right="108"/>
    </w:pPr>
    <w:rPr>
      <w:rFonts w:ascii="Arial" w:hAnsi="Arial" w:cs="Arial"/>
      <w:szCs w:val="15"/>
      <w:lang w:eastAsia="en-US"/>
    </w:rPr>
  </w:style>
  <w:style w:type="paragraph" w:customStyle="1" w:styleId="EAF2A8F560F04CBC89EC62EB382D7B359">
    <w:name w:val="EAF2A8F560F04CBC89EC62EB382D7B359"/>
    <w:rsid w:val="007E2387"/>
    <w:pPr>
      <w:tabs>
        <w:tab w:val="left" w:pos="284"/>
      </w:tabs>
      <w:spacing w:before="30" w:after="30" w:line="240" w:lineRule="atLeast"/>
      <w:ind w:left="108" w:right="108"/>
    </w:pPr>
    <w:rPr>
      <w:rFonts w:ascii="Arial" w:hAnsi="Arial" w:cs="Arial"/>
      <w:szCs w:val="15"/>
      <w:lang w:eastAsia="en-US"/>
    </w:rPr>
  </w:style>
  <w:style w:type="paragraph" w:customStyle="1" w:styleId="2AC0DF1701DA49BBAC30FF05D5C2BE039">
    <w:name w:val="2AC0DF1701DA49BBAC30FF05D5C2BE039"/>
    <w:rsid w:val="007E2387"/>
    <w:pPr>
      <w:tabs>
        <w:tab w:val="left" w:pos="284"/>
      </w:tabs>
      <w:spacing w:before="30" w:after="30" w:line="240" w:lineRule="atLeast"/>
      <w:ind w:left="108" w:right="108"/>
    </w:pPr>
    <w:rPr>
      <w:rFonts w:ascii="Arial" w:hAnsi="Arial" w:cs="Arial"/>
      <w:szCs w:val="15"/>
      <w:lang w:eastAsia="en-US"/>
    </w:rPr>
  </w:style>
  <w:style w:type="paragraph" w:customStyle="1" w:styleId="60B25552FF074620ADF9844CC5A1571B9">
    <w:name w:val="60B25552FF074620ADF9844CC5A1571B9"/>
    <w:rsid w:val="007E2387"/>
    <w:pPr>
      <w:tabs>
        <w:tab w:val="left" w:pos="284"/>
      </w:tabs>
      <w:spacing w:before="30" w:after="30" w:line="240" w:lineRule="atLeast"/>
      <w:ind w:left="108" w:right="108"/>
    </w:pPr>
    <w:rPr>
      <w:rFonts w:ascii="Arial" w:hAnsi="Arial" w:cs="Arial"/>
      <w:szCs w:val="15"/>
      <w:lang w:eastAsia="en-US"/>
    </w:rPr>
  </w:style>
  <w:style w:type="paragraph" w:customStyle="1" w:styleId="B2522D388C9A415C99C34D084EFF6DBD9">
    <w:name w:val="B2522D388C9A415C99C34D084EFF6DBD9"/>
    <w:rsid w:val="007E2387"/>
    <w:pPr>
      <w:tabs>
        <w:tab w:val="left" w:pos="284"/>
      </w:tabs>
      <w:spacing w:before="30" w:after="30" w:line="240" w:lineRule="atLeast"/>
      <w:ind w:left="108" w:right="108"/>
    </w:pPr>
    <w:rPr>
      <w:rFonts w:ascii="Arial" w:hAnsi="Arial" w:cs="Arial"/>
      <w:szCs w:val="15"/>
      <w:lang w:eastAsia="en-US"/>
    </w:rPr>
  </w:style>
  <w:style w:type="paragraph" w:customStyle="1" w:styleId="BE88AD0D389D426098EDE69BDD57A2AE9">
    <w:name w:val="BE88AD0D389D426098EDE69BDD57A2AE9"/>
    <w:rsid w:val="007E2387"/>
    <w:pPr>
      <w:tabs>
        <w:tab w:val="left" w:pos="284"/>
      </w:tabs>
      <w:spacing w:before="30" w:after="30" w:line="240" w:lineRule="atLeast"/>
      <w:ind w:left="108" w:right="108"/>
    </w:pPr>
    <w:rPr>
      <w:rFonts w:ascii="Arial" w:hAnsi="Arial" w:cs="Arial"/>
      <w:szCs w:val="15"/>
      <w:lang w:eastAsia="en-US"/>
    </w:rPr>
  </w:style>
  <w:style w:type="paragraph" w:customStyle="1" w:styleId="225C902AA3CC45C7AA436CA1DBBBD24D9">
    <w:name w:val="225C902AA3CC45C7AA436CA1DBBBD24D9"/>
    <w:rsid w:val="007E2387"/>
    <w:pPr>
      <w:tabs>
        <w:tab w:val="left" w:pos="284"/>
      </w:tabs>
      <w:spacing w:before="30" w:after="30" w:line="240" w:lineRule="atLeast"/>
      <w:ind w:left="108" w:right="108"/>
    </w:pPr>
    <w:rPr>
      <w:rFonts w:ascii="Arial" w:hAnsi="Arial" w:cs="Arial"/>
      <w:szCs w:val="15"/>
      <w:lang w:eastAsia="en-US"/>
    </w:rPr>
  </w:style>
  <w:style w:type="paragraph" w:customStyle="1" w:styleId="7B654C34CEB44318B56F266C8A404EB19">
    <w:name w:val="7B654C34CEB44318B56F266C8A404EB19"/>
    <w:rsid w:val="007E2387"/>
    <w:pPr>
      <w:tabs>
        <w:tab w:val="left" w:pos="284"/>
      </w:tabs>
      <w:spacing w:before="30" w:after="30" w:line="240" w:lineRule="atLeast"/>
      <w:ind w:left="108" w:right="108"/>
    </w:pPr>
    <w:rPr>
      <w:rFonts w:ascii="Arial" w:hAnsi="Arial" w:cs="Arial"/>
      <w:szCs w:val="15"/>
      <w:lang w:eastAsia="en-US"/>
    </w:rPr>
  </w:style>
  <w:style w:type="paragraph" w:customStyle="1" w:styleId="CCC1D79421D34170BA915E1A27CDAA659">
    <w:name w:val="CCC1D79421D34170BA915E1A27CDAA659"/>
    <w:rsid w:val="007E2387"/>
    <w:pPr>
      <w:tabs>
        <w:tab w:val="left" w:pos="284"/>
      </w:tabs>
      <w:spacing w:before="30" w:after="30" w:line="240" w:lineRule="atLeast"/>
      <w:ind w:left="108" w:right="108"/>
    </w:pPr>
    <w:rPr>
      <w:rFonts w:ascii="Arial" w:hAnsi="Arial" w:cs="Arial"/>
      <w:szCs w:val="15"/>
      <w:lang w:eastAsia="en-US"/>
    </w:rPr>
  </w:style>
  <w:style w:type="paragraph" w:customStyle="1" w:styleId="98B035CD562E491190D9574F60524E8B9">
    <w:name w:val="98B035CD562E491190D9574F60524E8B9"/>
    <w:rsid w:val="007E2387"/>
    <w:pPr>
      <w:tabs>
        <w:tab w:val="left" w:pos="284"/>
      </w:tabs>
      <w:spacing w:before="30" w:after="30" w:line="240" w:lineRule="atLeast"/>
      <w:ind w:left="108" w:right="108"/>
    </w:pPr>
    <w:rPr>
      <w:rFonts w:ascii="Arial" w:hAnsi="Arial" w:cs="Arial"/>
      <w:szCs w:val="15"/>
      <w:lang w:eastAsia="en-US"/>
    </w:rPr>
  </w:style>
  <w:style w:type="paragraph" w:customStyle="1" w:styleId="FE3C38E3A5CB44E89BF545800E597BC29">
    <w:name w:val="FE3C38E3A5CB44E89BF545800E597BC29"/>
    <w:rsid w:val="007E2387"/>
    <w:pPr>
      <w:tabs>
        <w:tab w:val="left" w:pos="284"/>
      </w:tabs>
      <w:spacing w:before="30" w:after="30" w:line="240" w:lineRule="atLeast"/>
      <w:ind w:left="108" w:right="108"/>
    </w:pPr>
    <w:rPr>
      <w:rFonts w:ascii="Arial" w:hAnsi="Arial" w:cs="Arial"/>
      <w:szCs w:val="15"/>
      <w:lang w:eastAsia="en-US"/>
    </w:rPr>
  </w:style>
  <w:style w:type="paragraph" w:customStyle="1" w:styleId="1387256BD81E42708FE110DEF8BBFF1C">
    <w:name w:val="1387256BD81E42708FE110DEF8BBFF1C"/>
    <w:rsid w:val="007E2387"/>
    <w:rPr>
      <w:lang w:val="en-US" w:eastAsia="en-US"/>
    </w:rPr>
  </w:style>
  <w:style w:type="paragraph" w:customStyle="1" w:styleId="8DFBBBB6D25F4301BFC30726AF06FFF3">
    <w:name w:val="8DFBBBB6D25F4301BFC30726AF06FFF3"/>
    <w:rsid w:val="007E2387"/>
    <w:rPr>
      <w:lang w:val="en-US" w:eastAsia="en-US"/>
    </w:rPr>
  </w:style>
  <w:style w:type="paragraph" w:customStyle="1" w:styleId="3048D663AFC9451080082CB0F34B0D7A">
    <w:name w:val="3048D663AFC9451080082CB0F34B0D7A"/>
    <w:rsid w:val="007E2387"/>
    <w:rPr>
      <w:lang w:val="en-US" w:eastAsia="en-US"/>
    </w:rPr>
  </w:style>
  <w:style w:type="paragraph" w:customStyle="1" w:styleId="AD83D10B553646C890CE196FAB6C3C6E">
    <w:name w:val="AD83D10B553646C890CE196FAB6C3C6E"/>
    <w:rsid w:val="007E2387"/>
    <w:rPr>
      <w:lang w:val="en-US" w:eastAsia="en-US"/>
    </w:rPr>
  </w:style>
  <w:style w:type="paragraph" w:customStyle="1" w:styleId="B18EAA05F79E4CC5A6B5934C01A41881">
    <w:name w:val="B18EAA05F79E4CC5A6B5934C01A41881"/>
    <w:rsid w:val="007E2387"/>
    <w:rPr>
      <w:lang w:val="en-US" w:eastAsia="en-US"/>
    </w:rPr>
  </w:style>
  <w:style w:type="paragraph" w:customStyle="1" w:styleId="749514FC3E1A46608902E1A8F0D217B2">
    <w:name w:val="749514FC3E1A46608902E1A8F0D217B2"/>
    <w:rsid w:val="007E2387"/>
    <w:rPr>
      <w:lang w:val="en-US" w:eastAsia="en-US"/>
    </w:rPr>
  </w:style>
  <w:style w:type="paragraph" w:customStyle="1" w:styleId="9EE1C7E7DE184CCD8D7B909DB9ED97B5">
    <w:name w:val="9EE1C7E7DE184CCD8D7B909DB9ED97B5"/>
    <w:rsid w:val="007E2387"/>
    <w:rPr>
      <w:lang w:val="en-US" w:eastAsia="en-US"/>
    </w:rPr>
  </w:style>
  <w:style w:type="paragraph" w:customStyle="1" w:styleId="CA7AB5CD71C740BE91308931F934C083">
    <w:name w:val="CA7AB5CD71C740BE91308931F934C083"/>
    <w:rsid w:val="007E2387"/>
    <w:rPr>
      <w:lang w:val="en-US" w:eastAsia="en-US"/>
    </w:rPr>
  </w:style>
  <w:style w:type="paragraph" w:customStyle="1" w:styleId="10BCA87A76A94D8F80F6CDE805B38F45">
    <w:name w:val="10BCA87A76A94D8F80F6CDE805B38F45"/>
    <w:rsid w:val="007E2387"/>
    <w:rPr>
      <w:lang w:val="en-US" w:eastAsia="en-US"/>
    </w:rPr>
  </w:style>
  <w:style w:type="paragraph" w:customStyle="1" w:styleId="9152E1C074934564A5B802D4BA50E010">
    <w:name w:val="9152E1C074934564A5B802D4BA50E010"/>
    <w:rsid w:val="007E2387"/>
    <w:rPr>
      <w:lang w:val="en-US" w:eastAsia="en-US"/>
    </w:rPr>
  </w:style>
  <w:style w:type="paragraph" w:customStyle="1" w:styleId="D8687BA2A01C44E0A8723D08965B3185">
    <w:name w:val="D8687BA2A01C44E0A8723D08965B3185"/>
    <w:rsid w:val="007E2387"/>
    <w:rPr>
      <w:lang w:val="en-US" w:eastAsia="en-US"/>
    </w:rPr>
  </w:style>
  <w:style w:type="paragraph" w:customStyle="1" w:styleId="4E374184B9D847C7A01F5BA96749EDC5">
    <w:name w:val="4E374184B9D847C7A01F5BA96749EDC5"/>
    <w:rsid w:val="007E2387"/>
    <w:rPr>
      <w:lang w:val="en-US" w:eastAsia="en-US"/>
    </w:rPr>
  </w:style>
  <w:style w:type="paragraph" w:customStyle="1" w:styleId="9C390451FE794D5E92212E68BCD618AE">
    <w:name w:val="9C390451FE794D5E92212E68BCD618AE"/>
    <w:rsid w:val="007E2387"/>
    <w:rPr>
      <w:lang w:val="en-US" w:eastAsia="en-US"/>
    </w:rPr>
  </w:style>
  <w:style w:type="paragraph" w:customStyle="1" w:styleId="AA80CDDDD53F4E3F8AE91ED3DDC85A17">
    <w:name w:val="AA80CDDDD53F4E3F8AE91ED3DDC85A17"/>
    <w:rsid w:val="007E2387"/>
    <w:rPr>
      <w:lang w:val="en-US" w:eastAsia="en-US"/>
    </w:rPr>
  </w:style>
  <w:style w:type="paragraph" w:customStyle="1" w:styleId="9DA08162868B4D188D4A6C0E5EAC09EB">
    <w:name w:val="9DA08162868B4D188D4A6C0E5EAC09EB"/>
    <w:rsid w:val="007E2387"/>
    <w:rPr>
      <w:lang w:val="en-US" w:eastAsia="en-US"/>
    </w:rPr>
  </w:style>
  <w:style w:type="paragraph" w:customStyle="1" w:styleId="C2205A0C5DCC4810ABD0681669800415">
    <w:name w:val="C2205A0C5DCC4810ABD0681669800415"/>
    <w:rsid w:val="007E2387"/>
    <w:rPr>
      <w:lang w:val="en-US" w:eastAsia="en-US"/>
    </w:rPr>
  </w:style>
  <w:style w:type="paragraph" w:customStyle="1" w:styleId="5BC86D0BFC8F4BD6B314FE0366531538">
    <w:name w:val="5BC86D0BFC8F4BD6B314FE0366531538"/>
    <w:rsid w:val="007E2387"/>
    <w:rPr>
      <w:lang w:val="en-US" w:eastAsia="en-US"/>
    </w:rPr>
  </w:style>
  <w:style w:type="paragraph" w:customStyle="1" w:styleId="06FB3A37C04945F8B2B93E02ACB8B845">
    <w:name w:val="06FB3A37C04945F8B2B93E02ACB8B845"/>
    <w:rsid w:val="007E2387"/>
    <w:rPr>
      <w:lang w:val="en-US" w:eastAsia="en-US"/>
    </w:rPr>
  </w:style>
  <w:style w:type="paragraph" w:customStyle="1" w:styleId="7CB3BD3BE5634488A0C2D51F41094B5E">
    <w:name w:val="7CB3BD3BE5634488A0C2D51F41094B5E"/>
    <w:rsid w:val="007E2387"/>
    <w:rPr>
      <w:lang w:val="en-US" w:eastAsia="en-US"/>
    </w:rPr>
  </w:style>
  <w:style w:type="paragraph" w:customStyle="1" w:styleId="50034A1820DF4D93BBF817EFFAABD257">
    <w:name w:val="50034A1820DF4D93BBF817EFFAABD257"/>
    <w:rsid w:val="007E2387"/>
    <w:rPr>
      <w:lang w:val="en-US" w:eastAsia="en-US"/>
    </w:rPr>
  </w:style>
  <w:style w:type="paragraph" w:customStyle="1" w:styleId="A029812F82744A4DA21A2BD75D02DA7C">
    <w:name w:val="A029812F82744A4DA21A2BD75D02DA7C"/>
    <w:rsid w:val="007E2387"/>
    <w:rPr>
      <w:lang w:val="en-US" w:eastAsia="en-US"/>
    </w:rPr>
  </w:style>
  <w:style w:type="paragraph" w:customStyle="1" w:styleId="B39039953FD04007BAB648335EDE1277">
    <w:name w:val="B39039953FD04007BAB648335EDE1277"/>
    <w:rsid w:val="007E2387"/>
    <w:rPr>
      <w:lang w:val="en-US" w:eastAsia="en-US"/>
    </w:rPr>
  </w:style>
  <w:style w:type="paragraph" w:customStyle="1" w:styleId="DD5FB3ACABF84239AE27BA48837C25F2">
    <w:name w:val="DD5FB3ACABF84239AE27BA48837C25F2"/>
    <w:rsid w:val="007E2387"/>
    <w:rPr>
      <w:lang w:val="en-US" w:eastAsia="en-US"/>
    </w:rPr>
  </w:style>
  <w:style w:type="paragraph" w:customStyle="1" w:styleId="3BAD98ED82DF4CF1BB3534CD132F3BC6">
    <w:name w:val="3BAD98ED82DF4CF1BB3534CD132F3BC6"/>
    <w:rsid w:val="007E2387"/>
    <w:rPr>
      <w:lang w:val="en-US" w:eastAsia="en-US"/>
    </w:rPr>
  </w:style>
  <w:style w:type="paragraph" w:customStyle="1" w:styleId="2AEC64398A6F4A9C8D71950DA4AFD384">
    <w:name w:val="2AEC64398A6F4A9C8D71950DA4AFD384"/>
    <w:rsid w:val="007E2387"/>
    <w:rPr>
      <w:lang w:val="en-US" w:eastAsia="en-US"/>
    </w:rPr>
  </w:style>
  <w:style w:type="paragraph" w:customStyle="1" w:styleId="611EE38A9BBD470CA12837D6E540BF5D">
    <w:name w:val="611EE38A9BBD470CA12837D6E540BF5D"/>
    <w:rsid w:val="007E2387"/>
    <w:rPr>
      <w:lang w:val="en-US" w:eastAsia="en-US"/>
    </w:rPr>
  </w:style>
  <w:style w:type="paragraph" w:customStyle="1" w:styleId="910C391E5A8A4D5EA912634E22A4C1CD">
    <w:name w:val="910C391E5A8A4D5EA912634E22A4C1CD"/>
    <w:rsid w:val="007E2387"/>
    <w:rPr>
      <w:lang w:val="en-US" w:eastAsia="en-US"/>
    </w:rPr>
  </w:style>
  <w:style w:type="paragraph" w:customStyle="1" w:styleId="C27A8C03DC2E43929A83B9356F89D91B">
    <w:name w:val="C27A8C03DC2E43929A83B9356F89D91B"/>
    <w:rsid w:val="007E2387"/>
    <w:rPr>
      <w:lang w:val="en-US" w:eastAsia="en-US"/>
    </w:rPr>
  </w:style>
  <w:style w:type="paragraph" w:customStyle="1" w:styleId="F35767D428CF463CABCF7CF67CCBC483">
    <w:name w:val="F35767D428CF463CABCF7CF67CCBC483"/>
    <w:rsid w:val="007E2387"/>
    <w:rPr>
      <w:lang w:val="en-US" w:eastAsia="en-US"/>
    </w:rPr>
  </w:style>
  <w:style w:type="paragraph" w:customStyle="1" w:styleId="329A6AA829654F5F9E4595C8DF2668C4">
    <w:name w:val="329A6AA829654F5F9E4595C8DF2668C4"/>
    <w:rsid w:val="007E2387"/>
    <w:rPr>
      <w:lang w:val="en-US" w:eastAsia="en-US"/>
    </w:rPr>
  </w:style>
  <w:style w:type="paragraph" w:customStyle="1" w:styleId="FD092E57E55A43D28067E79C53F692CF">
    <w:name w:val="FD092E57E55A43D28067E79C53F692CF"/>
    <w:rsid w:val="007E2387"/>
    <w:rPr>
      <w:lang w:val="en-US" w:eastAsia="en-US"/>
    </w:rPr>
  </w:style>
  <w:style w:type="paragraph" w:customStyle="1" w:styleId="1C394A8EFB504A06BB186876F43B7D96">
    <w:name w:val="1C394A8EFB504A06BB186876F43B7D96"/>
    <w:rsid w:val="007E2387"/>
    <w:rPr>
      <w:lang w:val="en-US" w:eastAsia="en-US"/>
    </w:rPr>
  </w:style>
  <w:style w:type="paragraph" w:customStyle="1" w:styleId="DBE41E2FBE8142E9A4102B0F725BB907">
    <w:name w:val="DBE41E2FBE8142E9A4102B0F725BB907"/>
    <w:rsid w:val="007E2387"/>
    <w:rPr>
      <w:lang w:val="en-US" w:eastAsia="en-US"/>
    </w:rPr>
  </w:style>
  <w:style w:type="paragraph" w:customStyle="1" w:styleId="2D48BC3A849D4ED38BB6C5F0782ACCFD">
    <w:name w:val="2D48BC3A849D4ED38BB6C5F0782ACCFD"/>
    <w:rsid w:val="007E2387"/>
    <w:rPr>
      <w:lang w:val="en-US" w:eastAsia="en-US"/>
    </w:rPr>
  </w:style>
  <w:style w:type="paragraph" w:customStyle="1" w:styleId="D5F11DF7369943F886F0AC1C7C0E30D5">
    <w:name w:val="D5F11DF7369943F886F0AC1C7C0E30D5"/>
    <w:rsid w:val="007E2387"/>
    <w:rPr>
      <w:lang w:val="en-US" w:eastAsia="en-US"/>
    </w:rPr>
  </w:style>
  <w:style w:type="paragraph" w:customStyle="1" w:styleId="A04D149C05B44AA09E2166BE35CFC239">
    <w:name w:val="A04D149C05B44AA09E2166BE35CFC239"/>
    <w:rsid w:val="007E2387"/>
    <w:rPr>
      <w:lang w:val="en-US" w:eastAsia="en-US"/>
    </w:rPr>
  </w:style>
  <w:style w:type="paragraph" w:customStyle="1" w:styleId="00955AEA8CFF407F8DDAC643686CE61A">
    <w:name w:val="00955AEA8CFF407F8DDAC643686CE61A"/>
    <w:rsid w:val="007E2387"/>
    <w:rPr>
      <w:lang w:val="en-US" w:eastAsia="en-US"/>
    </w:rPr>
  </w:style>
  <w:style w:type="paragraph" w:customStyle="1" w:styleId="8B7946B48B884D4C8D6BF8466AD57946">
    <w:name w:val="8B7946B48B884D4C8D6BF8466AD57946"/>
    <w:rsid w:val="007E2387"/>
    <w:rPr>
      <w:lang w:val="en-US" w:eastAsia="en-US"/>
    </w:rPr>
  </w:style>
  <w:style w:type="paragraph" w:customStyle="1" w:styleId="A9D67DB3C9CF411AAEF916F8316E478C">
    <w:name w:val="A9D67DB3C9CF411AAEF916F8316E478C"/>
    <w:rsid w:val="007E2387"/>
    <w:rPr>
      <w:lang w:val="en-US" w:eastAsia="en-US"/>
    </w:rPr>
  </w:style>
  <w:style w:type="paragraph" w:customStyle="1" w:styleId="2298F1F54C374DAB898A182F36A71A8B">
    <w:name w:val="2298F1F54C374DAB898A182F36A71A8B"/>
    <w:rsid w:val="007E2387"/>
    <w:rPr>
      <w:lang w:val="en-US" w:eastAsia="en-US"/>
    </w:rPr>
  </w:style>
  <w:style w:type="paragraph" w:customStyle="1" w:styleId="A89BF44A8F974F8E99CD57B28B50DA6F">
    <w:name w:val="A89BF44A8F974F8E99CD57B28B50DA6F"/>
    <w:rsid w:val="007E2387"/>
    <w:rPr>
      <w:lang w:val="en-US" w:eastAsia="en-US"/>
    </w:rPr>
  </w:style>
  <w:style w:type="paragraph" w:customStyle="1" w:styleId="6790D433125A46B2A7A6994F2E7B19EF">
    <w:name w:val="6790D433125A46B2A7A6994F2E7B19EF"/>
    <w:rsid w:val="007E2387"/>
    <w:rPr>
      <w:lang w:val="en-US" w:eastAsia="en-US"/>
    </w:rPr>
  </w:style>
  <w:style w:type="paragraph" w:customStyle="1" w:styleId="BA04489BBDC74572B6F18192EF829225">
    <w:name w:val="BA04489BBDC74572B6F18192EF829225"/>
    <w:rsid w:val="007E2387"/>
    <w:rPr>
      <w:lang w:val="en-US" w:eastAsia="en-US"/>
    </w:rPr>
  </w:style>
  <w:style w:type="paragraph" w:customStyle="1" w:styleId="EF46B23BB2594CAA926D2ADD42D0B6BF">
    <w:name w:val="EF46B23BB2594CAA926D2ADD42D0B6BF"/>
    <w:rsid w:val="007E2387"/>
    <w:rPr>
      <w:lang w:val="en-US" w:eastAsia="en-US"/>
    </w:rPr>
  </w:style>
  <w:style w:type="paragraph" w:customStyle="1" w:styleId="52C94F207122463D8DC39F74D4C0B3CB">
    <w:name w:val="52C94F207122463D8DC39F74D4C0B3CB"/>
    <w:rsid w:val="007E2387"/>
    <w:rPr>
      <w:lang w:val="en-US" w:eastAsia="en-US"/>
    </w:rPr>
  </w:style>
  <w:style w:type="paragraph" w:customStyle="1" w:styleId="E62FD608AFBF456F81E26722FFC29CB6">
    <w:name w:val="E62FD608AFBF456F81E26722FFC29CB6"/>
    <w:rsid w:val="007E2387"/>
    <w:rPr>
      <w:lang w:val="en-US" w:eastAsia="en-US"/>
    </w:rPr>
  </w:style>
  <w:style w:type="paragraph" w:customStyle="1" w:styleId="76E78641913D4C279E90C57E9F6F257E">
    <w:name w:val="76E78641913D4C279E90C57E9F6F257E"/>
    <w:rsid w:val="007E2387"/>
    <w:rPr>
      <w:lang w:val="en-US" w:eastAsia="en-US"/>
    </w:rPr>
  </w:style>
  <w:style w:type="paragraph" w:customStyle="1" w:styleId="175F033735C3475F80F4D6A362173136">
    <w:name w:val="175F033735C3475F80F4D6A362173136"/>
    <w:rsid w:val="007E2387"/>
    <w:rPr>
      <w:lang w:val="en-US" w:eastAsia="en-US"/>
    </w:rPr>
  </w:style>
  <w:style w:type="paragraph" w:customStyle="1" w:styleId="4501573BAA604723839000405B178EF9">
    <w:name w:val="4501573BAA604723839000405B178EF9"/>
    <w:rsid w:val="007E2387"/>
    <w:rPr>
      <w:lang w:val="en-US" w:eastAsia="en-US"/>
    </w:rPr>
  </w:style>
  <w:style w:type="paragraph" w:customStyle="1" w:styleId="7AFF3A0F15EF4F14832E57BF7FFE5B83">
    <w:name w:val="7AFF3A0F15EF4F14832E57BF7FFE5B83"/>
    <w:rsid w:val="007E2387"/>
    <w:rPr>
      <w:lang w:val="en-US" w:eastAsia="en-US"/>
    </w:rPr>
  </w:style>
  <w:style w:type="paragraph" w:customStyle="1" w:styleId="E3263A8FD75940C8AEA9752C234DC415">
    <w:name w:val="E3263A8FD75940C8AEA9752C234DC415"/>
    <w:rsid w:val="007E2387"/>
    <w:rPr>
      <w:lang w:val="en-US" w:eastAsia="en-US"/>
    </w:rPr>
  </w:style>
  <w:style w:type="paragraph" w:customStyle="1" w:styleId="0D020B51AEA34B31BEB59BC1620974F0">
    <w:name w:val="0D020B51AEA34B31BEB59BC1620974F0"/>
    <w:rsid w:val="007E2387"/>
    <w:rPr>
      <w:lang w:val="en-US" w:eastAsia="en-US"/>
    </w:rPr>
  </w:style>
  <w:style w:type="paragraph" w:customStyle="1" w:styleId="8AE0A5BC9B694BADADEABC108E59DC42">
    <w:name w:val="8AE0A5BC9B694BADADEABC108E59DC42"/>
    <w:rsid w:val="007E2387"/>
    <w:rPr>
      <w:lang w:val="en-US" w:eastAsia="en-US"/>
    </w:rPr>
  </w:style>
  <w:style w:type="paragraph" w:customStyle="1" w:styleId="5545543AAD764428801B7FF1C4565370">
    <w:name w:val="5545543AAD764428801B7FF1C4565370"/>
    <w:rsid w:val="007E2387"/>
    <w:rPr>
      <w:lang w:val="en-US" w:eastAsia="en-US"/>
    </w:rPr>
  </w:style>
  <w:style w:type="paragraph" w:customStyle="1" w:styleId="355442B7DB404E47ACA5B3753A63387D">
    <w:name w:val="355442B7DB404E47ACA5B3753A63387D"/>
    <w:rsid w:val="007E2387"/>
    <w:rPr>
      <w:lang w:val="en-US" w:eastAsia="en-US"/>
    </w:rPr>
  </w:style>
  <w:style w:type="paragraph" w:customStyle="1" w:styleId="F33E956749A64BF68DC07809B10CB8C0">
    <w:name w:val="F33E956749A64BF68DC07809B10CB8C0"/>
    <w:rsid w:val="00A41D94"/>
    <w:rPr>
      <w:lang w:val="en-US" w:eastAsia="en-US"/>
    </w:rPr>
  </w:style>
  <w:style w:type="paragraph" w:customStyle="1" w:styleId="66E1EDF6D38544288616EF3522803873">
    <w:name w:val="66E1EDF6D38544288616EF3522803873"/>
    <w:rsid w:val="00A41D94"/>
    <w:rPr>
      <w:lang w:val="en-US" w:eastAsia="en-US"/>
    </w:rPr>
  </w:style>
  <w:style w:type="paragraph" w:customStyle="1" w:styleId="FD68403F1D044F01BA30298632C518DA">
    <w:name w:val="FD68403F1D044F01BA30298632C518DA"/>
    <w:rsid w:val="00A41D94"/>
    <w:rPr>
      <w:lang w:val="en-US" w:eastAsia="en-US"/>
    </w:rPr>
  </w:style>
  <w:style w:type="paragraph" w:customStyle="1" w:styleId="B257DF6A87A84F7F9EF4618E43D32239">
    <w:name w:val="B257DF6A87A84F7F9EF4618E43D32239"/>
    <w:rsid w:val="00F72921"/>
    <w:rPr>
      <w:lang w:val="en-US" w:eastAsia="en-US"/>
    </w:rPr>
  </w:style>
  <w:style w:type="paragraph" w:customStyle="1" w:styleId="845AA28C2755401584C536F2F19AF360">
    <w:name w:val="845AA28C2755401584C536F2F19AF360"/>
    <w:rsid w:val="00F72921"/>
    <w:rPr>
      <w:lang w:val="en-US" w:eastAsia="en-US"/>
    </w:rPr>
  </w:style>
  <w:style w:type="paragraph" w:customStyle="1" w:styleId="AACB37A5B42547089BC9295D6ECC1288">
    <w:name w:val="AACB37A5B42547089BC9295D6ECC1288"/>
    <w:rsid w:val="00F72921"/>
    <w:rPr>
      <w:lang w:val="en-US" w:eastAsia="en-US"/>
    </w:rPr>
  </w:style>
  <w:style w:type="paragraph" w:customStyle="1" w:styleId="5967B55DE4E048E693B351607041416A">
    <w:name w:val="5967B55DE4E048E693B351607041416A"/>
    <w:rsid w:val="00F72921"/>
    <w:rPr>
      <w:lang w:val="en-US" w:eastAsia="en-US"/>
    </w:rPr>
  </w:style>
  <w:style w:type="paragraph" w:customStyle="1" w:styleId="033F8FE0B2F14B6FAAF666EF9DC846F5">
    <w:name w:val="033F8FE0B2F14B6FAAF666EF9DC846F5"/>
    <w:rsid w:val="00F72921"/>
    <w:rPr>
      <w:lang w:val="en-US" w:eastAsia="en-US"/>
    </w:rPr>
  </w:style>
  <w:style w:type="paragraph" w:customStyle="1" w:styleId="4B39B4E55F1849C4BB1673E723704EBB">
    <w:name w:val="4B39B4E55F1849C4BB1673E723704EBB"/>
    <w:rsid w:val="00F72921"/>
    <w:rPr>
      <w:lang w:val="en-US" w:eastAsia="en-US"/>
    </w:rPr>
  </w:style>
  <w:style w:type="paragraph" w:customStyle="1" w:styleId="9CC64733556E4B6DB876B44485FFEFB6">
    <w:name w:val="9CC64733556E4B6DB876B44485FFEFB6"/>
    <w:rsid w:val="00F72921"/>
    <w:rPr>
      <w:lang w:val="en-US" w:eastAsia="en-US"/>
    </w:rPr>
  </w:style>
  <w:style w:type="paragraph" w:customStyle="1" w:styleId="118958BC393944B4B18A1BBE49A59EF3">
    <w:name w:val="118958BC393944B4B18A1BBE49A59EF3"/>
    <w:rsid w:val="00F72921"/>
    <w:rPr>
      <w:lang w:val="en-US" w:eastAsia="en-US"/>
    </w:rPr>
  </w:style>
  <w:style w:type="paragraph" w:customStyle="1" w:styleId="9E6420D558D4428ABEF0E89FCE59FC62">
    <w:name w:val="9E6420D558D4428ABEF0E89FCE59FC62"/>
    <w:rsid w:val="00F72921"/>
    <w:rPr>
      <w:lang w:val="en-US" w:eastAsia="en-US"/>
    </w:rPr>
  </w:style>
  <w:style w:type="paragraph" w:customStyle="1" w:styleId="C68F013DF5804A44A2494DC0B0CF5480">
    <w:name w:val="C68F013DF5804A44A2494DC0B0CF5480"/>
    <w:rsid w:val="00F72921"/>
    <w:rPr>
      <w:lang w:val="en-US" w:eastAsia="en-US"/>
    </w:rPr>
  </w:style>
  <w:style w:type="paragraph" w:customStyle="1" w:styleId="105EBADD48B542849F9DABD7282CD866">
    <w:name w:val="105EBADD48B542849F9DABD7282CD866"/>
    <w:rsid w:val="00F72921"/>
    <w:rPr>
      <w:lang w:val="en-US" w:eastAsia="en-US"/>
    </w:rPr>
  </w:style>
  <w:style w:type="paragraph" w:customStyle="1" w:styleId="A9265354040C446FB66F22B019E4F527">
    <w:name w:val="A9265354040C446FB66F22B019E4F527"/>
    <w:rsid w:val="00F72921"/>
    <w:rPr>
      <w:lang w:val="en-US" w:eastAsia="en-US"/>
    </w:rPr>
  </w:style>
  <w:style w:type="paragraph" w:customStyle="1" w:styleId="E20CDBCE79BA4E2092E8AD9258B847A3">
    <w:name w:val="E20CDBCE79BA4E2092E8AD9258B847A3"/>
    <w:rsid w:val="00F72921"/>
    <w:rPr>
      <w:lang w:val="en-US" w:eastAsia="en-US"/>
    </w:rPr>
  </w:style>
  <w:style w:type="paragraph" w:customStyle="1" w:styleId="B07603C694744565B84D64D8FC9A093B">
    <w:name w:val="B07603C694744565B84D64D8FC9A093B"/>
    <w:rsid w:val="00F72921"/>
    <w:rPr>
      <w:lang w:val="en-US" w:eastAsia="en-US"/>
    </w:rPr>
  </w:style>
  <w:style w:type="paragraph" w:customStyle="1" w:styleId="360DB56C739745859587785BCBCF160E">
    <w:name w:val="360DB56C739745859587785BCBCF160E"/>
    <w:rsid w:val="00F72921"/>
    <w:rPr>
      <w:lang w:val="en-US" w:eastAsia="en-US"/>
    </w:rPr>
  </w:style>
  <w:style w:type="paragraph" w:customStyle="1" w:styleId="B263FC00226B4A19886437876A6D9EAA">
    <w:name w:val="B263FC00226B4A19886437876A6D9EAA"/>
    <w:rsid w:val="00F72921"/>
    <w:rPr>
      <w:lang w:val="en-US" w:eastAsia="en-US"/>
    </w:rPr>
  </w:style>
  <w:style w:type="paragraph" w:customStyle="1" w:styleId="F8B6C381BC274569A7167CD019B6360B">
    <w:name w:val="F8B6C381BC274569A7167CD019B6360B"/>
    <w:rsid w:val="00F72921"/>
    <w:rPr>
      <w:lang w:val="en-US" w:eastAsia="en-US"/>
    </w:rPr>
  </w:style>
  <w:style w:type="paragraph" w:customStyle="1" w:styleId="FDFC8721550045E590470EC4BB881D0A8">
    <w:name w:val="FDFC8721550045E590470EC4BB881D0A8"/>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8">
    <w:name w:val="E1A6BF2243354D18933A60CB04BDF3B68"/>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5">
    <w:name w:val="BDE5FF96331E48F3A43A150E61324A815"/>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5">
    <w:name w:val="20D755781C154772BB922C89717F33AE5"/>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5">
    <w:name w:val="140C30E7EB644E62888039D5DE65CDC95"/>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5">
    <w:name w:val="6FB0ACC53B634B6E896FCDD48B2574F85"/>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6">
    <w:name w:val="7E0CBC7A90AF479589A3F3A7E15DDE4F6"/>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4">
    <w:name w:val="A8101A707CFF4D1DAE2F9BFD6D22010E4"/>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4">
    <w:name w:val="E867186315944B68A6EA8D74A505C6224"/>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4">
    <w:name w:val="752C4D132F8A4802BD686845ACDA32D14"/>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4">
    <w:name w:val="8ED3250BFBD14CF59C3B2EBDD5DADFC34"/>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4">
    <w:name w:val="59E3ED6C44B941268471444648FF5A144"/>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4">
    <w:name w:val="9AE37CED91A04F768AD0158166D954C54"/>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4">
    <w:name w:val="63F573CE2ABD4571BFE91A796CE6BCCC4"/>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4">
    <w:name w:val="3BAAACA98554487AA0A683981B596E494"/>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4">
    <w:name w:val="3F4E853CB8C34D2DAB1857F7596C1AD34"/>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4">
    <w:name w:val="0F859BFCEBAD42869381C48EDCAEB70B4"/>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4">
    <w:name w:val="D5FB3D614B064374A155657642A3505E4"/>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4">
    <w:name w:val="AC2B9C99C206435BA593C0FC95FDFCA14"/>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4">
    <w:name w:val="D9AFE8143C744A94BB7245693DFDB07C4"/>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4">
    <w:name w:val="2D1DBE2FAE8146C69209AEF9534FD17A4"/>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4">
    <w:name w:val="399933DDD8BE48C0BB0E8CA423B2649C4"/>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4">
    <w:name w:val="6C00F121C6094D90AFBA317C65E41D004"/>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4">
    <w:name w:val="EDADE47F5C024FBAAA9A0C787C5CC5C94"/>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4">
    <w:name w:val="D1F7D97EE52842CBB3FD2516759D882A4"/>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4">
    <w:name w:val="264D3F89F47F47F5B7ECAA9DF7168EB64"/>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4">
    <w:name w:val="7DEA6B508DA74956AFFF8A10A3922DA04"/>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4">
    <w:name w:val="C39F7277C9CA45BC91562057F0C691AC4"/>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4">
    <w:name w:val="D25F1F266EA145F3B9262800850FF2994"/>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4">
    <w:name w:val="B05229E5A87D40F8BC305AD06CF65BBC4"/>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4">
    <w:name w:val="981B6328F36847319752E011B10A4AF04"/>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1">
    <w:name w:val="F33E956749A64BF68DC07809B10CB8C01"/>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1">
    <w:name w:val="66E1EDF6D38544288616EF35228038731"/>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1">
    <w:name w:val="FD68403F1D044F01BA30298632C518DA1"/>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0">
    <w:name w:val="51E144373BCC40F59C17D74A1DF681BC10"/>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0">
    <w:name w:val="C644B201850E4022B52E83744C64D85010"/>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0">
    <w:name w:val="DAC06DF4DF0A4455A973F9CA3772FFE810"/>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0">
    <w:name w:val="06B8BDD7C9D049C4A2A3E9D516F5C8B010"/>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1">
    <w:name w:val="8B7946B48B884D4C8D6BF8466AD579461"/>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1">
    <w:name w:val="A9D67DB3C9CF411AAEF916F8316E478C1"/>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1">
    <w:name w:val="2298F1F54C374DAB898A182F36A71A8B1"/>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1">
    <w:name w:val="A89BF44A8F974F8E99CD57B28B50DA6F1"/>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1">
    <w:name w:val="6790D433125A46B2A7A6994F2E7B19EF1"/>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1">
    <w:name w:val="BA04489BBDC74572B6F18192EF8292251"/>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1">
    <w:name w:val="EF46B23BB2594CAA926D2ADD42D0B6BF1"/>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1">
    <w:name w:val="52C94F207122463D8DC39F74D4C0B3CB1"/>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1">
    <w:name w:val="E62FD608AFBF456F81E26722FFC29CB61"/>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1">
    <w:name w:val="76E78641913D4C279E90C57E9F6F257E1"/>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1">
    <w:name w:val="175F033735C3475F80F4D6A3621731361"/>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1">
    <w:name w:val="4501573BAA604723839000405B178EF91"/>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1">
    <w:name w:val="7AFF3A0F15EF4F14832E57BF7FFE5B831"/>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1">
    <w:name w:val="E3263A8FD75940C8AEA9752C234DC4151"/>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1">
    <w:name w:val="0D020B51AEA34B31BEB59BC1620974F01"/>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1">
    <w:name w:val="8AE0A5BC9B694BADADEABC108E59DC421"/>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1">
    <w:name w:val="5545543AAD764428801B7FF1C45653701"/>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1">
    <w:name w:val="355442B7DB404E47ACA5B3753A63387D1"/>
    <w:rsid w:val="00F72921"/>
    <w:pPr>
      <w:tabs>
        <w:tab w:val="left" w:pos="284"/>
      </w:tabs>
      <w:spacing w:before="30" w:after="30" w:line="240" w:lineRule="atLeast"/>
      <w:ind w:left="108" w:right="108"/>
    </w:pPr>
    <w:rPr>
      <w:rFonts w:ascii="Arial" w:hAnsi="Arial" w:cs="Arial"/>
      <w:szCs w:val="15"/>
      <w:lang w:eastAsia="en-US"/>
    </w:rPr>
  </w:style>
  <w:style w:type="paragraph" w:customStyle="1" w:styleId="D649B631E8124871B66852920CAF3985">
    <w:name w:val="D649B631E8124871B66852920CAF3985"/>
    <w:rsid w:val="00F72921"/>
    <w:rPr>
      <w:lang w:val="en-US" w:eastAsia="en-US"/>
    </w:rPr>
  </w:style>
  <w:style w:type="paragraph" w:customStyle="1" w:styleId="091C426E94BF4B01834CC278BD2AAFB0">
    <w:name w:val="091C426E94BF4B01834CC278BD2AAFB0"/>
    <w:rsid w:val="00F72921"/>
    <w:rPr>
      <w:lang w:val="en-US" w:eastAsia="en-US"/>
    </w:rPr>
  </w:style>
  <w:style w:type="paragraph" w:customStyle="1" w:styleId="ED87980F0DDD420B85A0F07FEC1779F8">
    <w:name w:val="ED87980F0DDD420B85A0F07FEC1779F8"/>
    <w:rsid w:val="00F72921"/>
    <w:rPr>
      <w:lang w:val="en-US" w:eastAsia="en-US"/>
    </w:rPr>
  </w:style>
  <w:style w:type="paragraph" w:customStyle="1" w:styleId="4EC5B4391A424097B4975291239A5B2B">
    <w:name w:val="4EC5B4391A424097B4975291239A5B2B"/>
    <w:rsid w:val="00F72921"/>
    <w:rPr>
      <w:lang w:val="en-US" w:eastAsia="en-US"/>
    </w:rPr>
  </w:style>
  <w:style w:type="paragraph" w:customStyle="1" w:styleId="3381F4703E0F4437AB9FC72A537B97FF">
    <w:name w:val="3381F4703E0F4437AB9FC72A537B97FF"/>
    <w:rsid w:val="00F72921"/>
    <w:rPr>
      <w:lang w:val="en-US" w:eastAsia="en-US"/>
    </w:rPr>
  </w:style>
  <w:style w:type="paragraph" w:customStyle="1" w:styleId="E2D62756861A4CBAA6B63A2F569E4221">
    <w:name w:val="E2D62756861A4CBAA6B63A2F569E4221"/>
    <w:rsid w:val="00F72921"/>
    <w:rPr>
      <w:lang w:val="en-US" w:eastAsia="en-US"/>
    </w:rPr>
  </w:style>
  <w:style w:type="paragraph" w:customStyle="1" w:styleId="99AB33FA45954B27AB0624F3E0A10DD4">
    <w:name w:val="99AB33FA45954B27AB0624F3E0A10DD4"/>
    <w:rsid w:val="00F72921"/>
    <w:rPr>
      <w:lang w:val="en-US" w:eastAsia="en-US"/>
    </w:rPr>
  </w:style>
  <w:style w:type="paragraph" w:customStyle="1" w:styleId="928103994AAB4EADB51EB25320A823BB">
    <w:name w:val="928103994AAB4EADB51EB25320A823BB"/>
    <w:rsid w:val="00F72921"/>
    <w:rPr>
      <w:lang w:val="en-US" w:eastAsia="en-US"/>
    </w:rPr>
  </w:style>
  <w:style w:type="paragraph" w:customStyle="1" w:styleId="FDFC8721550045E590470EC4BB881D0A9">
    <w:name w:val="FDFC8721550045E590470EC4BB881D0A9"/>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9">
    <w:name w:val="E1A6BF2243354D18933A60CB04BDF3B69"/>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6">
    <w:name w:val="BDE5FF96331E48F3A43A150E61324A816"/>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6">
    <w:name w:val="20D755781C154772BB922C89717F33AE6"/>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6">
    <w:name w:val="140C30E7EB644E62888039D5DE65CDC96"/>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6">
    <w:name w:val="6FB0ACC53B634B6E896FCDD48B2574F86"/>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7">
    <w:name w:val="7E0CBC7A90AF479589A3F3A7E15DDE4F7"/>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5">
    <w:name w:val="A8101A707CFF4D1DAE2F9BFD6D22010E5"/>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5">
    <w:name w:val="E867186315944B68A6EA8D74A505C6225"/>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5">
    <w:name w:val="752C4D132F8A4802BD686845ACDA32D15"/>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5">
    <w:name w:val="8ED3250BFBD14CF59C3B2EBDD5DADFC35"/>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5">
    <w:name w:val="59E3ED6C44B941268471444648FF5A145"/>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5">
    <w:name w:val="9AE37CED91A04F768AD0158166D954C55"/>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5">
    <w:name w:val="63F573CE2ABD4571BFE91A796CE6BCCC5"/>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5">
    <w:name w:val="3BAAACA98554487AA0A683981B596E495"/>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5">
    <w:name w:val="3F4E853CB8C34D2DAB1857F7596C1AD35"/>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5">
    <w:name w:val="0F859BFCEBAD42869381C48EDCAEB70B5"/>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5">
    <w:name w:val="D5FB3D614B064374A155657642A3505E5"/>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5">
    <w:name w:val="AC2B9C99C206435BA593C0FC95FDFCA15"/>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5">
    <w:name w:val="D9AFE8143C744A94BB7245693DFDB07C5"/>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5">
    <w:name w:val="2D1DBE2FAE8146C69209AEF9534FD17A5"/>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5">
    <w:name w:val="399933DDD8BE48C0BB0E8CA423B2649C5"/>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5">
    <w:name w:val="6C00F121C6094D90AFBA317C65E41D005"/>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5">
    <w:name w:val="EDADE47F5C024FBAAA9A0C787C5CC5C95"/>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5">
    <w:name w:val="D1F7D97EE52842CBB3FD2516759D882A5"/>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5">
    <w:name w:val="264D3F89F47F47F5B7ECAA9DF7168EB65"/>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5">
    <w:name w:val="7DEA6B508DA74956AFFF8A10A3922DA05"/>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5">
    <w:name w:val="C39F7277C9CA45BC91562057F0C691AC5"/>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5">
    <w:name w:val="D25F1F266EA145F3B9262800850FF2995"/>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5">
    <w:name w:val="B05229E5A87D40F8BC305AD06CF65BBC5"/>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5">
    <w:name w:val="981B6328F36847319752E011B10A4AF05"/>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2">
    <w:name w:val="F33E956749A64BF68DC07809B10CB8C02"/>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2">
    <w:name w:val="66E1EDF6D38544288616EF35228038732"/>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2">
    <w:name w:val="FD68403F1D044F01BA30298632C518DA2"/>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1">
    <w:name w:val="51E144373BCC40F59C17D74A1DF681BC11"/>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1">
    <w:name w:val="C644B201850E4022B52E83744C64D85011"/>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1">
    <w:name w:val="DAC06DF4DF0A4455A973F9CA3772FFE811"/>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1">
    <w:name w:val="06B8BDD7C9D049C4A2A3E9D516F5C8B011"/>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2">
    <w:name w:val="8B7946B48B884D4C8D6BF8466AD579462"/>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2">
    <w:name w:val="A9D67DB3C9CF411AAEF916F8316E478C2"/>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2">
    <w:name w:val="2298F1F54C374DAB898A182F36A71A8B2"/>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2">
    <w:name w:val="A89BF44A8F974F8E99CD57B28B50DA6F2"/>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2">
    <w:name w:val="6790D433125A46B2A7A6994F2E7B19EF2"/>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2">
    <w:name w:val="BA04489BBDC74572B6F18192EF8292252"/>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2">
    <w:name w:val="EF46B23BB2594CAA926D2ADD42D0B6BF2"/>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2">
    <w:name w:val="52C94F207122463D8DC39F74D4C0B3CB2"/>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2">
    <w:name w:val="E62FD608AFBF456F81E26722FFC29CB62"/>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2">
    <w:name w:val="76E78641913D4C279E90C57E9F6F257E2"/>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2">
    <w:name w:val="175F033735C3475F80F4D6A3621731362"/>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2">
    <w:name w:val="4501573BAA604723839000405B178EF92"/>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2">
    <w:name w:val="7AFF3A0F15EF4F14832E57BF7FFE5B832"/>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2">
    <w:name w:val="E3263A8FD75940C8AEA9752C234DC4152"/>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2">
    <w:name w:val="0D020B51AEA34B31BEB59BC1620974F02"/>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2">
    <w:name w:val="8AE0A5BC9B694BADADEABC108E59DC422"/>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2">
    <w:name w:val="5545543AAD764428801B7FF1C45653702"/>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2">
    <w:name w:val="355442B7DB404E47ACA5B3753A63387D2"/>
    <w:rsid w:val="00F72921"/>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10">
    <w:name w:val="FDFC8721550045E590470EC4BB881D0A10"/>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10">
    <w:name w:val="E1A6BF2243354D18933A60CB04BDF3B610"/>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7">
    <w:name w:val="BDE5FF96331E48F3A43A150E61324A817"/>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7">
    <w:name w:val="20D755781C154772BB922C89717F33AE7"/>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7">
    <w:name w:val="140C30E7EB644E62888039D5DE65CDC97"/>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7">
    <w:name w:val="6FB0ACC53B634B6E896FCDD48B2574F87"/>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8">
    <w:name w:val="7E0CBC7A90AF479589A3F3A7E15DDE4F8"/>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6">
    <w:name w:val="A8101A707CFF4D1DAE2F9BFD6D22010E6"/>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6">
    <w:name w:val="E867186315944B68A6EA8D74A505C6226"/>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6">
    <w:name w:val="752C4D132F8A4802BD686845ACDA32D16"/>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6">
    <w:name w:val="8ED3250BFBD14CF59C3B2EBDD5DADFC36"/>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6">
    <w:name w:val="59E3ED6C44B941268471444648FF5A146"/>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6">
    <w:name w:val="9AE37CED91A04F768AD0158166D954C56"/>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6">
    <w:name w:val="63F573CE2ABD4571BFE91A796CE6BCCC6"/>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6">
    <w:name w:val="3BAAACA98554487AA0A683981B596E496"/>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6">
    <w:name w:val="3F4E853CB8C34D2DAB1857F7596C1AD36"/>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6">
    <w:name w:val="0F859BFCEBAD42869381C48EDCAEB70B6"/>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6">
    <w:name w:val="D5FB3D614B064374A155657642A3505E6"/>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6">
    <w:name w:val="AC2B9C99C206435BA593C0FC95FDFCA16"/>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6">
    <w:name w:val="D9AFE8143C744A94BB7245693DFDB07C6"/>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6">
    <w:name w:val="2D1DBE2FAE8146C69209AEF9534FD17A6"/>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6">
    <w:name w:val="399933DDD8BE48C0BB0E8CA423B2649C6"/>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6">
    <w:name w:val="6C00F121C6094D90AFBA317C65E41D006"/>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6">
    <w:name w:val="EDADE47F5C024FBAAA9A0C787C5CC5C96"/>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6">
    <w:name w:val="D1F7D97EE52842CBB3FD2516759D882A6"/>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6">
    <w:name w:val="264D3F89F47F47F5B7ECAA9DF7168EB66"/>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6">
    <w:name w:val="7DEA6B508DA74956AFFF8A10A3922DA06"/>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6">
    <w:name w:val="C39F7277C9CA45BC91562057F0C691AC6"/>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6">
    <w:name w:val="D25F1F266EA145F3B9262800850FF2996"/>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6">
    <w:name w:val="B05229E5A87D40F8BC305AD06CF65BBC6"/>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6">
    <w:name w:val="981B6328F36847319752E011B10A4AF06"/>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3">
    <w:name w:val="F33E956749A64BF68DC07809B10CB8C03"/>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3">
    <w:name w:val="66E1EDF6D38544288616EF35228038733"/>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3">
    <w:name w:val="FD68403F1D044F01BA30298632C518DA3"/>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2">
    <w:name w:val="51E144373BCC40F59C17D74A1DF681BC12"/>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2">
    <w:name w:val="C644B201850E4022B52E83744C64D85012"/>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2">
    <w:name w:val="DAC06DF4DF0A4455A973F9CA3772FFE812"/>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2">
    <w:name w:val="06B8BDD7C9D049C4A2A3E9D516F5C8B012"/>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3">
    <w:name w:val="8B7946B48B884D4C8D6BF8466AD579463"/>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3">
    <w:name w:val="A9D67DB3C9CF411AAEF916F8316E478C3"/>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3">
    <w:name w:val="2298F1F54C374DAB898A182F36A71A8B3"/>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3">
    <w:name w:val="A89BF44A8F974F8E99CD57B28B50DA6F3"/>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3">
    <w:name w:val="6790D433125A46B2A7A6994F2E7B19EF3"/>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3">
    <w:name w:val="BA04489BBDC74572B6F18192EF8292253"/>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3">
    <w:name w:val="EF46B23BB2594CAA926D2ADD42D0B6BF3"/>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3">
    <w:name w:val="52C94F207122463D8DC39F74D4C0B3CB3"/>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3">
    <w:name w:val="E62FD608AFBF456F81E26722FFC29CB63"/>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3">
    <w:name w:val="76E78641913D4C279E90C57E9F6F257E3"/>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3">
    <w:name w:val="175F033735C3475F80F4D6A3621731363"/>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3">
    <w:name w:val="4501573BAA604723839000405B178EF93"/>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3">
    <w:name w:val="7AFF3A0F15EF4F14832E57BF7FFE5B833"/>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3">
    <w:name w:val="E3263A8FD75940C8AEA9752C234DC4153"/>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3">
    <w:name w:val="0D020B51AEA34B31BEB59BC1620974F03"/>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3">
    <w:name w:val="8AE0A5BC9B694BADADEABC108E59DC423"/>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3">
    <w:name w:val="5545543AAD764428801B7FF1C45653703"/>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3">
    <w:name w:val="355442B7DB404E47ACA5B3753A63387D3"/>
    <w:rsid w:val="00F72921"/>
    <w:pPr>
      <w:tabs>
        <w:tab w:val="left" w:pos="284"/>
      </w:tabs>
      <w:spacing w:before="30" w:after="30" w:line="240" w:lineRule="atLeast"/>
      <w:ind w:left="108" w:right="108"/>
    </w:pPr>
    <w:rPr>
      <w:rFonts w:ascii="Arial" w:hAnsi="Arial" w:cs="Arial"/>
      <w:szCs w:val="15"/>
      <w:lang w:eastAsia="en-US"/>
    </w:rPr>
  </w:style>
  <w:style w:type="paragraph" w:customStyle="1" w:styleId="677E5B45E97F4D218C0FE60155B03725">
    <w:name w:val="677E5B45E97F4D218C0FE60155B03725"/>
    <w:rsid w:val="00F72921"/>
    <w:rPr>
      <w:lang w:val="en-US" w:eastAsia="en-US"/>
    </w:rPr>
  </w:style>
  <w:style w:type="paragraph" w:customStyle="1" w:styleId="F614E488D18240E8A81F06B4BD24F9F3">
    <w:name w:val="F614E488D18240E8A81F06B4BD24F9F3"/>
    <w:rsid w:val="00F72921"/>
    <w:rPr>
      <w:lang w:val="en-US" w:eastAsia="en-US"/>
    </w:rPr>
  </w:style>
  <w:style w:type="paragraph" w:customStyle="1" w:styleId="C2F4C05F85074966861BA2365A1CBD9E">
    <w:name w:val="C2F4C05F85074966861BA2365A1CBD9E"/>
    <w:rsid w:val="00F72921"/>
    <w:rPr>
      <w:lang w:val="en-US" w:eastAsia="en-US"/>
    </w:rPr>
  </w:style>
  <w:style w:type="paragraph" w:customStyle="1" w:styleId="D3BC59CDC8724986913487468BE1AB1B">
    <w:name w:val="D3BC59CDC8724986913487468BE1AB1B"/>
    <w:rsid w:val="00F72921"/>
    <w:rPr>
      <w:lang w:val="en-US" w:eastAsia="en-US"/>
    </w:rPr>
  </w:style>
  <w:style w:type="paragraph" w:customStyle="1" w:styleId="0FA0B5F05E3C4D6A89E309BCDC7BF9E7">
    <w:name w:val="0FA0B5F05E3C4D6A89E309BCDC7BF9E7"/>
    <w:rsid w:val="00F72921"/>
    <w:rPr>
      <w:lang w:val="en-US" w:eastAsia="en-US"/>
    </w:rPr>
  </w:style>
  <w:style w:type="paragraph" w:customStyle="1" w:styleId="AA9526D85ECC494CA67845992D65A713">
    <w:name w:val="AA9526D85ECC494CA67845992D65A713"/>
    <w:rsid w:val="00F72921"/>
    <w:rPr>
      <w:lang w:val="en-US" w:eastAsia="en-US"/>
    </w:rPr>
  </w:style>
  <w:style w:type="paragraph" w:customStyle="1" w:styleId="8787D76CC2B24C35B741E515D35E4540">
    <w:name w:val="8787D76CC2B24C35B741E515D35E4540"/>
    <w:rsid w:val="00F72921"/>
    <w:rPr>
      <w:lang w:val="en-US" w:eastAsia="en-US"/>
    </w:rPr>
  </w:style>
  <w:style w:type="paragraph" w:customStyle="1" w:styleId="EA9CEA1EDFFE4701B636F7EFA22E12FF">
    <w:name w:val="EA9CEA1EDFFE4701B636F7EFA22E12FF"/>
    <w:rsid w:val="00F72921"/>
    <w:rPr>
      <w:lang w:val="en-US" w:eastAsia="en-US"/>
    </w:rPr>
  </w:style>
  <w:style w:type="paragraph" w:customStyle="1" w:styleId="FEC77AD470D04683A3414762F325123D">
    <w:name w:val="FEC77AD470D04683A3414762F325123D"/>
    <w:rsid w:val="00F72921"/>
    <w:rPr>
      <w:lang w:val="en-US" w:eastAsia="en-US"/>
    </w:rPr>
  </w:style>
  <w:style w:type="paragraph" w:customStyle="1" w:styleId="EA8FDF859FFC406D859F6E15DD055CD4">
    <w:name w:val="EA8FDF859FFC406D859F6E15DD055CD4"/>
    <w:rsid w:val="00F72921"/>
    <w:rPr>
      <w:lang w:val="en-US" w:eastAsia="en-US"/>
    </w:rPr>
  </w:style>
  <w:style w:type="paragraph" w:customStyle="1" w:styleId="0026508854CC4F4583EA0DE95952B538">
    <w:name w:val="0026508854CC4F4583EA0DE95952B538"/>
    <w:rsid w:val="00F72921"/>
    <w:rPr>
      <w:lang w:val="en-US" w:eastAsia="en-US"/>
    </w:rPr>
  </w:style>
  <w:style w:type="paragraph" w:customStyle="1" w:styleId="2B360DE7FEB04FD6A7E473C9AF90B7CC">
    <w:name w:val="2B360DE7FEB04FD6A7E473C9AF90B7CC"/>
    <w:rsid w:val="00F72921"/>
    <w:rPr>
      <w:lang w:val="en-US" w:eastAsia="en-US"/>
    </w:rPr>
  </w:style>
  <w:style w:type="paragraph" w:customStyle="1" w:styleId="55E71B4585E84AE38844DA5C7F0C5573">
    <w:name w:val="55E71B4585E84AE38844DA5C7F0C5573"/>
    <w:rsid w:val="00F72921"/>
    <w:rPr>
      <w:lang w:val="en-US" w:eastAsia="en-US"/>
    </w:rPr>
  </w:style>
  <w:style w:type="paragraph" w:customStyle="1" w:styleId="F4B4951FBF104CFDB7B66900F6238736">
    <w:name w:val="F4B4951FBF104CFDB7B66900F6238736"/>
    <w:rsid w:val="00F72921"/>
    <w:rPr>
      <w:lang w:val="en-US" w:eastAsia="en-US"/>
    </w:rPr>
  </w:style>
  <w:style w:type="paragraph" w:customStyle="1" w:styleId="213AEA8C9680413798210E0A677806C7">
    <w:name w:val="213AEA8C9680413798210E0A677806C7"/>
    <w:rsid w:val="00F72921"/>
    <w:rPr>
      <w:lang w:val="en-US" w:eastAsia="en-US"/>
    </w:rPr>
  </w:style>
  <w:style w:type="paragraph" w:customStyle="1" w:styleId="84E575CBDBF1494BB3D28C2EBA3451D6">
    <w:name w:val="84E575CBDBF1494BB3D28C2EBA3451D6"/>
    <w:rsid w:val="00F72921"/>
    <w:rPr>
      <w:lang w:val="en-US" w:eastAsia="en-US"/>
    </w:rPr>
  </w:style>
  <w:style w:type="paragraph" w:customStyle="1" w:styleId="6E73152FA73048C19039B262E36A0604">
    <w:name w:val="6E73152FA73048C19039B262E36A0604"/>
    <w:rsid w:val="00F72921"/>
    <w:rPr>
      <w:lang w:val="en-US" w:eastAsia="en-US"/>
    </w:rPr>
  </w:style>
  <w:style w:type="paragraph" w:customStyle="1" w:styleId="9548AD3E3A774A8386B4F0D74CAF4E05">
    <w:name w:val="9548AD3E3A774A8386B4F0D74CAF4E05"/>
    <w:rsid w:val="00F72921"/>
    <w:rPr>
      <w:lang w:val="en-US" w:eastAsia="en-US"/>
    </w:rPr>
  </w:style>
  <w:style w:type="paragraph" w:customStyle="1" w:styleId="311E51BFE99542C9A5EFEDA9C9CDB85A">
    <w:name w:val="311E51BFE99542C9A5EFEDA9C9CDB85A"/>
    <w:rsid w:val="00F72921"/>
    <w:rPr>
      <w:lang w:val="en-US" w:eastAsia="en-US"/>
    </w:rPr>
  </w:style>
  <w:style w:type="paragraph" w:customStyle="1" w:styleId="DB60C29BDE32497EBA679B4373966711">
    <w:name w:val="DB60C29BDE32497EBA679B4373966711"/>
    <w:rsid w:val="00F72921"/>
    <w:rPr>
      <w:lang w:val="en-US" w:eastAsia="en-US"/>
    </w:rPr>
  </w:style>
  <w:style w:type="paragraph" w:customStyle="1" w:styleId="5D3C17BB8E834F4D9FE22C3D5EAB0AEA">
    <w:name w:val="5D3C17BB8E834F4D9FE22C3D5EAB0AEA"/>
    <w:rsid w:val="00F72921"/>
    <w:rPr>
      <w:lang w:val="en-US" w:eastAsia="en-US"/>
    </w:rPr>
  </w:style>
  <w:style w:type="paragraph" w:customStyle="1" w:styleId="8A5FDBB9E78B45579C7C0941AE035004">
    <w:name w:val="8A5FDBB9E78B45579C7C0941AE035004"/>
    <w:rsid w:val="00F72921"/>
    <w:rPr>
      <w:lang w:val="en-US" w:eastAsia="en-US"/>
    </w:rPr>
  </w:style>
  <w:style w:type="paragraph" w:customStyle="1" w:styleId="8F03FBB6E9E74B76941B6E2359A4BA21">
    <w:name w:val="8F03FBB6E9E74B76941B6E2359A4BA21"/>
    <w:rsid w:val="00F72921"/>
    <w:rPr>
      <w:lang w:val="en-US" w:eastAsia="en-US"/>
    </w:rPr>
  </w:style>
  <w:style w:type="paragraph" w:customStyle="1" w:styleId="7B061CB3A3CA40928286731EC33AE6E2">
    <w:name w:val="7B061CB3A3CA40928286731EC33AE6E2"/>
    <w:rsid w:val="00F72921"/>
    <w:rPr>
      <w:lang w:val="en-US" w:eastAsia="en-US"/>
    </w:rPr>
  </w:style>
  <w:style w:type="paragraph" w:customStyle="1" w:styleId="9A99FA46FCB34F5DB7C3C8402461CE5B">
    <w:name w:val="9A99FA46FCB34F5DB7C3C8402461CE5B"/>
    <w:rsid w:val="00F72921"/>
    <w:rPr>
      <w:lang w:val="en-US" w:eastAsia="en-US"/>
    </w:rPr>
  </w:style>
  <w:style w:type="paragraph" w:customStyle="1" w:styleId="FC224F0458FD49B1948BC728439F1EF5">
    <w:name w:val="FC224F0458FD49B1948BC728439F1EF5"/>
    <w:rsid w:val="00F72921"/>
    <w:rPr>
      <w:lang w:val="en-US" w:eastAsia="en-US"/>
    </w:rPr>
  </w:style>
  <w:style w:type="paragraph" w:customStyle="1" w:styleId="4D59062A2AE5480A86FA8F6B8D1D3FCB">
    <w:name w:val="4D59062A2AE5480A86FA8F6B8D1D3FCB"/>
    <w:rsid w:val="00F72921"/>
    <w:rPr>
      <w:lang w:val="en-US" w:eastAsia="en-US"/>
    </w:rPr>
  </w:style>
  <w:style w:type="paragraph" w:customStyle="1" w:styleId="F86A7ED5A9314C59A0AB57AC33D1878B">
    <w:name w:val="F86A7ED5A9314C59A0AB57AC33D1878B"/>
    <w:rsid w:val="00F72921"/>
    <w:rPr>
      <w:lang w:val="en-US" w:eastAsia="en-US"/>
    </w:rPr>
  </w:style>
  <w:style w:type="paragraph" w:customStyle="1" w:styleId="254E974BA64349DD903FCFC2A3D3528D">
    <w:name w:val="254E974BA64349DD903FCFC2A3D3528D"/>
    <w:rsid w:val="00F72921"/>
    <w:rPr>
      <w:lang w:val="en-US" w:eastAsia="en-US"/>
    </w:rPr>
  </w:style>
  <w:style w:type="paragraph" w:customStyle="1" w:styleId="25CC64D2DBA241CD90EC392A1D7AB76E">
    <w:name w:val="25CC64D2DBA241CD90EC392A1D7AB76E"/>
    <w:rsid w:val="00F72921"/>
    <w:rPr>
      <w:lang w:val="en-US" w:eastAsia="en-US"/>
    </w:rPr>
  </w:style>
  <w:style w:type="paragraph" w:customStyle="1" w:styleId="5CCA1C2750654D94BB49D53CA519BCF1">
    <w:name w:val="5CCA1C2750654D94BB49D53CA519BCF1"/>
    <w:rsid w:val="00F72921"/>
    <w:rPr>
      <w:lang w:val="en-US" w:eastAsia="en-US"/>
    </w:rPr>
  </w:style>
  <w:style w:type="paragraph" w:customStyle="1" w:styleId="D7DC00F44B7C4CEBB9E6DE44B2759AB7">
    <w:name w:val="D7DC00F44B7C4CEBB9E6DE44B2759AB7"/>
    <w:rsid w:val="00F72921"/>
    <w:rPr>
      <w:lang w:val="en-US" w:eastAsia="en-US"/>
    </w:rPr>
  </w:style>
  <w:style w:type="paragraph" w:customStyle="1" w:styleId="B372C91DC35A4D8293E6968F19829068">
    <w:name w:val="B372C91DC35A4D8293E6968F19829068"/>
    <w:rsid w:val="00F72921"/>
    <w:rPr>
      <w:lang w:val="en-US" w:eastAsia="en-US"/>
    </w:rPr>
  </w:style>
  <w:style w:type="paragraph" w:customStyle="1" w:styleId="886D75A102E0427EB2682D9D764E74F4">
    <w:name w:val="886D75A102E0427EB2682D9D764E74F4"/>
    <w:rsid w:val="00F72921"/>
    <w:rPr>
      <w:lang w:val="en-US" w:eastAsia="en-US"/>
    </w:rPr>
  </w:style>
  <w:style w:type="paragraph" w:customStyle="1" w:styleId="C2EA4D57E47A417FAD7F1F55A192B2D8">
    <w:name w:val="C2EA4D57E47A417FAD7F1F55A192B2D8"/>
    <w:rsid w:val="00F72921"/>
    <w:rPr>
      <w:lang w:val="en-US" w:eastAsia="en-US"/>
    </w:rPr>
  </w:style>
  <w:style w:type="paragraph" w:customStyle="1" w:styleId="F3395AD24F594B31A03856F1A52169AF">
    <w:name w:val="F3395AD24F594B31A03856F1A52169AF"/>
    <w:rsid w:val="00F72921"/>
    <w:rPr>
      <w:lang w:val="en-US" w:eastAsia="en-US"/>
    </w:rPr>
  </w:style>
  <w:style w:type="paragraph" w:customStyle="1" w:styleId="1578D311BA7C4CBFBC9321671580CDB5">
    <w:name w:val="1578D311BA7C4CBFBC9321671580CDB5"/>
    <w:rsid w:val="00F72921"/>
    <w:rPr>
      <w:lang w:val="en-US" w:eastAsia="en-US"/>
    </w:rPr>
  </w:style>
  <w:style w:type="paragraph" w:customStyle="1" w:styleId="A923B6C5C4CA47A0A2103E885DAD52D3">
    <w:name w:val="A923B6C5C4CA47A0A2103E885DAD52D3"/>
    <w:rsid w:val="00F72921"/>
    <w:rPr>
      <w:lang w:val="en-US" w:eastAsia="en-US"/>
    </w:rPr>
  </w:style>
  <w:style w:type="paragraph" w:customStyle="1" w:styleId="591F838E01F24545A1B1CADA6CEF353B">
    <w:name w:val="591F838E01F24545A1B1CADA6CEF353B"/>
    <w:rsid w:val="00F72921"/>
    <w:rPr>
      <w:lang w:val="en-US" w:eastAsia="en-US"/>
    </w:rPr>
  </w:style>
  <w:style w:type="paragraph" w:customStyle="1" w:styleId="BAA84870AE5D46B18631128C64614362">
    <w:name w:val="BAA84870AE5D46B18631128C64614362"/>
    <w:rsid w:val="00F72921"/>
    <w:rPr>
      <w:lang w:val="en-US" w:eastAsia="en-US"/>
    </w:rPr>
  </w:style>
  <w:style w:type="paragraph" w:customStyle="1" w:styleId="D919FDB89A8145538A2D7E42E3C690B3">
    <w:name w:val="D919FDB89A8145538A2D7E42E3C690B3"/>
    <w:rsid w:val="00F72921"/>
    <w:rPr>
      <w:lang w:val="en-US" w:eastAsia="en-US"/>
    </w:rPr>
  </w:style>
  <w:style w:type="paragraph" w:customStyle="1" w:styleId="8BD2D3AB0B1D4AD68E4F0A4FFBE620CA">
    <w:name w:val="8BD2D3AB0B1D4AD68E4F0A4FFBE620CA"/>
    <w:rsid w:val="00F72921"/>
    <w:rPr>
      <w:lang w:val="en-US" w:eastAsia="en-US"/>
    </w:rPr>
  </w:style>
  <w:style w:type="paragraph" w:customStyle="1" w:styleId="03C30D4FFBA94F1994644327BF2D4DC4">
    <w:name w:val="03C30D4FFBA94F1994644327BF2D4DC4"/>
    <w:rsid w:val="00F72921"/>
    <w:rPr>
      <w:lang w:val="en-US" w:eastAsia="en-US"/>
    </w:rPr>
  </w:style>
  <w:style w:type="paragraph" w:customStyle="1" w:styleId="8E7EBCCED4F445C8BEFB69531CF4417E">
    <w:name w:val="8E7EBCCED4F445C8BEFB69531CF4417E"/>
    <w:rsid w:val="00F72921"/>
    <w:rPr>
      <w:lang w:val="en-US" w:eastAsia="en-US"/>
    </w:rPr>
  </w:style>
  <w:style w:type="paragraph" w:customStyle="1" w:styleId="95EBAAF0456E4F63B538DDC62818D2E3">
    <w:name w:val="95EBAAF0456E4F63B538DDC62818D2E3"/>
    <w:rsid w:val="00F72921"/>
    <w:rPr>
      <w:lang w:val="en-US" w:eastAsia="en-US"/>
    </w:rPr>
  </w:style>
  <w:style w:type="paragraph" w:customStyle="1" w:styleId="DFC08F9DCAB3444BB4531EFCC6799FC1">
    <w:name w:val="DFC08F9DCAB3444BB4531EFCC6799FC1"/>
    <w:rsid w:val="00F72921"/>
    <w:rPr>
      <w:lang w:val="en-US" w:eastAsia="en-US"/>
    </w:rPr>
  </w:style>
  <w:style w:type="paragraph" w:customStyle="1" w:styleId="896A7113A6264ECC828D03B6326C3588">
    <w:name w:val="896A7113A6264ECC828D03B6326C3588"/>
    <w:rsid w:val="00F72921"/>
    <w:rPr>
      <w:lang w:val="en-US" w:eastAsia="en-US"/>
    </w:rPr>
  </w:style>
  <w:style w:type="paragraph" w:customStyle="1" w:styleId="41570CA4922F4EE9B6F7034CB135EB04">
    <w:name w:val="41570CA4922F4EE9B6F7034CB135EB04"/>
    <w:rsid w:val="00F72921"/>
    <w:rPr>
      <w:lang w:val="en-US" w:eastAsia="en-US"/>
    </w:rPr>
  </w:style>
  <w:style w:type="paragraph" w:customStyle="1" w:styleId="80E4437C4CA04C92B732BFC419DE4679">
    <w:name w:val="80E4437C4CA04C92B732BFC419DE4679"/>
    <w:rsid w:val="00F72921"/>
    <w:rPr>
      <w:lang w:val="en-US" w:eastAsia="en-US"/>
    </w:rPr>
  </w:style>
  <w:style w:type="paragraph" w:customStyle="1" w:styleId="4CC6B82E9C484236A6AC7FA60B37D3B8">
    <w:name w:val="4CC6B82E9C484236A6AC7FA60B37D3B8"/>
    <w:rsid w:val="00F72921"/>
    <w:rPr>
      <w:lang w:val="en-US" w:eastAsia="en-US"/>
    </w:rPr>
  </w:style>
  <w:style w:type="paragraph" w:customStyle="1" w:styleId="0A07CBF9FDF74097BF64338FFC77B5CA">
    <w:name w:val="0A07CBF9FDF74097BF64338FFC77B5CA"/>
    <w:rsid w:val="00F72921"/>
    <w:rPr>
      <w:lang w:val="en-US" w:eastAsia="en-US"/>
    </w:rPr>
  </w:style>
  <w:style w:type="paragraph" w:customStyle="1" w:styleId="1F69994D294442598BFB375D419E8845">
    <w:name w:val="1F69994D294442598BFB375D419E8845"/>
    <w:rsid w:val="00F72921"/>
    <w:rPr>
      <w:lang w:val="en-US" w:eastAsia="en-US"/>
    </w:rPr>
  </w:style>
  <w:style w:type="paragraph" w:customStyle="1" w:styleId="C5F83F3C9D744407B412B52BC7B77143">
    <w:name w:val="C5F83F3C9D744407B412B52BC7B77143"/>
    <w:rsid w:val="00F72921"/>
    <w:rPr>
      <w:lang w:val="en-US" w:eastAsia="en-US"/>
    </w:rPr>
  </w:style>
  <w:style w:type="paragraph" w:customStyle="1" w:styleId="4AA269446DF242858731DB717DB52D0C">
    <w:name w:val="4AA269446DF242858731DB717DB52D0C"/>
    <w:rsid w:val="00F72921"/>
    <w:rPr>
      <w:lang w:val="en-US" w:eastAsia="en-US"/>
    </w:rPr>
  </w:style>
  <w:style w:type="paragraph" w:customStyle="1" w:styleId="067AEAE0E23143DEB5E7A0770599DFD9">
    <w:name w:val="067AEAE0E23143DEB5E7A0770599DFD9"/>
    <w:rsid w:val="00F72921"/>
    <w:rPr>
      <w:lang w:val="en-US" w:eastAsia="en-US"/>
    </w:rPr>
  </w:style>
  <w:style w:type="paragraph" w:customStyle="1" w:styleId="71FE4FDE7EA24169BFB1C3CEB29B24A8">
    <w:name w:val="71FE4FDE7EA24169BFB1C3CEB29B24A8"/>
    <w:rsid w:val="00F72921"/>
    <w:rPr>
      <w:lang w:val="en-US" w:eastAsia="en-US"/>
    </w:rPr>
  </w:style>
  <w:style w:type="paragraph" w:customStyle="1" w:styleId="CBA93E76A7DA456A8F0AED357FC57ADE">
    <w:name w:val="CBA93E76A7DA456A8F0AED357FC57ADE"/>
    <w:rsid w:val="00F72921"/>
    <w:rPr>
      <w:lang w:val="en-US" w:eastAsia="en-US"/>
    </w:rPr>
  </w:style>
  <w:style w:type="paragraph" w:customStyle="1" w:styleId="B064FA87B5E94C61AF77B3A9A656D58D">
    <w:name w:val="B064FA87B5E94C61AF77B3A9A656D58D"/>
    <w:rsid w:val="00F72921"/>
    <w:rPr>
      <w:lang w:val="en-US" w:eastAsia="en-US"/>
    </w:rPr>
  </w:style>
  <w:style w:type="paragraph" w:customStyle="1" w:styleId="9B6FCD238A054453B07B4B39E39D6574">
    <w:name w:val="9B6FCD238A054453B07B4B39E39D6574"/>
    <w:rsid w:val="00F72921"/>
    <w:rPr>
      <w:lang w:val="en-US" w:eastAsia="en-US"/>
    </w:rPr>
  </w:style>
  <w:style w:type="paragraph" w:customStyle="1" w:styleId="97DA5F2A3F554AAA8BBB7C270BEE5435">
    <w:name w:val="97DA5F2A3F554AAA8BBB7C270BEE5435"/>
    <w:rsid w:val="00F72921"/>
    <w:rPr>
      <w:lang w:val="en-US" w:eastAsia="en-US"/>
    </w:rPr>
  </w:style>
  <w:style w:type="paragraph" w:customStyle="1" w:styleId="C35EFF92F0E24A89BDFD053B4E3B44F8">
    <w:name w:val="C35EFF92F0E24A89BDFD053B4E3B44F8"/>
    <w:rsid w:val="00F72921"/>
    <w:rPr>
      <w:lang w:val="en-US" w:eastAsia="en-US"/>
    </w:rPr>
  </w:style>
  <w:style w:type="paragraph" w:customStyle="1" w:styleId="FB527B3F2BE9402F8F08A53AB3458C56">
    <w:name w:val="FB527B3F2BE9402F8F08A53AB3458C56"/>
    <w:rsid w:val="00F72921"/>
    <w:rPr>
      <w:lang w:val="en-US" w:eastAsia="en-US"/>
    </w:rPr>
  </w:style>
  <w:style w:type="paragraph" w:customStyle="1" w:styleId="3BF48576F9044CD38BDE2193319EB8B6">
    <w:name w:val="3BF48576F9044CD38BDE2193319EB8B6"/>
    <w:rsid w:val="00F72921"/>
    <w:rPr>
      <w:lang w:val="en-US" w:eastAsia="en-US"/>
    </w:rPr>
  </w:style>
  <w:style w:type="paragraph" w:customStyle="1" w:styleId="507ECDC8D56C43DF9F4D6C74B751B4D9">
    <w:name w:val="507ECDC8D56C43DF9F4D6C74B751B4D9"/>
    <w:rsid w:val="00F72921"/>
    <w:rPr>
      <w:lang w:val="en-US" w:eastAsia="en-US"/>
    </w:rPr>
  </w:style>
  <w:style w:type="paragraph" w:customStyle="1" w:styleId="47495847DF5B4E9D952B22FBF8E4F842">
    <w:name w:val="47495847DF5B4E9D952B22FBF8E4F842"/>
    <w:rsid w:val="00F72921"/>
    <w:rPr>
      <w:lang w:val="en-US" w:eastAsia="en-US"/>
    </w:rPr>
  </w:style>
  <w:style w:type="paragraph" w:customStyle="1" w:styleId="DAAB6D99F14646B5A8A99C80D8E0E191">
    <w:name w:val="DAAB6D99F14646B5A8A99C80D8E0E191"/>
    <w:rsid w:val="00F72921"/>
    <w:rPr>
      <w:lang w:val="en-US" w:eastAsia="en-US"/>
    </w:rPr>
  </w:style>
  <w:style w:type="paragraph" w:customStyle="1" w:styleId="0909C96742814DD58E10ECCCCDDA0700">
    <w:name w:val="0909C96742814DD58E10ECCCCDDA0700"/>
    <w:rsid w:val="00F72921"/>
    <w:rPr>
      <w:lang w:val="en-US" w:eastAsia="en-US"/>
    </w:rPr>
  </w:style>
  <w:style w:type="paragraph" w:customStyle="1" w:styleId="20002B8BE41F4CE7AC6C10B469415789">
    <w:name w:val="20002B8BE41F4CE7AC6C10B469415789"/>
    <w:rsid w:val="00F72921"/>
    <w:rPr>
      <w:lang w:val="en-US" w:eastAsia="en-US"/>
    </w:rPr>
  </w:style>
  <w:style w:type="paragraph" w:customStyle="1" w:styleId="AA013B5AF64E44E5902A92D0353AFC5D">
    <w:name w:val="AA013B5AF64E44E5902A92D0353AFC5D"/>
    <w:rsid w:val="00F72921"/>
    <w:rPr>
      <w:lang w:val="en-US" w:eastAsia="en-US"/>
    </w:rPr>
  </w:style>
  <w:style w:type="paragraph" w:customStyle="1" w:styleId="2E316B5B96784F71A5A1E6F2FA2C6E8B">
    <w:name w:val="2E316B5B96784F71A5A1E6F2FA2C6E8B"/>
    <w:rsid w:val="00F72921"/>
    <w:rPr>
      <w:lang w:val="en-US" w:eastAsia="en-US"/>
    </w:rPr>
  </w:style>
  <w:style w:type="paragraph" w:customStyle="1" w:styleId="B77A084EB65747D794948162946B51F1">
    <w:name w:val="B77A084EB65747D794948162946B51F1"/>
    <w:rsid w:val="00F72921"/>
    <w:rPr>
      <w:lang w:val="en-US" w:eastAsia="en-US"/>
    </w:rPr>
  </w:style>
  <w:style w:type="paragraph" w:customStyle="1" w:styleId="7C048727952848808B78F0A7DD7E347C">
    <w:name w:val="7C048727952848808B78F0A7DD7E347C"/>
    <w:rsid w:val="00F72921"/>
    <w:rPr>
      <w:lang w:val="en-US" w:eastAsia="en-US"/>
    </w:rPr>
  </w:style>
  <w:style w:type="paragraph" w:customStyle="1" w:styleId="1BBDABE17D97416E99CE7255100330C7">
    <w:name w:val="1BBDABE17D97416E99CE7255100330C7"/>
    <w:rsid w:val="00F72921"/>
    <w:rPr>
      <w:lang w:val="en-US" w:eastAsia="en-US"/>
    </w:rPr>
  </w:style>
  <w:style w:type="paragraph" w:customStyle="1" w:styleId="685C552D5BC44345B1665DE3AA9B0C6B">
    <w:name w:val="685C552D5BC44345B1665DE3AA9B0C6B"/>
    <w:rsid w:val="00F72921"/>
    <w:rPr>
      <w:lang w:val="en-US" w:eastAsia="en-US"/>
    </w:rPr>
  </w:style>
  <w:style w:type="paragraph" w:customStyle="1" w:styleId="93773BA6936A4E3C8239B7D30ECD170F">
    <w:name w:val="93773BA6936A4E3C8239B7D30ECD170F"/>
    <w:rsid w:val="00F72921"/>
    <w:rPr>
      <w:lang w:val="en-US" w:eastAsia="en-US"/>
    </w:rPr>
  </w:style>
  <w:style w:type="paragraph" w:customStyle="1" w:styleId="5CB2A4B23D5A4CA399E643CCDABCB950">
    <w:name w:val="5CB2A4B23D5A4CA399E643CCDABCB950"/>
    <w:rsid w:val="00F72921"/>
    <w:rPr>
      <w:lang w:val="en-US" w:eastAsia="en-US"/>
    </w:rPr>
  </w:style>
  <w:style w:type="paragraph" w:customStyle="1" w:styleId="B270743E3A9A4A8ABEA0F9299236B4BA">
    <w:name w:val="B270743E3A9A4A8ABEA0F9299236B4BA"/>
    <w:rsid w:val="00F72921"/>
    <w:rPr>
      <w:lang w:val="en-US" w:eastAsia="en-US"/>
    </w:rPr>
  </w:style>
  <w:style w:type="paragraph" w:customStyle="1" w:styleId="360E2DDBE79B4D60A4ED6477DF90C646">
    <w:name w:val="360E2DDBE79B4D60A4ED6477DF90C646"/>
    <w:rsid w:val="00F72921"/>
    <w:rPr>
      <w:lang w:val="en-US" w:eastAsia="en-US"/>
    </w:rPr>
  </w:style>
  <w:style w:type="paragraph" w:customStyle="1" w:styleId="0DC39364F5D1485989E0465D60B18390">
    <w:name w:val="0DC39364F5D1485989E0465D60B18390"/>
    <w:rsid w:val="00F72921"/>
    <w:rPr>
      <w:lang w:val="en-US" w:eastAsia="en-US"/>
    </w:rPr>
  </w:style>
  <w:style w:type="paragraph" w:customStyle="1" w:styleId="A4F7E6B981A8440D8E6609F22E3962D5">
    <w:name w:val="A4F7E6B981A8440D8E6609F22E3962D5"/>
    <w:rsid w:val="00F72921"/>
    <w:rPr>
      <w:lang w:val="en-US" w:eastAsia="en-US"/>
    </w:rPr>
  </w:style>
  <w:style w:type="paragraph" w:customStyle="1" w:styleId="558E0A023DA745FEAF0EE8297111B20E">
    <w:name w:val="558E0A023DA745FEAF0EE8297111B20E"/>
    <w:rsid w:val="00F72921"/>
    <w:rPr>
      <w:lang w:val="en-US" w:eastAsia="en-US"/>
    </w:rPr>
  </w:style>
  <w:style w:type="paragraph" w:customStyle="1" w:styleId="8228D04557FF4E53AF81DBA7DA024600">
    <w:name w:val="8228D04557FF4E53AF81DBA7DA024600"/>
    <w:rsid w:val="00F72921"/>
    <w:rPr>
      <w:lang w:val="en-US" w:eastAsia="en-US"/>
    </w:rPr>
  </w:style>
  <w:style w:type="paragraph" w:customStyle="1" w:styleId="D299CD706CBB42288B355360BF67281E">
    <w:name w:val="D299CD706CBB42288B355360BF67281E"/>
    <w:rsid w:val="00F72921"/>
    <w:rPr>
      <w:lang w:val="en-US" w:eastAsia="en-US"/>
    </w:rPr>
  </w:style>
  <w:style w:type="paragraph" w:customStyle="1" w:styleId="5B7ED1FECEB0495EBF67517F25F5B9E9">
    <w:name w:val="5B7ED1FECEB0495EBF67517F25F5B9E9"/>
    <w:rsid w:val="00F72921"/>
    <w:rPr>
      <w:lang w:val="en-US" w:eastAsia="en-US"/>
    </w:rPr>
  </w:style>
  <w:style w:type="paragraph" w:customStyle="1" w:styleId="5149193528FD424793963F81035A4BBA">
    <w:name w:val="5149193528FD424793963F81035A4BBA"/>
    <w:rsid w:val="00F72921"/>
    <w:rPr>
      <w:lang w:val="en-US" w:eastAsia="en-US"/>
    </w:rPr>
  </w:style>
  <w:style w:type="paragraph" w:customStyle="1" w:styleId="17234F01719B4BD88D61AF4EFDC97558">
    <w:name w:val="17234F01719B4BD88D61AF4EFDC97558"/>
    <w:rsid w:val="00F72921"/>
    <w:rPr>
      <w:lang w:val="en-US" w:eastAsia="en-US"/>
    </w:rPr>
  </w:style>
  <w:style w:type="paragraph" w:customStyle="1" w:styleId="B563172539584D17B01FBF01B3A5AE3C">
    <w:name w:val="B563172539584D17B01FBF01B3A5AE3C"/>
    <w:rsid w:val="00F72921"/>
    <w:rPr>
      <w:lang w:val="en-US" w:eastAsia="en-US"/>
    </w:rPr>
  </w:style>
  <w:style w:type="paragraph" w:customStyle="1" w:styleId="F84EE8160D6D42F99E0B0C797937E1C2">
    <w:name w:val="F84EE8160D6D42F99E0B0C797937E1C2"/>
    <w:rsid w:val="00F72921"/>
    <w:rPr>
      <w:lang w:val="en-US" w:eastAsia="en-US"/>
    </w:rPr>
  </w:style>
  <w:style w:type="paragraph" w:customStyle="1" w:styleId="B402CFFED1E1449E8BD8523B1E5AFC3E">
    <w:name w:val="B402CFFED1E1449E8BD8523B1E5AFC3E"/>
    <w:rsid w:val="00F72921"/>
    <w:rPr>
      <w:lang w:val="en-US" w:eastAsia="en-US"/>
    </w:rPr>
  </w:style>
  <w:style w:type="paragraph" w:customStyle="1" w:styleId="F9244C1AA67B4DBAB9C2B8F716E51637">
    <w:name w:val="F9244C1AA67B4DBAB9C2B8F716E51637"/>
    <w:rsid w:val="00F72921"/>
    <w:rPr>
      <w:lang w:val="en-US" w:eastAsia="en-US"/>
    </w:rPr>
  </w:style>
  <w:style w:type="paragraph" w:customStyle="1" w:styleId="0A0A0B63A0984DCB98DE5FB2D811ABCD">
    <w:name w:val="0A0A0B63A0984DCB98DE5FB2D811ABCD"/>
    <w:rsid w:val="00F72921"/>
    <w:rPr>
      <w:lang w:val="en-US" w:eastAsia="en-US"/>
    </w:rPr>
  </w:style>
  <w:style w:type="paragraph" w:customStyle="1" w:styleId="A2689C59FBAF4C54A70D3DAE5BA78571">
    <w:name w:val="A2689C59FBAF4C54A70D3DAE5BA78571"/>
    <w:rsid w:val="00F72921"/>
    <w:rPr>
      <w:lang w:val="en-US" w:eastAsia="en-US"/>
    </w:rPr>
  </w:style>
  <w:style w:type="paragraph" w:customStyle="1" w:styleId="3263A75C748740E9AEA9016AC37068A8">
    <w:name w:val="3263A75C748740E9AEA9016AC37068A8"/>
    <w:rsid w:val="00F72921"/>
    <w:rPr>
      <w:lang w:val="en-US" w:eastAsia="en-US"/>
    </w:rPr>
  </w:style>
  <w:style w:type="paragraph" w:customStyle="1" w:styleId="FC6B6577040E464286FA98CB8045FE1C">
    <w:name w:val="FC6B6577040E464286FA98CB8045FE1C"/>
    <w:rsid w:val="00F72921"/>
    <w:rPr>
      <w:lang w:val="en-US" w:eastAsia="en-US"/>
    </w:rPr>
  </w:style>
  <w:style w:type="paragraph" w:customStyle="1" w:styleId="EEC929D85D74431C9B83294548C24704">
    <w:name w:val="EEC929D85D74431C9B83294548C24704"/>
    <w:rsid w:val="00F72921"/>
    <w:rPr>
      <w:lang w:val="en-US" w:eastAsia="en-US"/>
    </w:rPr>
  </w:style>
  <w:style w:type="paragraph" w:customStyle="1" w:styleId="3AEA10C34B7444458A3CE7248013B5E2">
    <w:name w:val="3AEA10C34B7444458A3CE7248013B5E2"/>
    <w:rsid w:val="00F72921"/>
    <w:rPr>
      <w:lang w:val="en-US" w:eastAsia="en-US"/>
    </w:rPr>
  </w:style>
  <w:style w:type="paragraph" w:customStyle="1" w:styleId="0CDD1FE777474FF6ABC415C05D7AD158">
    <w:name w:val="0CDD1FE777474FF6ABC415C05D7AD158"/>
    <w:rsid w:val="00F72921"/>
    <w:rPr>
      <w:lang w:val="en-US" w:eastAsia="en-US"/>
    </w:rPr>
  </w:style>
  <w:style w:type="paragraph" w:customStyle="1" w:styleId="B8050FA9C6D6462298E790D086ED300F">
    <w:name w:val="B8050FA9C6D6462298E790D086ED300F"/>
    <w:rsid w:val="00F72921"/>
    <w:rPr>
      <w:lang w:val="en-US" w:eastAsia="en-US"/>
    </w:rPr>
  </w:style>
  <w:style w:type="paragraph" w:customStyle="1" w:styleId="BDE925044EF24E73BC1AE89ECA4A1AE5">
    <w:name w:val="BDE925044EF24E73BC1AE89ECA4A1AE5"/>
    <w:rsid w:val="00F72921"/>
    <w:rPr>
      <w:lang w:val="en-US" w:eastAsia="en-US"/>
    </w:rPr>
  </w:style>
  <w:style w:type="paragraph" w:customStyle="1" w:styleId="40D624538CBA4DD188494C1A28EB8C0D">
    <w:name w:val="40D624538CBA4DD188494C1A28EB8C0D"/>
    <w:rsid w:val="00F72921"/>
    <w:rPr>
      <w:lang w:val="en-US" w:eastAsia="en-US"/>
    </w:rPr>
  </w:style>
  <w:style w:type="paragraph" w:customStyle="1" w:styleId="7DF3564ED54C47EE90DDADC495C4C3C8">
    <w:name w:val="7DF3564ED54C47EE90DDADC495C4C3C8"/>
    <w:rsid w:val="00F72921"/>
    <w:rPr>
      <w:lang w:val="en-US" w:eastAsia="en-US"/>
    </w:rPr>
  </w:style>
  <w:style w:type="paragraph" w:customStyle="1" w:styleId="270FBAA57655472B8DD196E251CBDED3">
    <w:name w:val="270FBAA57655472B8DD196E251CBDED3"/>
    <w:rsid w:val="00F72921"/>
    <w:rPr>
      <w:lang w:val="en-US" w:eastAsia="en-US"/>
    </w:rPr>
  </w:style>
  <w:style w:type="paragraph" w:customStyle="1" w:styleId="33189617917D47E2A287AEE744484B40">
    <w:name w:val="33189617917D47E2A287AEE744484B40"/>
    <w:rsid w:val="00F72921"/>
    <w:rPr>
      <w:lang w:val="en-US" w:eastAsia="en-US"/>
    </w:rPr>
  </w:style>
  <w:style w:type="paragraph" w:customStyle="1" w:styleId="14C93B686F7742B88B866B1C46D70128">
    <w:name w:val="14C93B686F7742B88B866B1C46D70128"/>
    <w:rsid w:val="00F72921"/>
    <w:rPr>
      <w:lang w:val="en-US" w:eastAsia="en-US"/>
    </w:rPr>
  </w:style>
  <w:style w:type="paragraph" w:customStyle="1" w:styleId="2E519F6A5FB9499991453E9A32C79887">
    <w:name w:val="2E519F6A5FB9499991453E9A32C79887"/>
    <w:rsid w:val="00F72921"/>
    <w:rPr>
      <w:lang w:val="en-US" w:eastAsia="en-US"/>
    </w:rPr>
  </w:style>
  <w:style w:type="paragraph" w:customStyle="1" w:styleId="51C462450FAD496FAE552B1E378B87D3">
    <w:name w:val="51C462450FAD496FAE552B1E378B87D3"/>
    <w:rsid w:val="00F72921"/>
    <w:rPr>
      <w:lang w:val="en-US" w:eastAsia="en-US"/>
    </w:rPr>
  </w:style>
  <w:style w:type="paragraph" w:customStyle="1" w:styleId="A1EC72A3CBB0435AB0879FA2ACD15010">
    <w:name w:val="A1EC72A3CBB0435AB0879FA2ACD15010"/>
    <w:rsid w:val="00F72921"/>
    <w:rPr>
      <w:lang w:val="en-US" w:eastAsia="en-US"/>
    </w:rPr>
  </w:style>
  <w:style w:type="paragraph" w:customStyle="1" w:styleId="25C7C1CC58DE4999A9EC6C3A0AE74CFC">
    <w:name w:val="25C7C1CC58DE4999A9EC6C3A0AE74CFC"/>
    <w:rsid w:val="00F72921"/>
    <w:rPr>
      <w:lang w:val="en-US" w:eastAsia="en-US"/>
    </w:rPr>
  </w:style>
  <w:style w:type="paragraph" w:customStyle="1" w:styleId="CACA454785084DDFA630BE97D41F922C">
    <w:name w:val="CACA454785084DDFA630BE97D41F922C"/>
    <w:rsid w:val="00F72921"/>
    <w:rPr>
      <w:lang w:val="en-US" w:eastAsia="en-US"/>
    </w:rPr>
  </w:style>
  <w:style w:type="paragraph" w:customStyle="1" w:styleId="2B994DE6AD7540D49551438D8BB29610">
    <w:name w:val="2B994DE6AD7540D49551438D8BB29610"/>
    <w:rsid w:val="00F72921"/>
    <w:rPr>
      <w:lang w:val="en-US" w:eastAsia="en-US"/>
    </w:rPr>
  </w:style>
  <w:style w:type="paragraph" w:customStyle="1" w:styleId="48FAAAA022624F5F96A8F04CC71F2232">
    <w:name w:val="48FAAAA022624F5F96A8F04CC71F2232"/>
    <w:rsid w:val="00F72921"/>
    <w:rPr>
      <w:lang w:val="en-US" w:eastAsia="en-US"/>
    </w:rPr>
  </w:style>
  <w:style w:type="paragraph" w:customStyle="1" w:styleId="3E00AACBCB2F4C4EB560DDB5C0D8216E">
    <w:name w:val="3E00AACBCB2F4C4EB560DDB5C0D8216E"/>
    <w:rsid w:val="00F72921"/>
    <w:rPr>
      <w:lang w:val="en-US" w:eastAsia="en-US"/>
    </w:rPr>
  </w:style>
  <w:style w:type="paragraph" w:customStyle="1" w:styleId="92B20BFF8203443F9FB2B05793ADC9D6">
    <w:name w:val="92B20BFF8203443F9FB2B05793ADC9D6"/>
    <w:rsid w:val="00F72921"/>
    <w:rPr>
      <w:lang w:val="en-US" w:eastAsia="en-US"/>
    </w:rPr>
  </w:style>
  <w:style w:type="paragraph" w:customStyle="1" w:styleId="96714637FEDB4B14A414394608DE8095">
    <w:name w:val="96714637FEDB4B14A414394608DE8095"/>
    <w:rsid w:val="00F72921"/>
    <w:rPr>
      <w:lang w:val="en-US" w:eastAsia="en-US"/>
    </w:rPr>
  </w:style>
  <w:style w:type="paragraph" w:customStyle="1" w:styleId="91BCF920FED7454B9615D5FC6BAF903C">
    <w:name w:val="91BCF920FED7454B9615D5FC6BAF903C"/>
    <w:rsid w:val="00F72921"/>
    <w:rPr>
      <w:lang w:val="en-US" w:eastAsia="en-US"/>
    </w:rPr>
  </w:style>
  <w:style w:type="paragraph" w:customStyle="1" w:styleId="1565E4B98CB94BDBA1B4281BF96324BC">
    <w:name w:val="1565E4B98CB94BDBA1B4281BF96324BC"/>
    <w:rsid w:val="00F72921"/>
    <w:rPr>
      <w:lang w:val="en-US" w:eastAsia="en-US"/>
    </w:rPr>
  </w:style>
  <w:style w:type="paragraph" w:customStyle="1" w:styleId="BFC2A39D256449998E017641322AF770">
    <w:name w:val="BFC2A39D256449998E017641322AF770"/>
    <w:rsid w:val="00F72921"/>
    <w:rPr>
      <w:lang w:val="en-US" w:eastAsia="en-US"/>
    </w:rPr>
  </w:style>
  <w:style w:type="paragraph" w:customStyle="1" w:styleId="9FBAA2FDF96C494495CEC0F4D49149CD">
    <w:name w:val="9FBAA2FDF96C494495CEC0F4D49149CD"/>
    <w:rsid w:val="00F72921"/>
    <w:rPr>
      <w:lang w:val="en-US" w:eastAsia="en-US"/>
    </w:rPr>
  </w:style>
  <w:style w:type="paragraph" w:customStyle="1" w:styleId="A8006CACB1D64881B1D9247140E67B1E">
    <w:name w:val="A8006CACB1D64881B1D9247140E67B1E"/>
    <w:rsid w:val="00F72921"/>
    <w:rPr>
      <w:lang w:val="en-US" w:eastAsia="en-US"/>
    </w:rPr>
  </w:style>
  <w:style w:type="paragraph" w:customStyle="1" w:styleId="774ADDC4E7FF4824A6E46990B3197B25">
    <w:name w:val="774ADDC4E7FF4824A6E46990B3197B25"/>
    <w:rsid w:val="00F72921"/>
    <w:rPr>
      <w:lang w:val="en-US" w:eastAsia="en-US"/>
    </w:rPr>
  </w:style>
  <w:style w:type="paragraph" w:customStyle="1" w:styleId="6D7F19716578433CA98DEFA360922ADF">
    <w:name w:val="6D7F19716578433CA98DEFA360922ADF"/>
    <w:rsid w:val="00F72921"/>
    <w:rPr>
      <w:lang w:val="en-US" w:eastAsia="en-US"/>
    </w:rPr>
  </w:style>
  <w:style w:type="paragraph" w:customStyle="1" w:styleId="8031A4566B9540F6B5433C3B99DEA82C">
    <w:name w:val="8031A4566B9540F6B5433C3B99DEA82C"/>
    <w:rsid w:val="00F72921"/>
    <w:rPr>
      <w:lang w:val="en-US" w:eastAsia="en-US"/>
    </w:rPr>
  </w:style>
  <w:style w:type="paragraph" w:customStyle="1" w:styleId="02F1960EA4FD4DA599D765DAE4C887BF">
    <w:name w:val="02F1960EA4FD4DA599D765DAE4C887BF"/>
    <w:rsid w:val="00F72921"/>
    <w:rPr>
      <w:lang w:val="en-US" w:eastAsia="en-US"/>
    </w:rPr>
  </w:style>
  <w:style w:type="paragraph" w:customStyle="1" w:styleId="C9E40F00C9F74E3783EEDA208C1EFE19">
    <w:name w:val="C9E40F00C9F74E3783EEDA208C1EFE19"/>
    <w:rsid w:val="00F72921"/>
    <w:rPr>
      <w:lang w:val="en-US" w:eastAsia="en-US"/>
    </w:rPr>
  </w:style>
  <w:style w:type="paragraph" w:customStyle="1" w:styleId="C5D009F5A520454ABE00A9A71C9208C3">
    <w:name w:val="C5D009F5A520454ABE00A9A71C9208C3"/>
    <w:rsid w:val="00F72921"/>
    <w:rPr>
      <w:lang w:val="en-US" w:eastAsia="en-US"/>
    </w:rPr>
  </w:style>
  <w:style w:type="paragraph" w:customStyle="1" w:styleId="4A05E9087665440C892308F98C4E76A4">
    <w:name w:val="4A05E9087665440C892308F98C4E76A4"/>
    <w:rsid w:val="00F72921"/>
    <w:rPr>
      <w:lang w:val="en-US" w:eastAsia="en-US"/>
    </w:rPr>
  </w:style>
  <w:style w:type="paragraph" w:customStyle="1" w:styleId="CCE741C286BE4245B33E0D152BBE1FC5">
    <w:name w:val="CCE741C286BE4245B33E0D152BBE1FC5"/>
    <w:rsid w:val="00F72921"/>
    <w:rPr>
      <w:lang w:val="en-US" w:eastAsia="en-US"/>
    </w:rPr>
  </w:style>
  <w:style w:type="paragraph" w:customStyle="1" w:styleId="9948BF8FDF5D48088F7C868DBF385988">
    <w:name w:val="9948BF8FDF5D48088F7C868DBF385988"/>
    <w:rsid w:val="00F72921"/>
    <w:rPr>
      <w:lang w:val="en-US" w:eastAsia="en-US"/>
    </w:rPr>
  </w:style>
  <w:style w:type="paragraph" w:customStyle="1" w:styleId="031B9F4390C54684A005740BB5E38B6C">
    <w:name w:val="031B9F4390C54684A005740BB5E38B6C"/>
    <w:rsid w:val="00F72921"/>
    <w:rPr>
      <w:lang w:val="en-US" w:eastAsia="en-US"/>
    </w:rPr>
  </w:style>
  <w:style w:type="paragraph" w:customStyle="1" w:styleId="51CEBBCE7DF34A6CB90FFAA6974E157E">
    <w:name w:val="51CEBBCE7DF34A6CB90FFAA6974E157E"/>
    <w:rsid w:val="00F72921"/>
    <w:rPr>
      <w:lang w:val="en-US" w:eastAsia="en-US"/>
    </w:rPr>
  </w:style>
  <w:style w:type="paragraph" w:customStyle="1" w:styleId="78CCA404A4EA467CBD8CA059F144A2F5">
    <w:name w:val="78CCA404A4EA467CBD8CA059F144A2F5"/>
    <w:rsid w:val="00F72921"/>
    <w:rPr>
      <w:lang w:val="en-US" w:eastAsia="en-US"/>
    </w:rPr>
  </w:style>
  <w:style w:type="paragraph" w:customStyle="1" w:styleId="A4B574425C584FCDA0D903A992B3E129">
    <w:name w:val="A4B574425C584FCDA0D903A992B3E129"/>
    <w:rsid w:val="00F72921"/>
    <w:rPr>
      <w:lang w:val="en-US" w:eastAsia="en-US"/>
    </w:rPr>
  </w:style>
  <w:style w:type="paragraph" w:customStyle="1" w:styleId="C1A213866C5240F3A565B5D466B6944E">
    <w:name w:val="C1A213866C5240F3A565B5D466B6944E"/>
    <w:rsid w:val="00F72921"/>
    <w:rPr>
      <w:lang w:val="en-US" w:eastAsia="en-US"/>
    </w:rPr>
  </w:style>
  <w:style w:type="paragraph" w:customStyle="1" w:styleId="5FC779E78EB34C47B6034BA92491F03C">
    <w:name w:val="5FC779E78EB34C47B6034BA92491F03C"/>
    <w:rsid w:val="00F72921"/>
    <w:rPr>
      <w:lang w:val="en-US" w:eastAsia="en-US"/>
    </w:rPr>
  </w:style>
  <w:style w:type="paragraph" w:customStyle="1" w:styleId="BE62E364713640E8BFF9F3D4C7842C4B">
    <w:name w:val="BE62E364713640E8BFF9F3D4C7842C4B"/>
    <w:rsid w:val="00F72921"/>
    <w:rPr>
      <w:lang w:val="en-US" w:eastAsia="en-US"/>
    </w:rPr>
  </w:style>
  <w:style w:type="paragraph" w:customStyle="1" w:styleId="CC1B0E9813FF4946B04A55EE3D3487CD">
    <w:name w:val="CC1B0E9813FF4946B04A55EE3D3487CD"/>
    <w:rsid w:val="00F72921"/>
    <w:rPr>
      <w:lang w:val="en-US" w:eastAsia="en-US"/>
    </w:rPr>
  </w:style>
  <w:style w:type="paragraph" w:customStyle="1" w:styleId="85B1A941CDC3420BA502109C79246DB9">
    <w:name w:val="85B1A941CDC3420BA502109C79246DB9"/>
    <w:rsid w:val="00F72921"/>
    <w:rPr>
      <w:lang w:val="en-US" w:eastAsia="en-US"/>
    </w:rPr>
  </w:style>
  <w:style w:type="paragraph" w:customStyle="1" w:styleId="EB66E5B4B8034CDC8FD0BB9A65A01D89">
    <w:name w:val="EB66E5B4B8034CDC8FD0BB9A65A01D89"/>
    <w:rsid w:val="00F72921"/>
    <w:rPr>
      <w:lang w:val="en-US" w:eastAsia="en-US"/>
    </w:rPr>
  </w:style>
  <w:style w:type="paragraph" w:customStyle="1" w:styleId="92DE4BABD6B54E85879F2197742E4441">
    <w:name w:val="92DE4BABD6B54E85879F2197742E4441"/>
    <w:rsid w:val="00F72921"/>
    <w:rPr>
      <w:lang w:val="en-US" w:eastAsia="en-US"/>
    </w:rPr>
  </w:style>
  <w:style w:type="paragraph" w:customStyle="1" w:styleId="E96ED33B45DD42208C2FF7692401A662">
    <w:name w:val="E96ED33B45DD42208C2FF7692401A662"/>
    <w:rsid w:val="00F72921"/>
    <w:rPr>
      <w:lang w:val="en-US" w:eastAsia="en-US"/>
    </w:rPr>
  </w:style>
  <w:style w:type="paragraph" w:customStyle="1" w:styleId="699767B2FB8B40FAB9204AEA5F1789A4">
    <w:name w:val="699767B2FB8B40FAB9204AEA5F1789A4"/>
    <w:rsid w:val="00F72921"/>
    <w:rPr>
      <w:lang w:val="en-US" w:eastAsia="en-US"/>
    </w:rPr>
  </w:style>
  <w:style w:type="paragraph" w:customStyle="1" w:styleId="454A5585999042019C7A3423529091C9">
    <w:name w:val="454A5585999042019C7A3423529091C9"/>
    <w:rsid w:val="00F72921"/>
    <w:rPr>
      <w:lang w:val="en-US" w:eastAsia="en-US"/>
    </w:rPr>
  </w:style>
  <w:style w:type="paragraph" w:customStyle="1" w:styleId="994631CDEA534B909A72CB4BE2BA47CB">
    <w:name w:val="994631CDEA534B909A72CB4BE2BA47CB"/>
    <w:rsid w:val="00F72921"/>
    <w:rPr>
      <w:lang w:val="en-US" w:eastAsia="en-US"/>
    </w:rPr>
  </w:style>
  <w:style w:type="paragraph" w:customStyle="1" w:styleId="7B8EE9F4BC0C43369B278A320CDD186D">
    <w:name w:val="7B8EE9F4BC0C43369B278A320CDD186D"/>
    <w:rsid w:val="00F72921"/>
    <w:rPr>
      <w:lang w:val="en-US" w:eastAsia="en-US"/>
    </w:rPr>
  </w:style>
  <w:style w:type="paragraph" w:customStyle="1" w:styleId="0946CB390CC0448F8E5F64FDC9739552">
    <w:name w:val="0946CB390CC0448F8E5F64FDC9739552"/>
    <w:rsid w:val="00F72921"/>
    <w:rPr>
      <w:lang w:val="en-US" w:eastAsia="en-US"/>
    </w:rPr>
  </w:style>
  <w:style w:type="paragraph" w:customStyle="1" w:styleId="79DFBCC76D7E4F74B79916B0A4493F2D">
    <w:name w:val="79DFBCC76D7E4F74B79916B0A4493F2D"/>
    <w:rsid w:val="00F72921"/>
    <w:rPr>
      <w:lang w:val="en-US" w:eastAsia="en-US"/>
    </w:rPr>
  </w:style>
  <w:style w:type="paragraph" w:customStyle="1" w:styleId="BA852B2F6F08452BA7F75057855173C8">
    <w:name w:val="BA852B2F6F08452BA7F75057855173C8"/>
    <w:rsid w:val="00F72921"/>
    <w:rPr>
      <w:lang w:val="en-US" w:eastAsia="en-US"/>
    </w:rPr>
  </w:style>
  <w:style w:type="paragraph" w:customStyle="1" w:styleId="7F3666CC487F43BDB782D0FD9B4449DC">
    <w:name w:val="7F3666CC487F43BDB782D0FD9B4449DC"/>
    <w:rsid w:val="00F72921"/>
    <w:rPr>
      <w:lang w:val="en-US" w:eastAsia="en-US"/>
    </w:rPr>
  </w:style>
  <w:style w:type="paragraph" w:customStyle="1" w:styleId="0A29EF2AE4B14847BB2D38FBED2DE1C3">
    <w:name w:val="0A29EF2AE4B14847BB2D38FBED2DE1C3"/>
    <w:rsid w:val="00F72921"/>
    <w:rPr>
      <w:lang w:val="en-US" w:eastAsia="en-US"/>
    </w:rPr>
  </w:style>
  <w:style w:type="paragraph" w:customStyle="1" w:styleId="B22ED49137394B77A182743FB9D30099">
    <w:name w:val="B22ED49137394B77A182743FB9D30099"/>
    <w:rsid w:val="00F72921"/>
    <w:rPr>
      <w:lang w:val="en-US" w:eastAsia="en-US"/>
    </w:rPr>
  </w:style>
  <w:style w:type="paragraph" w:customStyle="1" w:styleId="5CD8B2AB6E7E4F0C8AA8485536191772">
    <w:name w:val="5CD8B2AB6E7E4F0C8AA8485536191772"/>
    <w:rsid w:val="00F72921"/>
    <w:rPr>
      <w:lang w:val="en-US" w:eastAsia="en-US"/>
    </w:rPr>
  </w:style>
  <w:style w:type="paragraph" w:customStyle="1" w:styleId="6B3154784E1145B19E5ADCCF5F0F654F">
    <w:name w:val="6B3154784E1145B19E5ADCCF5F0F654F"/>
    <w:rsid w:val="00F72921"/>
    <w:rPr>
      <w:lang w:val="en-US" w:eastAsia="en-US"/>
    </w:rPr>
  </w:style>
  <w:style w:type="paragraph" w:customStyle="1" w:styleId="2ABE90247F96413C99133133788729B4">
    <w:name w:val="2ABE90247F96413C99133133788729B4"/>
    <w:rsid w:val="00F72921"/>
    <w:rPr>
      <w:lang w:val="en-US" w:eastAsia="en-US"/>
    </w:rPr>
  </w:style>
  <w:style w:type="paragraph" w:customStyle="1" w:styleId="529C675A292D4B7382902EC4E8497017">
    <w:name w:val="529C675A292D4B7382902EC4E8497017"/>
    <w:rsid w:val="00F72921"/>
    <w:rPr>
      <w:lang w:val="en-US" w:eastAsia="en-US"/>
    </w:rPr>
  </w:style>
  <w:style w:type="paragraph" w:customStyle="1" w:styleId="DA5660240F96477BAA4284F86936165B">
    <w:name w:val="DA5660240F96477BAA4284F86936165B"/>
    <w:rsid w:val="00F72921"/>
    <w:rPr>
      <w:lang w:val="en-US" w:eastAsia="en-US"/>
    </w:rPr>
  </w:style>
  <w:style w:type="paragraph" w:customStyle="1" w:styleId="71DBD0CDD380476192867BC4559CA2D5">
    <w:name w:val="71DBD0CDD380476192867BC4559CA2D5"/>
    <w:rsid w:val="00F72921"/>
    <w:rPr>
      <w:lang w:val="en-US" w:eastAsia="en-US"/>
    </w:rPr>
  </w:style>
  <w:style w:type="paragraph" w:customStyle="1" w:styleId="49BD95C2E7CA47B9B55C40604F357465">
    <w:name w:val="49BD95C2E7CA47B9B55C40604F357465"/>
    <w:rsid w:val="00F72921"/>
    <w:rPr>
      <w:lang w:val="en-US" w:eastAsia="en-US"/>
    </w:rPr>
  </w:style>
  <w:style w:type="paragraph" w:customStyle="1" w:styleId="A9897F3BF17348B4ABF3D8AB56F8EADA">
    <w:name w:val="A9897F3BF17348B4ABF3D8AB56F8EADA"/>
    <w:rsid w:val="00F72921"/>
    <w:rPr>
      <w:lang w:val="en-US" w:eastAsia="en-US"/>
    </w:rPr>
  </w:style>
  <w:style w:type="paragraph" w:customStyle="1" w:styleId="F7F1AC0E69FD4B4B999F5093DB89DFC1">
    <w:name w:val="F7F1AC0E69FD4B4B999F5093DB89DFC1"/>
    <w:rsid w:val="00F72921"/>
    <w:rPr>
      <w:lang w:val="en-US" w:eastAsia="en-US"/>
    </w:rPr>
  </w:style>
  <w:style w:type="paragraph" w:customStyle="1" w:styleId="7329D3C67C3E449981818F5DCC50064F">
    <w:name w:val="7329D3C67C3E449981818F5DCC50064F"/>
    <w:rsid w:val="00F72921"/>
    <w:rPr>
      <w:lang w:val="en-US" w:eastAsia="en-US"/>
    </w:rPr>
  </w:style>
  <w:style w:type="paragraph" w:customStyle="1" w:styleId="C321348D680D4CB3A2106C76B8A5C6C8">
    <w:name w:val="C321348D680D4CB3A2106C76B8A5C6C8"/>
    <w:rsid w:val="00F72921"/>
    <w:rPr>
      <w:lang w:val="en-US" w:eastAsia="en-US"/>
    </w:rPr>
  </w:style>
  <w:style w:type="paragraph" w:customStyle="1" w:styleId="548D7227C23740A9801432A574C3B544">
    <w:name w:val="548D7227C23740A9801432A574C3B544"/>
    <w:rsid w:val="00F72921"/>
    <w:rPr>
      <w:lang w:val="en-US" w:eastAsia="en-US"/>
    </w:rPr>
  </w:style>
  <w:style w:type="paragraph" w:customStyle="1" w:styleId="4DA6E2AEE3C14198B86B74E9BA3209C7">
    <w:name w:val="4DA6E2AEE3C14198B86B74E9BA3209C7"/>
    <w:rsid w:val="00F72921"/>
    <w:rPr>
      <w:lang w:val="en-US" w:eastAsia="en-US"/>
    </w:rPr>
  </w:style>
  <w:style w:type="paragraph" w:customStyle="1" w:styleId="7B550B96D3FF4A18B6519B2EF2FC5666">
    <w:name w:val="7B550B96D3FF4A18B6519B2EF2FC5666"/>
    <w:rsid w:val="00F72921"/>
    <w:rPr>
      <w:lang w:val="en-US" w:eastAsia="en-US"/>
    </w:rPr>
  </w:style>
  <w:style w:type="paragraph" w:customStyle="1" w:styleId="AE0E93EA96A447CC9A8305682412F8D8">
    <w:name w:val="AE0E93EA96A447CC9A8305682412F8D8"/>
    <w:rsid w:val="00F72921"/>
    <w:rPr>
      <w:lang w:val="en-US" w:eastAsia="en-US"/>
    </w:rPr>
  </w:style>
  <w:style w:type="paragraph" w:customStyle="1" w:styleId="52AE7C8D4D284E21891B668EC7B5B9C4">
    <w:name w:val="52AE7C8D4D284E21891B668EC7B5B9C4"/>
    <w:rsid w:val="00F72921"/>
    <w:rPr>
      <w:lang w:val="en-US" w:eastAsia="en-US"/>
    </w:rPr>
  </w:style>
  <w:style w:type="paragraph" w:customStyle="1" w:styleId="199E10847E644461BC8AD624C8445141">
    <w:name w:val="199E10847E644461BC8AD624C8445141"/>
    <w:rsid w:val="00F72921"/>
    <w:rPr>
      <w:lang w:val="en-US" w:eastAsia="en-US"/>
    </w:rPr>
  </w:style>
  <w:style w:type="paragraph" w:customStyle="1" w:styleId="D4CDD1ABBC8A40DDAF1CAE9FD6FC92D8">
    <w:name w:val="D4CDD1ABBC8A40DDAF1CAE9FD6FC92D8"/>
    <w:rsid w:val="00F72921"/>
    <w:rPr>
      <w:lang w:val="en-US" w:eastAsia="en-US"/>
    </w:rPr>
  </w:style>
  <w:style w:type="paragraph" w:customStyle="1" w:styleId="EDAF1C414375453DB96A409C88CF6C61">
    <w:name w:val="EDAF1C414375453DB96A409C88CF6C61"/>
    <w:rsid w:val="00F72921"/>
    <w:rPr>
      <w:lang w:val="en-US" w:eastAsia="en-US"/>
    </w:rPr>
  </w:style>
  <w:style w:type="paragraph" w:customStyle="1" w:styleId="2CD132824A5B40319D36BBD6F2CB0122">
    <w:name w:val="2CD132824A5B40319D36BBD6F2CB0122"/>
    <w:rsid w:val="00F72921"/>
    <w:rPr>
      <w:lang w:val="en-US" w:eastAsia="en-US"/>
    </w:rPr>
  </w:style>
  <w:style w:type="paragraph" w:customStyle="1" w:styleId="A14747DB1ACF4D43A7129F45665D68C9">
    <w:name w:val="A14747DB1ACF4D43A7129F45665D68C9"/>
    <w:rsid w:val="00F72921"/>
    <w:rPr>
      <w:lang w:val="en-US" w:eastAsia="en-US"/>
    </w:rPr>
  </w:style>
  <w:style w:type="paragraph" w:customStyle="1" w:styleId="4480DFBA6FBE4C2899EBCDA5C55C1DB3">
    <w:name w:val="4480DFBA6FBE4C2899EBCDA5C55C1DB3"/>
    <w:rsid w:val="00F72921"/>
    <w:rPr>
      <w:lang w:val="en-US" w:eastAsia="en-US"/>
    </w:rPr>
  </w:style>
  <w:style w:type="paragraph" w:customStyle="1" w:styleId="509D9F7ABA114C9C8DA8126BB001DC62">
    <w:name w:val="509D9F7ABA114C9C8DA8126BB001DC62"/>
    <w:rsid w:val="00F72921"/>
    <w:rPr>
      <w:lang w:val="en-US" w:eastAsia="en-US"/>
    </w:rPr>
  </w:style>
  <w:style w:type="paragraph" w:customStyle="1" w:styleId="EE35DB15E73343B6B0175F9005ED9DFC">
    <w:name w:val="EE35DB15E73343B6B0175F9005ED9DFC"/>
    <w:rsid w:val="00F72921"/>
    <w:rPr>
      <w:lang w:val="en-US" w:eastAsia="en-US"/>
    </w:rPr>
  </w:style>
  <w:style w:type="paragraph" w:customStyle="1" w:styleId="67FBFF9D06B644B58C3F462F3FCB4ACB">
    <w:name w:val="67FBFF9D06B644B58C3F462F3FCB4ACB"/>
    <w:rsid w:val="00F72921"/>
    <w:rPr>
      <w:lang w:val="en-US" w:eastAsia="en-US"/>
    </w:rPr>
  </w:style>
  <w:style w:type="paragraph" w:customStyle="1" w:styleId="003F2988487D411DA5FD26D3C0D42393">
    <w:name w:val="003F2988487D411DA5FD26D3C0D42393"/>
    <w:rsid w:val="00F72921"/>
    <w:rPr>
      <w:lang w:val="en-US" w:eastAsia="en-US"/>
    </w:rPr>
  </w:style>
  <w:style w:type="paragraph" w:customStyle="1" w:styleId="F033948107DD45A18BB84973AD7A83FE">
    <w:name w:val="F033948107DD45A18BB84973AD7A83FE"/>
    <w:rsid w:val="00F72921"/>
    <w:rPr>
      <w:lang w:val="en-US" w:eastAsia="en-US"/>
    </w:rPr>
  </w:style>
  <w:style w:type="paragraph" w:customStyle="1" w:styleId="415ACE33E00748BAA748E2CA4BF042CF">
    <w:name w:val="415ACE33E00748BAA748E2CA4BF042CF"/>
    <w:rsid w:val="00F72921"/>
    <w:rPr>
      <w:lang w:val="en-US" w:eastAsia="en-US"/>
    </w:rPr>
  </w:style>
  <w:style w:type="paragraph" w:customStyle="1" w:styleId="7CEFA511DC5B4202A8A77DDBFD1BB191">
    <w:name w:val="7CEFA511DC5B4202A8A77DDBFD1BB191"/>
    <w:rsid w:val="00F72921"/>
    <w:rPr>
      <w:lang w:val="en-US" w:eastAsia="en-US"/>
    </w:rPr>
  </w:style>
  <w:style w:type="paragraph" w:customStyle="1" w:styleId="B6D2070D48BE48B2840A4482200D3710">
    <w:name w:val="B6D2070D48BE48B2840A4482200D3710"/>
    <w:rsid w:val="00F72921"/>
    <w:rPr>
      <w:lang w:val="en-US" w:eastAsia="en-US"/>
    </w:rPr>
  </w:style>
  <w:style w:type="paragraph" w:customStyle="1" w:styleId="0A986DB0948F4665BA88D52B2EA7AB4F">
    <w:name w:val="0A986DB0948F4665BA88D52B2EA7AB4F"/>
    <w:rsid w:val="00F72921"/>
    <w:rPr>
      <w:lang w:val="en-US" w:eastAsia="en-US"/>
    </w:rPr>
  </w:style>
  <w:style w:type="paragraph" w:customStyle="1" w:styleId="BC37E7D5341D48C096B10EDCEFEF9E2F">
    <w:name w:val="BC37E7D5341D48C096B10EDCEFEF9E2F"/>
    <w:rsid w:val="00F72921"/>
    <w:rPr>
      <w:lang w:val="en-US" w:eastAsia="en-US"/>
    </w:rPr>
  </w:style>
  <w:style w:type="paragraph" w:customStyle="1" w:styleId="0AEBA33816384DF08CDC75EC79491C06">
    <w:name w:val="0AEBA33816384DF08CDC75EC79491C06"/>
    <w:rsid w:val="00F72921"/>
    <w:rPr>
      <w:lang w:val="en-US" w:eastAsia="en-US"/>
    </w:rPr>
  </w:style>
  <w:style w:type="paragraph" w:customStyle="1" w:styleId="F02A5CA0349D4E7A8525C398B360BF92">
    <w:name w:val="F02A5CA0349D4E7A8525C398B360BF92"/>
    <w:rsid w:val="00F72921"/>
    <w:rPr>
      <w:lang w:val="en-US" w:eastAsia="en-US"/>
    </w:rPr>
  </w:style>
  <w:style w:type="paragraph" w:customStyle="1" w:styleId="003B6ED6B3054B9CB90C5EAE92AB041A">
    <w:name w:val="003B6ED6B3054B9CB90C5EAE92AB041A"/>
    <w:rsid w:val="00F72921"/>
    <w:rPr>
      <w:lang w:val="en-US" w:eastAsia="en-US"/>
    </w:rPr>
  </w:style>
  <w:style w:type="paragraph" w:customStyle="1" w:styleId="7A50F0717CB24974B59334ADF3EE2F9E">
    <w:name w:val="7A50F0717CB24974B59334ADF3EE2F9E"/>
    <w:rsid w:val="00F72921"/>
    <w:rPr>
      <w:lang w:val="en-US" w:eastAsia="en-US"/>
    </w:rPr>
  </w:style>
  <w:style w:type="paragraph" w:customStyle="1" w:styleId="EAE723FF99064ED8BE332B923EF0DE64">
    <w:name w:val="EAE723FF99064ED8BE332B923EF0DE64"/>
    <w:rsid w:val="00F72921"/>
    <w:rPr>
      <w:lang w:val="en-US" w:eastAsia="en-US"/>
    </w:rPr>
  </w:style>
  <w:style w:type="paragraph" w:customStyle="1" w:styleId="F62E503FCB794E3AA6A177E2D0E24907">
    <w:name w:val="F62E503FCB794E3AA6A177E2D0E24907"/>
    <w:rsid w:val="00F72921"/>
    <w:rPr>
      <w:lang w:val="en-US" w:eastAsia="en-US"/>
    </w:rPr>
  </w:style>
  <w:style w:type="paragraph" w:customStyle="1" w:styleId="09E24B24812A47E3B7F4BBBF2882C764">
    <w:name w:val="09E24B24812A47E3B7F4BBBF2882C764"/>
    <w:rsid w:val="00F72921"/>
    <w:rPr>
      <w:lang w:val="en-US" w:eastAsia="en-US"/>
    </w:rPr>
  </w:style>
  <w:style w:type="paragraph" w:customStyle="1" w:styleId="B030AF1BDA854BE9B0D4B562D498AF06">
    <w:name w:val="B030AF1BDA854BE9B0D4B562D498AF06"/>
    <w:rsid w:val="00F72921"/>
    <w:rPr>
      <w:lang w:val="en-US" w:eastAsia="en-US"/>
    </w:rPr>
  </w:style>
  <w:style w:type="paragraph" w:customStyle="1" w:styleId="6ECC09A0E9A84502821CC24DCC2334EF">
    <w:name w:val="6ECC09A0E9A84502821CC24DCC2334EF"/>
    <w:rsid w:val="00F72921"/>
    <w:rPr>
      <w:lang w:val="en-US" w:eastAsia="en-US"/>
    </w:rPr>
  </w:style>
  <w:style w:type="paragraph" w:customStyle="1" w:styleId="736AAFE39FC549A5B0D73A0C672414A5">
    <w:name w:val="736AAFE39FC549A5B0D73A0C672414A5"/>
    <w:rsid w:val="00F72921"/>
    <w:rPr>
      <w:lang w:val="en-US" w:eastAsia="en-US"/>
    </w:rPr>
  </w:style>
  <w:style w:type="paragraph" w:customStyle="1" w:styleId="971A063ABA3B47E7A0AE2EEAE9701361">
    <w:name w:val="971A063ABA3B47E7A0AE2EEAE9701361"/>
    <w:rsid w:val="00F72921"/>
    <w:rPr>
      <w:lang w:val="en-US" w:eastAsia="en-US"/>
    </w:rPr>
  </w:style>
  <w:style w:type="paragraph" w:customStyle="1" w:styleId="897D260AFE5F49FE847A106A3B6A42F5">
    <w:name w:val="897D260AFE5F49FE847A106A3B6A42F5"/>
    <w:rsid w:val="00F72921"/>
    <w:rPr>
      <w:lang w:val="en-US" w:eastAsia="en-US"/>
    </w:rPr>
  </w:style>
  <w:style w:type="paragraph" w:customStyle="1" w:styleId="F5BD0ADC5E164E409DFA00E3013469C1">
    <w:name w:val="F5BD0ADC5E164E409DFA00E3013469C1"/>
    <w:rsid w:val="00F72921"/>
    <w:rPr>
      <w:lang w:val="en-US" w:eastAsia="en-US"/>
    </w:rPr>
  </w:style>
  <w:style w:type="paragraph" w:customStyle="1" w:styleId="617CD92ED790420EAE05121BFB58C724">
    <w:name w:val="617CD92ED790420EAE05121BFB58C724"/>
    <w:rsid w:val="00F72921"/>
    <w:rPr>
      <w:lang w:val="en-US" w:eastAsia="en-US"/>
    </w:rPr>
  </w:style>
  <w:style w:type="paragraph" w:customStyle="1" w:styleId="6E573891C826416785687FF0161CFA3A">
    <w:name w:val="6E573891C826416785687FF0161CFA3A"/>
    <w:rsid w:val="00F72921"/>
    <w:rPr>
      <w:lang w:val="en-US" w:eastAsia="en-US"/>
    </w:rPr>
  </w:style>
  <w:style w:type="paragraph" w:customStyle="1" w:styleId="532DB3F9264943DB807C84AE9E12E8FA">
    <w:name w:val="532DB3F9264943DB807C84AE9E12E8FA"/>
    <w:rsid w:val="00F72921"/>
    <w:rPr>
      <w:lang w:val="en-US" w:eastAsia="en-US"/>
    </w:rPr>
  </w:style>
  <w:style w:type="paragraph" w:customStyle="1" w:styleId="8BAC563DCC634CA1AC301E7FB9837780">
    <w:name w:val="8BAC563DCC634CA1AC301E7FB9837780"/>
    <w:rsid w:val="00F72921"/>
    <w:rPr>
      <w:lang w:val="en-US" w:eastAsia="en-US"/>
    </w:rPr>
  </w:style>
  <w:style w:type="paragraph" w:customStyle="1" w:styleId="C1AB52C112484423AC73D156B72769A5">
    <w:name w:val="C1AB52C112484423AC73D156B72769A5"/>
    <w:rsid w:val="00F72921"/>
    <w:rPr>
      <w:lang w:val="en-US" w:eastAsia="en-US"/>
    </w:rPr>
  </w:style>
  <w:style w:type="paragraph" w:customStyle="1" w:styleId="5DA8DADDA5A74E17B3F375937B3512A5">
    <w:name w:val="5DA8DADDA5A74E17B3F375937B3512A5"/>
    <w:rsid w:val="00F72921"/>
    <w:rPr>
      <w:lang w:val="en-US" w:eastAsia="en-US"/>
    </w:rPr>
  </w:style>
  <w:style w:type="paragraph" w:customStyle="1" w:styleId="30386E6A1C4D4B1CAF21776C13293184">
    <w:name w:val="30386E6A1C4D4B1CAF21776C13293184"/>
    <w:rsid w:val="00F72921"/>
    <w:rPr>
      <w:lang w:val="en-US" w:eastAsia="en-US"/>
    </w:rPr>
  </w:style>
  <w:style w:type="paragraph" w:customStyle="1" w:styleId="29D47C1E1321474AB635961F21D6F0A8">
    <w:name w:val="29D47C1E1321474AB635961F21D6F0A8"/>
    <w:rsid w:val="00F72921"/>
    <w:rPr>
      <w:lang w:val="en-US" w:eastAsia="en-US"/>
    </w:rPr>
  </w:style>
  <w:style w:type="paragraph" w:customStyle="1" w:styleId="02D37C3ED6F641E5B16115035DB0A5B6">
    <w:name w:val="02D37C3ED6F641E5B16115035DB0A5B6"/>
    <w:rsid w:val="00F72921"/>
    <w:rPr>
      <w:lang w:val="en-US" w:eastAsia="en-US"/>
    </w:rPr>
  </w:style>
  <w:style w:type="paragraph" w:customStyle="1" w:styleId="61CF40FEF2DA450BB3753CE9346D197C">
    <w:name w:val="61CF40FEF2DA450BB3753CE9346D197C"/>
    <w:rsid w:val="00F72921"/>
    <w:rPr>
      <w:lang w:val="en-US" w:eastAsia="en-US"/>
    </w:rPr>
  </w:style>
  <w:style w:type="paragraph" w:customStyle="1" w:styleId="6E2D5BED2AC04F73B19BDBA9E45FE647">
    <w:name w:val="6E2D5BED2AC04F73B19BDBA9E45FE647"/>
    <w:rsid w:val="00F72921"/>
    <w:rPr>
      <w:lang w:val="en-US" w:eastAsia="en-US"/>
    </w:rPr>
  </w:style>
  <w:style w:type="paragraph" w:customStyle="1" w:styleId="264CD64308EB4A9DA6DA732DC67D25BE">
    <w:name w:val="264CD64308EB4A9DA6DA732DC67D25BE"/>
    <w:rsid w:val="00F72921"/>
    <w:rPr>
      <w:lang w:val="en-US" w:eastAsia="en-US"/>
    </w:rPr>
  </w:style>
  <w:style w:type="paragraph" w:customStyle="1" w:styleId="1C424149AE004BE8B9CE366817220E95">
    <w:name w:val="1C424149AE004BE8B9CE366817220E95"/>
    <w:rsid w:val="00F72921"/>
    <w:rPr>
      <w:lang w:val="en-US" w:eastAsia="en-US"/>
    </w:rPr>
  </w:style>
  <w:style w:type="paragraph" w:customStyle="1" w:styleId="A9340AA79546417482494A159925730C">
    <w:name w:val="A9340AA79546417482494A159925730C"/>
    <w:rsid w:val="00F72921"/>
    <w:rPr>
      <w:lang w:val="en-US" w:eastAsia="en-US"/>
    </w:rPr>
  </w:style>
  <w:style w:type="paragraph" w:customStyle="1" w:styleId="A114B7C22BD14A2D9F33501EDA540667">
    <w:name w:val="A114B7C22BD14A2D9F33501EDA540667"/>
    <w:rsid w:val="00F72921"/>
    <w:rPr>
      <w:lang w:val="en-US" w:eastAsia="en-US"/>
    </w:rPr>
  </w:style>
  <w:style w:type="paragraph" w:customStyle="1" w:styleId="3709BBE96DEC4011BBF4D9AD9AB56944">
    <w:name w:val="3709BBE96DEC4011BBF4D9AD9AB56944"/>
    <w:rsid w:val="00F72921"/>
    <w:rPr>
      <w:lang w:val="en-US" w:eastAsia="en-US"/>
    </w:rPr>
  </w:style>
  <w:style w:type="paragraph" w:customStyle="1" w:styleId="D6D104D67C28454291F11A4DAB78D533">
    <w:name w:val="D6D104D67C28454291F11A4DAB78D533"/>
    <w:rsid w:val="00F72921"/>
    <w:rPr>
      <w:lang w:val="en-US" w:eastAsia="en-US"/>
    </w:rPr>
  </w:style>
  <w:style w:type="paragraph" w:customStyle="1" w:styleId="D33FCF3233DF460E8E9275A4CDB1AE0D">
    <w:name w:val="D33FCF3233DF460E8E9275A4CDB1AE0D"/>
    <w:rsid w:val="00F72921"/>
    <w:rPr>
      <w:lang w:val="en-US" w:eastAsia="en-US"/>
    </w:rPr>
  </w:style>
  <w:style w:type="paragraph" w:customStyle="1" w:styleId="B3D269558C844623B48CABC76ADD2F29">
    <w:name w:val="B3D269558C844623B48CABC76ADD2F29"/>
    <w:rsid w:val="00F72921"/>
    <w:rPr>
      <w:lang w:val="en-US" w:eastAsia="en-US"/>
    </w:rPr>
  </w:style>
  <w:style w:type="paragraph" w:customStyle="1" w:styleId="62F3AD0A1C024D299313D6B99018B477">
    <w:name w:val="62F3AD0A1C024D299313D6B99018B477"/>
    <w:rsid w:val="00F72921"/>
    <w:rPr>
      <w:lang w:val="en-US" w:eastAsia="en-US"/>
    </w:rPr>
  </w:style>
  <w:style w:type="paragraph" w:customStyle="1" w:styleId="3BD68E3E2E144028A544C8AA211CC41B">
    <w:name w:val="3BD68E3E2E144028A544C8AA211CC41B"/>
    <w:rsid w:val="00F72921"/>
    <w:rPr>
      <w:lang w:val="en-US" w:eastAsia="en-US"/>
    </w:rPr>
  </w:style>
  <w:style w:type="paragraph" w:customStyle="1" w:styleId="FDFC8721550045E590470EC4BB881D0A11">
    <w:name w:val="FDFC8721550045E590470EC4BB881D0A11"/>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11">
    <w:name w:val="E1A6BF2243354D18933A60CB04BDF3B611"/>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8">
    <w:name w:val="BDE5FF96331E48F3A43A150E61324A818"/>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8">
    <w:name w:val="20D755781C154772BB922C89717F33AE8"/>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8">
    <w:name w:val="140C30E7EB644E62888039D5DE65CDC98"/>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8">
    <w:name w:val="6FB0ACC53B634B6E896FCDD48B2574F88"/>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9">
    <w:name w:val="7E0CBC7A90AF479589A3F3A7E15DDE4F9"/>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7">
    <w:name w:val="A8101A707CFF4D1DAE2F9BFD6D22010E7"/>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7">
    <w:name w:val="E867186315944B68A6EA8D74A505C6227"/>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7">
    <w:name w:val="752C4D132F8A4802BD686845ACDA32D17"/>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7">
    <w:name w:val="8ED3250BFBD14CF59C3B2EBDD5DADFC37"/>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7">
    <w:name w:val="59E3ED6C44B941268471444648FF5A147"/>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7">
    <w:name w:val="9AE37CED91A04F768AD0158166D954C57"/>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7">
    <w:name w:val="63F573CE2ABD4571BFE91A796CE6BCCC7"/>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7">
    <w:name w:val="3BAAACA98554487AA0A683981B596E497"/>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7">
    <w:name w:val="3F4E853CB8C34D2DAB1857F7596C1AD37"/>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7">
    <w:name w:val="0F859BFCEBAD42869381C48EDCAEB70B7"/>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7">
    <w:name w:val="D5FB3D614B064374A155657642A3505E7"/>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7">
    <w:name w:val="AC2B9C99C206435BA593C0FC95FDFCA17"/>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7">
    <w:name w:val="D9AFE8143C744A94BB7245693DFDB07C7"/>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7">
    <w:name w:val="2D1DBE2FAE8146C69209AEF9534FD17A7"/>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7">
    <w:name w:val="399933DDD8BE48C0BB0E8CA423B2649C7"/>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7">
    <w:name w:val="6C00F121C6094D90AFBA317C65E41D007"/>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7">
    <w:name w:val="EDADE47F5C024FBAAA9A0C787C5CC5C97"/>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7">
    <w:name w:val="D1F7D97EE52842CBB3FD2516759D882A7"/>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7">
    <w:name w:val="264D3F89F47F47F5B7ECAA9DF7168EB67"/>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7">
    <w:name w:val="7DEA6B508DA74956AFFF8A10A3922DA07"/>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7">
    <w:name w:val="C39F7277C9CA45BC91562057F0C691AC7"/>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7">
    <w:name w:val="D25F1F266EA145F3B9262800850FF2997"/>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7">
    <w:name w:val="B05229E5A87D40F8BC305AD06CF65BBC7"/>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7">
    <w:name w:val="981B6328F36847319752E011B10A4AF07"/>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4">
    <w:name w:val="F33E956749A64BF68DC07809B10CB8C04"/>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4">
    <w:name w:val="66E1EDF6D38544288616EF35228038734"/>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4">
    <w:name w:val="FD68403F1D044F01BA30298632C518DA4"/>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3">
    <w:name w:val="51E144373BCC40F59C17D74A1DF681BC13"/>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3">
    <w:name w:val="C644B201850E4022B52E83744C64D85013"/>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3">
    <w:name w:val="DAC06DF4DF0A4455A973F9CA3772FFE813"/>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3">
    <w:name w:val="06B8BDD7C9D049C4A2A3E9D516F5C8B013"/>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4">
    <w:name w:val="8B7946B48B884D4C8D6BF8466AD579464"/>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4">
    <w:name w:val="A9D67DB3C9CF411AAEF916F8316E478C4"/>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4">
    <w:name w:val="2298F1F54C374DAB898A182F36A71A8B4"/>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4">
    <w:name w:val="A89BF44A8F974F8E99CD57B28B50DA6F4"/>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4">
    <w:name w:val="6790D433125A46B2A7A6994F2E7B19EF4"/>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4">
    <w:name w:val="BA04489BBDC74572B6F18192EF8292254"/>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4">
    <w:name w:val="EF46B23BB2594CAA926D2ADD42D0B6BF4"/>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4">
    <w:name w:val="52C94F207122463D8DC39F74D4C0B3CB4"/>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4">
    <w:name w:val="E62FD608AFBF456F81E26722FFC29CB64"/>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4">
    <w:name w:val="76E78641913D4C279E90C57E9F6F257E4"/>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4">
    <w:name w:val="175F033735C3475F80F4D6A3621731364"/>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4">
    <w:name w:val="4501573BAA604723839000405B178EF94"/>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4">
    <w:name w:val="7AFF3A0F15EF4F14832E57BF7FFE5B834"/>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4">
    <w:name w:val="E3263A8FD75940C8AEA9752C234DC4154"/>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4">
    <w:name w:val="0D020B51AEA34B31BEB59BC1620974F04"/>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4">
    <w:name w:val="8AE0A5BC9B694BADADEABC108E59DC424"/>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4">
    <w:name w:val="5545543AAD764428801B7FF1C45653704"/>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4">
    <w:name w:val="355442B7DB404E47ACA5B3753A63387D4"/>
    <w:rsid w:val="00F72921"/>
    <w:pPr>
      <w:tabs>
        <w:tab w:val="left" w:pos="284"/>
      </w:tabs>
      <w:spacing w:before="30" w:after="30" w:line="240" w:lineRule="atLeast"/>
      <w:ind w:left="108" w:right="108"/>
    </w:pPr>
    <w:rPr>
      <w:rFonts w:ascii="Arial" w:hAnsi="Arial" w:cs="Arial"/>
      <w:szCs w:val="15"/>
      <w:lang w:eastAsia="en-US"/>
    </w:rPr>
  </w:style>
  <w:style w:type="paragraph" w:customStyle="1" w:styleId="FDFC8721550045E590470EC4BB881D0A12">
    <w:name w:val="FDFC8721550045E590470EC4BB881D0A12"/>
    <w:rsid w:val="00F72921"/>
    <w:pPr>
      <w:tabs>
        <w:tab w:val="left" w:pos="284"/>
      </w:tabs>
      <w:spacing w:before="30" w:after="30" w:line="240" w:lineRule="atLeast"/>
      <w:ind w:left="108" w:right="108"/>
    </w:pPr>
    <w:rPr>
      <w:rFonts w:ascii="Arial" w:hAnsi="Arial" w:cs="Arial"/>
      <w:szCs w:val="15"/>
      <w:lang w:eastAsia="en-US"/>
    </w:rPr>
  </w:style>
  <w:style w:type="paragraph" w:customStyle="1" w:styleId="E1A6BF2243354D18933A60CB04BDF3B612">
    <w:name w:val="E1A6BF2243354D18933A60CB04BDF3B612"/>
    <w:rsid w:val="00F72921"/>
    <w:pPr>
      <w:tabs>
        <w:tab w:val="left" w:pos="284"/>
      </w:tabs>
      <w:spacing w:before="30" w:after="30" w:line="240" w:lineRule="atLeast"/>
      <w:ind w:left="108" w:right="108"/>
    </w:pPr>
    <w:rPr>
      <w:rFonts w:ascii="Arial" w:hAnsi="Arial" w:cs="Arial"/>
      <w:szCs w:val="15"/>
      <w:lang w:eastAsia="en-US"/>
    </w:rPr>
  </w:style>
  <w:style w:type="paragraph" w:customStyle="1" w:styleId="BDE5FF96331E48F3A43A150E61324A819">
    <w:name w:val="BDE5FF96331E48F3A43A150E61324A819"/>
    <w:rsid w:val="00F72921"/>
    <w:pPr>
      <w:tabs>
        <w:tab w:val="left" w:pos="284"/>
      </w:tabs>
      <w:spacing w:before="30" w:after="30" w:line="240" w:lineRule="atLeast"/>
      <w:ind w:left="108" w:right="108"/>
    </w:pPr>
    <w:rPr>
      <w:rFonts w:ascii="Arial" w:hAnsi="Arial" w:cs="Arial"/>
      <w:szCs w:val="15"/>
      <w:lang w:eastAsia="en-US"/>
    </w:rPr>
  </w:style>
  <w:style w:type="paragraph" w:customStyle="1" w:styleId="20D755781C154772BB922C89717F33AE9">
    <w:name w:val="20D755781C154772BB922C89717F33AE9"/>
    <w:rsid w:val="00F72921"/>
    <w:pPr>
      <w:tabs>
        <w:tab w:val="left" w:pos="284"/>
      </w:tabs>
      <w:spacing w:before="30" w:after="30" w:line="240" w:lineRule="atLeast"/>
      <w:ind w:left="108" w:right="108"/>
    </w:pPr>
    <w:rPr>
      <w:rFonts w:ascii="Arial" w:hAnsi="Arial" w:cs="Arial"/>
      <w:szCs w:val="15"/>
      <w:lang w:eastAsia="en-US"/>
    </w:rPr>
  </w:style>
  <w:style w:type="paragraph" w:customStyle="1" w:styleId="140C30E7EB644E62888039D5DE65CDC99">
    <w:name w:val="140C30E7EB644E62888039D5DE65CDC99"/>
    <w:rsid w:val="00F72921"/>
    <w:pPr>
      <w:tabs>
        <w:tab w:val="left" w:pos="284"/>
      </w:tabs>
      <w:spacing w:before="30" w:after="30" w:line="240" w:lineRule="atLeast"/>
      <w:ind w:left="108" w:right="108"/>
    </w:pPr>
    <w:rPr>
      <w:rFonts w:ascii="Arial" w:hAnsi="Arial" w:cs="Arial"/>
      <w:szCs w:val="15"/>
      <w:lang w:eastAsia="en-US"/>
    </w:rPr>
  </w:style>
  <w:style w:type="paragraph" w:customStyle="1" w:styleId="6FB0ACC53B634B6E896FCDD48B2574F89">
    <w:name w:val="6FB0ACC53B634B6E896FCDD48B2574F89"/>
    <w:rsid w:val="00F72921"/>
    <w:pPr>
      <w:tabs>
        <w:tab w:val="left" w:pos="284"/>
      </w:tabs>
      <w:spacing w:before="30" w:after="30" w:line="240" w:lineRule="atLeast"/>
      <w:ind w:left="108" w:right="108"/>
    </w:pPr>
    <w:rPr>
      <w:rFonts w:ascii="Arial" w:hAnsi="Arial" w:cs="Arial"/>
      <w:szCs w:val="15"/>
      <w:lang w:eastAsia="en-US"/>
    </w:rPr>
  </w:style>
  <w:style w:type="paragraph" w:customStyle="1" w:styleId="7E0CBC7A90AF479589A3F3A7E15DDE4F10">
    <w:name w:val="7E0CBC7A90AF479589A3F3A7E15DDE4F10"/>
    <w:rsid w:val="00F72921"/>
    <w:pPr>
      <w:tabs>
        <w:tab w:val="left" w:pos="284"/>
      </w:tabs>
      <w:spacing w:before="30" w:after="30" w:line="240" w:lineRule="atLeast"/>
      <w:ind w:left="108" w:right="108"/>
    </w:pPr>
    <w:rPr>
      <w:rFonts w:ascii="Arial" w:hAnsi="Arial" w:cs="Arial"/>
      <w:szCs w:val="15"/>
      <w:lang w:eastAsia="en-US"/>
    </w:rPr>
  </w:style>
  <w:style w:type="paragraph" w:customStyle="1" w:styleId="A8101A707CFF4D1DAE2F9BFD6D22010E8">
    <w:name w:val="A8101A707CFF4D1DAE2F9BFD6D22010E8"/>
    <w:rsid w:val="00F72921"/>
    <w:pPr>
      <w:tabs>
        <w:tab w:val="left" w:pos="284"/>
      </w:tabs>
      <w:spacing w:before="30" w:after="30" w:line="240" w:lineRule="atLeast"/>
      <w:ind w:left="108" w:right="108"/>
    </w:pPr>
    <w:rPr>
      <w:rFonts w:ascii="Arial" w:hAnsi="Arial" w:cs="Arial"/>
      <w:szCs w:val="15"/>
      <w:lang w:eastAsia="en-US"/>
    </w:rPr>
  </w:style>
  <w:style w:type="paragraph" w:customStyle="1" w:styleId="E867186315944B68A6EA8D74A505C6228">
    <w:name w:val="E867186315944B68A6EA8D74A505C6228"/>
    <w:rsid w:val="00F72921"/>
    <w:pPr>
      <w:tabs>
        <w:tab w:val="left" w:pos="284"/>
      </w:tabs>
      <w:spacing w:before="30" w:after="30" w:line="240" w:lineRule="atLeast"/>
      <w:ind w:left="108" w:right="108"/>
    </w:pPr>
    <w:rPr>
      <w:rFonts w:ascii="Arial" w:hAnsi="Arial" w:cs="Arial"/>
      <w:szCs w:val="15"/>
      <w:lang w:eastAsia="en-US"/>
    </w:rPr>
  </w:style>
  <w:style w:type="paragraph" w:customStyle="1" w:styleId="752C4D132F8A4802BD686845ACDA32D18">
    <w:name w:val="752C4D132F8A4802BD686845ACDA32D18"/>
    <w:rsid w:val="00F72921"/>
    <w:pPr>
      <w:tabs>
        <w:tab w:val="left" w:pos="284"/>
      </w:tabs>
      <w:spacing w:before="30" w:after="30" w:line="240" w:lineRule="atLeast"/>
      <w:ind w:left="108" w:right="108"/>
    </w:pPr>
    <w:rPr>
      <w:rFonts w:ascii="Arial" w:hAnsi="Arial" w:cs="Arial"/>
      <w:szCs w:val="15"/>
      <w:lang w:eastAsia="en-US"/>
    </w:rPr>
  </w:style>
  <w:style w:type="paragraph" w:customStyle="1" w:styleId="8ED3250BFBD14CF59C3B2EBDD5DADFC38">
    <w:name w:val="8ED3250BFBD14CF59C3B2EBDD5DADFC38"/>
    <w:rsid w:val="00F72921"/>
    <w:pPr>
      <w:tabs>
        <w:tab w:val="left" w:pos="284"/>
      </w:tabs>
      <w:spacing w:before="30" w:after="30" w:line="240" w:lineRule="atLeast"/>
      <w:ind w:left="108" w:right="108"/>
    </w:pPr>
    <w:rPr>
      <w:rFonts w:ascii="Arial" w:hAnsi="Arial" w:cs="Arial"/>
      <w:szCs w:val="15"/>
      <w:lang w:eastAsia="en-US"/>
    </w:rPr>
  </w:style>
  <w:style w:type="paragraph" w:customStyle="1" w:styleId="59E3ED6C44B941268471444648FF5A148">
    <w:name w:val="59E3ED6C44B941268471444648FF5A148"/>
    <w:rsid w:val="00F72921"/>
    <w:pPr>
      <w:tabs>
        <w:tab w:val="left" w:pos="284"/>
      </w:tabs>
      <w:spacing w:before="30" w:after="30" w:line="240" w:lineRule="atLeast"/>
      <w:ind w:left="108" w:right="108"/>
    </w:pPr>
    <w:rPr>
      <w:rFonts w:ascii="Arial" w:hAnsi="Arial" w:cs="Arial"/>
      <w:szCs w:val="15"/>
      <w:lang w:eastAsia="en-US"/>
    </w:rPr>
  </w:style>
  <w:style w:type="paragraph" w:customStyle="1" w:styleId="9AE37CED91A04F768AD0158166D954C58">
    <w:name w:val="9AE37CED91A04F768AD0158166D954C58"/>
    <w:rsid w:val="00F72921"/>
    <w:pPr>
      <w:tabs>
        <w:tab w:val="left" w:pos="284"/>
      </w:tabs>
      <w:spacing w:before="30" w:after="30" w:line="240" w:lineRule="atLeast"/>
      <w:ind w:left="108" w:right="108"/>
    </w:pPr>
    <w:rPr>
      <w:rFonts w:ascii="Arial" w:hAnsi="Arial" w:cs="Arial"/>
      <w:szCs w:val="15"/>
      <w:lang w:eastAsia="en-US"/>
    </w:rPr>
  </w:style>
  <w:style w:type="paragraph" w:customStyle="1" w:styleId="63F573CE2ABD4571BFE91A796CE6BCCC8">
    <w:name w:val="63F573CE2ABD4571BFE91A796CE6BCCC8"/>
    <w:rsid w:val="00F72921"/>
    <w:pPr>
      <w:tabs>
        <w:tab w:val="left" w:pos="284"/>
      </w:tabs>
      <w:spacing w:before="30" w:after="30" w:line="240" w:lineRule="atLeast"/>
      <w:ind w:left="108" w:right="108"/>
    </w:pPr>
    <w:rPr>
      <w:rFonts w:ascii="Arial" w:hAnsi="Arial" w:cs="Arial"/>
      <w:szCs w:val="15"/>
      <w:lang w:eastAsia="en-US"/>
    </w:rPr>
  </w:style>
  <w:style w:type="paragraph" w:customStyle="1" w:styleId="3BAAACA98554487AA0A683981B596E498">
    <w:name w:val="3BAAACA98554487AA0A683981B596E498"/>
    <w:rsid w:val="00F72921"/>
    <w:pPr>
      <w:tabs>
        <w:tab w:val="left" w:pos="284"/>
      </w:tabs>
      <w:spacing w:before="30" w:after="30" w:line="240" w:lineRule="atLeast"/>
      <w:ind w:left="108" w:right="108"/>
    </w:pPr>
    <w:rPr>
      <w:rFonts w:ascii="Arial" w:hAnsi="Arial" w:cs="Arial"/>
      <w:szCs w:val="15"/>
      <w:lang w:eastAsia="en-US"/>
    </w:rPr>
  </w:style>
  <w:style w:type="paragraph" w:customStyle="1" w:styleId="3F4E853CB8C34D2DAB1857F7596C1AD38">
    <w:name w:val="3F4E853CB8C34D2DAB1857F7596C1AD38"/>
    <w:rsid w:val="00F72921"/>
    <w:pPr>
      <w:tabs>
        <w:tab w:val="left" w:pos="284"/>
      </w:tabs>
      <w:spacing w:before="30" w:after="30" w:line="240" w:lineRule="atLeast"/>
      <w:ind w:left="108" w:right="108"/>
    </w:pPr>
    <w:rPr>
      <w:rFonts w:ascii="Arial" w:hAnsi="Arial" w:cs="Arial"/>
      <w:szCs w:val="15"/>
      <w:lang w:eastAsia="en-US"/>
    </w:rPr>
  </w:style>
  <w:style w:type="paragraph" w:customStyle="1" w:styleId="0F859BFCEBAD42869381C48EDCAEB70B8">
    <w:name w:val="0F859BFCEBAD42869381C48EDCAEB70B8"/>
    <w:rsid w:val="00F72921"/>
    <w:pPr>
      <w:tabs>
        <w:tab w:val="left" w:pos="284"/>
      </w:tabs>
      <w:spacing w:before="30" w:after="30" w:line="240" w:lineRule="atLeast"/>
      <w:ind w:left="108" w:right="108"/>
    </w:pPr>
    <w:rPr>
      <w:rFonts w:ascii="Arial" w:hAnsi="Arial" w:cs="Arial"/>
      <w:szCs w:val="15"/>
      <w:lang w:eastAsia="en-US"/>
    </w:rPr>
  </w:style>
  <w:style w:type="paragraph" w:customStyle="1" w:styleId="D5FB3D614B064374A155657642A3505E8">
    <w:name w:val="D5FB3D614B064374A155657642A3505E8"/>
    <w:rsid w:val="00F72921"/>
    <w:pPr>
      <w:tabs>
        <w:tab w:val="left" w:pos="284"/>
      </w:tabs>
      <w:spacing w:before="30" w:after="30" w:line="240" w:lineRule="atLeast"/>
      <w:ind w:left="108" w:right="108"/>
    </w:pPr>
    <w:rPr>
      <w:rFonts w:ascii="Arial" w:hAnsi="Arial" w:cs="Arial"/>
      <w:szCs w:val="15"/>
      <w:lang w:eastAsia="en-US"/>
    </w:rPr>
  </w:style>
  <w:style w:type="paragraph" w:customStyle="1" w:styleId="AC2B9C99C206435BA593C0FC95FDFCA18">
    <w:name w:val="AC2B9C99C206435BA593C0FC95FDFCA18"/>
    <w:rsid w:val="00F72921"/>
    <w:pPr>
      <w:tabs>
        <w:tab w:val="left" w:pos="284"/>
      </w:tabs>
      <w:spacing w:before="30" w:after="30" w:line="240" w:lineRule="atLeast"/>
      <w:ind w:left="108" w:right="108"/>
    </w:pPr>
    <w:rPr>
      <w:rFonts w:ascii="Arial" w:hAnsi="Arial" w:cs="Arial"/>
      <w:szCs w:val="15"/>
      <w:lang w:eastAsia="en-US"/>
    </w:rPr>
  </w:style>
  <w:style w:type="paragraph" w:customStyle="1" w:styleId="D9AFE8143C744A94BB7245693DFDB07C8">
    <w:name w:val="D9AFE8143C744A94BB7245693DFDB07C8"/>
    <w:rsid w:val="00F72921"/>
    <w:pPr>
      <w:tabs>
        <w:tab w:val="left" w:pos="284"/>
      </w:tabs>
      <w:spacing w:before="30" w:after="30" w:line="240" w:lineRule="atLeast"/>
      <w:ind w:left="108" w:right="108"/>
    </w:pPr>
    <w:rPr>
      <w:rFonts w:ascii="Arial" w:hAnsi="Arial" w:cs="Arial"/>
      <w:szCs w:val="15"/>
      <w:lang w:eastAsia="en-US"/>
    </w:rPr>
  </w:style>
  <w:style w:type="paragraph" w:customStyle="1" w:styleId="2D1DBE2FAE8146C69209AEF9534FD17A8">
    <w:name w:val="2D1DBE2FAE8146C69209AEF9534FD17A8"/>
    <w:rsid w:val="00F72921"/>
    <w:pPr>
      <w:tabs>
        <w:tab w:val="left" w:pos="284"/>
      </w:tabs>
      <w:spacing w:before="30" w:after="30" w:line="240" w:lineRule="atLeast"/>
      <w:ind w:left="108" w:right="108"/>
    </w:pPr>
    <w:rPr>
      <w:rFonts w:ascii="Arial" w:hAnsi="Arial" w:cs="Arial"/>
      <w:szCs w:val="15"/>
      <w:lang w:eastAsia="en-US"/>
    </w:rPr>
  </w:style>
  <w:style w:type="paragraph" w:customStyle="1" w:styleId="399933DDD8BE48C0BB0E8CA423B2649C8">
    <w:name w:val="399933DDD8BE48C0BB0E8CA423B2649C8"/>
    <w:rsid w:val="00F72921"/>
    <w:pPr>
      <w:tabs>
        <w:tab w:val="left" w:pos="284"/>
      </w:tabs>
      <w:spacing w:before="30" w:after="30" w:line="240" w:lineRule="atLeast"/>
      <w:ind w:left="108" w:right="108"/>
    </w:pPr>
    <w:rPr>
      <w:rFonts w:ascii="Arial" w:hAnsi="Arial" w:cs="Arial"/>
      <w:szCs w:val="15"/>
      <w:lang w:eastAsia="en-US"/>
    </w:rPr>
  </w:style>
  <w:style w:type="paragraph" w:customStyle="1" w:styleId="6C00F121C6094D90AFBA317C65E41D008">
    <w:name w:val="6C00F121C6094D90AFBA317C65E41D008"/>
    <w:rsid w:val="00F72921"/>
    <w:pPr>
      <w:tabs>
        <w:tab w:val="left" w:pos="284"/>
      </w:tabs>
      <w:spacing w:before="30" w:after="30" w:line="240" w:lineRule="atLeast"/>
      <w:ind w:left="108" w:right="108"/>
    </w:pPr>
    <w:rPr>
      <w:rFonts w:ascii="Arial" w:hAnsi="Arial" w:cs="Arial"/>
      <w:szCs w:val="15"/>
      <w:lang w:eastAsia="en-US"/>
    </w:rPr>
  </w:style>
  <w:style w:type="paragraph" w:customStyle="1" w:styleId="EDADE47F5C024FBAAA9A0C787C5CC5C98">
    <w:name w:val="EDADE47F5C024FBAAA9A0C787C5CC5C98"/>
    <w:rsid w:val="00F72921"/>
    <w:pPr>
      <w:tabs>
        <w:tab w:val="left" w:pos="284"/>
      </w:tabs>
      <w:spacing w:before="30" w:after="30" w:line="240" w:lineRule="atLeast"/>
      <w:ind w:left="108" w:right="108"/>
    </w:pPr>
    <w:rPr>
      <w:rFonts w:ascii="Arial" w:hAnsi="Arial" w:cs="Arial"/>
      <w:szCs w:val="15"/>
      <w:lang w:eastAsia="en-US"/>
    </w:rPr>
  </w:style>
  <w:style w:type="paragraph" w:customStyle="1" w:styleId="D1F7D97EE52842CBB3FD2516759D882A8">
    <w:name w:val="D1F7D97EE52842CBB3FD2516759D882A8"/>
    <w:rsid w:val="00F72921"/>
    <w:pPr>
      <w:tabs>
        <w:tab w:val="left" w:pos="284"/>
      </w:tabs>
      <w:spacing w:before="30" w:after="30" w:line="240" w:lineRule="atLeast"/>
      <w:ind w:left="108" w:right="108"/>
    </w:pPr>
    <w:rPr>
      <w:rFonts w:ascii="Arial" w:hAnsi="Arial" w:cs="Arial"/>
      <w:szCs w:val="15"/>
      <w:lang w:eastAsia="en-US"/>
    </w:rPr>
  </w:style>
  <w:style w:type="paragraph" w:customStyle="1" w:styleId="264D3F89F47F47F5B7ECAA9DF7168EB68">
    <w:name w:val="264D3F89F47F47F5B7ECAA9DF7168EB68"/>
    <w:rsid w:val="00F72921"/>
    <w:pPr>
      <w:tabs>
        <w:tab w:val="left" w:pos="284"/>
      </w:tabs>
      <w:spacing w:before="30" w:after="30" w:line="240" w:lineRule="atLeast"/>
      <w:ind w:left="108" w:right="108"/>
    </w:pPr>
    <w:rPr>
      <w:rFonts w:ascii="Arial" w:hAnsi="Arial" w:cs="Arial"/>
      <w:szCs w:val="15"/>
      <w:lang w:eastAsia="en-US"/>
    </w:rPr>
  </w:style>
  <w:style w:type="paragraph" w:customStyle="1" w:styleId="7DEA6B508DA74956AFFF8A10A3922DA08">
    <w:name w:val="7DEA6B508DA74956AFFF8A10A3922DA08"/>
    <w:rsid w:val="00F72921"/>
    <w:pPr>
      <w:tabs>
        <w:tab w:val="left" w:pos="284"/>
      </w:tabs>
      <w:spacing w:before="30" w:after="30" w:line="240" w:lineRule="atLeast"/>
      <w:ind w:left="108" w:right="108"/>
    </w:pPr>
    <w:rPr>
      <w:rFonts w:ascii="Arial" w:hAnsi="Arial" w:cs="Arial"/>
      <w:szCs w:val="15"/>
      <w:lang w:eastAsia="en-US"/>
    </w:rPr>
  </w:style>
  <w:style w:type="paragraph" w:customStyle="1" w:styleId="C39F7277C9CA45BC91562057F0C691AC8">
    <w:name w:val="C39F7277C9CA45BC91562057F0C691AC8"/>
    <w:rsid w:val="00F72921"/>
    <w:pPr>
      <w:tabs>
        <w:tab w:val="left" w:pos="284"/>
      </w:tabs>
      <w:spacing w:before="30" w:after="30" w:line="240" w:lineRule="atLeast"/>
      <w:ind w:left="108" w:right="108"/>
    </w:pPr>
    <w:rPr>
      <w:rFonts w:ascii="Arial" w:hAnsi="Arial" w:cs="Arial"/>
      <w:szCs w:val="15"/>
      <w:lang w:eastAsia="en-US"/>
    </w:rPr>
  </w:style>
  <w:style w:type="paragraph" w:customStyle="1" w:styleId="D25F1F266EA145F3B9262800850FF2998">
    <w:name w:val="D25F1F266EA145F3B9262800850FF2998"/>
    <w:rsid w:val="00F72921"/>
    <w:pPr>
      <w:tabs>
        <w:tab w:val="left" w:pos="284"/>
      </w:tabs>
      <w:spacing w:before="30" w:after="30" w:line="240" w:lineRule="atLeast"/>
      <w:ind w:left="108" w:right="108"/>
    </w:pPr>
    <w:rPr>
      <w:rFonts w:ascii="Arial" w:hAnsi="Arial" w:cs="Arial"/>
      <w:szCs w:val="15"/>
      <w:lang w:eastAsia="en-US"/>
    </w:rPr>
  </w:style>
  <w:style w:type="paragraph" w:customStyle="1" w:styleId="B05229E5A87D40F8BC305AD06CF65BBC8">
    <w:name w:val="B05229E5A87D40F8BC305AD06CF65BBC8"/>
    <w:rsid w:val="00F72921"/>
    <w:pPr>
      <w:tabs>
        <w:tab w:val="left" w:pos="284"/>
      </w:tabs>
      <w:spacing w:before="30" w:after="30" w:line="240" w:lineRule="atLeast"/>
      <w:ind w:left="108" w:right="108"/>
    </w:pPr>
    <w:rPr>
      <w:rFonts w:ascii="Arial" w:hAnsi="Arial" w:cs="Arial"/>
      <w:szCs w:val="15"/>
      <w:lang w:eastAsia="en-US"/>
    </w:rPr>
  </w:style>
  <w:style w:type="paragraph" w:customStyle="1" w:styleId="981B6328F36847319752E011B10A4AF08">
    <w:name w:val="981B6328F36847319752E011B10A4AF08"/>
    <w:rsid w:val="00F72921"/>
    <w:pPr>
      <w:tabs>
        <w:tab w:val="left" w:pos="284"/>
      </w:tabs>
      <w:spacing w:before="30" w:after="30" w:line="240" w:lineRule="atLeast"/>
      <w:ind w:left="108" w:right="108"/>
    </w:pPr>
    <w:rPr>
      <w:rFonts w:ascii="Arial" w:hAnsi="Arial" w:cs="Arial"/>
      <w:szCs w:val="15"/>
      <w:lang w:eastAsia="en-US"/>
    </w:rPr>
  </w:style>
  <w:style w:type="paragraph" w:customStyle="1" w:styleId="F33E956749A64BF68DC07809B10CB8C05">
    <w:name w:val="F33E956749A64BF68DC07809B10CB8C05"/>
    <w:rsid w:val="00F72921"/>
    <w:pPr>
      <w:tabs>
        <w:tab w:val="left" w:pos="284"/>
      </w:tabs>
      <w:spacing w:before="30" w:after="30" w:line="240" w:lineRule="atLeast"/>
      <w:ind w:left="108" w:right="108"/>
    </w:pPr>
    <w:rPr>
      <w:rFonts w:ascii="Arial" w:hAnsi="Arial" w:cs="Arial"/>
      <w:szCs w:val="15"/>
      <w:lang w:eastAsia="en-US"/>
    </w:rPr>
  </w:style>
  <w:style w:type="paragraph" w:customStyle="1" w:styleId="66E1EDF6D38544288616EF35228038735">
    <w:name w:val="66E1EDF6D38544288616EF35228038735"/>
    <w:rsid w:val="00F72921"/>
    <w:pPr>
      <w:tabs>
        <w:tab w:val="left" w:pos="284"/>
      </w:tabs>
      <w:spacing w:before="30" w:after="30" w:line="240" w:lineRule="atLeast"/>
      <w:ind w:left="108" w:right="108"/>
    </w:pPr>
    <w:rPr>
      <w:rFonts w:ascii="Arial" w:hAnsi="Arial" w:cs="Arial"/>
      <w:szCs w:val="15"/>
      <w:lang w:eastAsia="en-US"/>
    </w:rPr>
  </w:style>
  <w:style w:type="paragraph" w:customStyle="1" w:styleId="FD68403F1D044F01BA30298632C518DA5">
    <w:name w:val="FD68403F1D044F01BA30298632C518DA5"/>
    <w:rsid w:val="00F72921"/>
    <w:pPr>
      <w:tabs>
        <w:tab w:val="left" w:pos="284"/>
      </w:tabs>
      <w:spacing w:before="30" w:after="30" w:line="240" w:lineRule="atLeast"/>
      <w:ind w:left="108" w:right="108"/>
    </w:pPr>
    <w:rPr>
      <w:rFonts w:ascii="Arial" w:hAnsi="Arial" w:cs="Arial"/>
      <w:szCs w:val="15"/>
      <w:lang w:eastAsia="en-US"/>
    </w:rPr>
  </w:style>
  <w:style w:type="paragraph" w:customStyle="1" w:styleId="51E144373BCC40F59C17D74A1DF681BC14">
    <w:name w:val="51E144373BCC40F59C17D74A1DF681BC14"/>
    <w:rsid w:val="00F72921"/>
    <w:pPr>
      <w:tabs>
        <w:tab w:val="left" w:pos="284"/>
      </w:tabs>
      <w:spacing w:before="30" w:after="30" w:line="240" w:lineRule="atLeast"/>
      <w:ind w:left="108" w:right="108"/>
    </w:pPr>
    <w:rPr>
      <w:rFonts w:ascii="Arial" w:hAnsi="Arial" w:cs="Arial"/>
      <w:szCs w:val="15"/>
      <w:lang w:eastAsia="en-US"/>
    </w:rPr>
  </w:style>
  <w:style w:type="paragraph" w:customStyle="1" w:styleId="C644B201850E4022B52E83744C64D85014">
    <w:name w:val="C644B201850E4022B52E83744C64D85014"/>
    <w:rsid w:val="00F72921"/>
    <w:pPr>
      <w:tabs>
        <w:tab w:val="left" w:pos="284"/>
      </w:tabs>
      <w:spacing w:before="30" w:after="30" w:line="240" w:lineRule="atLeast"/>
      <w:ind w:left="108" w:right="108"/>
    </w:pPr>
    <w:rPr>
      <w:rFonts w:ascii="Arial" w:hAnsi="Arial" w:cs="Arial"/>
      <w:szCs w:val="15"/>
      <w:lang w:eastAsia="en-US"/>
    </w:rPr>
  </w:style>
  <w:style w:type="paragraph" w:customStyle="1" w:styleId="DAC06DF4DF0A4455A973F9CA3772FFE814">
    <w:name w:val="DAC06DF4DF0A4455A973F9CA3772FFE814"/>
    <w:rsid w:val="00F72921"/>
    <w:pPr>
      <w:tabs>
        <w:tab w:val="left" w:pos="284"/>
      </w:tabs>
      <w:spacing w:before="30" w:after="30" w:line="240" w:lineRule="atLeast"/>
      <w:ind w:left="108" w:right="108"/>
    </w:pPr>
    <w:rPr>
      <w:rFonts w:ascii="Arial" w:hAnsi="Arial" w:cs="Arial"/>
      <w:szCs w:val="15"/>
      <w:lang w:eastAsia="en-US"/>
    </w:rPr>
  </w:style>
  <w:style w:type="paragraph" w:customStyle="1" w:styleId="06B8BDD7C9D049C4A2A3E9D516F5C8B014">
    <w:name w:val="06B8BDD7C9D049C4A2A3E9D516F5C8B014"/>
    <w:rsid w:val="00F72921"/>
    <w:pPr>
      <w:tabs>
        <w:tab w:val="left" w:pos="284"/>
      </w:tabs>
      <w:spacing w:before="30" w:after="30" w:line="240" w:lineRule="atLeast"/>
      <w:ind w:left="108" w:right="108"/>
    </w:pPr>
    <w:rPr>
      <w:rFonts w:ascii="Arial" w:hAnsi="Arial" w:cs="Arial"/>
      <w:szCs w:val="15"/>
      <w:lang w:eastAsia="en-US"/>
    </w:rPr>
  </w:style>
  <w:style w:type="paragraph" w:customStyle="1" w:styleId="8B7946B48B884D4C8D6BF8466AD579465">
    <w:name w:val="8B7946B48B884D4C8D6BF8466AD579465"/>
    <w:rsid w:val="00F72921"/>
    <w:pPr>
      <w:tabs>
        <w:tab w:val="left" w:pos="284"/>
      </w:tabs>
      <w:spacing w:before="30" w:after="30" w:line="240" w:lineRule="atLeast"/>
      <w:ind w:left="108" w:right="108"/>
    </w:pPr>
    <w:rPr>
      <w:rFonts w:ascii="Arial" w:hAnsi="Arial" w:cs="Arial"/>
      <w:szCs w:val="15"/>
      <w:lang w:eastAsia="en-US"/>
    </w:rPr>
  </w:style>
  <w:style w:type="paragraph" w:customStyle="1" w:styleId="A9D67DB3C9CF411AAEF916F8316E478C5">
    <w:name w:val="A9D67DB3C9CF411AAEF916F8316E478C5"/>
    <w:rsid w:val="00F72921"/>
    <w:pPr>
      <w:tabs>
        <w:tab w:val="left" w:pos="284"/>
      </w:tabs>
      <w:spacing w:before="30" w:after="30" w:line="240" w:lineRule="atLeast"/>
      <w:ind w:left="108" w:right="108"/>
    </w:pPr>
    <w:rPr>
      <w:rFonts w:ascii="Arial" w:hAnsi="Arial" w:cs="Arial"/>
      <w:szCs w:val="15"/>
      <w:lang w:eastAsia="en-US"/>
    </w:rPr>
  </w:style>
  <w:style w:type="paragraph" w:customStyle="1" w:styleId="2298F1F54C374DAB898A182F36A71A8B5">
    <w:name w:val="2298F1F54C374DAB898A182F36A71A8B5"/>
    <w:rsid w:val="00F72921"/>
    <w:pPr>
      <w:tabs>
        <w:tab w:val="left" w:pos="284"/>
      </w:tabs>
      <w:spacing w:before="30" w:after="30" w:line="240" w:lineRule="atLeast"/>
      <w:ind w:left="108" w:right="108"/>
    </w:pPr>
    <w:rPr>
      <w:rFonts w:ascii="Arial" w:hAnsi="Arial" w:cs="Arial"/>
      <w:szCs w:val="15"/>
      <w:lang w:eastAsia="en-US"/>
    </w:rPr>
  </w:style>
  <w:style w:type="paragraph" w:customStyle="1" w:styleId="A89BF44A8F974F8E99CD57B28B50DA6F5">
    <w:name w:val="A89BF44A8F974F8E99CD57B28B50DA6F5"/>
    <w:rsid w:val="00F72921"/>
    <w:pPr>
      <w:tabs>
        <w:tab w:val="left" w:pos="284"/>
      </w:tabs>
      <w:spacing w:before="30" w:after="30" w:line="240" w:lineRule="atLeast"/>
      <w:ind w:left="108" w:right="108"/>
    </w:pPr>
    <w:rPr>
      <w:rFonts w:ascii="Arial" w:hAnsi="Arial" w:cs="Arial"/>
      <w:szCs w:val="15"/>
      <w:lang w:eastAsia="en-US"/>
    </w:rPr>
  </w:style>
  <w:style w:type="paragraph" w:customStyle="1" w:styleId="6790D433125A46B2A7A6994F2E7B19EF5">
    <w:name w:val="6790D433125A46B2A7A6994F2E7B19EF5"/>
    <w:rsid w:val="00F72921"/>
    <w:pPr>
      <w:tabs>
        <w:tab w:val="left" w:pos="284"/>
      </w:tabs>
      <w:spacing w:before="30" w:after="30" w:line="240" w:lineRule="atLeast"/>
      <w:ind w:left="108" w:right="108"/>
    </w:pPr>
    <w:rPr>
      <w:rFonts w:ascii="Arial" w:hAnsi="Arial" w:cs="Arial"/>
      <w:szCs w:val="15"/>
      <w:lang w:eastAsia="en-US"/>
    </w:rPr>
  </w:style>
  <w:style w:type="paragraph" w:customStyle="1" w:styleId="BA04489BBDC74572B6F18192EF8292255">
    <w:name w:val="BA04489BBDC74572B6F18192EF8292255"/>
    <w:rsid w:val="00F72921"/>
    <w:pPr>
      <w:tabs>
        <w:tab w:val="left" w:pos="284"/>
      </w:tabs>
      <w:spacing w:before="30" w:after="30" w:line="240" w:lineRule="atLeast"/>
      <w:ind w:left="108" w:right="108"/>
    </w:pPr>
    <w:rPr>
      <w:rFonts w:ascii="Arial" w:hAnsi="Arial" w:cs="Arial"/>
      <w:szCs w:val="15"/>
      <w:lang w:eastAsia="en-US"/>
    </w:rPr>
  </w:style>
  <w:style w:type="paragraph" w:customStyle="1" w:styleId="EF46B23BB2594CAA926D2ADD42D0B6BF5">
    <w:name w:val="EF46B23BB2594CAA926D2ADD42D0B6BF5"/>
    <w:rsid w:val="00F72921"/>
    <w:pPr>
      <w:tabs>
        <w:tab w:val="left" w:pos="284"/>
      </w:tabs>
      <w:spacing w:before="30" w:after="30" w:line="240" w:lineRule="atLeast"/>
      <w:ind w:left="108" w:right="108"/>
    </w:pPr>
    <w:rPr>
      <w:rFonts w:ascii="Arial" w:hAnsi="Arial" w:cs="Arial"/>
      <w:szCs w:val="15"/>
      <w:lang w:eastAsia="en-US"/>
    </w:rPr>
  </w:style>
  <w:style w:type="paragraph" w:customStyle="1" w:styleId="52C94F207122463D8DC39F74D4C0B3CB5">
    <w:name w:val="52C94F207122463D8DC39F74D4C0B3CB5"/>
    <w:rsid w:val="00F72921"/>
    <w:pPr>
      <w:tabs>
        <w:tab w:val="left" w:pos="284"/>
      </w:tabs>
      <w:spacing w:before="30" w:after="30" w:line="240" w:lineRule="atLeast"/>
      <w:ind w:left="108" w:right="108"/>
    </w:pPr>
    <w:rPr>
      <w:rFonts w:ascii="Arial" w:hAnsi="Arial" w:cs="Arial"/>
      <w:szCs w:val="15"/>
      <w:lang w:eastAsia="en-US"/>
    </w:rPr>
  </w:style>
  <w:style w:type="paragraph" w:customStyle="1" w:styleId="E62FD608AFBF456F81E26722FFC29CB65">
    <w:name w:val="E62FD608AFBF456F81E26722FFC29CB65"/>
    <w:rsid w:val="00F72921"/>
    <w:pPr>
      <w:tabs>
        <w:tab w:val="left" w:pos="284"/>
      </w:tabs>
      <w:spacing w:before="30" w:after="30" w:line="240" w:lineRule="atLeast"/>
      <w:ind w:left="108" w:right="108"/>
    </w:pPr>
    <w:rPr>
      <w:rFonts w:ascii="Arial" w:hAnsi="Arial" w:cs="Arial"/>
      <w:szCs w:val="15"/>
      <w:lang w:eastAsia="en-US"/>
    </w:rPr>
  </w:style>
  <w:style w:type="paragraph" w:customStyle="1" w:styleId="76E78641913D4C279E90C57E9F6F257E5">
    <w:name w:val="76E78641913D4C279E90C57E9F6F257E5"/>
    <w:rsid w:val="00F72921"/>
    <w:pPr>
      <w:tabs>
        <w:tab w:val="left" w:pos="284"/>
      </w:tabs>
      <w:spacing w:before="30" w:after="30" w:line="240" w:lineRule="atLeast"/>
      <w:ind w:left="108" w:right="108"/>
    </w:pPr>
    <w:rPr>
      <w:rFonts w:ascii="Arial" w:hAnsi="Arial" w:cs="Arial"/>
      <w:szCs w:val="15"/>
      <w:lang w:eastAsia="en-US"/>
    </w:rPr>
  </w:style>
  <w:style w:type="paragraph" w:customStyle="1" w:styleId="175F033735C3475F80F4D6A3621731365">
    <w:name w:val="175F033735C3475F80F4D6A3621731365"/>
    <w:rsid w:val="00F72921"/>
    <w:pPr>
      <w:tabs>
        <w:tab w:val="left" w:pos="284"/>
      </w:tabs>
      <w:spacing w:before="30" w:after="30" w:line="240" w:lineRule="atLeast"/>
      <w:ind w:left="108" w:right="108"/>
    </w:pPr>
    <w:rPr>
      <w:rFonts w:ascii="Arial" w:hAnsi="Arial" w:cs="Arial"/>
      <w:szCs w:val="15"/>
      <w:lang w:eastAsia="en-US"/>
    </w:rPr>
  </w:style>
  <w:style w:type="paragraph" w:customStyle="1" w:styleId="4501573BAA604723839000405B178EF95">
    <w:name w:val="4501573BAA604723839000405B178EF95"/>
    <w:rsid w:val="00F72921"/>
    <w:pPr>
      <w:tabs>
        <w:tab w:val="left" w:pos="284"/>
      </w:tabs>
      <w:spacing w:before="30" w:after="30" w:line="240" w:lineRule="atLeast"/>
      <w:ind w:left="108" w:right="108"/>
    </w:pPr>
    <w:rPr>
      <w:rFonts w:ascii="Arial" w:hAnsi="Arial" w:cs="Arial"/>
      <w:szCs w:val="15"/>
      <w:lang w:eastAsia="en-US"/>
    </w:rPr>
  </w:style>
  <w:style w:type="paragraph" w:customStyle="1" w:styleId="7AFF3A0F15EF4F14832E57BF7FFE5B835">
    <w:name w:val="7AFF3A0F15EF4F14832E57BF7FFE5B835"/>
    <w:rsid w:val="00F72921"/>
    <w:pPr>
      <w:tabs>
        <w:tab w:val="left" w:pos="284"/>
      </w:tabs>
      <w:spacing w:before="30" w:after="30" w:line="240" w:lineRule="atLeast"/>
      <w:ind w:left="108" w:right="108"/>
    </w:pPr>
    <w:rPr>
      <w:rFonts w:ascii="Arial" w:hAnsi="Arial" w:cs="Arial"/>
      <w:szCs w:val="15"/>
      <w:lang w:eastAsia="en-US"/>
    </w:rPr>
  </w:style>
  <w:style w:type="paragraph" w:customStyle="1" w:styleId="E3263A8FD75940C8AEA9752C234DC4155">
    <w:name w:val="E3263A8FD75940C8AEA9752C234DC4155"/>
    <w:rsid w:val="00F72921"/>
    <w:pPr>
      <w:tabs>
        <w:tab w:val="left" w:pos="284"/>
      </w:tabs>
      <w:spacing w:before="30" w:after="30" w:line="240" w:lineRule="atLeast"/>
      <w:ind w:left="108" w:right="108"/>
    </w:pPr>
    <w:rPr>
      <w:rFonts w:ascii="Arial" w:hAnsi="Arial" w:cs="Arial"/>
      <w:szCs w:val="15"/>
      <w:lang w:eastAsia="en-US"/>
    </w:rPr>
  </w:style>
  <w:style w:type="paragraph" w:customStyle="1" w:styleId="0D020B51AEA34B31BEB59BC1620974F05">
    <w:name w:val="0D020B51AEA34B31BEB59BC1620974F05"/>
    <w:rsid w:val="00F72921"/>
    <w:pPr>
      <w:tabs>
        <w:tab w:val="left" w:pos="284"/>
      </w:tabs>
      <w:spacing w:before="30" w:after="30" w:line="240" w:lineRule="atLeast"/>
      <w:ind w:left="108" w:right="108"/>
    </w:pPr>
    <w:rPr>
      <w:rFonts w:ascii="Arial" w:hAnsi="Arial" w:cs="Arial"/>
      <w:szCs w:val="15"/>
      <w:lang w:eastAsia="en-US"/>
    </w:rPr>
  </w:style>
  <w:style w:type="paragraph" w:customStyle="1" w:styleId="8AE0A5BC9B694BADADEABC108E59DC425">
    <w:name w:val="8AE0A5BC9B694BADADEABC108E59DC425"/>
    <w:rsid w:val="00F72921"/>
    <w:pPr>
      <w:tabs>
        <w:tab w:val="left" w:pos="284"/>
      </w:tabs>
      <w:spacing w:before="30" w:after="30" w:line="240" w:lineRule="atLeast"/>
      <w:ind w:left="108" w:right="108"/>
    </w:pPr>
    <w:rPr>
      <w:rFonts w:ascii="Arial" w:hAnsi="Arial" w:cs="Arial"/>
      <w:szCs w:val="15"/>
      <w:lang w:eastAsia="en-US"/>
    </w:rPr>
  </w:style>
  <w:style w:type="paragraph" w:customStyle="1" w:styleId="5545543AAD764428801B7FF1C45653705">
    <w:name w:val="5545543AAD764428801B7FF1C45653705"/>
    <w:rsid w:val="00F72921"/>
    <w:pPr>
      <w:tabs>
        <w:tab w:val="left" w:pos="284"/>
      </w:tabs>
      <w:spacing w:before="30" w:after="30" w:line="240" w:lineRule="atLeast"/>
      <w:ind w:left="108" w:right="108"/>
    </w:pPr>
    <w:rPr>
      <w:rFonts w:ascii="Arial" w:hAnsi="Arial" w:cs="Arial"/>
      <w:szCs w:val="15"/>
      <w:lang w:eastAsia="en-US"/>
    </w:rPr>
  </w:style>
  <w:style w:type="paragraph" w:customStyle="1" w:styleId="355442B7DB404E47ACA5B3753A63387D5">
    <w:name w:val="355442B7DB404E47ACA5B3753A63387D5"/>
    <w:rsid w:val="00F72921"/>
    <w:pPr>
      <w:tabs>
        <w:tab w:val="left" w:pos="284"/>
      </w:tabs>
      <w:spacing w:before="30" w:after="30" w:line="240" w:lineRule="atLeast"/>
      <w:ind w:left="108" w:right="108"/>
    </w:pPr>
    <w:rPr>
      <w:rFonts w:ascii="Arial" w:hAnsi="Arial" w:cs="Arial"/>
      <w:szCs w:val="15"/>
      <w:lang w:eastAsia="en-US"/>
    </w:rPr>
  </w:style>
  <w:style w:type="paragraph" w:customStyle="1" w:styleId="70C5E88E35CA4D509804A75B4AFD5FA1">
    <w:name w:val="70C5E88E35CA4D509804A75B4AFD5FA1"/>
    <w:rsid w:val="00F72921"/>
    <w:rPr>
      <w:lang w:val="en-US" w:eastAsia="en-US"/>
    </w:rPr>
  </w:style>
  <w:style w:type="paragraph" w:customStyle="1" w:styleId="532F5730F9D5445CA11BAF1385E2A82A">
    <w:name w:val="532F5730F9D5445CA11BAF1385E2A82A"/>
    <w:rsid w:val="00F72921"/>
    <w:rPr>
      <w:lang w:val="en-US" w:eastAsia="en-US"/>
    </w:rPr>
  </w:style>
  <w:style w:type="paragraph" w:customStyle="1" w:styleId="A3CB2FE664594F599AB4A7D6BA15C512">
    <w:name w:val="A3CB2FE664594F599AB4A7D6BA15C512"/>
    <w:rsid w:val="00F72921"/>
    <w:rPr>
      <w:lang w:val="en-US" w:eastAsia="en-US"/>
    </w:rPr>
  </w:style>
  <w:style w:type="paragraph" w:customStyle="1" w:styleId="00E03D41A18E47EAA02C2D8261147F25">
    <w:name w:val="00E03D41A18E47EAA02C2D8261147F25"/>
    <w:rsid w:val="00F7292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ac-theme">
  <a:themeElements>
    <a:clrScheme name="TAC theme">
      <a:dk1>
        <a:sysClr val="windowText" lastClr="000000"/>
      </a:dk1>
      <a:lt1>
        <a:sysClr val="window" lastClr="FFFFFF"/>
      </a:lt1>
      <a:dk2>
        <a:srgbClr val="5B5C64"/>
      </a:dk2>
      <a:lt2>
        <a:srgbClr val="DDE4E6"/>
      </a:lt2>
      <a:accent1>
        <a:srgbClr val="1597DD"/>
      </a:accent1>
      <a:accent2>
        <a:srgbClr val="B0C5CC"/>
      </a:accent2>
      <a:accent3>
        <a:srgbClr val="AEB8C0"/>
      </a:accent3>
      <a:accent4>
        <a:srgbClr val="9DB4C4"/>
      </a:accent4>
      <a:accent5>
        <a:srgbClr val="5B6F80"/>
      </a:accent5>
      <a:accent6>
        <a:srgbClr val="CCDDF3"/>
      </a:accent6>
      <a:hlink>
        <a:srgbClr val="1597DD"/>
      </a:hlink>
      <a:folHlink>
        <a:srgbClr val="95BDE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2</Pages>
  <Words>617</Words>
  <Characters>351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AC Changes in family circumstances form (LOECF1)</vt:lpstr>
    </vt:vector>
  </TitlesOfParts>
  <Company>Transport Accident Commision</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C Changes in family circumstances form (LOECF1)</dc:title>
  <dc:creator/>
  <cp:keywords>TAC, Changes, family, circumstances, form, (LOECF1)</cp:keywords>
  <cp:lastModifiedBy>Brian Arnell (TAC)</cp:lastModifiedBy>
  <cp:revision>27</cp:revision>
  <cp:lastPrinted>2017-06-06T01:48:00Z</cp:lastPrinted>
  <dcterms:created xsi:type="dcterms:W3CDTF">2020-03-18T22:01:00Z</dcterms:created>
  <dcterms:modified xsi:type="dcterms:W3CDTF">2021-06-11T04:07:00Z</dcterms:modified>
</cp:coreProperties>
</file>